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4E7DB177" w:rsidR="00A55F8D" w:rsidRDefault="00D92CD4" w:rsidP="00EA7909">
      <w:pPr>
        <w:pStyle w:val="H1-Chapter"/>
      </w:pPr>
      <w:r>
        <w:t>3</w:t>
      </w:r>
    </w:p>
    <w:p w14:paraId="00D675D5" w14:textId="3E7322B4" w:rsidR="00D92CD4" w:rsidRDefault="00D92CD4" w:rsidP="00D92CD4">
      <w:pPr>
        <w:pStyle w:val="H1-Chapter"/>
        <w:rPr>
          <w:lang w:val="en-GB"/>
        </w:rPr>
      </w:pPr>
      <w:r w:rsidRPr="00D47492">
        <w:rPr>
          <w:lang w:val="en-GB"/>
        </w:rPr>
        <w:t>Introduction to Socket Programming</w:t>
      </w:r>
    </w:p>
    <w:p w14:paraId="16F9BC9B" w14:textId="0CF39A3F" w:rsidR="00E12384" w:rsidRPr="00E12384" w:rsidRDefault="00E12384" w:rsidP="00620408">
      <w:pPr>
        <w:pStyle w:val="P-Regular"/>
      </w:pPr>
      <w:r w:rsidRPr="00E12384">
        <w:t xml:space="preserve">In the vast realm of computer networking, where information flows like a digital river, socket programming </w:t>
      </w:r>
      <w:r w:rsidR="007101D3">
        <w:t>is</w:t>
      </w:r>
      <w:r w:rsidRPr="00E12384">
        <w:t xml:space="preserve"> a fundamental bridge connecting devices, applications, and users. This chapter embarks on a journey to unveil the art and science of socket programming—an indispensable skill for any developer navigating the intricacies of network communication.</w:t>
      </w:r>
    </w:p>
    <w:p w14:paraId="31E510C3" w14:textId="2542E1A8" w:rsidR="00C04D52" w:rsidRDefault="00E12384" w:rsidP="00C04D52">
      <w:pPr>
        <w:pStyle w:val="P-Regular"/>
        <w:rPr>
          <w:lang w:val="en-US"/>
        </w:rPr>
      </w:pPr>
      <w:r>
        <w:rPr>
          <w:lang w:val="en-US"/>
        </w:rPr>
        <w:t>S</w:t>
      </w:r>
      <w:r w:rsidR="00C04D52" w:rsidRPr="00C04D52">
        <w:rPr>
          <w:lang w:val="en-US"/>
        </w:rPr>
        <w:t xml:space="preserve">ocket programming is a methodology that allows software applications to establish communication channels, known as sockets, for data exchange across a network. Think of a socket as a virtual plug that enables applications to connect and communicate with one another, regardless of whether they reside on the same machine or are separated by vast geographical distances. These sockets serve as the conduits through which data flows, </w:t>
      </w:r>
      <w:r w:rsidR="007101D3">
        <w:rPr>
          <w:lang w:val="en-US"/>
        </w:rPr>
        <w:t>forming</w:t>
      </w:r>
      <w:r w:rsidR="00C04D52" w:rsidRPr="00C04D52">
        <w:rPr>
          <w:lang w:val="en-US"/>
        </w:rPr>
        <w:t xml:space="preserve"> the fundamental building blocks of networked applications.</w:t>
      </w:r>
    </w:p>
    <w:p w14:paraId="133F0B3E" w14:textId="11D7BCD5" w:rsidR="00E12384" w:rsidRPr="00E12384" w:rsidRDefault="00E12384" w:rsidP="00E12384">
      <w:pPr>
        <w:pStyle w:val="P-Regular"/>
      </w:pPr>
      <w:r w:rsidRPr="00E12384">
        <w:t>In our increasingly connected world, networks form the digital arteries that transport data from one point to another. Whether sending an email, streaming a video, or accessing a webpage, these actions rely on the orchestration of countless interconnected devices and software applications. The crux of this orchestration is socket programming, the key to establishing, managing, and governing these digital conversations.</w:t>
      </w:r>
    </w:p>
    <w:p w14:paraId="15819677" w14:textId="6F31D3E5" w:rsidR="00E12384" w:rsidRPr="00E12384" w:rsidRDefault="00E12384" w:rsidP="00E12384">
      <w:pPr>
        <w:pStyle w:val="P-Regular"/>
      </w:pPr>
      <w:r w:rsidRPr="00E12384">
        <w:t>At its core, socket programming is akin to a digital handshake</w:t>
      </w:r>
      <w:r w:rsidR="007101D3">
        <w:t>. This sophisticated process</w:t>
      </w:r>
      <w:r w:rsidRPr="00E12384">
        <w:t xml:space="preserve"> allows applications on different devices to shake virtual hands, exchange data, and collaborate across the sprawling network landscape. By mastering the art of socket programming, developers gain the power to harness the vast potential of networked communication.</w:t>
      </w:r>
    </w:p>
    <w:p w14:paraId="7567E55F" w14:textId="77777777" w:rsidR="00E12384" w:rsidRPr="00E12384" w:rsidRDefault="00E12384" w:rsidP="00E12384">
      <w:pPr>
        <w:pStyle w:val="P-Regular"/>
      </w:pPr>
      <w:r w:rsidRPr="00E12384">
        <w:t>Socket programming plays a pivotal role in enabling an array of network applications. From web browsers fetching webpages to email clients retrieving messages and real-time chat applications connecting people worldwide, the ability to create, configure, and control these digital handshakes lies at the heart of modern software development.</w:t>
      </w:r>
    </w:p>
    <w:p w14:paraId="3C315BE2" w14:textId="77777777" w:rsidR="00E12384" w:rsidRPr="00E12384" w:rsidRDefault="00E12384" w:rsidP="00E12384">
      <w:pPr>
        <w:pStyle w:val="P-Regular"/>
      </w:pPr>
      <w:r w:rsidRPr="00E12384">
        <w:lastRenderedPageBreak/>
        <w:t>At the heart of socket programming lies the client-server model, a foundational concept in network communication. In this model, one device—the server—offers services or resources, while others—the clients—request and utilize these offerings. Understanding this model and the role sockets play within it is crucial for effective network programming.</w:t>
      </w:r>
    </w:p>
    <w:p w14:paraId="02797AC5" w14:textId="659ADC12" w:rsidR="00E12384" w:rsidRPr="00E12384" w:rsidRDefault="00E12384" w:rsidP="00E12384">
      <w:pPr>
        <w:pStyle w:val="P-Regular"/>
      </w:pPr>
      <w:r w:rsidRPr="00E12384">
        <w:t>This chapter serves as the gateway to the fascinating world of socket programming. As we venture deeper, you'll learn the nuances of creating, configuring, and managing sockets. We'll explore the intricacies of client-side and server-side socket programming, delve into communication modes, and uncover the secrets of data exchange. By the end of this chapter, you'll be well-equipped to craft networked applications that traverse the digital landscape with grace and precision. So, let's embark on this journey into socket programming, where the digital handshake shapes the future of communication.</w:t>
      </w:r>
    </w:p>
    <w:p w14:paraId="54C28142" w14:textId="77777777" w:rsidR="00E12384" w:rsidRDefault="00E12384" w:rsidP="00E12384">
      <w:r>
        <w:t>In this chapter, we are going to cover the following main topics:</w:t>
      </w:r>
    </w:p>
    <w:p w14:paraId="0EF75B4C" w14:textId="6A1D78FA" w:rsidR="00E12384" w:rsidRDefault="00E12384" w:rsidP="00C04D52">
      <w:pPr>
        <w:pStyle w:val="L-Bullets"/>
      </w:pPr>
      <w:r w:rsidRPr="0060638F">
        <w:t>I</w:t>
      </w:r>
      <w:r w:rsidR="00F823D1">
        <w:t>mportance of socket programming</w:t>
      </w:r>
    </w:p>
    <w:p w14:paraId="3AC82876" w14:textId="188A960E" w:rsidR="00F823D1" w:rsidRDefault="00F823D1" w:rsidP="00C04D52">
      <w:pPr>
        <w:pStyle w:val="L-Bullets"/>
      </w:pPr>
      <w:r>
        <w:t>Overview of socket programming</w:t>
      </w:r>
    </w:p>
    <w:p w14:paraId="258877BF" w14:textId="0825BA56" w:rsidR="00F823D1" w:rsidRDefault="00F823D1" w:rsidP="00C04D52">
      <w:pPr>
        <w:pStyle w:val="L-Bullets"/>
      </w:pPr>
      <w:r>
        <w:t>Client</w:t>
      </w:r>
      <w:r w:rsidRPr="00F823D1">
        <w:t>-side socket programming</w:t>
      </w:r>
    </w:p>
    <w:p w14:paraId="48B6C957" w14:textId="405D5102" w:rsidR="00F823D1" w:rsidRPr="00F823D1" w:rsidRDefault="00F823D1" w:rsidP="00F823D1">
      <w:pPr>
        <w:pStyle w:val="L-Bullets"/>
        <w:rPr>
          <w:bCs/>
          <w:lang w:val="en-US"/>
        </w:rPr>
      </w:pPr>
      <w:r w:rsidRPr="00F823D1">
        <w:rPr>
          <w:bCs/>
          <w:lang w:val="en-US"/>
        </w:rPr>
        <w:t>Server-side socket programming</w:t>
      </w:r>
    </w:p>
    <w:p w14:paraId="3BC0E2C1" w14:textId="1C28BEC2" w:rsidR="00C04D52" w:rsidRPr="00C04D52" w:rsidRDefault="00C04D52" w:rsidP="00F823D1">
      <w:pPr>
        <w:pStyle w:val="H1-Section"/>
      </w:pPr>
      <w:r w:rsidRPr="00C04D52">
        <w:t xml:space="preserve">Importance of </w:t>
      </w:r>
      <w:r w:rsidR="00F823D1">
        <w:t>s</w:t>
      </w:r>
      <w:r w:rsidRPr="00C04D52">
        <w:t xml:space="preserve">ocket </w:t>
      </w:r>
      <w:r w:rsidR="00F823D1">
        <w:t>p</w:t>
      </w:r>
      <w:r w:rsidRPr="00C04D52">
        <w:t>rogramming</w:t>
      </w:r>
    </w:p>
    <w:p w14:paraId="5ED66A4F" w14:textId="7E1B0BC5" w:rsidR="000B0CD2" w:rsidRPr="000B0CD2" w:rsidRDefault="000B0CD2" w:rsidP="000B0CD2">
      <w:pPr>
        <w:pStyle w:val="P-Regular"/>
        <w:rPr>
          <w:lang w:val="en-US"/>
        </w:rPr>
      </w:pPr>
      <w:r w:rsidRPr="000B0CD2">
        <w:rPr>
          <w:lang w:val="en-US"/>
        </w:rPr>
        <w:t xml:space="preserve">In the digital age, communication between computers, devices, and software applications is a fundamental necessity. Just as humans communicate via diverse languages and methods, computers require a structured approach to convey data </w:t>
      </w:r>
      <w:r w:rsidR="007101D3">
        <w:rPr>
          <w:lang w:val="en-US"/>
        </w:rPr>
        <w:t>to</w:t>
      </w:r>
      <w:r w:rsidRPr="000B0CD2">
        <w:rPr>
          <w:lang w:val="en-US"/>
        </w:rPr>
        <w:t xml:space="preserve"> each other. Enter socket programming—a cornerstone in the world of computer networks that allows for this intricate web of data exchange.</w:t>
      </w:r>
    </w:p>
    <w:p w14:paraId="76D75E2A" w14:textId="6E9F7CD3" w:rsidR="000B0CD2" w:rsidRPr="000B0CD2" w:rsidRDefault="000B0CD2" w:rsidP="000B0CD2">
      <w:pPr>
        <w:pStyle w:val="P-Regular"/>
        <w:rPr>
          <w:lang w:val="en-US"/>
        </w:rPr>
      </w:pPr>
      <w:r w:rsidRPr="000B0CD2">
        <w:rPr>
          <w:lang w:val="en-US"/>
        </w:rPr>
        <w:t xml:space="preserve">Socket programming serves as the backbone for many of the digital interactions we take for granted today. Whether browsing your favorite website, engaging in real-time video conferencing, or transferring a file between devices, sockets are hard at work behind the scenes, establishing and managing these connections. In the realm of C#, a modern, object-oriented programming language, developers </w:t>
      </w:r>
      <w:r w:rsidRPr="000B0CD2">
        <w:rPr>
          <w:lang w:val="en-US"/>
        </w:rPr>
        <w:lastRenderedPageBreak/>
        <w:t>have the tools at their disposal to harness the power of sockets, developing robust and scalable network applications with precision and efficiency.</w:t>
      </w:r>
    </w:p>
    <w:p w14:paraId="3BD93A9F" w14:textId="67EFF778" w:rsidR="000B0CD2" w:rsidRPr="000B0CD2" w:rsidRDefault="000B0CD2" w:rsidP="000B0CD2">
      <w:pPr>
        <w:pStyle w:val="P-Regular"/>
        <w:rPr>
          <w:lang w:val="en-US"/>
        </w:rPr>
      </w:pPr>
    </w:p>
    <w:p w14:paraId="71C7DEC0" w14:textId="34EF4416" w:rsidR="00C04D52" w:rsidRPr="00C04D52" w:rsidRDefault="00C04D52" w:rsidP="00C04D52">
      <w:pPr>
        <w:pStyle w:val="P-Regular"/>
        <w:rPr>
          <w:lang w:val="en-US"/>
        </w:rPr>
      </w:pPr>
      <w:r w:rsidRPr="00C04D52">
        <w:rPr>
          <w:lang w:val="en-US"/>
        </w:rPr>
        <w:t xml:space="preserve">The significance of socket programming in today's digital landscape cannot be overstated. It is the glue that binds countless networked applications together, from the web browsers that enable our online experiences to the email clients that deliver our messages. </w:t>
      </w:r>
      <w:r w:rsidR="007101D3">
        <w:rPr>
          <w:lang w:val="en-US"/>
        </w:rPr>
        <w:t>Nearly</w:t>
      </w:r>
      <w:r w:rsidRPr="00C04D52">
        <w:rPr>
          <w:lang w:val="en-US"/>
        </w:rPr>
        <w:t xml:space="preserve"> every aspect of modern network communication relies on socket programming. This includes:</w:t>
      </w:r>
    </w:p>
    <w:p w14:paraId="1BB96762" w14:textId="77777777" w:rsidR="00C04D52" w:rsidRPr="00C04D52" w:rsidRDefault="00C04D52">
      <w:pPr>
        <w:pStyle w:val="P-Regular"/>
        <w:numPr>
          <w:ilvl w:val="0"/>
          <w:numId w:val="8"/>
        </w:numPr>
        <w:rPr>
          <w:lang w:val="en-US"/>
        </w:rPr>
      </w:pPr>
      <w:r w:rsidRPr="00C04D52">
        <w:rPr>
          <w:b/>
          <w:bCs/>
          <w:lang w:val="en-US"/>
        </w:rPr>
        <w:t>Web Services</w:t>
      </w:r>
      <w:r w:rsidRPr="00C04D52">
        <w:rPr>
          <w:lang w:val="en-US"/>
        </w:rPr>
        <w:t>: When you browse the web, socket programming is at work behind the scenes, establishing connections to web servers, fetching web pages, and delivering content to your browser.</w:t>
      </w:r>
    </w:p>
    <w:p w14:paraId="32BFE934" w14:textId="77777777" w:rsidR="00C04D52" w:rsidRPr="00C04D52" w:rsidRDefault="00C04D52">
      <w:pPr>
        <w:pStyle w:val="P-Regular"/>
        <w:numPr>
          <w:ilvl w:val="0"/>
          <w:numId w:val="8"/>
        </w:numPr>
        <w:rPr>
          <w:lang w:val="en-US"/>
        </w:rPr>
      </w:pPr>
      <w:r w:rsidRPr="00C04D52">
        <w:rPr>
          <w:b/>
          <w:bCs/>
          <w:lang w:val="en-US"/>
        </w:rPr>
        <w:t>Email</w:t>
      </w:r>
      <w:r w:rsidRPr="00C04D52">
        <w:rPr>
          <w:lang w:val="en-US"/>
        </w:rPr>
        <w:t>: Email clients use sockets to connect to email servers, sending and receiving messages seamlessly across the Internet.</w:t>
      </w:r>
    </w:p>
    <w:p w14:paraId="07623820" w14:textId="77777777" w:rsidR="00C04D52" w:rsidRPr="00C04D52" w:rsidRDefault="00C04D52">
      <w:pPr>
        <w:pStyle w:val="P-Regular"/>
        <w:numPr>
          <w:ilvl w:val="0"/>
          <w:numId w:val="8"/>
        </w:numPr>
        <w:rPr>
          <w:lang w:val="en-US"/>
        </w:rPr>
      </w:pPr>
      <w:r w:rsidRPr="00C04D52">
        <w:rPr>
          <w:b/>
          <w:bCs/>
          <w:lang w:val="en-US"/>
        </w:rPr>
        <w:t>File Transfer</w:t>
      </w:r>
      <w:r w:rsidRPr="00C04D52">
        <w:rPr>
          <w:lang w:val="en-US"/>
        </w:rPr>
        <w:t>: Protocols like FTP (File Transfer Protocol) utilize sockets for transferring files between devices.</w:t>
      </w:r>
    </w:p>
    <w:p w14:paraId="5E0FDAFF" w14:textId="5A13CFCA" w:rsidR="00C04D52" w:rsidRPr="00C04D52" w:rsidRDefault="00C04D52">
      <w:pPr>
        <w:pStyle w:val="P-Regular"/>
        <w:numPr>
          <w:ilvl w:val="0"/>
          <w:numId w:val="8"/>
        </w:numPr>
        <w:rPr>
          <w:lang w:val="en-US"/>
        </w:rPr>
      </w:pPr>
      <w:r w:rsidRPr="00C04D52">
        <w:rPr>
          <w:b/>
          <w:bCs/>
          <w:lang w:val="en-US"/>
        </w:rPr>
        <w:t>Real-Time Communication</w:t>
      </w:r>
      <w:r w:rsidRPr="00C04D52">
        <w:rPr>
          <w:lang w:val="en-US"/>
        </w:rPr>
        <w:t>: Sockets power real-time chat applications, video conferencing platforms, and online gaming, allowing instantaneous data exchange.</w:t>
      </w:r>
    </w:p>
    <w:p w14:paraId="21514B65" w14:textId="77777777" w:rsidR="00C04D52" w:rsidRPr="00C04D52" w:rsidRDefault="00C04D52">
      <w:pPr>
        <w:pStyle w:val="P-Regular"/>
        <w:numPr>
          <w:ilvl w:val="0"/>
          <w:numId w:val="8"/>
        </w:numPr>
        <w:rPr>
          <w:lang w:val="en-US"/>
        </w:rPr>
      </w:pPr>
      <w:r w:rsidRPr="00C04D52">
        <w:rPr>
          <w:b/>
          <w:bCs/>
          <w:lang w:val="en-US"/>
        </w:rPr>
        <w:t>Cloud Computing</w:t>
      </w:r>
      <w:r w:rsidRPr="00C04D52">
        <w:rPr>
          <w:lang w:val="en-US"/>
        </w:rPr>
        <w:t>: In the cloud, socket programming enables virtual servers to communicate, forming the backbone of cloud-based services.</w:t>
      </w:r>
    </w:p>
    <w:p w14:paraId="46C6249A" w14:textId="77777777" w:rsidR="00C04D52" w:rsidRDefault="00C04D52">
      <w:pPr>
        <w:pStyle w:val="P-Regular"/>
        <w:numPr>
          <w:ilvl w:val="0"/>
          <w:numId w:val="8"/>
        </w:numPr>
        <w:rPr>
          <w:lang w:val="en-US"/>
        </w:rPr>
      </w:pPr>
      <w:r w:rsidRPr="00C04D52">
        <w:rPr>
          <w:b/>
          <w:bCs/>
          <w:lang w:val="en-US"/>
        </w:rPr>
        <w:t>IoT (Internet of Things)</w:t>
      </w:r>
      <w:r w:rsidRPr="00C04D52">
        <w:rPr>
          <w:lang w:val="en-US"/>
        </w:rPr>
        <w:t>: IoT devices rely on sockets for transmitting data to central servers or other devices, enabling smart homes, connected cars, and more.</w:t>
      </w:r>
    </w:p>
    <w:p w14:paraId="1A111D33" w14:textId="4C1D1D26" w:rsidR="000B0CD2" w:rsidRPr="00C04D52" w:rsidRDefault="000B0CD2" w:rsidP="000B0CD2">
      <w:pPr>
        <w:pStyle w:val="P-Regular"/>
        <w:rPr>
          <w:lang w:val="en-US"/>
        </w:rPr>
      </w:pPr>
      <w:r w:rsidRPr="000B0CD2">
        <w:rPr>
          <w:lang w:val="en-US"/>
        </w:rPr>
        <w:t>Understanding the importance of socket programming, especially in a versatile language like C#, not only provides developers with the capability to create dynamic networking applications</w:t>
      </w:r>
      <w:r w:rsidR="007101D3">
        <w:rPr>
          <w:lang w:val="en-US"/>
        </w:rPr>
        <w:t xml:space="preserve"> but also offers </w:t>
      </w:r>
      <w:r w:rsidRPr="000B0CD2">
        <w:rPr>
          <w:lang w:val="en-US"/>
        </w:rPr>
        <w:t>foundational knowledge of how data is transported across the digital landscape. This forms a crucial layer of the larger information technology ecosystem, bridging gaps between local and remote systems and ensuring that our connected world remains just that—connected.</w:t>
      </w:r>
    </w:p>
    <w:p w14:paraId="3A7709A7" w14:textId="1EB12362" w:rsidR="00C04D52" w:rsidRPr="00C04D52" w:rsidRDefault="00C04D52" w:rsidP="00971B3E">
      <w:pPr>
        <w:pStyle w:val="H2-Heading"/>
      </w:pPr>
      <w:r w:rsidRPr="00C04D52">
        <w:lastRenderedPageBreak/>
        <w:t xml:space="preserve">Role of </w:t>
      </w:r>
      <w:r w:rsidR="00F823D1">
        <w:t>s</w:t>
      </w:r>
      <w:r w:rsidRPr="00C04D52">
        <w:t>ockets</w:t>
      </w:r>
    </w:p>
    <w:p w14:paraId="7B0DF430" w14:textId="7806BD9E" w:rsidR="000B0CD2" w:rsidRPr="000B0CD2" w:rsidRDefault="000B0CD2" w:rsidP="000B0CD2">
      <w:pPr>
        <w:pStyle w:val="H2-Heading"/>
        <w:rPr>
          <w:rFonts w:eastAsia="Arial"/>
          <w:b w:val="0"/>
          <w:sz w:val="22"/>
          <w:szCs w:val="22"/>
        </w:rPr>
      </w:pPr>
      <w:r>
        <w:rPr>
          <w:rFonts w:eastAsia="Arial"/>
          <w:b w:val="0"/>
          <w:sz w:val="22"/>
          <w:szCs w:val="22"/>
        </w:rPr>
        <w:t>T</w:t>
      </w:r>
      <w:r w:rsidRPr="000B0CD2">
        <w:rPr>
          <w:rFonts w:eastAsia="Arial"/>
          <w:b w:val="0"/>
          <w:sz w:val="22"/>
          <w:szCs w:val="22"/>
        </w:rPr>
        <w:t xml:space="preserve">o truly grasp the essence of socket programming, one must first understand the pivotal role </w:t>
      </w:r>
      <w:r w:rsidR="007101D3">
        <w:rPr>
          <w:rFonts w:eastAsia="Arial"/>
          <w:b w:val="0"/>
          <w:sz w:val="22"/>
          <w:szCs w:val="22"/>
        </w:rPr>
        <w:t>sockets play in network communication orchestration</w:t>
      </w:r>
      <w:r w:rsidRPr="000B0CD2">
        <w:rPr>
          <w:rFonts w:eastAsia="Arial"/>
          <w:b w:val="0"/>
          <w:sz w:val="22"/>
          <w:szCs w:val="22"/>
        </w:rPr>
        <w:t>. At its core, a socket serves as an endpoint in a communication channel, acting as a gateway through which data can be sent and received between two entities in a network. Imagine sockets as digital ports where messages (data) are docked, dispatched, or received, facilitating a two-way dialogue between software applications.</w:t>
      </w:r>
    </w:p>
    <w:p w14:paraId="66A91408" w14:textId="241D5681" w:rsidR="000B0CD2" w:rsidRPr="000B0CD2" w:rsidRDefault="000B0CD2">
      <w:pPr>
        <w:pStyle w:val="H2-Heading"/>
        <w:numPr>
          <w:ilvl w:val="0"/>
          <w:numId w:val="19"/>
        </w:numPr>
        <w:rPr>
          <w:rFonts w:eastAsia="Arial"/>
          <w:b w:val="0"/>
          <w:sz w:val="22"/>
          <w:szCs w:val="22"/>
        </w:rPr>
      </w:pPr>
      <w:r w:rsidRPr="000B0CD2">
        <w:rPr>
          <w:rFonts w:eastAsia="Arial"/>
          <w:bCs/>
          <w:sz w:val="22"/>
          <w:szCs w:val="22"/>
        </w:rPr>
        <w:t>Bridging Communication</w:t>
      </w:r>
      <w:r w:rsidRPr="000B0CD2">
        <w:rPr>
          <w:rFonts w:eastAsia="Arial"/>
          <w:b w:val="0"/>
          <w:sz w:val="22"/>
          <w:szCs w:val="22"/>
        </w:rPr>
        <w:t xml:space="preserve">: Much like how a telephone allows two people to converse by establishing a connection between them, sockets allow two machines or applications to communicate by </w:t>
      </w:r>
      <w:r w:rsidR="007101D3">
        <w:rPr>
          <w:rFonts w:eastAsia="Arial"/>
          <w:b w:val="0"/>
          <w:sz w:val="22"/>
          <w:szCs w:val="22"/>
        </w:rPr>
        <w:t>connecting</w:t>
      </w:r>
      <w:r w:rsidRPr="000B0CD2">
        <w:rPr>
          <w:rFonts w:eastAsia="Arial"/>
          <w:b w:val="0"/>
          <w:sz w:val="22"/>
          <w:szCs w:val="22"/>
        </w:rPr>
        <w:t xml:space="preserve"> a network. This connection can be within a local network (like two computers in the same house) or over the vast expanse of the internet.</w:t>
      </w:r>
    </w:p>
    <w:p w14:paraId="62C3BC33" w14:textId="3CB532C9" w:rsidR="000B0CD2" w:rsidRPr="000B0CD2" w:rsidRDefault="000B0CD2">
      <w:pPr>
        <w:pStyle w:val="H2-Heading"/>
        <w:numPr>
          <w:ilvl w:val="0"/>
          <w:numId w:val="19"/>
        </w:numPr>
        <w:rPr>
          <w:rFonts w:eastAsia="Arial"/>
          <w:b w:val="0"/>
          <w:sz w:val="22"/>
          <w:szCs w:val="22"/>
        </w:rPr>
      </w:pPr>
      <w:r w:rsidRPr="000B0CD2">
        <w:rPr>
          <w:rFonts w:eastAsia="Arial"/>
          <w:bCs/>
          <w:sz w:val="22"/>
          <w:szCs w:val="22"/>
        </w:rPr>
        <w:t>Protocol Agnostic</w:t>
      </w:r>
      <w:r w:rsidRPr="000B0CD2">
        <w:rPr>
          <w:rFonts w:eastAsia="Arial"/>
          <w:b w:val="0"/>
          <w:sz w:val="22"/>
          <w:szCs w:val="22"/>
        </w:rPr>
        <w:t xml:space="preserve">: Sockets are versatile. They can operate over various communication protocols, the most common being Transmission Control Protocol (TCP) and User Datagram Protocol (UDP). </w:t>
      </w:r>
      <w:r w:rsidR="007101D3">
        <w:rPr>
          <w:rFonts w:eastAsia="Arial"/>
          <w:b w:val="0"/>
          <w:sz w:val="22"/>
          <w:szCs w:val="22"/>
        </w:rPr>
        <w:t>Sockets can handle both, whether you're aiming for a reliable, connection-oriented communication (TCP) or a connectionless, faster transfer (UDP)</w:t>
      </w:r>
      <w:r w:rsidRPr="000B0CD2">
        <w:rPr>
          <w:rFonts w:eastAsia="Arial"/>
          <w:b w:val="0"/>
          <w:sz w:val="22"/>
          <w:szCs w:val="22"/>
        </w:rPr>
        <w:t>.</w:t>
      </w:r>
    </w:p>
    <w:p w14:paraId="4FE330FD" w14:textId="3A121F82" w:rsidR="000B0CD2" w:rsidRPr="000B0CD2" w:rsidRDefault="000B0CD2">
      <w:pPr>
        <w:pStyle w:val="H2-Heading"/>
        <w:numPr>
          <w:ilvl w:val="0"/>
          <w:numId w:val="19"/>
        </w:numPr>
        <w:rPr>
          <w:rFonts w:eastAsia="Arial"/>
          <w:b w:val="0"/>
          <w:sz w:val="22"/>
          <w:szCs w:val="22"/>
        </w:rPr>
      </w:pPr>
      <w:r w:rsidRPr="000B0CD2">
        <w:rPr>
          <w:rFonts w:eastAsia="Arial"/>
          <w:bCs/>
          <w:sz w:val="22"/>
          <w:szCs w:val="22"/>
        </w:rPr>
        <w:t>Flexibility and Scalability</w:t>
      </w:r>
      <w:r w:rsidRPr="000B0CD2">
        <w:rPr>
          <w:rFonts w:eastAsia="Arial"/>
          <w:b w:val="0"/>
          <w:sz w:val="22"/>
          <w:szCs w:val="22"/>
        </w:rPr>
        <w:t xml:space="preserve">: With the </w:t>
      </w:r>
      <w:r w:rsidR="007101D3">
        <w:rPr>
          <w:rFonts w:eastAsia="Arial"/>
          <w:b w:val="0"/>
          <w:sz w:val="22"/>
          <w:szCs w:val="22"/>
        </w:rPr>
        <w:t>proper</w:t>
      </w:r>
      <w:r w:rsidRPr="000B0CD2">
        <w:rPr>
          <w:rFonts w:eastAsia="Arial"/>
          <w:b w:val="0"/>
          <w:sz w:val="22"/>
          <w:szCs w:val="22"/>
        </w:rPr>
        <w:t xml:space="preserve"> implementation, socket-based applications can cater to a single user or scale to support thousands of concurrent connections. This scalability makes them ideal for </w:t>
      </w:r>
      <w:r w:rsidR="007101D3">
        <w:rPr>
          <w:rFonts w:eastAsia="Arial"/>
          <w:b w:val="0"/>
          <w:sz w:val="22"/>
          <w:szCs w:val="22"/>
        </w:rPr>
        <w:t>various</w:t>
      </w:r>
      <w:r w:rsidRPr="000B0CD2">
        <w:rPr>
          <w:rFonts w:eastAsia="Arial"/>
          <w:b w:val="0"/>
          <w:sz w:val="22"/>
          <w:szCs w:val="22"/>
        </w:rPr>
        <w:t xml:space="preserve"> applications, from simple chat applications to complex multiplayer online games or large-scale data analytics platforms.</w:t>
      </w:r>
    </w:p>
    <w:p w14:paraId="4B73C65E" w14:textId="3B9691E5" w:rsidR="000B0CD2" w:rsidRPr="000B0CD2" w:rsidRDefault="000B0CD2">
      <w:pPr>
        <w:pStyle w:val="H2-Heading"/>
        <w:numPr>
          <w:ilvl w:val="0"/>
          <w:numId w:val="19"/>
        </w:numPr>
        <w:rPr>
          <w:rFonts w:eastAsia="Arial"/>
          <w:b w:val="0"/>
          <w:sz w:val="22"/>
          <w:szCs w:val="22"/>
        </w:rPr>
      </w:pPr>
      <w:r w:rsidRPr="000B0CD2">
        <w:rPr>
          <w:rFonts w:eastAsia="Arial"/>
          <w:bCs/>
          <w:sz w:val="22"/>
          <w:szCs w:val="22"/>
        </w:rPr>
        <w:t>Real-time Interaction</w:t>
      </w:r>
      <w:r w:rsidRPr="000B0CD2">
        <w:rPr>
          <w:rFonts w:eastAsia="Arial"/>
          <w:b w:val="0"/>
          <w:sz w:val="22"/>
          <w:szCs w:val="22"/>
        </w:rPr>
        <w:t>: Sockets empower real-time interactions. For instance, when you</w:t>
      </w:r>
      <w:r w:rsidR="007101D3">
        <w:rPr>
          <w:rFonts w:eastAsia="Arial"/>
          <w:b w:val="0"/>
          <w:sz w:val="22"/>
          <w:szCs w:val="22"/>
        </w:rPr>
        <w:t xml:space="preserve"> a</w:t>
      </w:r>
      <w:r w:rsidRPr="000B0CD2">
        <w:rPr>
          <w:rFonts w:eastAsia="Arial"/>
          <w:b w:val="0"/>
          <w:sz w:val="22"/>
          <w:szCs w:val="22"/>
        </w:rPr>
        <w:t>re video calling a friend, sockets work diligently in the background, transferring video and audio data packets back and forth, enabling that seamless experience.</w:t>
      </w:r>
    </w:p>
    <w:p w14:paraId="338DDE4A" w14:textId="77777777" w:rsidR="000B0CD2" w:rsidRPr="000B0CD2" w:rsidRDefault="000B0CD2">
      <w:pPr>
        <w:pStyle w:val="H2-Heading"/>
        <w:numPr>
          <w:ilvl w:val="0"/>
          <w:numId w:val="19"/>
        </w:numPr>
        <w:rPr>
          <w:rFonts w:eastAsia="Arial"/>
          <w:b w:val="0"/>
          <w:sz w:val="22"/>
          <w:szCs w:val="22"/>
        </w:rPr>
      </w:pPr>
      <w:r w:rsidRPr="000B0CD2">
        <w:rPr>
          <w:rFonts w:eastAsia="Arial"/>
          <w:bCs/>
          <w:sz w:val="22"/>
          <w:szCs w:val="22"/>
        </w:rPr>
        <w:t>Platform Independence</w:t>
      </w:r>
      <w:r w:rsidRPr="000B0CD2">
        <w:rPr>
          <w:rFonts w:eastAsia="Arial"/>
          <w:b w:val="0"/>
          <w:sz w:val="22"/>
          <w:szCs w:val="22"/>
        </w:rPr>
        <w:t>: One of the beauties of socket programming, especially in a language like C#, is its platform independence. With the right abstraction, a socket-based application can communicate across diverse platforms and operating systems, breaking down digital barriers and promoting integration.</w:t>
      </w:r>
    </w:p>
    <w:p w14:paraId="64958410" w14:textId="77777777" w:rsidR="000B0CD2" w:rsidRPr="000B0CD2" w:rsidRDefault="000B0CD2" w:rsidP="000B0CD2">
      <w:pPr>
        <w:pStyle w:val="H2-Heading"/>
        <w:rPr>
          <w:rFonts w:eastAsia="Arial"/>
          <w:b w:val="0"/>
          <w:sz w:val="22"/>
          <w:szCs w:val="22"/>
        </w:rPr>
      </w:pPr>
    </w:p>
    <w:p w14:paraId="0E187A5B" w14:textId="79923486" w:rsidR="000B0CD2" w:rsidRPr="000B0CD2" w:rsidRDefault="000B0CD2">
      <w:pPr>
        <w:pStyle w:val="H2-Heading"/>
        <w:numPr>
          <w:ilvl w:val="0"/>
          <w:numId w:val="19"/>
        </w:numPr>
        <w:rPr>
          <w:rFonts w:eastAsia="Arial"/>
          <w:b w:val="0"/>
          <w:sz w:val="22"/>
          <w:szCs w:val="22"/>
        </w:rPr>
      </w:pPr>
      <w:r w:rsidRPr="000B0CD2">
        <w:rPr>
          <w:rFonts w:eastAsia="Arial"/>
          <w:bCs/>
          <w:sz w:val="22"/>
          <w:szCs w:val="22"/>
        </w:rPr>
        <w:lastRenderedPageBreak/>
        <w:t>Efficient Data Transfer</w:t>
      </w:r>
      <w:r w:rsidRPr="000B0CD2">
        <w:rPr>
          <w:rFonts w:eastAsia="Arial"/>
          <w:b w:val="0"/>
          <w:sz w:val="22"/>
          <w:szCs w:val="22"/>
        </w:rPr>
        <w:t>: Sockets provide a direct pathway for data exchange, reducing the overhead associated with higher-level communication methods. This efficiency is paramount in applications where speed and responsiveness are crucial, like financial trading platforms or emergency response systems.</w:t>
      </w:r>
    </w:p>
    <w:p w14:paraId="43064003" w14:textId="584CFFF9" w:rsidR="000B0CD2" w:rsidRDefault="000B0CD2" w:rsidP="000B0CD2">
      <w:pPr>
        <w:pStyle w:val="H2-Heading"/>
        <w:rPr>
          <w:rFonts w:eastAsia="Arial"/>
          <w:b w:val="0"/>
          <w:sz w:val="22"/>
          <w:szCs w:val="22"/>
        </w:rPr>
      </w:pPr>
      <w:r w:rsidRPr="000B0CD2">
        <w:rPr>
          <w:rFonts w:eastAsia="Arial"/>
          <w:b w:val="0"/>
          <w:sz w:val="22"/>
          <w:szCs w:val="22"/>
        </w:rPr>
        <w:t xml:space="preserve">In C#, </w:t>
      </w:r>
      <w:r w:rsidR="007101D3">
        <w:rPr>
          <w:rFonts w:eastAsia="Arial"/>
          <w:b w:val="0"/>
          <w:sz w:val="22"/>
          <w:szCs w:val="22"/>
        </w:rPr>
        <w:t>.NET</w:t>
      </w:r>
      <w:r w:rsidRPr="000B0CD2">
        <w:rPr>
          <w:rFonts w:eastAsia="Arial"/>
          <w:b w:val="0"/>
          <w:sz w:val="22"/>
          <w:szCs w:val="22"/>
        </w:rPr>
        <w:t xml:space="preserve"> provides a comprehensive suite of classes and methods to work with sockets, making </w:t>
      </w:r>
      <w:r w:rsidR="007101D3">
        <w:rPr>
          <w:rFonts w:eastAsia="Arial"/>
          <w:b w:val="0"/>
          <w:sz w:val="22"/>
          <w:szCs w:val="22"/>
        </w:rPr>
        <w:t>creating, managing, and utilizing</w:t>
      </w:r>
      <w:r w:rsidRPr="000B0CD2">
        <w:rPr>
          <w:rFonts w:eastAsia="Arial"/>
          <w:b w:val="0"/>
          <w:sz w:val="22"/>
          <w:szCs w:val="22"/>
        </w:rPr>
        <w:t xml:space="preserve"> sockets more accessible and efficient for developers. By harnessing the power of sockets, developers can craft applications that are </w:t>
      </w:r>
      <w:r w:rsidR="007101D3">
        <w:rPr>
          <w:rFonts w:eastAsia="Arial"/>
          <w:b w:val="0"/>
          <w:sz w:val="22"/>
          <w:szCs w:val="22"/>
        </w:rPr>
        <w:t>network-aware and</w:t>
      </w:r>
      <w:r w:rsidRPr="000B0CD2">
        <w:rPr>
          <w:rFonts w:eastAsia="Arial"/>
          <w:b w:val="0"/>
          <w:sz w:val="22"/>
          <w:szCs w:val="22"/>
        </w:rPr>
        <w:t xml:space="preserve"> optimized for the specific needs and challenges of today's interconnected world. </w:t>
      </w:r>
    </w:p>
    <w:p w14:paraId="166EC736" w14:textId="30302B9F" w:rsidR="00C04D52" w:rsidRPr="00C04D52" w:rsidRDefault="00C04D52" w:rsidP="000B0CD2">
      <w:pPr>
        <w:pStyle w:val="H2-Heading"/>
      </w:pPr>
      <w:r w:rsidRPr="00C04D52">
        <w:t xml:space="preserve">Socket </w:t>
      </w:r>
      <w:r w:rsidR="00F823D1">
        <w:t>t</w:t>
      </w:r>
      <w:r w:rsidRPr="00C04D52">
        <w:t>ypes</w:t>
      </w:r>
    </w:p>
    <w:p w14:paraId="41031104" w14:textId="5CC048B8" w:rsidR="000B0CD2" w:rsidRPr="000B0CD2" w:rsidRDefault="000B0CD2" w:rsidP="000B0CD2">
      <w:pPr>
        <w:pStyle w:val="P-Regular"/>
        <w:rPr>
          <w:lang w:val="en-US"/>
        </w:rPr>
      </w:pPr>
      <w:r w:rsidRPr="000B0CD2">
        <w:rPr>
          <w:lang w:val="en-US"/>
        </w:rPr>
        <w:t xml:space="preserve">When diving into the realm of socket programming, particularly in C#, it's crucial to recognize the different types of sockets available. The type of socket selected dictates </w:t>
      </w:r>
      <w:r w:rsidR="007101D3">
        <w:rPr>
          <w:lang w:val="en-US"/>
        </w:rPr>
        <w:t>communication</w:t>
      </w:r>
      <w:r w:rsidRPr="000B0CD2">
        <w:rPr>
          <w:lang w:val="en-US"/>
        </w:rPr>
        <w:t>, influencing factors like reliability, order, and connection methodology. Here, we'll delve into the primary socket types, their characteristics, and their relevance in network applications:</w:t>
      </w:r>
    </w:p>
    <w:p w14:paraId="4B710D4A" w14:textId="77777777" w:rsidR="000B0CD2" w:rsidRDefault="000B0CD2" w:rsidP="000B0CD2">
      <w:pPr>
        <w:pStyle w:val="L-Numbers"/>
      </w:pPr>
      <w:r w:rsidRPr="000B0CD2">
        <w:t>Stream Sockets (TCP Sockets):</w:t>
      </w:r>
    </w:p>
    <w:p w14:paraId="72F05592" w14:textId="4C5DAA9C" w:rsidR="000B0CD2" w:rsidRPr="000B0CD2" w:rsidRDefault="000B0CD2">
      <w:pPr>
        <w:pStyle w:val="L-Numbers"/>
        <w:numPr>
          <w:ilvl w:val="1"/>
          <w:numId w:val="2"/>
        </w:numPr>
      </w:pPr>
      <w:r w:rsidRPr="000B0CD2">
        <w:rPr>
          <w:lang w:val="en-US"/>
        </w:rPr>
        <w:t xml:space="preserve">Description: Stream sockets use the Transmission Control Protocol (TCP) for communication. They are connection-oriented, </w:t>
      </w:r>
      <w:r w:rsidR="007101D3">
        <w:rPr>
          <w:lang w:val="en-US"/>
        </w:rPr>
        <w:t>establishing a stable connection</w:t>
      </w:r>
      <w:r w:rsidRPr="000B0CD2">
        <w:rPr>
          <w:lang w:val="en-US"/>
        </w:rPr>
        <w:t xml:space="preserve"> before any data transfer occurs.</w:t>
      </w:r>
    </w:p>
    <w:p w14:paraId="48A8F540" w14:textId="77777777" w:rsidR="000B0CD2" w:rsidRPr="000B0CD2" w:rsidRDefault="000B0CD2">
      <w:pPr>
        <w:pStyle w:val="L-Numbers"/>
        <w:numPr>
          <w:ilvl w:val="1"/>
          <w:numId w:val="2"/>
        </w:numPr>
      </w:pPr>
      <w:r w:rsidRPr="000B0CD2">
        <w:rPr>
          <w:lang w:val="en-US"/>
        </w:rPr>
        <w:t>Features:</w:t>
      </w:r>
    </w:p>
    <w:p w14:paraId="01B40792" w14:textId="77777777" w:rsidR="000B0CD2" w:rsidRPr="000B0CD2" w:rsidRDefault="000B0CD2">
      <w:pPr>
        <w:pStyle w:val="L-Numbers"/>
        <w:numPr>
          <w:ilvl w:val="2"/>
          <w:numId w:val="2"/>
        </w:numPr>
      </w:pPr>
      <w:r w:rsidRPr="000B0CD2">
        <w:rPr>
          <w:lang w:val="en-US"/>
        </w:rPr>
        <w:t>Reliability: TCP guarantees the delivery of packets. If a packet is lost during transmission, TCP will retransmit it.</w:t>
      </w:r>
    </w:p>
    <w:p w14:paraId="368F089B" w14:textId="77777777" w:rsidR="000B0CD2" w:rsidRPr="000B0CD2" w:rsidRDefault="000B0CD2">
      <w:pPr>
        <w:pStyle w:val="L-Numbers"/>
        <w:numPr>
          <w:ilvl w:val="2"/>
          <w:numId w:val="2"/>
        </w:numPr>
      </w:pPr>
      <w:r w:rsidRPr="000B0CD2">
        <w:rPr>
          <w:lang w:val="en-US"/>
        </w:rPr>
        <w:t>Ordered: Data packets are received in the order they were sent, ensuring consistency.</w:t>
      </w:r>
    </w:p>
    <w:p w14:paraId="52104A37" w14:textId="77777777" w:rsidR="000B0CD2" w:rsidRPr="000B0CD2" w:rsidRDefault="000B0CD2">
      <w:pPr>
        <w:pStyle w:val="L-Numbers"/>
        <w:numPr>
          <w:ilvl w:val="2"/>
          <w:numId w:val="2"/>
        </w:numPr>
      </w:pPr>
      <w:r w:rsidRPr="000B0CD2">
        <w:rPr>
          <w:lang w:val="en-US"/>
        </w:rPr>
        <w:t>Bidirectional: Allows for two-way data transfer.</w:t>
      </w:r>
    </w:p>
    <w:p w14:paraId="40E4F2B5" w14:textId="77777777" w:rsidR="000B0CD2" w:rsidRPr="000B0CD2" w:rsidRDefault="000B0CD2">
      <w:pPr>
        <w:pStyle w:val="L-Numbers"/>
        <w:numPr>
          <w:ilvl w:val="1"/>
          <w:numId w:val="2"/>
        </w:numPr>
      </w:pPr>
      <w:r w:rsidRPr="000B0CD2">
        <w:rPr>
          <w:lang w:val="en-US"/>
        </w:rPr>
        <w:t>Use Cases: Web browsers, file transfer applications, and other scenarios where data integrity and order are paramount.</w:t>
      </w:r>
    </w:p>
    <w:p w14:paraId="588322BA" w14:textId="77777777" w:rsidR="000B0CD2" w:rsidRPr="000B0CD2" w:rsidRDefault="000B0CD2" w:rsidP="000B0CD2">
      <w:pPr>
        <w:pStyle w:val="L-Numbers"/>
      </w:pPr>
      <w:r w:rsidRPr="000B0CD2">
        <w:rPr>
          <w:lang w:val="en-US"/>
        </w:rPr>
        <w:lastRenderedPageBreak/>
        <w:t>Datagram Sockets (UDP Sockets):</w:t>
      </w:r>
    </w:p>
    <w:p w14:paraId="3D05FEF9" w14:textId="77777777" w:rsidR="000B0CD2" w:rsidRPr="000B0CD2" w:rsidRDefault="000B0CD2">
      <w:pPr>
        <w:pStyle w:val="L-Numbers"/>
        <w:numPr>
          <w:ilvl w:val="1"/>
          <w:numId w:val="2"/>
        </w:numPr>
      </w:pPr>
      <w:r w:rsidRPr="000B0CD2">
        <w:rPr>
          <w:lang w:val="en-US"/>
        </w:rPr>
        <w:t>Description: Datagram sockets employ the User Datagram Protocol (UDP) for communication. They are connectionless, meaning data packets (datagrams) are sent individually without establishing a dedicated connection.</w:t>
      </w:r>
    </w:p>
    <w:p w14:paraId="10909C9D" w14:textId="77777777" w:rsidR="000B0CD2" w:rsidRPr="000B0CD2" w:rsidRDefault="000B0CD2">
      <w:pPr>
        <w:pStyle w:val="L-Numbers"/>
        <w:numPr>
          <w:ilvl w:val="1"/>
          <w:numId w:val="2"/>
        </w:numPr>
      </w:pPr>
      <w:r w:rsidRPr="000B0CD2">
        <w:rPr>
          <w:lang w:val="en-US"/>
        </w:rPr>
        <w:t>Features:</w:t>
      </w:r>
    </w:p>
    <w:p w14:paraId="345F0F90" w14:textId="77777777" w:rsidR="000B0CD2" w:rsidRPr="000B0CD2" w:rsidRDefault="000B0CD2">
      <w:pPr>
        <w:pStyle w:val="L-Numbers"/>
        <w:numPr>
          <w:ilvl w:val="2"/>
          <w:numId w:val="2"/>
        </w:numPr>
      </w:pPr>
      <w:r w:rsidRPr="000B0CD2">
        <w:rPr>
          <w:lang w:val="en-US"/>
        </w:rPr>
        <w:t>Speed: UDP typically operates faster than TCP since it doesn't establish a formal connection or guarantee packet delivery.</w:t>
      </w:r>
    </w:p>
    <w:p w14:paraId="12D5A24B" w14:textId="77777777" w:rsidR="000B0CD2" w:rsidRPr="000B0CD2" w:rsidRDefault="000B0CD2">
      <w:pPr>
        <w:pStyle w:val="L-Numbers"/>
        <w:numPr>
          <w:ilvl w:val="2"/>
          <w:numId w:val="2"/>
        </w:numPr>
      </w:pPr>
      <w:r w:rsidRPr="000B0CD2">
        <w:rPr>
          <w:lang w:val="en-US"/>
        </w:rPr>
        <w:t>No Acknowledgment: Packets might be lost, duplicated, or received out of order.</w:t>
      </w:r>
    </w:p>
    <w:p w14:paraId="2A3AD1F0" w14:textId="77777777" w:rsidR="000B0CD2" w:rsidRPr="000B0CD2" w:rsidRDefault="000B0CD2">
      <w:pPr>
        <w:pStyle w:val="L-Numbers"/>
        <w:numPr>
          <w:ilvl w:val="2"/>
          <w:numId w:val="2"/>
        </w:numPr>
      </w:pPr>
      <w:r w:rsidRPr="000B0CD2">
        <w:rPr>
          <w:lang w:val="en-US"/>
        </w:rPr>
        <w:t>Lightweight: Reduced overhead due to the absence of connection establishment and teardown processes.</w:t>
      </w:r>
    </w:p>
    <w:p w14:paraId="71DE99E4" w14:textId="77777777" w:rsidR="000B0CD2" w:rsidRPr="000B0CD2" w:rsidRDefault="000B0CD2">
      <w:pPr>
        <w:pStyle w:val="L-Numbers"/>
        <w:numPr>
          <w:ilvl w:val="1"/>
          <w:numId w:val="2"/>
        </w:numPr>
      </w:pPr>
      <w:r w:rsidRPr="000B0CD2">
        <w:rPr>
          <w:lang w:val="en-US"/>
        </w:rPr>
        <w:t>Use Cases: Streaming media (like online videos or radio), online gaming, and some VoIP applications where speed is preferred over guaranteed delivery.</w:t>
      </w:r>
    </w:p>
    <w:p w14:paraId="72564AC0" w14:textId="77777777" w:rsidR="000B0CD2" w:rsidRPr="000B0CD2" w:rsidRDefault="000B0CD2" w:rsidP="000B0CD2">
      <w:pPr>
        <w:pStyle w:val="L-Numbers"/>
      </w:pPr>
      <w:r w:rsidRPr="000B0CD2">
        <w:rPr>
          <w:lang w:val="en-US"/>
        </w:rPr>
        <w:t>Raw Sockets:</w:t>
      </w:r>
    </w:p>
    <w:p w14:paraId="26039EAA" w14:textId="77777777" w:rsidR="001403BC" w:rsidRPr="001403BC" w:rsidRDefault="000B0CD2">
      <w:pPr>
        <w:pStyle w:val="L-Numbers"/>
        <w:numPr>
          <w:ilvl w:val="1"/>
          <w:numId w:val="2"/>
        </w:numPr>
      </w:pPr>
      <w:r w:rsidRPr="000B0CD2">
        <w:rPr>
          <w:lang w:val="en-US"/>
        </w:rPr>
        <w:t>Description: Raw sockets provide more direct access to the underlying communication protocols, enabling developers to construct custom packets or implement a protocol not natively supported by the system.</w:t>
      </w:r>
    </w:p>
    <w:p w14:paraId="4BA8BF2E" w14:textId="77777777" w:rsidR="001403BC" w:rsidRPr="001403BC" w:rsidRDefault="000B0CD2">
      <w:pPr>
        <w:pStyle w:val="L-Numbers"/>
        <w:numPr>
          <w:ilvl w:val="1"/>
          <w:numId w:val="2"/>
        </w:numPr>
      </w:pPr>
      <w:r w:rsidRPr="001403BC">
        <w:rPr>
          <w:lang w:val="en-US"/>
        </w:rPr>
        <w:t>Features:</w:t>
      </w:r>
    </w:p>
    <w:p w14:paraId="05D65C0F" w14:textId="77777777" w:rsidR="001403BC" w:rsidRPr="001403BC" w:rsidRDefault="000B0CD2">
      <w:pPr>
        <w:pStyle w:val="L-Numbers"/>
        <w:numPr>
          <w:ilvl w:val="2"/>
          <w:numId w:val="2"/>
        </w:numPr>
      </w:pPr>
      <w:r w:rsidRPr="001403BC">
        <w:rPr>
          <w:lang w:val="en-US"/>
        </w:rPr>
        <w:t>Customization: Offers fine-grained control over packet creation and processing.</w:t>
      </w:r>
    </w:p>
    <w:p w14:paraId="78269E49" w14:textId="77777777" w:rsidR="001403BC" w:rsidRPr="001403BC" w:rsidRDefault="000B0CD2">
      <w:pPr>
        <w:pStyle w:val="L-Numbers"/>
        <w:numPr>
          <w:ilvl w:val="2"/>
          <w:numId w:val="2"/>
        </w:numPr>
      </w:pPr>
      <w:r w:rsidRPr="001403BC">
        <w:rPr>
          <w:lang w:val="en-US"/>
        </w:rPr>
        <w:lastRenderedPageBreak/>
        <w:t>Protocol Agnostic: Can be used with any transport or network protocol.</w:t>
      </w:r>
    </w:p>
    <w:p w14:paraId="22FA0236" w14:textId="77777777" w:rsidR="001403BC" w:rsidRPr="001403BC" w:rsidRDefault="000B0CD2">
      <w:pPr>
        <w:pStyle w:val="L-Numbers"/>
        <w:numPr>
          <w:ilvl w:val="2"/>
          <w:numId w:val="2"/>
        </w:numPr>
      </w:pPr>
      <w:r w:rsidRPr="001403BC">
        <w:rPr>
          <w:lang w:val="en-US"/>
        </w:rPr>
        <w:t>Advanced Usage: Requires deeper knowledge of network protocols due to the lower-level control.</w:t>
      </w:r>
    </w:p>
    <w:p w14:paraId="7E5113C3" w14:textId="77777777" w:rsidR="001403BC" w:rsidRPr="001403BC" w:rsidRDefault="000B0CD2">
      <w:pPr>
        <w:pStyle w:val="L-Numbers"/>
        <w:numPr>
          <w:ilvl w:val="1"/>
          <w:numId w:val="2"/>
        </w:numPr>
      </w:pPr>
      <w:r w:rsidRPr="001403BC">
        <w:rPr>
          <w:lang w:val="en-US"/>
        </w:rPr>
        <w:t>Use Cases: Network monitoring tools, custom protocol implementations, and security applications.</w:t>
      </w:r>
    </w:p>
    <w:p w14:paraId="476492E5" w14:textId="77777777" w:rsidR="001403BC" w:rsidRPr="001403BC" w:rsidRDefault="000B0CD2" w:rsidP="000B0CD2">
      <w:pPr>
        <w:pStyle w:val="L-Numbers"/>
      </w:pPr>
      <w:r w:rsidRPr="001403BC">
        <w:rPr>
          <w:lang w:val="en-US"/>
        </w:rPr>
        <w:t>Sequential Packet Sockets:</w:t>
      </w:r>
    </w:p>
    <w:p w14:paraId="206672C1" w14:textId="6F4AA69B" w:rsidR="001403BC" w:rsidRPr="001403BC" w:rsidRDefault="000B0CD2">
      <w:pPr>
        <w:pStyle w:val="L-Numbers"/>
        <w:numPr>
          <w:ilvl w:val="1"/>
          <w:numId w:val="2"/>
        </w:numPr>
      </w:pPr>
      <w:r w:rsidRPr="001403BC">
        <w:rPr>
          <w:lang w:val="en-US"/>
        </w:rPr>
        <w:t xml:space="preserve">Description: These sockets are a hybrid of stream and datagram sockets. They use connection-oriented </w:t>
      </w:r>
      <w:r w:rsidR="007101D3">
        <w:rPr>
          <w:lang w:val="en-US"/>
        </w:rPr>
        <w:t>services</w:t>
      </w:r>
      <w:r w:rsidRPr="001403BC">
        <w:rPr>
          <w:lang w:val="en-US"/>
        </w:rPr>
        <w:t xml:space="preserve"> but maintain data in distinct records or packets.</w:t>
      </w:r>
    </w:p>
    <w:p w14:paraId="5B852018" w14:textId="77777777" w:rsidR="001403BC" w:rsidRPr="001403BC" w:rsidRDefault="000B0CD2">
      <w:pPr>
        <w:pStyle w:val="L-Numbers"/>
        <w:numPr>
          <w:ilvl w:val="1"/>
          <w:numId w:val="2"/>
        </w:numPr>
      </w:pPr>
      <w:r w:rsidRPr="001403BC">
        <w:rPr>
          <w:lang w:val="en-US"/>
        </w:rPr>
        <w:t>Features:</w:t>
      </w:r>
    </w:p>
    <w:p w14:paraId="15A01C2D" w14:textId="77777777" w:rsidR="001403BC" w:rsidRPr="001403BC" w:rsidRDefault="000B0CD2">
      <w:pPr>
        <w:pStyle w:val="L-Numbers"/>
        <w:numPr>
          <w:ilvl w:val="2"/>
          <w:numId w:val="2"/>
        </w:numPr>
      </w:pPr>
      <w:r w:rsidRPr="001403BC">
        <w:rPr>
          <w:lang w:val="en-US"/>
        </w:rPr>
        <w:t>Reliable Delivery: Like TCP, it ensures packet delivery.</w:t>
      </w:r>
    </w:p>
    <w:p w14:paraId="36CE0107" w14:textId="77777777" w:rsidR="001403BC" w:rsidRPr="001403BC" w:rsidRDefault="000B0CD2">
      <w:pPr>
        <w:pStyle w:val="L-Numbers"/>
        <w:numPr>
          <w:ilvl w:val="2"/>
          <w:numId w:val="2"/>
        </w:numPr>
      </w:pPr>
      <w:r w:rsidRPr="001403BC">
        <w:rPr>
          <w:lang w:val="en-US"/>
        </w:rPr>
        <w:t>Preserved Boundaries: Unlike TCP, it maintains packet boundaries, ensuring that the data packets are read in the same chunks as they were sent.</w:t>
      </w:r>
    </w:p>
    <w:p w14:paraId="3D59C0A0" w14:textId="66A72F49" w:rsidR="000B0CD2" w:rsidRPr="001403BC" w:rsidRDefault="000B0CD2">
      <w:pPr>
        <w:pStyle w:val="L-Numbers"/>
        <w:numPr>
          <w:ilvl w:val="1"/>
          <w:numId w:val="2"/>
        </w:numPr>
      </w:pPr>
      <w:r w:rsidRPr="001403BC">
        <w:rPr>
          <w:lang w:val="en-US"/>
        </w:rPr>
        <w:t>Use Cases: Transporting record-based data or when both reliability and data boundary preservation are needed.</w:t>
      </w:r>
    </w:p>
    <w:p w14:paraId="5467A943" w14:textId="1519349B" w:rsidR="00C04D52" w:rsidRPr="00C04D52" w:rsidRDefault="000B0CD2" w:rsidP="000B0CD2">
      <w:pPr>
        <w:pStyle w:val="P-Regular"/>
        <w:rPr>
          <w:lang w:val="en-US"/>
        </w:rPr>
      </w:pPr>
      <w:r w:rsidRPr="000B0CD2">
        <w:rPr>
          <w:lang w:val="en-US"/>
        </w:rPr>
        <w:t xml:space="preserve">In the C# environment, harnessing </w:t>
      </w:r>
      <w:r w:rsidR="007101D3">
        <w:rPr>
          <w:lang w:val="en-US"/>
        </w:rPr>
        <w:t>.NET</w:t>
      </w:r>
      <w:r w:rsidRPr="000B0CD2">
        <w:rPr>
          <w:lang w:val="en-US"/>
        </w:rPr>
        <w:t xml:space="preserve">, developers </w:t>
      </w:r>
      <w:r w:rsidR="007101D3">
        <w:rPr>
          <w:lang w:val="en-US"/>
        </w:rPr>
        <w:t>can access classes and methods tailored to each socket type</w:t>
      </w:r>
      <w:r w:rsidRPr="000B0CD2">
        <w:rPr>
          <w:lang w:val="en-US"/>
        </w:rPr>
        <w:t>. Familiarizing oneself with these distinctions enables developers to make informed decisions, optimizing their applications for specific communication needs and ensuring efficiency and effectiveness in data exchange.</w:t>
      </w:r>
    </w:p>
    <w:p w14:paraId="27D5552B" w14:textId="796865A6" w:rsidR="00C04D52" w:rsidRPr="00971B3E" w:rsidRDefault="00C04D52" w:rsidP="00971B3E">
      <w:pPr>
        <w:pStyle w:val="H2-Heading"/>
      </w:pPr>
      <w:r w:rsidRPr="00971B3E">
        <w:t xml:space="preserve">Socket </w:t>
      </w:r>
      <w:r w:rsidR="00F823D1">
        <w:t>p</w:t>
      </w:r>
      <w:r w:rsidRPr="00971B3E">
        <w:t xml:space="preserve">rogramming </w:t>
      </w:r>
      <w:r w:rsidR="00F823D1">
        <w:t>p</w:t>
      </w:r>
      <w:r w:rsidRPr="00971B3E">
        <w:t>aradigm</w:t>
      </w:r>
    </w:p>
    <w:p w14:paraId="73317B83" w14:textId="7DEF1352" w:rsidR="001403BC" w:rsidRPr="001403BC" w:rsidRDefault="001403BC" w:rsidP="001403BC">
      <w:pPr>
        <w:pStyle w:val="P-Regular"/>
        <w:rPr>
          <w:lang w:val="en-US"/>
        </w:rPr>
      </w:pPr>
      <w:r w:rsidRPr="001403BC">
        <w:rPr>
          <w:lang w:val="en-US"/>
        </w:rPr>
        <w:t xml:space="preserve">Once we've grasped the various types of sockets, it's essential to understand the overarching paradigm of socket programming, which outlines the steps and </w:t>
      </w:r>
      <w:r w:rsidRPr="001403BC">
        <w:rPr>
          <w:lang w:val="en-US"/>
        </w:rPr>
        <w:lastRenderedPageBreak/>
        <w:t xml:space="preserve">methodologies to design and manage network communications. In C#, </w:t>
      </w:r>
      <w:r w:rsidR="007101D3">
        <w:rPr>
          <w:lang w:val="en-US"/>
        </w:rPr>
        <w:t>.NET</w:t>
      </w:r>
      <w:r w:rsidRPr="001403BC">
        <w:rPr>
          <w:lang w:val="en-US"/>
        </w:rPr>
        <w:t xml:space="preserve"> provides a comprehensive suite of tools and libraries to support this paradigm. Here's a breakdown of the typical socket programming model:</w:t>
      </w:r>
    </w:p>
    <w:p w14:paraId="299B0913" w14:textId="77777777" w:rsidR="001403BC" w:rsidRDefault="001403BC">
      <w:pPr>
        <w:pStyle w:val="L-Numbers"/>
        <w:numPr>
          <w:ilvl w:val="0"/>
          <w:numId w:val="22"/>
        </w:numPr>
      </w:pPr>
      <w:r w:rsidRPr="001403BC">
        <w:t>Socket Creation:</w:t>
      </w:r>
    </w:p>
    <w:p w14:paraId="2789925C" w14:textId="77777777" w:rsidR="00894416" w:rsidRPr="00894416" w:rsidRDefault="001403BC">
      <w:pPr>
        <w:pStyle w:val="L-Numbers"/>
        <w:numPr>
          <w:ilvl w:val="1"/>
          <w:numId w:val="20"/>
        </w:numPr>
      </w:pPr>
      <w:r w:rsidRPr="001403BC">
        <w:rPr>
          <w:lang w:val="en-US"/>
        </w:rPr>
        <w:t>Description: The initial step involves creating a socket using the desired protocol (TCP/UDP) and type.</w:t>
      </w:r>
    </w:p>
    <w:p w14:paraId="1636342E" w14:textId="77777777" w:rsidR="00894416" w:rsidRPr="00894416" w:rsidRDefault="001403BC">
      <w:pPr>
        <w:pStyle w:val="L-Numbers"/>
        <w:numPr>
          <w:ilvl w:val="1"/>
          <w:numId w:val="20"/>
        </w:numPr>
      </w:pPr>
      <w:r w:rsidRPr="00894416">
        <w:rPr>
          <w:lang w:val="en-US"/>
        </w:rPr>
        <w:t>C# Implementation: The Socket class in the System.Net.Sockets namespace is typically used. One would instantiate a new socket by specifying the address family, type, and protocol.</w:t>
      </w:r>
    </w:p>
    <w:p w14:paraId="752CEBCF" w14:textId="77777777" w:rsidR="00894416" w:rsidRPr="00894416" w:rsidRDefault="001403BC">
      <w:pPr>
        <w:pStyle w:val="L-Numbers"/>
        <w:numPr>
          <w:ilvl w:val="0"/>
          <w:numId w:val="20"/>
        </w:numPr>
      </w:pPr>
      <w:r w:rsidRPr="00894416">
        <w:rPr>
          <w:lang w:val="en-US"/>
        </w:rPr>
        <w:t>Binding (For Servers):</w:t>
      </w:r>
    </w:p>
    <w:p w14:paraId="0574E27E" w14:textId="77777777" w:rsidR="00894416" w:rsidRPr="00894416" w:rsidRDefault="001403BC">
      <w:pPr>
        <w:pStyle w:val="L-Numbers"/>
        <w:numPr>
          <w:ilvl w:val="1"/>
          <w:numId w:val="20"/>
        </w:numPr>
      </w:pPr>
      <w:r w:rsidRPr="00894416">
        <w:rPr>
          <w:lang w:val="en-US"/>
        </w:rPr>
        <w:t>Description: Servers bind their sockets to a specific IP address and port number. This allows them to listen for incoming connection requests from clients.</w:t>
      </w:r>
    </w:p>
    <w:p w14:paraId="0C26C020" w14:textId="77777777" w:rsidR="00894416" w:rsidRPr="00894416" w:rsidRDefault="001403BC">
      <w:pPr>
        <w:pStyle w:val="L-Numbers"/>
        <w:numPr>
          <w:ilvl w:val="1"/>
          <w:numId w:val="20"/>
        </w:numPr>
      </w:pPr>
      <w:r w:rsidRPr="00894416">
        <w:rPr>
          <w:lang w:val="en-US"/>
        </w:rPr>
        <w:t>C# Implementation: The Bind method of the Socket class is employed, using an instance of the IPEndPoint class to specify the address and port.</w:t>
      </w:r>
    </w:p>
    <w:p w14:paraId="3FCCCF09" w14:textId="77777777" w:rsidR="00894416" w:rsidRPr="00894416" w:rsidRDefault="001403BC">
      <w:pPr>
        <w:pStyle w:val="L-Numbers"/>
        <w:numPr>
          <w:ilvl w:val="0"/>
          <w:numId w:val="20"/>
        </w:numPr>
      </w:pPr>
      <w:r w:rsidRPr="00894416">
        <w:rPr>
          <w:lang w:val="en-US"/>
        </w:rPr>
        <w:t>Listening (For Servers):</w:t>
      </w:r>
    </w:p>
    <w:p w14:paraId="53802079" w14:textId="77777777" w:rsidR="00894416" w:rsidRPr="00894416" w:rsidRDefault="001403BC">
      <w:pPr>
        <w:pStyle w:val="L-Numbers"/>
        <w:numPr>
          <w:ilvl w:val="1"/>
          <w:numId w:val="20"/>
        </w:numPr>
      </w:pPr>
      <w:r w:rsidRPr="00894416">
        <w:rPr>
          <w:lang w:val="en-US"/>
        </w:rPr>
        <w:t>Description: Once bound, servers listen for incoming connection requests.</w:t>
      </w:r>
    </w:p>
    <w:p w14:paraId="005585E1" w14:textId="77777777" w:rsidR="00894416" w:rsidRPr="00894416" w:rsidRDefault="001403BC">
      <w:pPr>
        <w:pStyle w:val="L-Numbers"/>
        <w:numPr>
          <w:ilvl w:val="1"/>
          <w:numId w:val="20"/>
        </w:numPr>
      </w:pPr>
      <w:r w:rsidRPr="00894416">
        <w:rPr>
          <w:lang w:val="en-US"/>
        </w:rPr>
        <w:t>C# Implementation: The Listen method of the Socket class sets the socket to listen mode, with a specified backlog determining the number of allowed pending connections.</w:t>
      </w:r>
    </w:p>
    <w:p w14:paraId="279F1DDE" w14:textId="77777777" w:rsidR="00894416" w:rsidRPr="00894416" w:rsidRDefault="001403BC">
      <w:pPr>
        <w:pStyle w:val="L-Numbers"/>
        <w:numPr>
          <w:ilvl w:val="0"/>
          <w:numId w:val="20"/>
        </w:numPr>
      </w:pPr>
      <w:r w:rsidRPr="00894416">
        <w:rPr>
          <w:lang w:val="en-US"/>
        </w:rPr>
        <w:t>Connecting (For Clients):</w:t>
      </w:r>
    </w:p>
    <w:p w14:paraId="27253333" w14:textId="77777777" w:rsidR="00894416" w:rsidRPr="00894416" w:rsidRDefault="001403BC">
      <w:pPr>
        <w:pStyle w:val="L-Numbers"/>
        <w:numPr>
          <w:ilvl w:val="1"/>
          <w:numId w:val="20"/>
        </w:numPr>
      </w:pPr>
      <w:r w:rsidRPr="00894416">
        <w:rPr>
          <w:lang w:val="en-US"/>
        </w:rPr>
        <w:t>Description: Clients initiate a connection request to communicate with a server.</w:t>
      </w:r>
    </w:p>
    <w:p w14:paraId="6017BE77" w14:textId="77777777" w:rsidR="00894416" w:rsidRPr="00894416" w:rsidRDefault="001403BC">
      <w:pPr>
        <w:pStyle w:val="L-Numbers"/>
        <w:numPr>
          <w:ilvl w:val="1"/>
          <w:numId w:val="20"/>
        </w:numPr>
      </w:pPr>
      <w:r w:rsidRPr="00894416">
        <w:rPr>
          <w:lang w:val="en-US"/>
        </w:rPr>
        <w:lastRenderedPageBreak/>
        <w:t>C# Implementation: The Connect method of the Socket class, using an IPEndPoint instance, establishes a connection to the server.</w:t>
      </w:r>
    </w:p>
    <w:p w14:paraId="62FF2A50" w14:textId="77777777" w:rsidR="00894416" w:rsidRPr="00894416" w:rsidRDefault="001403BC">
      <w:pPr>
        <w:pStyle w:val="L-Numbers"/>
        <w:numPr>
          <w:ilvl w:val="0"/>
          <w:numId w:val="20"/>
        </w:numPr>
      </w:pPr>
      <w:r w:rsidRPr="00894416">
        <w:rPr>
          <w:lang w:val="en-US"/>
        </w:rPr>
        <w:t>Accepting Connections (For Servers):</w:t>
      </w:r>
    </w:p>
    <w:p w14:paraId="1D1CBBAA" w14:textId="77777777" w:rsidR="00894416" w:rsidRPr="00894416" w:rsidRDefault="001403BC">
      <w:pPr>
        <w:pStyle w:val="L-Numbers"/>
        <w:numPr>
          <w:ilvl w:val="1"/>
          <w:numId w:val="20"/>
        </w:numPr>
      </w:pPr>
      <w:r w:rsidRPr="00894416">
        <w:rPr>
          <w:lang w:val="en-US"/>
        </w:rPr>
        <w:t>Description: Servers accept incoming connection requests from clients.</w:t>
      </w:r>
    </w:p>
    <w:p w14:paraId="246E3AA3" w14:textId="77777777" w:rsidR="00894416" w:rsidRPr="00894416" w:rsidRDefault="001403BC">
      <w:pPr>
        <w:pStyle w:val="L-Numbers"/>
        <w:numPr>
          <w:ilvl w:val="1"/>
          <w:numId w:val="20"/>
        </w:numPr>
      </w:pPr>
      <w:r w:rsidRPr="00894416">
        <w:rPr>
          <w:lang w:val="en-US"/>
        </w:rPr>
        <w:t>C# Implementation: The Accept method of the Socket class returns a new Socket instance for communication with the connecting client.</w:t>
      </w:r>
    </w:p>
    <w:p w14:paraId="2271A8CB" w14:textId="77777777" w:rsidR="00894416" w:rsidRPr="00894416" w:rsidRDefault="001403BC">
      <w:pPr>
        <w:pStyle w:val="L-Numbers"/>
        <w:numPr>
          <w:ilvl w:val="0"/>
          <w:numId w:val="20"/>
        </w:numPr>
      </w:pPr>
      <w:r w:rsidRPr="00894416">
        <w:rPr>
          <w:lang w:val="en-US"/>
        </w:rPr>
        <w:t>Data Transmission:</w:t>
      </w:r>
    </w:p>
    <w:p w14:paraId="11648E8E" w14:textId="77777777" w:rsidR="00894416" w:rsidRPr="00894416" w:rsidRDefault="001403BC">
      <w:pPr>
        <w:pStyle w:val="L-Numbers"/>
        <w:numPr>
          <w:ilvl w:val="1"/>
          <w:numId w:val="20"/>
        </w:numPr>
      </w:pPr>
      <w:r w:rsidRPr="00894416">
        <w:rPr>
          <w:lang w:val="en-US"/>
        </w:rPr>
        <w:t>Description: Once a connection is established, data can be sent and received.</w:t>
      </w:r>
    </w:p>
    <w:p w14:paraId="770F04FD" w14:textId="77777777" w:rsidR="00894416" w:rsidRPr="00894416" w:rsidRDefault="001403BC">
      <w:pPr>
        <w:pStyle w:val="L-Numbers"/>
        <w:numPr>
          <w:ilvl w:val="1"/>
          <w:numId w:val="20"/>
        </w:numPr>
      </w:pPr>
      <w:r w:rsidRPr="00894416">
        <w:rPr>
          <w:lang w:val="en-US"/>
        </w:rPr>
        <w:t>C# Implementation: The Send and Receive methods of the Socket class facilitate data transmission and reception, respectively.</w:t>
      </w:r>
    </w:p>
    <w:p w14:paraId="11C00E28" w14:textId="77777777" w:rsidR="00894416" w:rsidRPr="00894416" w:rsidRDefault="001403BC">
      <w:pPr>
        <w:pStyle w:val="L-Numbers"/>
        <w:numPr>
          <w:ilvl w:val="0"/>
          <w:numId w:val="20"/>
        </w:numPr>
      </w:pPr>
      <w:r w:rsidRPr="00894416">
        <w:rPr>
          <w:lang w:val="en-US"/>
        </w:rPr>
        <w:t>Socket Closure:</w:t>
      </w:r>
    </w:p>
    <w:p w14:paraId="36009880" w14:textId="77777777" w:rsidR="00894416" w:rsidRPr="00894416" w:rsidRDefault="001403BC">
      <w:pPr>
        <w:pStyle w:val="L-Numbers"/>
        <w:numPr>
          <w:ilvl w:val="1"/>
          <w:numId w:val="20"/>
        </w:numPr>
      </w:pPr>
      <w:r w:rsidRPr="00894416">
        <w:rPr>
          <w:lang w:val="en-US"/>
        </w:rPr>
        <w:t>Description: After communication is complete, it's crucial to close the socket to free up resources.</w:t>
      </w:r>
    </w:p>
    <w:p w14:paraId="5AF6338B" w14:textId="77777777" w:rsidR="00894416" w:rsidRPr="00894416" w:rsidRDefault="001403BC">
      <w:pPr>
        <w:pStyle w:val="L-Numbers"/>
        <w:numPr>
          <w:ilvl w:val="1"/>
          <w:numId w:val="20"/>
        </w:numPr>
      </w:pPr>
      <w:r w:rsidRPr="00894416">
        <w:rPr>
          <w:lang w:val="en-US"/>
        </w:rPr>
        <w:t>C# Implementation: The Close method of the Socket class gracefully shuts down the socket.</w:t>
      </w:r>
    </w:p>
    <w:p w14:paraId="750A20A4" w14:textId="77777777" w:rsidR="00894416" w:rsidRPr="00894416" w:rsidRDefault="001403BC">
      <w:pPr>
        <w:pStyle w:val="L-Numbers"/>
        <w:numPr>
          <w:ilvl w:val="0"/>
          <w:numId w:val="20"/>
        </w:numPr>
      </w:pPr>
      <w:r w:rsidRPr="00894416">
        <w:rPr>
          <w:lang w:val="en-US"/>
        </w:rPr>
        <w:t>Error Handling &amp; Management:</w:t>
      </w:r>
    </w:p>
    <w:p w14:paraId="531D97E4" w14:textId="77777777" w:rsidR="00894416" w:rsidRPr="00894416" w:rsidRDefault="001403BC">
      <w:pPr>
        <w:pStyle w:val="L-Numbers"/>
        <w:numPr>
          <w:ilvl w:val="1"/>
          <w:numId w:val="20"/>
        </w:numPr>
      </w:pPr>
      <w:r w:rsidRPr="00894416">
        <w:rPr>
          <w:lang w:val="en-US"/>
        </w:rPr>
        <w:t>Description: Effective socket programming requires robust error handling to manage potential issues like connection drops, timeouts, or data transmission errors.</w:t>
      </w:r>
    </w:p>
    <w:p w14:paraId="4B619F7B" w14:textId="404FDEA8" w:rsidR="001403BC" w:rsidRPr="00894416" w:rsidRDefault="001403BC">
      <w:pPr>
        <w:pStyle w:val="L-Numbers"/>
        <w:numPr>
          <w:ilvl w:val="1"/>
          <w:numId w:val="20"/>
        </w:numPr>
      </w:pPr>
      <w:r w:rsidRPr="00894416">
        <w:rPr>
          <w:lang w:val="en-US"/>
        </w:rPr>
        <w:t xml:space="preserve">C# Implementation: Exception handling, typically with try-catch blocks, manages socket-related exceptions. Common exceptions include </w:t>
      </w:r>
      <w:proofErr w:type="spellStart"/>
      <w:r w:rsidRPr="00894416">
        <w:rPr>
          <w:lang w:val="en-US"/>
        </w:rPr>
        <w:t>SocketException</w:t>
      </w:r>
      <w:proofErr w:type="spellEnd"/>
      <w:r w:rsidRPr="00894416">
        <w:rPr>
          <w:lang w:val="en-US"/>
        </w:rPr>
        <w:t xml:space="preserve"> and </w:t>
      </w:r>
      <w:proofErr w:type="spellStart"/>
      <w:r w:rsidRPr="00894416">
        <w:rPr>
          <w:lang w:val="en-US"/>
        </w:rPr>
        <w:t>TimeoutException</w:t>
      </w:r>
      <w:proofErr w:type="spellEnd"/>
      <w:r w:rsidRPr="00894416">
        <w:rPr>
          <w:lang w:val="en-US"/>
        </w:rPr>
        <w:t>.</w:t>
      </w:r>
    </w:p>
    <w:p w14:paraId="5371C837" w14:textId="77777777" w:rsidR="001403BC" w:rsidRDefault="001403BC" w:rsidP="001403BC">
      <w:pPr>
        <w:pStyle w:val="P-Regular"/>
        <w:rPr>
          <w:lang w:val="en-US"/>
        </w:rPr>
      </w:pPr>
      <w:r w:rsidRPr="001403BC">
        <w:rPr>
          <w:lang w:val="en-US"/>
        </w:rPr>
        <w:lastRenderedPageBreak/>
        <w:t>The socket programming paradigm in C# is both systematic and flexible. While the steps may seem linear, real-world applications often involve concurrent operations, asynchronous processes, and advanced features like non-blocking sockets, enhancing performance and user experience. Mastering this paradigm equips developers to craft efficient, responsive, and robust network applications tailored to the demands of modern computing.</w:t>
      </w:r>
    </w:p>
    <w:p w14:paraId="6533C36E" w14:textId="32CD28AA" w:rsidR="00C04D52" w:rsidRDefault="00C04D52" w:rsidP="001403BC">
      <w:pPr>
        <w:pStyle w:val="P-Regular"/>
        <w:rPr>
          <w:lang w:val="en-US"/>
        </w:rPr>
      </w:pPr>
      <w:r w:rsidRPr="00C04D52">
        <w:rPr>
          <w:lang w:val="en-US"/>
        </w:rPr>
        <w:t xml:space="preserve">In the following </w:t>
      </w:r>
      <w:r w:rsidR="001403BC">
        <w:rPr>
          <w:lang w:val="en-US"/>
        </w:rPr>
        <w:t>sections</w:t>
      </w:r>
      <w:r w:rsidRPr="00C04D52">
        <w:rPr>
          <w:lang w:val="en-US"/>
        </w:rPr>
        <w:t>, we will delve deeper into the intricacies of socket programming, exploring the nitty-gritty details of how sockets function, how they establish connections, and how they enable data exchange. By mastering these concepts, you will gain the power to create a wide array of networked applications, opening up a world of possibilities in the realm of computer networking. So, let's begin our exploration into the realm of socket programming, where the language of networks is spoken through these essential communication conduits.</w:t>
      </w:r>
    </w:p>
    <w:p w14:paraId="6B5BD890" w14:textId="58237E6E" w:rsidR="00C04D52" w:rsidRPr="00971B3E" w:rsidRDefault="00C04D52" w:rsidP="00971B3E">
      <w:pPr>
        <w:pStyle w:val="H1-Section"/>
      </w:pPr>
      <w:r w:rsidRPr="00971B3E">
        <w:t xml:space="preserve">Overview of </w:t>
      </w:r>
      <w:r w:rsidR="00F823D1">
        <w:t>s</w:t>
      </w:r>
      <w:r w:rsidRPr="00971B3E">
        <w:t xml:space="preserve">ocket </w:t>
      </w:r>
      <w:r w:rsidR="00F823D1">
        <w:t>p</w:t>
      </w:r>
      <w:r w:rsidRPr="00971B3E">
        <w:t>rogramming</w:t>
      </w:r>
    </w:p>
    <w:p w14:paraId="3D900612" w14:textId="77777777" w:rsidR="00C04D52" w:rsidRPr="00C04D52" w:rsidRDefault="00C04D52" w:rsidP="00C04D52">
      <w:pPr>
        <w:pStyle w:val="P-Regular"/>
      </w:pPr>
      <w:r w:rsidRPr="00C04D52">
        <w:t>In the realm of computer networking, where devices spanning the globe need to communicate seamlessly, socket programming emerges as the linchpin that orchestrates this intricate ballet of data exchange. In this section, we embark on a journey to demystify socket programming, providing a high-level understanding of its concepts and core components.</w:t>
      </w:r>
    </w:p>
    <w:p w14:paraId="640321C9" w14:textId="77777777" w:rsidR="00C04D52" w:rsidRPr="00C04D52" w:rsidRDefault="00C04D52" w:rsidP="00C04D52">
      <w:pPr>
        <w:pStyle w:val="P-Regular"/>
      </w:pPr>
      <w:r w:rsidRPr="00C04D52">
        <w:t>At its essence, socket programming is the art of enabling communication between devices over a network. It's the magic behind your web browser fetching this page, your email client receiving messages, and countless other digital interactions. Imagine it as the universal translator that lets computers of all shapes and sizes converse with each other.</w:t>
      </w:r>
    </w:p>
    <w:p w14:paraId="7B0212A4" w14:textId="77777777" w:rsidR="00E02913" w:rsidRDefault="00E02913" w:rsidP="00E02913">
      <w:pPr>
        <w:pStyle w:val="P-Regular"/>
      </w:pPr>
      <w:r>
        <w:t>In the vast realm of computer networking, socket programming holds a pivotal role, serving as the linchpin that orchestrates and facilitates communication between systems, devices, and applications. But what is socket programming, and why is it so integral to modern computing? Let's delve into its foundational concepts, explore its significance, and understand how it integrates seamlessly with C#.</w:t>
      </w:r>
    </w:p>
    <w:p w14:paraId="697F944B" w14:textId="77777777" w:rsidR="00E02913" w:rsidRDefault="00E02913" w:rsidP="00E02913">
      <w:pPr>
        <w:pStyle w:val="P-Regular"/>
      </w:pPr>
    </w:p>
    <w:p w14:paraId="7B30440D" w14:textId="0AD1E228" w:rsidR="00E02913" w:rsidRDefault="00E02913" w:rsidP="00E02913">
      <w:pPr>
        <w:pStyle w:val="P-Regular"/>
      </w:pPr>
      <w:r>
        <w:lastRenderedPageBreak/>
        <w:t>Key Concepts:</w:t>
      </w:r>
    </w:p>
    <w:p w14:paraId="401F12C6" w14:textId="30DDBC6C" w:rsidR="00E02913" w:rsidRDefault="00E02913">
      <w:pPr>
        <w:pStyle w:val="L-Numbers"/>
        <w:numPr>
          <w:ilvl w:val="0"/>
          <w:numId w:val="21"/>
        </w:numPr>
      </w:pPr>
      <w:r>
        <w:t>Protocols: Communication over networks is governed by standardized rules, or protocols. Two of the most common protocols in socket programming are TCP (Transmission Control Protocol) and UDP (User Datagram Protocol). Each offers distinct advantages and use cases, from the reliable, connection-oriented nature of TCP to the lightweight, speedy characteristics of UDP.</w:t>
      </w:r>
    </w:p>
    <w:p w14:paraId="7FFB6AE2" w14:textId="4592554C" w:rsidR="00E02913" w:rsidRDefault="00E02913">
      <w:pPr>
        <w:pStyle w:val="L-Numbers"/>
        <w:numPr>
          <w:ilvl w:val="0"/>
          <w:numId w:val="21"/>
        </w:numPr>
      </w:pPr>
      <w:r>
        <w:t>IP Addresses: Every device connected to a network possesses a unique identifier known as an IP address. It plays a crucial role in ensuring data packets reach their intended destination.</w:t>
      </w:r>
    </w:p>
    <w:p w14:paraId="70B35E43" w14:textId="06FBBFE9" w:rsidR="00E02913" w:rsidRDefault="00E02913">
      <w:pPr>
        <w:pStyle w:val="L-Numbers"/>
        <w:numPr>
          <w:ilvl w:val="0"/>
          <w:numId w:val="21"/>
        </w:numPr>
      </w:pPr>
      <w:r>
        <w:t>Ports: Alongside IP addresses, ports help further delineate communication channels. While an IP address can be likened to a building's address, a port is akin to an individual apartment within that building.</w:t>
      </w:r>
    </w:p>
    <w:p w14:paraId="682EA224" w14:textId="41770325" w:rsidR="00E02913" w:rsidRDefault="00E02913" w:rsidP="00E02913">
      <w:pPr>
        <w:pStyle w:val="P-Regular"/>
      </w:pPr>
      <w:r>
        <w:t xml:space="preserve">The elegance of C# as a programming language is further enhanced by the robustness of </w:t>
      </w:r>
      <w:r w:rsidR="007101D3">
        <w:t>.NET</w:t>
      </w:r>
      <w:r>
        <w:t>, which provides a comprehensive suite of tools and libraries tailored for socket programming. These capabilities enable developers to:</w:t>
      </w:r>
    </w:p>
    <w:p w14:paraId="600F1AF0" w14:textId="77777777" w:rsidR="00E02913" w:rsidRDefault="00E02913">
      <w:pPr>
        <w:pStyle w:val="P-Regular"/>
        <w:numPr>
          <w:ilvl w:val="0"/>
          <w:numId w:val="23"/>
        </w:numPr>
      </w:pPr>
      <w:r>
        <w:t>Create and manage both server and client sockets with ease.</w:t>
      </w:r>
    </w:p>
    <w:p w14:paraId="3E895D8D" w14:textId="77777777" w:rsidR="00E02913" w:rsidRDefault="00E02913">
      <w:pPr>
        <w:pStyle w:val="P-Regular"/>
        <w:numPr>
          <w:ilvl w:val="0"/>
          <w:numId w:val="23"/>
        </w:numPr>
      </w:pPr>
      <w:r>
        <w:t>Seamlessly integrate with various communication protocols.</w:t>
      </w:r>
    </w:p>
    <w:p w14:paraId="6D84EA84" w14:textId="702B7A60" w:rsidR="00E02913" w:rsidRDefault="00E02913">
      <w:pPr>
        <w:pStyle w:val="P-Regular"/>
        <w:numPr>
          <w:ilvl w:val="0"/>
          <w:numId w:val="23"/>
        </w:numPr>
      </w:pPr>
      <w:r>
        <w:t>Develop scalable, responsive, and efficient network applications.</w:t>
      </w:r>
    </w:p>
    <w:p w14:paraId="02D2AB72" w14:textId="4F02A8F0" w:rsidR="00E02913" w:rsidRDefault="00E02913" w:rsidP="00E02913">
      <w:pPr>
        <w:pStyle w:val="P-Regular"/>
      </w:pPr>
      <w:r>
        <w:t>The fruits of socket programming are everywhere. From the web browsers that render your favorite websites to the online multiplayer games that connect players globally, sockets are hard at work behind the scenes. They're essential for:</w:t>
      </w:r>
    </w:p>
    <w:p w14:paraId="6707DA7A" w14:textId="77777777" w:rsidR="00E02913" w:rsidRDefault="00E02913">
      <w:pPr>
        <w:pStyle w:val="P-Regular"/>
        <w:numPr>
          <w:ilvl w:val="0"/>
          <w:numId w:val="24"/>
        </w:numPr>
      </w:pPr>
      <w:r>
        <w:t>Enabling real-time communications, like video calls or chats.</w:t>
      </w:r>
    </w:p>
    <w:p w14:paraId="33555EA7" w14:textId="77777777" w:rsidR="00E02913" w:rsidRDefault="00E02913">
      <w:pPr>
        <w:pStyle w:val="P-Regular"/>
        <w:numPr>
          <w:ilvl w:val="0"/>
          <w:numId w:val="24"/>
        </w:numPr>
      </w:pPr>
      <w:r>
        <w:t>Facilitating massive data transfers, as seen in cloud storage services.</w:t>
      </w:r>
    </w:p>
    <w:p w14:paraId="6D1CFF76" w14:textId="77777777" w:rsidR="00E02913" w:rsidRDefault="00E02913">
      <w:pPr>
        <w:pStyle w:val="P-Regular"/>
        <w:numPr>
          <w:ilvl w:val="0"/>
          <w:numId w:val="24"/>
        </w:numPr>
      </w:pPr>
      <w:r>
        <w:t>Powering financial transactions in e-commerce or online banking.</w:t>
      </w:r>
    </w:p>
    <w:p w14:paraId="0C81470F" w14:textId="77777777" w:rsidR="00E02913" w:rsidRDefault="00E02913">
      <w:pPr>
        <w:pStyle w:val="P-Regular"/>
        <w:numPr>
          <w:ilvl w:val="0"/>
          <w:numId w:val="24"/>
        </w:numPr>
      </w:pPr>
      <w:r>
        <w:t>Orchestrating IoT devices in smart homes or industrial setups.</w:t>
      </w:r>
    </w:p>
    <w:p w14:paraId="15092CD4" w14:textId="34D5D825" w:rsidR="00E02913" w:rsidRPr="00C04D52" w:rsidRDefault="00E02913" w:rsidP="00E02913">
      <w:pPr>
        <w:pStyle w:val="P-Regular"/>
      </w:pPr>
      <w:r>
        <w:t xml:space="preserve">In essence, socket programming is the glue that binds our interconnected digital world. Its principles and methodologies underpin countless applications and </w:t>
      </w:r>
      <w:r>
        <w:lastRenderedPageBreak/>
        <w:t>services we rely on daily. And with languages like C#, harnessing the power of socket programming becomes both an art and a science, offering developers a world of possibilities to create, innovate, and connect.</w:t>
      </w:r>
    </w:p>
    <w:p w14:paraId="53BB98EF" w14:textId="4C94184A"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figuration</w:t>
      </w:r>
    </w:p>
    <w:p w14:paraId="5EE6D89F" w14:textId="77777777" w:rsidR="00C04D52" w:rsidRPr="00C04D52" w:rsidRDefault="00C04D52" w:rsidP="00C04D52">
      <w:pPr>
        <w:pStyle w:val="P-Regular"/>
      </w:pPr>
      <w:r w:rsidRPr="00C04D52">
        <w:t>To get devices talking over a network, sockets need to be forged. This involves the creation of these communication endpoints and their configuration, akin to setting up telephone lines for a conversation. In the world of socket programming, APIs provide the toolkit for this task.</w:t>
      </w:r>
    </w:p>
    <w:p w14:paraId="53DDF2C2" w14:textId="607E8757" w:rsidR="004133F0" w:rsidRDefault="00C04D52" w:rsidP="00C04D52">
      <w:pPr>
        <w:pStyle w:val="P-Regular"/>
      </w:pPr>
      <w:r w:rsidRPr="00C04D52">
        <w:t>Sockets can be thought of as associated with specific network protocols. For instance, when you create a socket for a web browser, it might be configured to use the TCP/IP protocol suite, ensuring that data is reliably and orderly transmitted between your browser and the web server hosting this content. The choice of protocol depends on the requirements of the application, with TCP and UDP being two of the most common.</w:t>
      </w:r>
    </w:p>
    <w:p w14:paraId="7AD69BE6" w14:textId="2E01F598" w:rsidR="004133F0" w:rsidRDefault="004133F0" w:rsidP="004133F0">
      <w:pPr>
        <w:pStyle w:val="P-Regular"/>
      </w:pPr>
      <w:r>
        <w:t xml:space="preserve">The journey of establishing network communication through socket programming begins with the foundational step of socket creation and configuration. This phase involves not just bringing a socket into existence but also tailoring its properties to fit the communication requirements. Let's delve deeper into the nuances of this process, especially within the context of C# and </w:t>
      </w:r>
      <w:r w:rsidR="007101D3">
        <w:t>.NET</w:t>
      </w:r>
      <w:r>
        <w:t>.</w:t>
      </w:r>
    </w:p>
    <w:p w14:paraId="0C4371C8" w14:textId="4CE988CB" w:rsidR="004133F0" w:rsidRDefault="004133F0" w:rsidP="004133F0">
      <w:pPr>
        <w:pStyle w:val="H3-Subheading"/>
      </w:pPr>
      <w:r>
        <w:t>The anatomy of a socket</w:t>
      </w:r>
    </w:p>
    <w:p w14:paraId="0BABA5CF" w14:textId="3631A27F" w:rsidR="004133F0" w:rsidRDefault="004133F0" w:rsidP="004133F0">
      <w:pPr>
        <w:pStyle w:val="P-Regular"/>
      </w:pPr>
      <w:r>
        <w:t>A socket, in its essence, is a combination of an IP address and a port number. The IP address signifies the machine's identity on a network, while the port number ensures that the communication reaches the correct application on that machine. Together, they create a unique endpoint for data transmission.</w:t>
      </w:r>
    </w:p>
    <w:p w14:paraId="752A80CD" w14:textId="67467185" w:rsidR="004133F0" w:rsidRDefault="004133F0" w:rsidP="004133F0">
      <w:pPr>
        <w:pStyle w:val="H3-Subheading"/>
      </w:pPr>
      <w:r>
        <w:t>Creating a socket in C#</w:t>
      </w:r>
    </w:p>
    <w:p w14:paraId="54AD483C" w14:textId="62A5C508" w:rsidR="004133F0" w:rsidRDefault="004133F0" w:rsidP="00E866B3">
      <w:pPr>
        <w:pStyle w:val="L-Numbers"/>
        <w:numPr>
          <w:ilvl w:val="0"/>
          <w:numId w:val="25"/>
        </w:numPr>
      </w:pPr>
      <w:r>
        <w:t>Instantiate: The first step in creating a socket in C# involves instantiating an object of the Socket class. This class resides in the System.Net.Sockets namespace.</w:t>
      </w:r>
    </w:p>
    <w:p w14:paraId="1AFF5747" w14:textId="77777777" w:rsidR="004133F0" w:rsidRPr="00E866B3" w:rsidRDefault="004133F0" w:rsidP="00E866B3">
      <w:pPr>
        <w:pStyle w:val="P-Source"/>
        <w:ind w:left="717"/>
      </w:pPr>
      <w:r w:rsidRPr="00E866B3">
        <w:lastRenderedPageBreak/>
        <w:t xml:space="preserve">Socket </w:t>
      </w:r>
      <w:proofErr w:type="spellStart"/>
      <w:r w:rsidRPr="00E866B3">
        <w:t>newSocket</w:t>
      </w:r>
      <w:proofErr w:type="spellEnd"/>
      <w:r w:rsidRPr="00E866B3">
        <w:t xml:space="preserve"> = new Socket(</w:t>
      </w:r>
      <w:proofErr w:type="spellStart"/>
      <w:r w:rsidRPr="00E866B3">
        <w:t>AddressFamily.InterNetwork</w:t>
      </w:r>
      <w:proofErr w:type="spellEnd"/>
      <w:r w:rsidRPr="00E866B3">
        <w:t xml:space="preserve">, </w:t>
      </w:r>
      <w:proofErr w:type="spellStart"/>
      <w:r w:rsidRPr="00E866B3">
        <w:t>SocketType.Stream</w:t>
      </w:r>
      <w:proofErr w:type="spellEnd"/>
      <w:r w:rsidRPr="00E866B3">
        <w:t xml:space="preserve">, </w:t>
      </w:r>
      <w:proofErr w:type="spellStart"/>
      <w:r w:rsidRPr="00E866B3">
        <w:t>ProtocolType.Tcp</w:t>
      </w:r>
      <w:proofErr w:type="spellEnd"/>
      <w:r w:rsidRPr="00E866B3">
        <w:t>);</w:t>
      </w:r>
    </w:p>
    <w:p w14:paraId="0988235A" w14:textId="147DDD8D" w:rsidR="004133F0" w:rsidRDefault="004133F0" w:rsidP="00E866B3">
      <w:pPr>
        <w:pStyle w:val="P-Regular"/>
        <w:ind w:left="717"/>
      </w:pPr>
      <w:r>
        <w:t>In this example, the socket is created for an IPv4 address (</w:t>
      </w:r>
      <w:proofErr w:type="spellStart"/>
      <w:r>
        <w:t>AddressFamily.InterNetwork</w:t>
      </w:r>
      <w:proofErr w:type="spellEnd"/>
      <w:r>
        <w:t>), as a stream socket (typically used with TCP), and specifies the TCP protocol.</w:t>
      </w:r>
    </w:p>
    <w:p w14:paraId="729F2713" w14:textId="3BA922B8" w:rsidR="004133F0" w:rsidRDefault="004133F0" w:rsidP="00E866B3">
      <w:pPr>
        <w:pStyle w:val="L-Numbers"/>
      </w:pPr>
      <w:r>
        <w:t xml:space="preserve">Setting Socket Options: Once the socket is created, various options can be configured to tweak its behavior. This is done using the </w:t>
      </w:r>
      <w:proofErr w:type="spellStart"/>
      <w:r>
        <w:t>SetSocketOption</w:t>
      </w:r>
      <w:proofErr w:type="spellEnd"/>
      <w:r>
        <w:t xml:space="preserve"> method. For instance, one might set the socket to reuse the local address and port using:</w:t>
      </w:r>
    </w:p>
    <w:p w14:paraId="544C135D" w14:textId="77777777" w:rsidR="004133F0" w:rsidRPr="00E866B3" w:rsidRDefault="004133F0" w:rsidP="00E866B3">
      <w:pPr>
        <w:pStyle w:val="P-Source"/>
        <w:ind w:left="717"/>
      </w:pPr>
      <w:proofErr w:type="spellStart"/>
      <w:r w:rsidRPr="00E866B3">
        <w:t>newSocket.SetSocketOption</w:t>
      </w:r>
      <w:proofErr w:type="spellEnd"/>
      <w:r w:rsidRPr="00E866B3">
        <w:t>(</w:t>
      </w:r>
      <w:proofErr w:type="spellStart"/>
      <w:r w:rsidRPr="00E866B3">
        <w:t>SocketOptionLevel.Socket</w:t>
      </w:r>
      <w:proofErr w:type="spellEnd"/>
      <w:r w:rsidRPr="00E866B3">
        <w:t xml:space="preserve">, </w:t>
      </w:r>
      <w:proofErr w:type="spellStart"/>
      <w:r w:rsidRPr="00E866B3">
        <w:t>SocketOptionName.ReuseAddress</w:t>
      </w:r>
      <w:proofErr w:type="spellEnd"/>
      <w:r w:rsidRPr="00E866B3">
        <w:t>, true);</w:t>
      </w:r>
    </w:p>
    <w:p w14:paraId="75DC2BC2" w14:textId="269F4B4C" w:rsidR="004133F0" w:rsidRDefault="004133F0" w:rsidP="004133F0">
      <w:pPr>
        <w:pStyle w:val="H3-Subheading"/>
      </w:pPr>
      <w:r>
        <w:t>Configuring the Socket</w:t>
      </w:r>
    </w:p>
    <w:p w14:paraId="60CF87F1" w14:textId="1B90D73E" w:rsidR="004133F0" w:rsidRDefault="004133F0">
      <w:pPr>
        <w:pStyle w:val="L-Numbers"/>
        <w:numPr>
          <w:ilvl w:val="0"/>
          <w:numId w:val="26"/>
        </w:numPr>
      </w:pPr>
      <w:r>
        <w:t>Binding the Socket (for servers): For a server, the socket needs to be bound to a local IP and port so that it can listen for incoming connection requests. This is done using the Bind method.</w:t>
      </w:r>
    </w:p>
    <w:p w14:paraId="5AD6AB3A" w14:textId="77777777" w:rsidR="004133F0" w:rsidRPr="00E866B3" w:rsidRDefault="004133F0" w:rsidP="00E866B3">
      <w:pPr>
        <w:pStyle w:val="P-Source"/>
        <w:ind w:left="360"/>
      </w:pPr>
      <w:r w:rsidRPr="00E866B3">
        <w:t xml:space="preserve">IPEndPoint </w:t>
      </w:r>
      <w:proofErr w:type="spellStart"/>
      <w:r w:rsidRPr="00E866B3">
        <w:t>localEndPoint</w:t>
      </w:r>
      <w:proofErr w:type="spellEnd"/>
      <w:r w:rsidRPr="00E866B3">
        <w:t xml:space="preserve"> = new IPEndPoint(</w:t>
      </w:r>
      <w:proofErr w:type="spellStart"/>
      <w:r w:rsidRPr="00E866B3">
        <w:t>IPAddress.Any</w:t>
      </w:r>
      <w:proofErr w:type="spellEnd"/>
      <w:r w:rsidRPr="00E866B3">
        <w:t>, 8080);</w:t>
      </w:r>
    </w:p>
    <w:p w14:paraId="7873A45D" w14:textId="77777777" w:rsidR="004133F0" w:rsidRPr="00E866B3" w:rsidRDefault="004133F0" w:rsidP="00E866B3">
      <w:pPr>
        <w:pStyle w:val="P-Source"/>
        <w:ind w:left="360"/>
      </w:pPr>
      <w:proofErr w:type="spellStart"/>
      <w:r w:rsidRPr="00E866B3">
        <w:t>newSocket.Bind</w:t>
      </w:r>
      <w:proofErr w:type="spellEnd"/>
      <w:r w:rsidRPr="00E866B3">
        <w:t>(</w:t>
      </w:r>
      <w:proofErr w:type="spellStart"/>
      <w:r w:rsidRPr="00E866B3">
        <w:t>localEndPoint</w:t>
      </w:r>
      <w:proofErr w:type="spellEnd"/>
      <w:r w:rsidRPr="00E866B3">
        <w:t>);</w:t>
      </w:r>
    </w:p>
    <w:p w14:paraId="3E925DE8" w14:textId="48187029" w:rsidR="004133F0" w:rsidRDefault="004133F0" w:rsidP="00E866B3">
      <w:pPr>
        <w:pStyle w:val="P-Regular"/>
        <w:ind w:left="360"/>
      </w:pPr>
      <w:r>
        <w:t>Here, the socket is set to listen on any available network interface (</w:t>
      </w:r>
      <w:proofErr w:type="spellStart"/>
      <w:r>
        <w:t>IPAddress.Any</w:t>
      </w:r>
      <w:proofErr w:type="spellEnd"/>
      <w:r>
        <w:t>) at port 8080.</w:t>
      </w:r>
    </w:p>
    <w:p w14:paraId="1F40839E" w14:textId="2027F0D5" w:rsidR="004133F0" w:rsidRDefault="004133F0" w:rsidP="004133F0">
      <w:pPr>
        <w:pStyle w:val="L-Numbers"/>
      </w:pPr>
      <w:r>
        <w:t>Non-blocking Mode: By default, sockets in .NET operate in blocking mode, meaning they will halt program execution until they complete their task (like receiving data). However, in scenarios requiring high responsiveness, the socket can be set to non-blocking mode:</w:t>
      </w:r>
    </w:p>
    <w:p w14:paraId="7FD40835" w14:textId="77777777" w:rsidR="004133F0" w:rsidRPr="00E866B3" w:rsidRDefault="004133F0" w:rsidP="00E866B3">
      <w:pPr>
        <w:pStyle w:val="P-Source"/>
        <w:ind w:left="360"/>
      </w:pPr>
      <w:proofErr w:type="spellStart"/>
      <w:r w:rsidRPr="00E866B3">
        <w:t>newSocket.Blocking</w:t>
      </w:r>
      <w:proofErr w:type="spellEnd"/>
      <w:r w:rsidRPr="00E866B3">
        <w:t xml:space="preserve"> = false;</w:t>
      </w:r>
    </w:p>
    <w:p w14:paraId="6AB48856" w14:textId="5856A11A" w:rsidR="004133F0" w:rsidRDefault="004133F0" w:rsidP="004133F0">
      <w:pPr>
        <w:pStyle w:val="L-Numbers"/>
      </w:pPr>
      <w:r>
        <w:t>Timeouts: Timeouts can be configured to ensure that a socket operation doesn't wait indefinitely. This is especially useful for operations like connecting or receiving data.</w:t>
      </w:r>
    </w:p>
    <w:p w14:paraId="3CDA4E00" w14:textId="25FA0987" w:rsidR="004133F0" w:rsidRDefault="004133F0" w:rsidP="00E866B3">
      <w:pPr>
        <w:pStyle w:val="P-Source"/>
        <w:ind w:left="360"/>
      </w:pPr>
      <w:proofErr w:type="spellStart"/>
      <w:r w:rsidRPr="004133F0">
        <w:lastRenderedPageBreak/>
        <w:t>newSocket.ReceiveTimeout</w:t>
      </w:r>
      <w:proofErr w:type="spellEnd"/>
      <w:r w:rsidRPr="004133F0">
        <w:t xml:space="preserve"> = 5000;  // Set a 5-second timeout for the receive operation</w:t>
      </w:r>
    </w:p>
    <w:p w14:paraId="74939B3E" w14:textId="1C681599" w:rsidR="004133F0" w:rsidRPr="00C04D52" w:rsidRDefault="004133F0" w:rsidP="004133F0">
      <w:pPr>
        <w:pStyle w:val="P-Regular"/>
      </w:pPr>
      <w:r>
        <w:t xml:space="preserve">Creating and configuring a socket is akin to setting up a dedicated post office box in the digital realm. It's where the magic begins, marking the starting point of the network communication journey. In C#, the robustness of </w:t>
      </w:r>
      <w:r w:rsidR="007101D3">
        <w:t>.NET</w:t>
      </w:r>
      <w:r>
        <w:t xml:space="preserve"> simplifies this process, providing developers with intuitive methods and classes that encapsulate the intricacies of sockets, enabling them to focus on crafting efficient and powerful network-driven applications.</w:t>
      </w:r>
    </w:p>
    <w:p w14:paraId="046E9901" w14:textId="6022FFBD" w:rsidR="00C04D52" w:rsidRPr="00C04D52" w:rsidRDefault="00C04D52" w:rsidP="00971B3E">
      <w:pPr>
        <w:pStyle w:val="H2-Heading"/>
      </w:pPr>
      <w:r w:rsidRPr="00C04D52">
        <w:t xml:space="preserve">Socket </w:t>
      </w:r>
      <w:r w:rsidR="00F823D1">
        <w:t>a</w:t>
      </w:r>
      <w:r w:rsidRPr="00C04D52">
        <w:t>ddressing</w:t>
      </w:r>
    </w:p>
    <w:p w14:paraId="21F07DC0" w14:textId="77777777" w:rsidR="00C04D52" w:rsidRPr="00C04D52" w:rsidRDefault="00C04D52" w:rsidP="00C04D52">
      <w:pPr>
        <w:pStyle w:val="P-Regular"/>
      </w:pPr>
      <w:r w:rsidRPr="00C04D52">
        <w:t>In the digital realm, just as in the physical world, you need an address to send something to someone. Sockets are no different. Each socket is uniquely identified by a combination of an IP address and a port number. The IP address locates the device on the network, and the port number identifies a specific service on that device.</w:t>
      </w:r>
    </w:p>
    <w:p w14:paraId="42152955" w14:textId="1516BD79" w:rsidR="009C4F9D" w:rsidRDefault="009C4F9D" w:rsidP="009C4F9D">
      <w:pPr>
        <w:pStyle w:val="P-Regular"/>
      </w:pPr>
      <w:r>
        <w:t xml:space="preserve">Much like how homes have unique addresses to receive mail, devices and applications on a network utilize socket addresses to exchange data. This subsection delves into the intricacies of socket addressing, focusing on its significance and implementation within the context of C# and </w:t>
      </w:r>
      <w:r w:rsidR="007101D3">
        <w:t>.NET</w:t>
      </w:r>
      <w:r>
        <w:t>.</w:t>
      </w:r>
    </w:p>
    <w:p w14:paraId="56F94644" w14:textId="1416ADF6" w:rsidR="009C4F9D" w:rsidRDefault="009C4F9D" w:rsidP="009C4F9D">
      <w:pPr>
        <w:pStyle w:val="H3-Subheading"/>
      </w:pPr>
      <w:r>
        <w:t>Fundamentals of Socket Addressing</w:t>
      </w:r>
    </w:p>
    <w:p w14:paraId="6DA0F8CA" w14:textId="451C7EE6" w:rsidR="009C4F9D" w:rsidRDefault="009C4F9D" w:rsidP="009C4F9D">
      <w:pPr>
        <w:pStyle w:val="P-Regular"/>
      </w:pPr>
      <w:r>
        <w:t>A socket address serves as a unique identifier that pinpoints where data should be sent or received. This address is a combination of:</w:t>
      </w:r>
    </w:p>
    <w:p w14:paraId="53755B69" w14:textId="77777777" w:rsidR="009C4F9D" w:rsidRDefault="009C4F9D">
      <w:pPr>
        <w:pStyle w:val="L-Numbers"/>
        <w:numPr>
          <w:ilvl w:val="0"/>
          <w:numId w:val="29"/>
        </w:numPr>
      </w:pPr>
      <w:r>
        <w:t>IP Address: Represents the identity of a machine on a network. It could be an IPv4 address (e.g., 192.168.1.10) or an IPv6 address (e.g., 2001:0db8:85a3:0000:0000:8a2e:0370:7334).</w:t>
      </w:r>
    </w:p>
    <w:p w14:paraId="5840B8EA" w14:textId="77777777" w:rsidR="009C4F9D" w:rsidRDefault="009C4F9D">
      <w:pPr>
        <w:pStyle w:val="L-Numbers"/>
        <w:numPr>
          <w:ilvl w:val="0"/>
          <w:numId w:val="27"/>
        </w:numPr>
      </w:pPr>
      <w:r>
        <w:t>Port Number: A 16-bit number that identifies a specific process or application on the machine. It ensures that data reaches the correct recipient, especially when multiple processes might be communicating simultaneously.</w:t>
      </w:r>
    </w:p>
    <w:p w14:paraId="739229A6" w14:textId="53D0699C" w:rsidR="009C4F9D" w:rsidRDefault="009C4F9D" w:rsidP="009C4F9D">
      <w:pPr>
        <w:pStyle w:val="H3-Subheading"/>
      </w:pPr>
      <w:r>
        <w:t>Socket Addressing in C#</w:t>
      </w:r>
    </w:p>
    <w:p w14:paraId="501C2C96" w14:textId="076A6EC0" w:rsidR="009C4F9D" w:rsidRDefault="009C4F9D">
      <w:pPr>
        <w:pStyle w:val="L-Numbers"/>
        <w:numPr>
          <w:ilvl w:val="0"/>
          <w:numId w:val="28"/>
        </w:numPr>
      </w:pPr>
      <w:r>
        <w:lastRenderedPageBreak/>
        <w:t>Constructing an Endpoint: In C#, the IPEndPoint class, which is part of the System.Net namespace, represents a socket address. Creating an instance of this class requires both an IP address and a port number:</w:t>
      </w:r>
    </w:p>
    <w:p w14:paraId="6271279F" w14:textId="77777777" w:rsidR="009C4F9D" w:rsidRPr="009C4F9D" w:rsidRDefault="009C4F9D" w:rsidP="00E866B3">
      <w:pPr>
        <w:pStyle w:val="P-Source"/>
        <w:ind w:left="360"/>
      </w:pPr>
      <w:proofErr w:type="spellStart"/>
      <w:r w:rsidRPr="009C4F9D">
        <w:t>IPAddress</w:t>
      </w:r>
      <w:proofErr w:type="spellEnd"/>
      <w:r w:rsidRPr="009C4F9D">
        <w:t xml:space="preserve"> </w:t>
      </w:r>
      <w:proofErr w:type="spellStart"/>
      <w:r w:rsidRPr="009C4F9D">
        <w:t>ipAddress</w:t>
      </w:r>
      <w:proofErr w:type="spellEnd"/>
      <w:r w:rsidRPr="009C4F9D">
        <w:t xml:space="preserve"> = </w:t>
      </w:r>
      <w:proofErr w:type="spellStart"/>
      <w:r w:rsidRPr="009C4F9D">
        <w:t>IPAddress.Parse</w:t>
      </w:r>
      <w:proofErr w:type="spellEnd"/>
      <w:r w:rsidRPr="009C4F9D">
        <w:t>("192.168.1.10");</w:t>
      </w:r>
    </w:p>
    <w:p w14:paraId="2A09ED22" w14:textId="77777777" w:rsidR="009C4F9D" w:rsidRPr="009C4F9D" w:rsidRDefault="009C4F9D" w:rsidP="00E866B3">
      <w:pPr>
        <w:pStyle w:val="P-Source"/>
        <w:ind w:left="360"/>
      </w:pPr>
      <w:r w:rsidRPr="009C4F9D">
        <w:t>int port = 8080;</w:t>
      </w:r>
    </w:p>
    <w:p w14:paraId="59DAFA2E" w14:textId="77777777" w:rsidR="009C4F9D" w:rsidRPr="009C4F9D" w:rsidRDefault="009C4F9D" w:rsidP="00E866B3">
      <w:pPr>
        <w:pStyle w:val="P-Source"/>
        <w:ind w:left="360"/>
      </w:pPr>
      <w:r w:rsidRPr="009C4F9D">
        <w:t>IPEndPoint endpoint = new IPEndPoint(</w:t>
      </w:r>
      <w:proofErr w:type="spellStart"/>
      <w:r w:rsidRPr="009C4F9D">
        <w:t>ipAddress</w:t>
      </w:r>
      <w:proofErr w:type="spellEnd"/>
      <w:r w:rsidRPr="009C4F9D">
        <w:t>, port);</w:t>
      </w:r>
    </w:p>
    <w:p w14:paraId="20329E2B" w14:textId="623A2E48" w:rsidR="009C4F9D" w:rsidRDefault="009C4F9D" w:rsidP="00E866B3">
      <w:pPr>
        <w:pStyle w:val="P-Regular"/>
        <w:ind w:left="360"/>
      </w:pPr>
      <w:r>
        <w:t>Here, a socket address is constructed using the IP address 192.168.1.10 and port number 8080.</w:t>
      </w:r>
    </w:p>
    <w:p w14:paraId="53AA2FF0" w14:textId="5592C9AB" w:rsidR="009C4F9D" w:rsidRDefault="009C4F9D" w:rsidP="009C4F9D">
      <w:pPr>
        <w:pStyle w:val="L-Numbers"/>
      </w:pPr>
      <w:r>
        <w:t xml:space="preserve">Listening on Any IP: Often, especially for server applications, there's a need to listen on all available network interfaces. The </w:t>
      </w:r>
      <w:proofErr w:type="spellStart"/>
      <w:r>
        <w:t>IPAddress.Any</w:t>
      </w:r>
      <w:proofErr w:type="spellEnd"/>
      <w:r>
        <w:t xml:space="preserve"> and IPAddress.IPv6Any properties cater to this for IPv4 and IPv6, respectively.</w:t>
      </w:r>
    </w:p>
    <w:p w14:paraId="12308671" w14:textId="77777777" w:rsidR="009C4F9D" w:rsidRDefault="009C4F9D" w:rsidP="00E866B3">
      <w:pPr>
        <w:pStyle w:val="P-Source"/>
        <w:ind w:left="360"/>
      </w:pPr>
      <w:r w:rsidRPr="009C4F9D">
        <w:t>IPEndPoint l</w:t>
      </w:r>
      <w:proofErr w:type="spellStart"/>
      <w:r w:rsidRPr="009C4F9D">
        <w:t>istenOnAll</w:t>
      </w:r>
      <w:proofErr w:type="spellEnd"/>
      <w:r w:rsidRPr="009C4F9D">
        <w:t xml:space="preserve"> = new IPEndPoint(</w:t>
      </w:r>
      <w:proofErr w:type="spellStart"/>
      <w:r w:rsidRPr="009C4F9D">
        <w:t>IPAddress.Any</w:t>
      </w:r>
      <w:proofErr w:type="spellEnd"/>
      <w:r w:rsidRPr="009C4F9D">
        <w:t>, 8080);</w:t>
      </w:r>
    </w:p>
    <w:p w14:paraId="19AC93B0" w14:textId="082D1D45" w:rsidR="009C4F9D" w:rsidRDefault="009C4F9D" w:rsidP="009C4F9D">
      <w:pPr>
        <w:pStyle w:val="L-Numbers"/>
      </w:pPr>
      <w:r>
        <w:t xml:space="preserve">Retrieving the Local Endpoint: After binding a socket, it might be useful to retrieve the local address and port the socket is using, particularly if a dynamic port was chosen. The </w:t>
      </w:r>
      <w:proofErr w:type="spellStart"/>
      <w:r>
        <w:t>LocalEndPoint</w:t>
      </w:r>
      <w:proofErr w:type="spellEnd"/>
      <w:r>
        <w:t xml:space="preserve"> property of the Socket class provides this information:</w:t>
      </w:r>
    </w:p>
    <w:p w14:paraId="348AFEBA" w14:textId="77777777" w:rsidR="009C4F9D" w:rsidRPr="009C4F9D" w:rsidRDefault="009C4F9D" w:rsidP="00E866B3">
      <w:pPr>
        <w:pStyle w:val="P-Source"/>
        <w:ind w:left="360"/>
      </w:pPr>
      <w:r w:rsidRPr="009C4F9D">
        <w:t xml:space="preserve">Socket </w:t>
      </w:r>
      <w:proofErr w:type="spellStart"/>
      <w:r w:rsidRPr="009C4F9D">
        <w:t>mySocket</w:t>
      </w:r>
      <w:proofErr w:type="spellEnd"/>
      <w:r w:rsidRPr="009C4F9D">
        <w:t xml:space="preserve"> = new Socket(</w:t>
      </w:r>
      <w:proofErr w:type="spellStart"/>
      <w:r w:rsidRPr="009C4F9D">
        <w:t>AddressFamily.InterNetwork</w:t>
      </w:r>
      <w:proofErr w:type="spellEnd"/>
      <w:r w:rsidRPr="009C4F9D">
        <w:t xml:space="preserve">, </w:t>
      </w:r>
      <w:proofErr w:type="spellStart"/>
      <w:r w:rsidRPr="009C4F9D">
        <w:t>SocketType.Stream</w:t>
      </w:r>
      <w:proofErr w:type="spellEnd"/>
      <w:r w:rsidRPr="009C4F9D">
        <w:t xml:space="preserve">, </w:t>
      </w:r>
      <w:proofErr w:type="spellStart"/>
      <w:r w:rsidRPr="009C4F9D">
        <w:t>ProtocolType.Tcp</w:t>
      </w:r>
      <w:proofErr w:type="spellEnd"/>
      <w:r w:rsidRPr="009C4F9D">
        <w:t>);</w:t>
      </w:r>
    </w:p>
    <w:p w14:paraId="535AEACE" w14:textId="77777777" w:rsidR="009C4F9D" w:rsidRDefault="009C4F9D" w:rsidP="00E866B3">
      <w:pPr>
        <w:pStyle w:val="P-Source"/>
        <w:ind w:left="360"/>
      </w:pPr>
      <w:r w:rsidRPr="009C4F9D">
        <w:t xml:space="preserve">IPEndPoint </w:t>
      </w:r>
      <w:proofErr w:type="spellStart"/>
      <w:r w:rsidRPr="009C4F9D">
        <w:t>localEndpoint</w:t>
      </w:r>
      <w:proofErr w:type="spellEnd"/>
      <w:r w:rsidRPr="009C4F9D">
        <w:t xml:space="preserve"> = (IPEndPoint)</w:t>
      </w:r>
      <w:proofErr w:type="spellStart"/>
      <w:r w:rsidRPr="009C4F9D">
        <w:t>mySocket.LocalEndPoint</w:t>
      </w:r>
      <w:proofErr w:type="spellEnd"/>
      <w:r w:rsidRPr="009C4F9D">
        <w:t>;</w:t>
      </w:r>
    </w:p>
    <w:p w14:paraId="20FD53AF" w14:textId="09E9F983" w:rsidR="009C4F9D" w:rsidRDefault="009C4F9D" w:rsidP="009C4F9D">
      <w:pPr>
        <w:pStyle w:val="H3-Subheading"/>
      </w:pPr>
      <w:r>
        <w:t>Special Port Numbers</w:t>
      </w:r>
    </w:p>
    <w:p w14:paraId="19BEE633" w14:textId="7015BB01" w:rsidR="009C4F9D" w:rsidRDefault="009C4F9D" w:rsidP="009C4F9D">
      <w:pPr>
        <w:pStyle w:val="P-Regular"/>
      </w:pPr>
      <w:r>
        <w:t>It's worth noting that while the port number range spans from 0 to 65535, certain ranges have special significance:</w:t>
      </w:r>
    </w:p>
    <w:p w14:paraId="4B91EC39" w14:textId="77777777" w:rsidR="009C4F9D" w:rsidRDefault="009C4F9D">
      <w:pPr>
        <w:pStyle w:val="P-Regular"/>
        <w:numPr>
          <w:ilvl w:val="0"/>
          <w:numId w:val="30"/>
        </w:numPr>
      </w:pPr>
      <w:r>
        <w:t>Well-Known Ports (0-1023): Reserved for standard services, like HTTP (port 80) and FTP (port 21).</w:t>
      </w:r>
    </w:p>
    <w:p w14:paraId="38201B4D" w14:textId="77777777" w:rsidR="009C4F9D" w:rsidRDefault="009C4F9D">
      <w:pPr>
        <w:pStyle w:val="P-Regular"/>
        <w:numPr>
          <w:ilvl w:val="0"/>
          <w:numId w:val="30"/>
        </w:numPr>
      </w:pPr>
      <w:r>
        <w:t>Registered Ports (1024-49151): Typically used by software applications. They aren't reserved like well-known ports but are registered with the IANA to avoid conflicts.</w:t>
      </w:r>
    </w:p>
    <w:p w14:paraId="42C43596" w14:textId="77777777" w:rsidR="009C4F9D" w:rsidRDefault="009C4F9D">
      <w:pPr>
        <w:pStyle w:val="P-Regular"/>
        <w:numPr>
          <w:ilvl w:val="0"/>
          <w:numId w:val="30"/>
        </w:numPr>
      </w:pPr>
      <w:r>
        <w:lastRenderedPageBreak/>
        <w:t>Dynamic/Private Ports (49152-65535): These can be used freely by software without the need for registration.</w:t>
      </w:r>
    </w:p>
    <w:p w14:paraId="185B7C10" w14:textId="0862C1BB" w:rsidR="009C4F9D" w:rsidRPr="00C04D52" w:rsidRDefault="009C4F9D" w:rsidP="00C04D52">
      <w:pPr>
        <w:pStyle w:val="P-Regular"/>
      </w:pPr>
      <w:r>
        <w:t>Socket addressing is the linchpin that ensures precision in network communication. It provides the roadmap for data packets, guiding them to their intended destination. In C#, the comprehensive .NET framework offers tools and classes that abstract the complexities of addressing, allowing developers to focus on crafting applications that communicate efficiently across the vast expanse of networks.</w:t>
      </w:r>
    </w:p>
    <w:p w14:paraId="1B959EED" w14:textId="3F20B26E" w:rsidR="00C04D52" w:rsidRPr="00C04D52" w:rsidRDefault="00C04D52" w:rsidP="00971B3E">
      <w:pPr>
        <w:pStyle w:val="H2-Heading"/>
      </w:pPr>
      <w:r w:rsidRPr="00C04D52">
        <w:t xml:space="preserve">Socket </w:t>
      </w:r>
      <w:r w:rsidR="00F823D1">
        <w:t>c</w:t>
      </w:r>
      <w:r w:rsidRPr="00C04D52">
        <w:t xml:space="preserve">ommunication </w:t>
      </w:r>
      <w:r w:rsidR="00F823D1">
        <w:t>m</w:t>
      </w:r>
      <w:r w:rsidRPr="00C04D52">
        <w:t>odes</w:t>
      </w:r>
    </w:p>
    <w:p w14:paraId="7F501E75" w14:textId="64B6D578" w:rsidR="009C4F9D" w:rsidRDefault="009C4F9D" w:rsidP="009C4F9D">
      <w:pPr>
        <w:pStyle w:val="P-Regular"/>
      </w:pPr>
      <w:r>
        <w:t xml:space="preserve">While the foundational principles of socket programming are built upon addressing and data transmission, the manner in which data is sent and received can vary significantly. These variances, often referred to as communication modes, dictate how sockets interact, affecting responsiveness, data consistency, and application architecture. In this subsection, we'll explore these communication modes, emphasizing their characteristics and usage in the context of C# and </w:t>
      </w:r>
      <w:r w:rsidR="007101D3">
        <w:t>.NET</w:t>
      </w:r>
      <w:r>
        <w:t>.</w:t>
      </w:r>
    </w:p>
    <w:p w14:paraId="05D4E2D5" w14:textId="1EEC4425" w:rsidR="009C4F9D" w:rsidRDefault="009C4F9D">
      <w:pPr>
        <w:pStyle w:val="L-Numbers"/>
        <w:numPr>
          <w:ilvl w:val="0"/>
          <w:numId w:val="33"/>
        </w:numPr>
      </w:pPr>
      <w:r>
        <w:t>Blocking Mode</w:t>
      </w:r>
    </w:p>
    <w:p w14:paraId="08280770" w14:textId="77777777" w:rsidR="009C4F9D" w:rsidRDefault="009C4F9D">
      <w:pPr>
        <w:pStyle w:val="L-Numbers"/>
        <w:numPr>
          <w:ilvl w:val="1"/>
          <w:numId w:val="32"/>
        </w:numPr>
      </w:pPr>
      <w:r>
        <w:t>Description: In blocking mode, a socket operation (like sending or receiving data) halts the execution of the application until it completes. It's the default mode for sockets in .NET.</w:t>
      </w:r>
    </w:p>
    <w:p w14:paraId="79CA3085" w14:textId="77777777" w:rsidR="009C4F9D" w:rsidRDefault="009C4F9D">
      <w:pPr>
        <w:pStyle w:val="L-Numbers"/>
        <w:numPr>
          <w:ilvl w:val="1"/>
          <w:numId w:val="32"/>
        </w:numPr>
      </w:pPr>
      <w:r>
        <w:t>Advantages: Simplifies programming as operations are straightforward and sequential.</w:t>
      </w:r>
    </w:p>
    <w:p w14:paraId="2AFEA28D" w14:textId="279F221C" w:rsidR="009C4F9D" w:rsidRDefault="009C4F9D">
      <w:pPr>
        <w:pStyle w:val="L-Numbers"/>
        <w:numPr>
          <w:ilvl w:val="1"/>
          <w:numId w:val="32"/>
        </w:numPr>
      </w:pPr>
      <w:r>
        <w:t>Drawbacks: This can cause applications to be unresponsive, especially if the network operation takes a long time.</w:t>
      </w:r>
    </w:p>
    <w:p w14:paraId="093292DC" w14:textId="6C699ED1" w:rsidR="009C4F9D" w:rsidRDefault="009C4F9D">
      <w:pPr>
        <w:pStyle w:val="L-Numbers"/>
        <w:numPr>
          <w:ilvl w:val="1"/>
          <w:numId w:val="32"/>
        </w:numPr>
      </w:pPr>
      <w:r>
        <w:t>C# Implementation:</w:t>
      </w:r>
    </w:p>
    <w:p w14:paraId="1C4C8A64" w14:textId="77777777" w:rsidR="009C4F9D" w:rsidRPr="009C4F9D" w:rsidRDefault="009C4F9D" w:rsidP="00E866B3">
      <w:pPr>
        <w:pStyle w:val="P-Source"/>
        <w:ind w:left="1440"/>
      </w:pPr>
      <w:r w:rsidRPr="009C4F9D">
        <w:t xml:space="preserve">Socket </w:t>
      </w:r>
      <w:proofErr w:type="spellStart"/>
      <w:r w:rsidRPr="009C4F9D">
        <w:t>mySocket</w:t>
      </w:r>
      <w:proofErr w:type="spellEnd"/>
      <w:r w:rsidRPr="009C4F9D">
        <w:t xml:space="preserve"> = new Socket(</w:t>
      </w:r>
      <w:proofErr w:type="spellStart"/>
      <w:r w:rsidRPr="009C4F9D">
        <w:t>AddressFamily.InterNetwork</w:t>
      </w:r>
      <w:proofErr w:type="spellEnd"/>
      <w:r w:rsidRPr="009C4F9D">
        <w:t xml:space="preserve">, </w:t>
      </w:r>
      <w:proofErr w:type="spellStart"/>
      <w:r w:rsidRPr="009C4F9D">
        <w:t>SocketType.Stream</w:t>
      </w:r>
      <w:proofErr w:type="spellEnd"/>
      <w:r w:rsidRPr="009C4F9D">
        <w:t xml:space="preserve">, </w:t>
      </w:r>
      <w:proofErr w:type="spellStart"/>
      <w:r w:rsidRPr="009C4F9D">
        <w:t>ProtocolType.Tcp</w:t>
      </w:r>
      <w:proofErr w:type="spellEnd"/>
      <w:r w:rsidRPr="009C4F9D">
        <w:t>);</w:t>
      </w:r>
    </w:p>
    <w:p w14:paraId="3F65EF8D" w14:textId="77777777" w:rsidR="009C4F9D" w:rsidRDefault="009C4F9D" w:rsidP="00E866B3">
      <w:pPr>
        <w:pStyle w:val="P-Source"/>
        <w:ind w:left="1440"/>
      </w:pPr>
      <w:proofErr w:type="spellStart"/>
      <w:r w:rsidRPr="009C4F9D">
        <w:lastRenderedPageBreak/>
        <w:t>mySocket.Blocking</w:t>
      </w:r>
      <w:proofErr w:type="spellEnd"/>
      <w:r w:rsidRPr="009C4F9D">
        <w:t xml:space="preserve"> = true;  // Explicitly setting the socket to blocking mode</w:t>
      </w:r>
    </w:p>
    <w:p w14:paraId="24903A61" w14:textId="77777777" w:rsidR="009C4F9D" w:rsidRDefault="009C4F9D" w:rsidP="009C4F9D">
      <w:pPr>
        <w:pStyle w:val="L-Numbers"/>
      </w:pPr>
      <w:r>
        <w:t>Non-blocking Mode</w:t>
      </w:r>
    </w:p>
    <w:p w14:paraId="6688F8A1" w14:textId="77777777" w:rsidR="009C4F9D" w:rsidRDefault="009C4F9D">
      <w:pPr>
        <w:pStyle w:val="L-Numbers"/>
        <w:numPr>
          <w:ilvl w:val="1"/>
          <w:numId w:val="31"/>
        </w:numPr>
      </w:pPr>
      <w:r>
        <w:t>Description: In non-blocking mode, socket operations return immediately, even if they haven't completed the intended task. The application must check the status or use other mechanisms to ascertain completion.</w:t>
      </w:r>
    </w:p>
    <w:p w14:paraId="6F97824C" w14:textId="77777777" w:rsidR="009C4F9D" w:rsidRDefault="009C4F9D">
      <w:pPr>
        <w:pStyle w:val="L-Numbers"/>
        <w:numPr>
          <w:ilvl w:val="1"/>
          <w:numId w:val="31"/>
        </w:numPr>
      </w:pPr>
      <w:r>
        <w:t>Advantages: Allows for responsive applications as they don't get stalled by lengthy network operations.</w:t>
      </w:r>
    </w:p>
    <w:p w14:paraId="39A5E1A0" w14:textId="77777777" w:rsidR="009C4F9D" w:rsidRDefault="009C4F9D">
      <w:pPr>
        <w:pStyle w:val="L-Numbers"/>
        <w:numPr>
          <w:ilvl w:val="1"/>
          <w:numId w:val="31"/>
        </w:numPr>
      </w:pPr>
      <w:r>
        <w:t>Drawbacks: Requires more intricate programming patterns, like polling or using selectors.</w:t>
      </w:r>
    </w:p>
    <w:p w14:paraId="60EEE633" w14:textId="2A2DC9DD" w:rsidR="009C4F9D" w:rsidRDefault="009C4F9D">
      <w:pPr>
        <w:pStyle w:val="L-Numbers"/>
        <w:numPr>
          <w:ilvl w:val="1"/>
          <w:numId w:val="31"/>
        </w:numPr>
      </w:pPr>
      <w:r>
        <w:t>C# Implementation:</w:t>
      </w:r>
    </w:p>
    <w:p w14:paraId="668FA1A7" w14:textId="77777777" w:rsidR="009C4F9D" w:rsidRDefault="009C4F9D" w:rsidP="00E866B3">
      <w:pPr>
        <w:pStyle w:val="P-Source"/>
        <w:ind w:left="1083"/>
      </w:pPr>
      <w:proofErr w:type="spellStart"/>
      <w:r w:rsidRPr="009C4F9D">
        <w:t>mySocket.Blocking</w:t>
      </w:r>
      <w:proofErr w:type="spellEnd"/>
      <w:r w:rsidRPr="009C4F9D">
        <w:t xml:space="preserve"> = false;  // Setting the socket to non-blocking mode</w:t>
      </w:r>
    </w:p>
    <w:p w14:paraId="7CC1647F" w14:textId="77777777" w:rsidR="009C4F9D" w:rsidRDefault="009C4F9D" w:rsidP="009C4F9D">
      <w:pPr>
        <w:pStyle w:val="L-Numbers"/>
      </w:pPr>
      <w:r>
        <w:t>Asynchronous Mode:</w:t>
      </w:r>
    </w:p>
    <w:p w14:paraId="78256181" w14:textId="77777777" w:rsidR="009C4F9D" w:rsidRDefault="009C4F9D">
      <w:pPr>
        <w:pStyle w:val="L-Numbers"/>
        <w:numPr>
          <w:ilvl w:val="1"/>
          <w:numId w:val="31"/>
        </w:numPr>
      </w:pPr>
      <w:r>
        <w:t>Description: Asynchronous operations permit a program to initiate socket tasks that run in the background, allowing the main application thread to continue its operations. Upon task completion, a callback method is invoked.</w:t>
      </w:r>
    </w:p>
    <w:p w14:paraId="7DED2402" w14:textId="77777777" w:rsidR="009C4F9D" w:rsidRDefault="009C4F9D">
      <w:pPr>
        <w:pStyle w:val="L-Numbers"/>
        <w:numPr>
          <w:ilvl w:val="1"/>
          <w:numId w:val="31"/>
        </w:numPr>
      </w:pPr>
      <w:r>
        <w:t>Advantages: Merges the responsiveness of non-blocking mode with more intuitive programming patterns. It's particularly well-suited for scalable server applications.</w:t>
      </w:r>
    </w:p>
    <w:p w14:paraId="30D28DA9" w14:textId="77777777" w:rsidR="009C4F9D" w:rsidRDefault="009C4F9D">
      <w:pPr>
        <w:pStyle w:val="L-Numbers"/>
        <w:numPr>
          <w:ilvl w:val="1"/>
          <w:numId w:val="31"/>
        </w:numPr>
      </w:pPr>
      <w:r>
        <w:t>Drawbacks: It might have a steeper learning curve for beginners.</w:t>
      </w:r>
    </w:p>
    <w:p w14:paraId="540751A9" w14:textId="402043B7" w:rsidR="009C4F9D" w:rsidRDefault="009C4F9D">
      <w:pPr>
        <w:pStyle w:val="L-Numbers"/>
        <w:numPr>
          <w:ilvl w:val="1"/>
          <w:numId w:val="31"/>
        </w:numPr>
      </w:pPr>
      <w:r>
        <w:t>C# Implementation:</w:t>
      </w:r>
    </w:p>
    <w:p w14:paraId="72F4188B" w14:textId="040D62DE" w:rsidR="009C4F9D" w:rsidRDefault="007101D3" w:rsidP="009C4F9D">
      <w:pPr>
        <w:pStyle w:val="P-Regular"/>
        <w:ind w:left="1440"/>
      </w:pPr>
      <w:r>
        <w:lastRenderedPageBreak/>
        <w:t>.NET</w:t>
      </w:r>
      <w:r w:rsidR="009C4F9D">
        <w:t xml:space="preserve"> provides methods like </w:t>
      </w:r>
      <w:proofErr w:type="spellStart"/>
      <w:r w:rsidR="009C4F9D">
        <w:t>BeginReceive</w:t>
      </w:r>
      <w:proofErr w:type="spellEnd"/>
      <w:r w:rsidR="009C4F9D">
        <w:t xml:space="preserve">, </w:t>
      </w:r>
      <w:proofErr w:type="spellStart"/>
      <w:r w:rsidR="009C4F9D">
        <w:t>EndReceive</w:t>
      </w:r>
      <w:proofErr w:type="spellEnd"/>
      <w:r w:rsidR="009C4F9D">
        <w:t xml:space="preserve">, </w:t>
      </w:r>
      <w:proofErr w:type="spellStart"/>
      <w:r w:rsidR="009C4F9D">
        <w:t>BeginSend</w:t>
      </w:r>
      <w:proofErr w:type="spellEnd"/>
      <w:r w:rsidR="009C4F9D">
        <w:t xml:space="preserve">, and </w:t>
      </w:r>
      <w:proofErr w:type="spellStart"/>
      <w:r w:rsidR="009C4F9D">
        <w:t>EndSend</w:t>
      </w:r>
      <w:proofErr w:type="spellEnd"/>
      <w:r w:rsidR="009C4F9D">
        <w:t xml:space="preserve"> for asynchronous operations.</w:t>
      </w:r>
    </w:p>
    <w:p w14:paraId="0DCE6A25" w14:textId="77777777" w:rsidR="009C4F9D" w:rsidRPr="009C4F9D" w:rsidRDefault="009C4F9D" w:rsidP="00E866B3">
      <w:pPr>
        <w:pStyle w:val="P-Source"/>
        <w:ind w:left="1440"/>
      </w:pPr>
      <w:r w:rsidRPr="009C4F9D">
        <w:t>byte[] buffer = new byte[1024];</w:t>
      </w:r>
    </w:p>
    <w:p w14:paraId="42CAD719" w14:textId="77777777" w:rsidR="009C4F9D" w:rsidRPr="009C4F9D" w:rsidRDefault="009C4F9D" w:rsidP="00E866B3">
      <w:pPr>
        <w:pStyle w:val="P-Source"/>
        <w:ind w:left="1440"/>
      </w:pPr>
      <w:proofErr w:type="spellStart"/>
      <w:r w:rsidRPr="009C4F9D">
        <w:t>mySocket.BeginReceive</w:t>
      </w:r>
      <w:proofErr w:type="spellEnd"/>
      <w:r w:rsidRPr="009C4F9D">
        <w:t xml:space="preserve">(buffer, 0, </w:t>
      </w:r>
      <w:proofErr w:type="spellStart"/>
      <w:r w:rsidRPr="009C4F9D">
        <w:t>buffer.Length</w:t>
      </w:r>
      <w:proofErr w:type="spellEnd"/>
      <w:r w:rsidRPr="009C4F9D">
        <w:t xml:space="preserve">, </w:t>
      </w:r>
      <w:proofErr w:type="spellStart"/>
      <w:r w:rsidRPr="009C4F9D">
        <w:t>SocketFlags.None</w:t>
      </w:r>
      <w:proofErr w:type="spellEnd"/>
      <w:r w:rsidRPr="009C4F9D">
        <w:t xml:space="preserve">, new </w:t>
      </w:r>
      <w:proofErr w:type="spellStart"/>
      <w:r w:rsidRPr="009C4F9D">
        <w:t>AsyncCallback</w:t>
      </w:r>
      <w:proofErr w:type="spellEnd"/>
      <w:r w:rsidRPr="009C4F9D">
        <w:t>(</w:t>
      </w:r>
      <w:proofErr w:type="spellStart"/>
      <w:r w:rsidRPr="009C4F9D">
        <w:t>ReceiveCallback</w:t>
      </w:r>
      <w:proofErr w:type="spellEnd"/>
      <w:r w:rsidRPr="009C4F9D">
        <w:t xml:space="preserve">), </w:t>
      </w:r>
      <w:proofErr w:type="spellStart"/>
      <w:r w:rsidRPr="009C4F9D">
        <w:t>mySocket</w:t>
      </w:r>
      <w:proofErr w:type="spellEnd"/>
      <w:r w:rsidRPr="009C4F9D">
        <w:t>);</w:t>
      </w:r>
    </w:p>
    <w:p w14:paraId="7AAAA2C2" w14:textId="77777777" w:rsidR="009C4F9D" w:rsidRPr="009C4F9D" w:rsidRDefault="009C4F9D" w:rsidP="00E866B3">
      <w:pPr>
        <w:pStyle w:val="P-Source"/>
        <w:ind w:left="1440"/>
      </w:pPr>
    </w:p>
    <w:p w14:paraId="7F32F405" w14:textId="77777777" w:rsidR="009C4F9D" w:rsidRPr="009C4F9D" w:rsidRDefault="009C4F9D" w:rsidP="00E866B3">
      <w:pPr>
        <w:pStyle w:val="P-Source"/>
        <w:ind w:left="1440"/>
      </w:pPr>
      <w:r w:rsidRPr="009C4F9D">
        <w:t xml:space="preserve">private static void </w:t>
      </w:r>
      <w:proofErr w:type="spellStart"/>
      <w:r w:rsidRPr="009C4F9D">
        <w:t>ReceiveCallback</w:t>
      </w:r>
      <w:proofErr w:type="spellEnd"/>
      <w:r w:rsidRPr="009C4F9D">
        <w:t>(</w:t>
      </w:r>
      <w:proofErr w:type="spellStart"/>
      <w:r w:rsidRPr="009C4F9D">
        <w:t>IAsyncResult</w:t>
      </w:r>
      <w:proofErr w:type="spellEnd"/>
      <w:r w:rsidRPr="009C4F9D">
        <w:t xml:space="preserve"> </w:t>
      </w:r>
      <w:proofErr w:type="spellStart"/>
      <w:r w:rsidRPr="009C4F9D">
        <w:t>ar</w:t>
      </w:r>
      <w:proofErr w:type="spellEnd"/>
      <w:r w:rsidRPr="009C4F9D">
        <w:t>)</w:t>
      </w:r>
    </w:p>
    <w:p w14:paraId="60C85448" w14:textId="77777777" w:rsidR="009C4F9D" w:rsidRPr="00695851" w:rsidRDefault="009C4F9D" w:rsidP="00E866B3">
      <w:pPr>
        <w:pStyle w:val="P-Source"/>
        <w:ind w:left="1440"/>
        <w:rPr>
          <w:lang w:val="sv-SE"/>
        </w:rPr>
      </w:pPr>
      <w:r w:rsidRPr="00695851">
        <w:rPr>
          <w:lang w:val="sv-SE"/>
        </w:rPr>
        <w:t>{</w:t>
      </w:r>
    </w:p>
    <w:p w14:paraId="005640BA" w14:textId="77777777" w:rsidR="009C4F9D" w:rsidRPr="00CF424E" w:rsidRDefault="009C4F9D" w:rsidP="00E866B3">
      <w:pPr>
        <w:pStyle w:val="P-Source"/>
        <w:ind w:left="1440"/>
        <w:rPr>
          <w:lang w:val="sv-SE"/>
        </w:rPr>
      </w:pPr>
      <w:r w:rsidRPr="00695851">
        <w:rPr>
          <w:lang w:val="sv-SE"/>
        </w:rPr>
        <w:t xml:space="preserve">    </w:t>
      </w:r>
      <w:r w:rsidRPr="00CF424E">
        <w:rPr>
          <w:lang w:val="sv-SE"/>
        </w:rPr>
        <w:t>Socket senderSocket = (Socket)ar.AsyncState;</w:t>
      </w:r>
    </w:p>
    <w:p w14:paraId="07FDC8A3" w14:textId="77777777" w:rsidR="009C4F9D" w:rsidRPr="009C4F9D" w:rsidRDefault="009C4F9D" w:rsidP="00E866B3">
      <w:pPr>
        <w:pStyle w:val="P-Source"/>
        <w:ind w:left="1440"/>
      </w:pPr>
      <w:r w:rsidRPr="00CF424E">
        <w:rPr>
          <w:lang w:val="sv-SE"/>
        </w:rPr>
        <w:t xml:space="preserve">    </w:t>
      </w:r>
      <w:r w:rsidRPr="009C4F9D">
        <w:t xml:space="preserve">int </w:t>
      </w:r>
      <w:proofErr w:type="spellStart"/>
      <w:r w:rsidRPr="009C4F9D">
        <w:t>bytesRead</w:t>
      </w:r>
      <w:proofErr w:type="spellEnd"/>
      <w:r w:rsidRPr="009C4F9D">
        <w:t xml:space="preserve"> = </w:t>
      </w:r>
      <w:proofErr w:type="spellStart"/>
      <w:r w:rsidRPr="009C4F9D">
        <w:t>senderSocket.EndReceive</w:t>
      </w:r>
      <w:proofErr w:type="spellEnd"/>
      <w:r w:rsidRPr="009C4F9D">
        <w:t>(</w:t>
      </w:r>
      <w:proofErr w:type="spellStart"/>
      <w:r w:rsidRPr="009C4F9D">
        <w:t>ar</w:t>
      </w:r>
      <w:proofErr w:type="spellEnd"/>
      <w:r w:rsidRPr="009C4F9D">
        <w:t>);</w:t>
      </w:r>
    </w:p>
    <w:p w14:paraId="2E06B703" w14:textId="77777777" w:rsidR="009C4F9D" w:rsidRPr="009C4F9D" w:rsidRDefault="009C4F9D" w:rsidP="00E866B3">
      <w:pPr>
        <w:pStyle w:val="P-Source"/>
        <w:ind w:left="1440"/>
      </w:pPr>
      <w:r w:rsidRPr="009C4F9D">
        <w:t xml:space="preserve">    // Process the received data...</w:t>
      </w:r>
    </w:p>
    <w:p w14:paraId="52A7ACDF" w14:textId="77777777" w:rsidR="009C4F9D" w:rsidRDefault="009C4F9D" w:rsidP="00E866B3">
      <w:pPr>
        <w:pStyle w:val="P-Source"/>
        <w:ind w:left="1440"/>
      </w:pPr>
      <w:r w:rsidRPr="009C4F9D">
        <w:t>}</w:t>
      </w:r>
    </w:p>
    <w:p w14:paraId="4AED2291" w14:textId="77777777" w:rsidR="009C4F9D" w:rsidRDefault="009C4F9D" w:rsidP="009C4F9D">
      <w:pPr>
        <w:pStyle w:val="L-Numbers"/>
      </w:pPr>
      <w:r>
        <w:t>Synchronous Mode:</w:t>
      </w:r>
    </w:p>
    <w:p w14:paraId="3CBC269F" w14:textId="77777777" w:rsidR="009C4F9D" w:rsidRDefault="009C4F9D">
      <w:pPr>
        <w:pStyle w:val="L-Numbers"/>
        <w:numPr>
          <w:ilvl w:val="1"/>
          <w:numId w:val="31"/>
        </w:numPr>
      </w:pPr>
      <w:r>
        <w:t>Description: Synchronous operations are ones where the application waits for the socket task to complete before moving on. While similar to blocking mode, the focus here is on the sequence of operations rather than the blocking nature.</w:t>
      </w:r>
    </w:p>
    <w:p w14:paraId="5FD1750F" w14:textId="77777777" w:rsidR="009C4F9D" w:rsidRDefault="009C4F9D">
      <w:pPr>
        <w:pStyle w:val="L-Numbers"/>
        <w:numPr>
          <w:ilvl w:val="1"/>
          <w:numId w:val="31"/>
        </w:numPr>
      </w:pPr>
      <w:r>
        <w:t>Advantages: Simplifies the flow of operations and is easier for beginners.</w:t>
      </w:r>
    </w:p>
    <w:p w14:paraId="2AF79CCA" w14:textId="77777777" w:rsidR="009C4F9D" w:rsidRDefault="009C4F9D">
      <w:pPr>
        <w:pStyle w:val="L-Numbers"/>
        <w:numPr>
          <w:ilvl w:val="1"/>
          <w:numId w:val="31"/>
        </w:numPr>
      </w:pPr>
      <w:r>
        <w:t>Drawbacks: Like blocking mode, can make applications unresponsive during lengthy tasks.</w:t>
      </w:r>
    </w:p>
    <w:p w14:paraId="06DEFD0F" w14:textId="40D5DF6D" w:rsidR="009C4F9D" w:rsidRDefault="009C4F9D">
      <w:pPr>
        <w:pStyle w:val="L-Numbers"/>
        <w:numPr>
          <w:ilvl w:val="1"/>
          <w:numId w:val="31"/>
        </w:numPr>
      </w:pPr>
      <w:r>
        <w:t>C# Implementation: Methods like Send and Receive are used for synchronous data transmission.</w:t>
      </w:r>
    </w:p>
    <w:p w14:paraId="0EF8786F" w14:textId="7DDAAB7D" w:rsidR="00C04D52" w:rsidRPr="00C04D52" w:rsidRDefault="009C4F9D" w:rsidP="009C4F9D">
      <w:pPr>
        <w:pStyle w:val="P-Regular"/>
      </w:pPr>
      <w:r>
        <w:lastRenderedPageBreak/>
        <w:t xml:space="preserve">Choosing the right communication mode is pivotal, as it influences application performance, responsiveness, and development complexity. While some modes might be better suited for rapid data exchanges, others are more apt for data-intensive tasks or scenarios requiring precise sequencing. In C#, the vast arsenal of </w:t>
      </w:r>
      <w:r w:rsidR="007101D3">
        <w:t>.NET</w:t>
      </w:r>
      <w:r>
        <w:t xml:space="preserve"> provides developers with the flexibility to choose and implement their desired socket communication mode, ensuring that applications remain robust, efficient, and in sync with their intended purpose.</w:t>
      </w:r>
    </w:p>
    <w:p w14:paraId="6D30E9FA" w14:textId="4E231433" w:rsidR="00C04D52" w:rsidRPr="00C04D52" w:rsidRDefault="00C04D52" w:rsidP="00971B3E">
      <w:pPr>
        <w:pStyle w:val="H2-Heading"/>
      </w:pPr>
      <w:r w:rsidRPr="00C04D52">
        <w:t xml:space="preserve">Socket </w:t>
      </w:r>
      <w:r w:rsidR="00F823D1">
        <w:t>o</w:t>
      </w:r>
      <w:r w:rsidRPr="00C04D52">
        <w:t>perations</w:t>
      </w:r>
    </w:p>
    <w:p w14:paraId="6CCBA524" w14:textId="593C84A0" w:rsidR="00284AC8" w:rsidRPr="00284AC8" w:rsidRDefault="00284AC8" w:rsidP="00284AC8">
      <w:pPr>
        <w:rPr>
          <w:rFonts w:eastAsia="Arial"/>
          <w:lang w:val="en"/>
        </w:rPr>
      </w:pPr>
      <w:r w:rsidRPr="00284AC8">
        <w:rPr>
          <w:rFonts w:eastAsia="Arial"/>
          <w:lang w:val="en"/>
        </w:rPr>
        <w:t>The ability of applications to communicate over networks through socket programming is a marvel of modern software development. However, the smooth flow of data, the establishment of connections, and the management of these links are all made possible by a series of fundamental socket operations. Each operation is a step in the dance of network communication. In this subsection, we'll demystify these core operations, emphasizing their significance, sequence, and realization within C# 12 and the evolving .NET framework.</w:t>
      </w:r>
    </w:p>
    <w:p w14:paraId="7BB347C8" w14:textId="77777777" w:rsidR="00284AC8" w:rsidRDefault="00284AC8">
      <w:pPr>
        <w:pStyle w:val="L-Numbers"/>
        <w:numPr>
          <w:ilvl w:val="0"/>
          <w:numId w:val="35"/>
        </w:numPr>
      </w:pPr>
      <w:r w:rsidRPr="00284AC8">
        <w:t>Creating a Socket</w:t>
      </w:r>
    </w:p>
    <w:p w14:paraId="7D8EE544" w14:textId="77777777" w:rsidR="00284AC8" w:rsidRDefault="00284AC8">
      <w:pPr>
        <w:pStyle w:val="L-Numbers"/>
        <w:numPr>
          <w:ilvl w:val="1"/>
          <w:numId w:val="34"/>
        </w:numPr>
      </w:pPr>
      <w:r w:rsidRPr="00284AC8">
        <w:t>Description: The first step to any socket-related endeavor is to instantiate a socket object.</w:t>
      </w:r>
    </w:p>
    <w:p w14:paraId="263D3661" w14:textId="4C3EAC55" w:rsidR="00284AC8" w:rsidRPr="00284AC8" w:rsidRDefault="00284AC8">
      <w:pPr>
        <w:pStyle w:val="L-Numbers"/>
        <w:numPr>
          <w:ilvl w:val="1"/>
          <w:numId w:val="34"/>
        </w:numPr>
      </w:pPr>
      <w:r w:rsidRPr="00284AC8">
        <w:t>C# Implementation:</w:t>
      </w:r>
    </w:p>
    <w:p w14:paraId="735F4590" w14:textId="77777777" w:rsidR="00284AC8" w:rsidRPr="00284AC8" w:rsidRDefault="00284AC8" w:rsidP="00E866B3">
      <w:pPr>
        <w:pStyle w:val="P-Source"/>
        <w:ind w:left="1083"/>
      </w:pPr>
      <w:r w:rsidRPr="00284AC8">
        <w:t xml:space="preserve">Socket </w:t>
      </w:r>
      <w:proofErr w:type="spellStart"/>
      <w:r w:rsidRPr="00284AC8">
        <w:t>mySocket</w:t>
      </w:r>
      <w:proofErr w:type="spellEnd"/>
      <w:r w:rsidRPr="00284AC8">
        <w:t xml:space="preserve"> = new Socket(</w:t>
      </w:r>
      <w:proofErr w:type="spellStart"/>
      <w:r w:rsidRPr="00284AC8">
        <w:t>AddressFamily.InterNetwork</w:t>
      </w:r>
      <w:proofErr w:type="spellEnd"/>
      <w:r w:rsidRPr="00284AC8">
        <w:t xml:space="preserve">, </w:t>
      </w:r>
      <w:proofErr w:type="spellStart"/>
      <w:r w:rsidRPr="00284AC8">
        <w:t>SocketType.Stream</w:t>
      </w:r>
      <w:proofErr w:type="spellEnd"/>
      <w:r w:rsidRPr="00284AC8">
        <w:t xml:space="preserve">, </w:t>
      </w:r>
      <w:proofErr w:type="spellStart"/>
      <w:r w:rsidRPr="00284AC8">
        <w:t>ProtocolType.Tcp</w:t>
      </w:r>
      <w:proofErr w:type="spellEnd"/>
      <w:r w:rsidRPr="00284AC8">
        <w:t>);</w:t>
      </w:r>
    </w:p>
    <w:p w14:paraId="1C7BC2D2" w14:textId="23D63297" w:rsidR="00284AC8" w:rsidRDefault="00284AC8" w:rsidP="00284AC8">
      <w:pPr>
        <w:pStyle w:val="L-Numbers"/>
      </w:pPr>
      <w:r w:rsidRPr="00284AC8">
        <w:t>Binding a Socket (Primarily for Servers)</w:t>
      </w:r>
    </w:p>
    <w:p w14:paraId="041FF560" w14:textId="77777777" w:rsidR="00284AC8" w:rsidRDefault="00284AC8">
      <w:pPr>
        <w:pStyle w:val="L-Numbers"/>
        <w:numPr>
          <w:ilvl w:val="1"/>
          <w:numId w:val="34"/>
        </w:numPr>
      </w:pPr>
      <w:r w:rsidRPr="00284AC8">
        <w:t>Description: Binding assigns a specific local IP address and port number to the socket, enabling it to listen for incoming connections.</w:t>
      </w:r>
    </w:p>
    <w:p w14:paraId="5AD930DB" w14:textId="36BE4917" w:rsidR="00284AC8" w:rsidRPr="00284AC8" w:rsidRDefault="00284AC8">
      <w:pPr>
        <w:pStyle w:val="L-Numbers"/>
        <w:numPr>
          <w:ilvl w:val="1"/>
          <w:numId w:val="34"/>
        </w:numPr>
      </w:pPr>
      <w:r w:rsidRPr="00284AC8">
        <w:t>C# Implementation:</w:t>
      </w:r>
    </w:p>
    <w:p w14:paraId="77F4E3BB" w14:textId="77777777" w:rsidR="00284AC8" w:rsidRPr="00284AC8" w:rsidRDefault="00284AC8" w:rsidP="00E866B3">
      <w:pPr>
        <w:pStyle w:val="P-Source"/>
        <w:ind w:left="1083"/>
      </w:pPr>
      <w:r w:rsidRPr="00284AC8">
        <w:t xml:space="preserve">IPEndPoint </w:t>
      </w:r>
      <w:proofErr w:type="spellStart"/>
      <w:r w:rsidRPr="00284AC8">
        <w:t>localEndPoint</w:t>
      </w:r>
      <w:proofErr w:type="spellEnd"/>
      <w:r w:rsidRPr="00284AC8">
        <w:t xml:space="preserve"> = new IPEndPoint(</w:t>
      </w:r>
      <w:proofErr w:type="spellStart"/>
      <w:r w:rsidRPr="00284AC8">
        <w:t>IPAddress.Any</w:t>
      </w:r>
      <w:proofErr w:type="spellEnd"/>
      <w:r w:rsidRPr="00284AC8">
        <w:t>, 8080);</w:t>
      </w:r>
    </w:p>
    <w:p w14:paraId="08D16A1C" w14:textId="77777777" w:rsidR="00284AC8" w:rsidRPr="00284AC8" w:rsidRDefault="00284AC8" w:rsidP="00E866B3">
      <w:pPr>
        <w:pStyle w:val="P-Source"/>
        <w:ind w:left="1083"/>
      </w:pPr>
      <w:proofErr w:type="spellStart"/>
      <w:r w:rsidRPr="00284AC8">
        <w:t>mySocket.Bind</w:t>
      </w:r>
      <w:proofErr w:type="spellEnd"/>
      <w:r w:rsidRPr="00284AC8">
        <w:t>(</w:t>
      </w:r>
      <w:proofErr w:type="spellStart"/>
      <w:r w:rsidRPr="00284AC8">
        <w:t>localEndPoint</w:t>
      </w:r>
      <w:proofErr w:type="spellEnd"/>
      <w:r w:rsidRPr="00284AC8">
        <w:t>);</w:t>
      </w:r>
    </w:p>
    <w:p w14:paraId="4037481C" w14:textId="77777777" w:rsidR="00284AC8" w:rsidRDefault="00284AC8" w:rsidP="00284AC8">
      <w:pPr>
        <w:pStyle w:val="L-Numbers"/>
      </w:pPr>
      <w:r w:rsidRPr="00284AC8">
        <w:lastRenderedPageBreak/>
        <w:t>Listening for Connections (Servers)</w:t>
      </w:r>
    </w:p>
    <w:p w14:paraId="56C9F43A" w14:textId="77777777" w:rsidR="00284AC8" w:rsidRDefault="00284AC8">
      <w:pPr>
        <w:pStyle w:val="L-Numbers"/>
        <w:numPr>
          <w:ilvl w:val="1"/>
          <w:numId w:val="34"/>
        </w:numPr>
      </w:pPr>
      <w:r w:rsidRPr="00284AC8">
        <w:t>Description: After binding, the server socket needs to start listening for incoming client connection requests.</w:t>
      </w:r>
    </w:p>
    <w:p w14:paraId="4EF34C56" w14:textId="1202AA23" w:rsidR="00284AC8" w:rsidRPr="00284AC8" w:rsidRDefault="00284AC8">
      <w:pPr>
        <w:pStyle w:val="L-Numbers"/>
        <w:numPr>
          <w:ilvl w:val="1"/>
          <w:numId w:val="34"/>
        </w:numPr>
      </w:pPr>
      <w:r w:rsidRPr="00284AC8">
        <w:t>C# Implementation:</w:t>
      </w:r>
    </w:p>
    <w:p w14:paraId="6A760805" w14:textId="77777777" w:rsidR="00284AC8" w:rsidRPr="00284AC8" w:rsidRDefault="00284AC8" w:rsidP="00E866B3">
      <w:pPr>
        <w:pStyle w:val="P-Source"/>
        <w:ind w:left="1083"/>
      </w:pPr>
      <w:proofErr w:type="spellStart"/>
      <w:r w:rsidRPr="00284AC8">
        <w:t>mySocket.Listen</w:t>
      </w:r>
      <w:proofErr w:type="spellEnd"/>
      <w:r w:rsidRPr="00284AC8">
        <w:t>(10);  // The parameter specifies the maximum number of queued connections.</w:t>
      </w:r>
    </w:p>
    <w:p w14:paraId="5EBFE6E4" w14:textId="77777777" w:rsidR="00284AC8" w:rsidRDefault="00284AC8" w:rsidP="00284AC8">
      <w:pPr>
        <w:pStyle w:val="L-Numbers"/>
      </w:pPr>
      <w:r w:rsidRPr="00284AC8">
        <w:t>Establishing a Connection (Clients)</w:t>
      </w:r>
    </w:p>
    <w:p w14:paraId="4D1543CB" w14:textId="77777777" w:rsidR="00284AC8" w:rsidRDefault="00284AC8">
      <w:pPr>
        <w:pStyle w:val="L-Numbers"/>
        <w:numPr>
          <w:ilvl w:val="1"/>
          <w:numId w:val="34"/>
        </w:numPr>
      </w:pPr>
      <w:r w:rsidRPr="00284AC8">
        <w:t>Description: Clients use this operation to initiate a connection to a server.</w:t>
      </w:r>
    </w:p>
    <w:p w14:paraId="15CE10EC" w14:textId="55214DC4" w:rsidR="00284AC8" w:rsidRPr="00284AC8" w:rsidRDefault="00284AC8">
      <w:pPr>
        <w:pStyle w:val="L-Numbers"/>
        <w:numPr>
          <w:ilvl w:val="1"/>
          <w:numId w:val="34"/>
        </w:numPr>
      </w:pPr>
      <w:r w:rsidRPr="00284AC8">
        <w:t>C# Implementation:</w:t>
      </w:r>
    </w:p>
    <w:p w14:paraId="4D4C3047" w14:textId="77777777" w:rsidR="00284AC8" w:rsidRPr="00284AC8" w:rsidRDefault="00284AC8" w:rsidP="00E866B3">
      <w:pPr>
        <w:pStyle w:val="P-Source"/>
        <w:ind w:left="1083"/>
      </w:pPr>
      <w:r w:rsidRPr="00284AC8">
        <w:t xml:space="preserve">IPEndPoint </w:t>
      </w:r>
      <w:proofErr w:type="spellStart"/>
      <w:r w:rsidRPr="00284AC8">
        <w:t>remoteEndPoint</w:t>
      </w:r>
      <w:proofErr w:type="spellEnd"/>
      <w:r w:rsidRPr="00284AC8">
        <w:t xml:space="preserve"> = new IPEndPoint(</w:t>
      </w:r>
      <w:proofErr w:type="spellStart"/>
      <w:r w:rsidRPr="00284AC8">
        <w:t>IPAddress.Parse</w:t>
      </w:r>
      <w:proofErr w:type="spellEnd"/>
      <w:r w:rsidRPr="00284AC8">
        <w:t>("192.168.1.10"), 8080);</w:t>
      </w:r>
    </w:p>
    <w:p w14:paraId="7EE4EB9B" w14:textId="77777777" w:rsidR="00284AC8" w:rsidRPr="00284AC8" w:rsidRDefault="00284AC8" w:rsidP="00E866B3">
      <w:pPr>
        <w:pStyle w:val="P-Source"/>
        <w:ind w:left="1083"/>
      </w:pPr>
      <w:proofErr w:type="spellStart"/>
      <w:r w:rsidRPr="00284AC8">
        <w:t>mySocket.Connect</w:t>
      </w:r>
      <w:proofErr w:type="spellEnd"/>
      <w:r w:rsidRPr="00284AC8">
        <w:t>(</w:t>
      </w:r>
      <w:proofErr w:type="spellStart"/>
      <w:r w:rsidRPr="00284AC8">
        <w:t>remoteEndPoint</w:t>
      </w:r>
      <w:proofErr w:type="spellEnd"/>
      <w:r w:rsidRPr="00284AC8">
        <w:t>);</w:t>
      </w:r>
    </w:p>
    <w:p w14:paraId="3AC3E602" w14:textId="77777777" w:rsidR="00284AC8" w:rsidRDefault="00284AC8" w:rsidP="00284AC8">
      <w:pPr>
        <w:pStyle w:val="L-Numbers"/>
      </w:pPr>
      <w:r w:rsidRPr="00284AC8">
        <w:t>Accepting a Connection (Servers)</w:t>
      </w:r>
    </w:p>
    <w:p w14:paraId="736E2AA8" w14:textId="77777777" w:rsidR="00284AC8" w:rsidRDefault="00284AC8">
      <w:pPr>
        <w:pStyle w:val="L-Numbers"/>
        <w:numPr>
          <w:ilvl w:val="1"/>
          <w:numId w:val="34"/>
        </w:numPr>
      </w:pPr>
      <w:r w:rsidRPr="00284AC8">
        <w:t>Description: The server accepts an incoming client connection request, resulting in a new socket specifically for communication with that client.</w:t>
      </w:r>
    </w:p>
    <w:p w14:paraId="7C6E2DB5" w14:textId="134FB20C" w:rsidR="00284AC8" w:rsidRPr="00284AC8" w:rsidRDefault="00284AC8">
      <w:pPr>
        <w:pStyle w:val="L-Numbers"/>
        <w:numPr>
          <w:ilvl w:val="1"/>
          <w:numId w:val="34"/>
        </w:numPr>
      </w:pPr>
      <w:r w:rsidRPr="00284AC8">
        <w:t>C# Implementation:</w:t>
      </w:r>
    </w:p>
    <w:p w14:paraId="039C12C2" w14:textId="77777777" w:rsidR="00284AC8" w:rsidRPr="00284AC8" w:rsidRDefault="00284AC8" w:rsidP="00E866B3">
      <w:pPr>
        <w:pStyle w:val="P-Source"/>
        <w:ind w:left="1083"/>
      </w:pPr>
      <w:r w:rsidRPr="00284AC8">
        <w:t xml:space="preserve">Socket </w:t>
      </w:r>
      <w:proofErr w:type="spellStart"/>
      <w:r w:rsidRPr="00284AC8">
        <w:t>clientSocket</w:t>
      </w:r>
      <w:proofErr w:type="spellEnd"/>
      <w:r w:rsidRPr="00284AC8">
        <w:t xml:space="preserve"> = </w:t>
      </w:r>
      <w:proofErr w:type="spellStart"/>
      <w:r w:rsidRPr="00284AC8">
        <w:t>mySocket.Accept</w:t>
      </w:r>
      <w:proofErr w:type="spellEnd"/>
      <w:r w:rsidRPr="00284AC8">
        <w:t>();</w:t>
      </w:r>
    </w:p>
    <w:p w14:paraId="2A124D89" w14:textId="77777777" w:rsidR="00284AC8" w:rsidRDefault="00284AC8" w:rsidP="00284AC8">
      <w:pPr>
        <w:pStyle w:val="L-Numbers"/>
      </w:pPr>
      <w:r w:rsidRPr="00284AC8">
        <w:t>Sending Data</w:t>
      </w:r>
    </w:p>
    <w:p w14:paraId="07145C8D" w14:textId="77777777" w:rsidR="00284AC8" w:rsidRDefault="00284AC8">
      <w:pPr>
        <w:pStyle w:val="L-Numbers"/>
        <w:numPr>
          <w:ilvl w:val="1"/>
          <w:numId w:val="34"/>
        </w:numPr>
      </w:pPr>
      <w:r w:rsidRPr="00284AC8">
        <w:t>Description: Transmit data to the connected remote socket.</w:t>
      </w:r>
    </w:p>
    <w:p w14:paraId="56A4FAD4" w14:textId="04B5804F" w:rsidR="00284AC8" w:rsidRPr="00284AC8" w:rsidRDefault="00284AC8">
      <w:pPr>
        <w:pStyle w:val="L-Numbers"/>
        <w:numPr>
          <w:ilvl w:val="1"/>
          <w:numId w:val="34"/>
        </w:numPr>
      </w:pPr>
      <w:r w:rsidRPr="00284AC8">
        <w:t>C# Implementation:</w:t>
      </w:r>
    </w:p>
    <w:p w14:paraId="4732808E" w14:textId="77777777" w:rsidR="00284AC8" w:rsidRPr="00284AC8" w:rsidRDefault="00284AC8" w:rsidP="00E866B3">
      <w:pPr>
        <w:pStyle w:val="P-Source"/>
        <w:ind w:left="1083"/>
      </w:pPr>
      <w:r w:rsidRPr="00284AC8">
        <w:t>byte[] data = Encoding.UTF8.GetBytes("Hello, World!");</w:t>
      </w:r>
    </w:p>
    <w:p w14:paraId="777AB2CE" w14:textId="77777777" w:rsidR="00284AC8" w:rsidRPr="00284AC8" w:rsidRDefault="00284AC8" w:rsidP="00E866B3">
      <w:pPr>
        <w:pStyle w:val="P-Source"/>
        <w:ind w:left="1083"/>
      </w:pPr>
      <w:proofErr w:type="spellStart"/>
      <w:r w:rsidRPr="00284AC8">
        <w:t>mySocket.Send</w:t>
      </w:r>
      <w:proofErr w:type="spellEnd"/>
      <w:r w:rsidRPr="00284AC8">
        <w:t>(data);</w:t>
      </w:r>
    </w:p>
    <w:p w14:paraId="5D99931C" w14:textId="77777777" w:rsidR="00284AC8" w:rsidRDefault="00284AC8" w:rsidP="00284AC8">
      <w:pPr>
        <w:pStyle w:val="L-Numbers"/>
      </w:pPr>
      <w:r w:rsidRPr="00284AC8">
        <w:lastRenderedPageBreak/>
        <w:t>Receiving Data</w:t>
      </w:r>
    </w:p>
    <w:p w14:paraId="72225772" w14:textId="77777777" w:rsidR="00284AC8" w:rsidRDefault="00284AC8">
      <w:pPr>
        <w:pStyle w:val="L-Numbers"/>
        <w:numPr>
          <w:ilvl w:val="1"/>
          <w:numId w:val="34"/>
        </w:numPr>
      </w:pPr>
      <w:r w:rsidRPr="00284AC8">
        <w:t>Description: Read incoming data sent by the remote socket.</w:t>
      </w:r>
    </w:p>
    <w:p w14:paraId="3E647FB9" w14:textId="7BE7CEBD" w:rsidR="00284AC8" w:rsidRPr="00284AC8" w:rsidRDefault="00284AC8">
      <w:pPr>
        <w:pStyle w:val="L-Numbers"/>
        <w:numPr>
          <w:ilvl w:val="1"/>
          <w:numId w:val="34"/>
        </w:numPr>
      </w:pPr>
      <w:r w:rsidRPr="00284AC8">
        <w:t>C# Implementation:</w:t>
      </w:r>
    </w:p>
    <w:p w14:paraId="1A782D32" w14:textId="77777777" w:rsidR="00284AC8" w:rsidRPr="00284AC8" w:rsidRDefault="00284AC8" w:rsidP="00E866B3">
      <w:pPr>
        <w:pStyle w:val="P-Source"/>
        <w:ind w:left="1083"/>
      </w:pPr>
      <w:r w:rsidRPr="00284AC8">
        <w:t>byte[] buffer = new byte[1024];</w:t>
      </w:r>
    </w:p>
    <w:p w14:paraId="0F6AA0F9" w14:textId="77777777" w:rsidR="00284AC8" w:rsidRPr="00284AC8" w:rsidRDefault="00284AC8" w:rsidP="00E866B3">
      <w:pPr>
        <w:pStyle w:val="P-Source"/>
        <w:ind w:left="1083"/>
      </w:pPr>
      <w:r w:rsidRPr="00284AC8">
        <w:t xml:space="preserve">int </w:t>
      </w:r>
      <w:proofErr w:type="spellStart"/>
      <w:r w:rsidRPr="00284AC8">
        <w:t>bytesRead</w:t>
      </w:r>
      <w:proofErr w:type="spellEnd"/>
      <w:r w:rsidRPr="00284AC8">
        <w:t xml:space="preserve"> = </w:t>
      </w:r>
      <w:proofErr w:type="spellStart"/>
      <w:r w:rsidRPr="00284AC8">
        <w:t>mySocket.Receive</w:t>
      </w:r>
      <w:proofErr w:type="spellEnd"/>
      <w:r w:rsidRPr="00284AC8">
        <w:t>(buffer);</w:t>
      </w:r>
    </w:p>
    <w:p w14:paraId="5A384BFA" w14:textId="77777777" w:rsidR="00284AC8" w:rsidRDefault="00284AC8" w:rsidP="00284AC8">
      <w:pPr>
        <w:pStyle w:val="L-Numbers"/>
      </w:pPr>
      <w:r w:rsidRPr="00284AC8">
        <w:t>Closing a Socket</w:t>
      </w:r>
    </w:p>
    <w:p w14:paraId="09E0CFBE" w14:textId="77777777" w:rsidR="00284AC8" w:rsidRDefault="00284AC8">
      <w:pPr>
        <w:pStyle w:val="L-Numbers"/>
        <w:numPr>
          <w:ilvl w:val="1"/>
          <w:numId w:val="34"/>
        </w:numPr>
      </w:pPr>
      <w:r w:rsidRPr="00284AC8">
        <w:t>Description: Terminate the socket connection gracefully.</w:t>
      </w:r>
    </w:p>
    <w:p w14:paraId="3B3B804A" w14:textId="0F778715" w:rsidR="00284AC8" w:rsidRPr="00284AC8" w:rsidRDefault="00284AC8">
      <w:pPr>
        <w:pStyle w:val="L-Numbers"/>
        <w:numPr>
          <w:ilvl w:val="1"/>
          <w:numId w:val="34"/>
        </w:numPr>
      </w:pPr>
      <w:r w:rsidRPr="00284AC8">
        <w:t>C# Implementation:</w:t>
      </w:r>
    </w:p>
    <w:p w14:paraId="295D6C81" w14:textId="77777777" w:rsidR="00284AC8" w:rsidRPr="00284AC8" w:rsidRDefault="00284AC8" w:rsidP="00E866B3">
      <w:pPr>
        <w:pStyle w:val="P-Source"/>
        <w:ind w:left="1083"/>
      </w:pPr>
      <w:proofErr w:type="spellStart"/>
      <w:r w:rsidRPr="00284AC8">
        <w:t>mySocket.Shutdown</w:t>
      </w:r>
      <w:proofErr w:type="spellEnd"/>
      <w:r w:rsidRPr="00284AC8">
        <w:t>(</w:t>
      </w:r>
      <w:proofErr w:type="spellStart"/>
      <w:r w:rsidRPr="00284AC8">
        <w:t>SocketShutdown.Both</w:t>
      </w:r>
      <w:proofErr w:type="spellEnd"/>
      <w:r w:rsidRPr="00284AC8">
        <w:t>);</w:t>
      </w:r>
    </w:p>
    <w:p w14:paraId="00184FE2" w14:textId="77777777" w:rsidR="00284AC8" w:rsidRPr="00284AC8" w:rsidRDefault="00284AC8" w:rsidP="00E866B3">
      <w:pPr>
        <w:pStyle w:val="P-Source"/>
        <w:ind w:left="1083"/>
      </w:pPr>
      <w:proofErr w:type="spellStart"/>
      <w:r w:rsidRPr="00284AC8">
        <w:t>mySocket.Close</w:t>
      </w:r>
      <w:proofErr w:type="spellEnd"/>
      <w:r w:rsidRPr="00284AC8">
        <w:t>();</w:t>
      </w:r>
    </w:p>
    <w:p w14:paraId="599B2358" w14:textId="3CA90ACF" w:rsidR="00284AC8" w:rsidRPr="00284AC8" w:rsidRDefault="00284AC8" w:rsidP="00284AC8">
      <w:pPr>
        <w:pStyle w:val="H3-Subheading"/>
        <w:rPr>
          <w:lang w:val="en"/>
        </w:rPr>
      </w:pPr>
      <w:r w:rsidRPr="00284AC8">
        <w:rPr>
          <w:lang w:val="en"/>
        </w:rPr>
        <w:t>Enhancements in C# 12 and .NET</w:t>
      </w:r>
    </w:p>
    <w:p w14:paraId="54CFD203" w14:textId="00BE71D3" w:rsidR="00284AC8" w:rsidRPr="00284AC8" w:rsidRDefault="00284AC8" w:rsidP="00284AC8">
      <w:pPr>
        <w:rPr>
          <w:rFonts w:eastAsia="Arial"/>
          <w:lang w:val="en"/>
        </w:rPr>
      </w:pPr>
      <w:r w:rsidRPr="00284AC8">
        <w:rPr>
          <w:rFonts w:eastAsia="Arial"/>
          <w:lang w:val="en"/>
        </w:rPr>
        <w:t xml:space="preserve">As of the latest iterations of C# and </w:t>
      </w:r>
      <w:r w:rsidR="007101D3">
        <w:rPr>
          <w:rFonts w:eastAsia="Arial"/>
          <w:lang w:val="en"/>
        </w:rPr>
        <w:t>.NET</w:t>
      </w:r>
      <w:r w:rsidRPr="00284AC8">
        <w:rPr>
          <w:rFonts w:eastAsia="Arial"/>
          <w:lang w:val="en"/>
        </w:rPr>
        <w:t>, developers are provided with even more streamlined tools and mechanisms to simplify socket operations:</w:t>
      </w:r>
    </w:p>
    <w:p w14:paraId="1DA8016F" w14:textId="5FA93483" w:rsidR="00284AC8" w:rsidRPr="00284AC8" w:rsidRDefault="00284AC8" w:rsidP="00284AC8">
      <w:pPr>
        <w:rPr>
          <w:rFonts w:eastAsia="Arial"/>
          <w:lang w:val="en"/>
        </w:rPr>
      </w:pPr>
      <w:r w:rsidRPr="00284AC8">
        <w:rPr>
          <w:rFonts w:eastAsia="Arial"/>
          <w:lang w:val="en"/>
        </w:rPr>
        <w:t>Span and Memory: With the introduction of Span&lt;T&gt; and Memory&lt;T&gt; in recent .NET versions, socket operations, especially data transmission and reception, have become more memory-efficient and faster.</w:t>
      </w:r>
    </w:p>
    <w:p w14:paraId="26266279" w14:textId="795064F8" w:rsidR="00284AC8" w:rsidRPr="00284AC8" w:rsidRDefault="00284AC8" w:rsidP="00284AC8">
      <w:pPr>
        <w:rPr>
          <w:rFonts w:eastAsia="Arial"/>
          <w:lang w:val="en"/>
        </w:rPr>
      </w:pPr>
      <w:r w:rsidRPr="00284AC8">
        <w:rPr>
          <w:rFonts w:eastAsia="Arial"/>
          <w:lang w:val="en"/>
        </w:rPr>
        <w:t xml:space="preserve">Task-based Asynchronous Operations: Modern versions of .NET offer task-based asynchronous methods, like </w:t>
      </w:r>
      <w:proofErr w:type="spellStart"/>
      <w:r w:rsidRPr="00284AC8">
        <w:rPr>
          <w:rFonts w:eastAsia="Arial"/>
          <w:lang w:val="en"/>
        </w:rPr>
        <w:t>SendAsync</w:t>
      </w:r>
      <w:proofErr w:type="spellEnd"/>
      <w:r w:rsidRPr="00284AC8">
        <w:rPr>
          <w:rFonts w:eastAsia="Arial"/>
          <w:lang w:val="en"/>
        </w:rPr>
        <w:t xml:space="preserve"> and </w:t>
      </w:r>
      <w:proofErr w:type="spellStart"/>
      <w:r w:rsidRPr="00284AC8">
        <w:rPr>
          <w:rFonts w:eastAsia="Arial"/>
          <w:lang w:val="en"/>
        </w:rPr>
        <w:t>ReceiveAsync</w:t>
      </w:r>
      <w:proofErr w:type="spellEnd"/>
      <w:r w:rsidRPr="00284AC8">
        <w:rPr>
          <w:rFonts w:eastAsia="Arial"/>
          <w:lang w:val="en"/>
        </w:rPr>
        <w:t>, which integrate seamlessly with the async/await paradigm of C#, ensuring non-blocking, responsive applications.</w:t>
      </w:r>
    </w:p>
    <w:p w14:paraId="25D04C27" w14:textId="77777777" w:rsidR="00284AC8" w:rsidRDefault="00284AC8" w:rsidP="00284AC8">
      <w:pPr>
        <w:rPr>
          <w:rFonts w:eastAsia="Arial"/>
          <w:lang w:val="en"/>
        </w:rPr>
      </w:pPr>
    </w:p>
    <w:p w14:paraId="7F418195" w14:textId="0BB2ED85" w:rsidR="009C4F9D" w:rsidRDefault="00284AC8" w:rsidP="00284AC8">
      <w:r w:rsidRPr="00284AC8">
        <w:rPr>
          <w:rFonts w:eastAsia="Arial"/>
          <w:lang w:val="en"/>
        </w:rPr>
        <w:t xml:space="preserve">Socket operations form the backbone of network communication. Each operation represents a phase in the lifecycle of a socket, from its birth to its eventual closure. In C# 12, coupled with the advancements in </w:t>
      </w:r>
      <w:r w:rsidR="007101D3">
        <w:rPr>
          <w:rFonts w:eastAsia="Arial"/>
          <w:lang w:val="en"/>
        </w:rPr>
        <w:t>.NET</w:t>
      </w:r>
      <w:r w:rsidRPr="00284AC8">
        <w:rPr>
          <w:rFonts w:eastAsia="Arial"/>
          <w:lang w:val="en"/>
        </w:rPr>
        <w:t>, developers are empowered with an enriched set of tools and methods, ensuring that crafting intricate, efficient, and responsive network applications becomes a more intuitive and streamlined endeavor.</w:t>
      </w:r>
      <w:r w:rsidR="00C04D52" w:rsidRPr="00971B3E">
        <w:t xml:space="preserve">In the upcoming chapters, we will delve deeper into the intricacies of socket programming, exploring the nuts and bolts of how these essential components function together. By mastering these fundamentals, you will unlock the power to create a vast array of networked applications, from </w:t>
      </w:r>
      <w:r w:rsidR="00C04D52" w:rsidRPr="00971B3E">
        <w:lastRenderedPageBreak/>
        <w:t>simple chat programs to complex distributed systems. So, let's embark on this journey into the world of socket programming, where the language of networks comes to life through these remarkable conduits of communication.</w:t>
      </w:r>
    </w:p>
    <w:p w14:paraId="3AC63094" w14:textId="06F62796" w:rsidR="00C04D52" w:rsidRPr="00971B3E" w:rsidRDefault="00F823D1" w:rsidP="00695851">
      <w:pPr>
        <w:pStyle w:val="H1-Section"/>
      </w:pPr>
      <w:r>
        <w:t>Client</w:t>
      </w:r>
      <w:r w:rsidR="00971B3E" w:rsidRPr="00C04D52">
        <w:t>-</w:t>
      </w:r>
      <w:r>
        <w:t>s</w:t>
      </w:r>
      <w:r w:rsidR="00971B3E" w:rsidRPr="00C04D52">
        <w:t xml:space="preserve">ide </w:t>
      </w:r>
      <w:r>
        <w:t>s</w:t>
      </w:r>
      <w:r w:rsidR="00971B3E" w:rsidRPr="00C04D52">
        <w:t xml:space="preserve">ocket </w:t>
      </w:r>
      <w:r>
        <w:t>p</w:t>
      </w:r>
      <w:r w:rsidR="00971B3E" w:rsidRPr="00C04D52">
        <w:t>rogramming</w:t>
      </w:r>
    </w:p>
    <w:p w14:paraId="3C60E66B" w14:textId="3E56E968" w:rsidR="00D27980" w:rsidRPr="00D27980" w:rsidRDefault="00D27980" w:rsidP="00D27980">
      <w:pPr>
        <w:pStyle w:val="P-Regular"/>
        <w:rPr>
          <w:lang w:val="en-US"/>
        </w:rPr>
      </w:pPr>
      <w:r w:rsidRPr="00D27980">
        <w:rPr>
          <w:lang w:val="en-US"/>
        </w:rPr>
        <w:t>In the grand tapestry of socket programming, there's a clear demarcation between two main players: the server and the client. While servers are often responsible for managing and listening for incoming connections, clients play an equally pivotal role. The client side of socket programming encompasses a series of procedures and conventions that dictate how applications, as clients, initiate, manage, and close connections to servers. This role is instrumental in establishing the bilateral dialogue characteristic of modern network communication.</w:t>
      </w:r>
    </w:p>
    <w:p w14:paraId="4C03318B" w14:textId="27450496" w:rsidR="00D27980" w:rsidRPr="00D27980" w:rsidRDefault="00D27980" w:rsidP="00D27980">
      <w:pPr>
        <w:pStyle w:val="P-Regular"/>
        <w:rPr>
          <w:lang w:val="en-US"/>
        </w:rPr>
      </w:pPr>
      <w:r w:rsidRPr="00D27980">
        <w:rPr>
          <w:lang w:val="en-US"/>
        </w:rPr>
        <w:t>At a high level, client-side socket programming can be visualized as a sequence of actions. It begins with the creation of a socket, designed to fit the communication requirements in terms of protocol and data type. Following this, the client seeks out a server, requesting to establish a connection. Once this digital handshake is accomplished, the gateway for data exchange flings open, allowing for a myriad of interactions ranging from simple data requests to intricate, real-time data streaming.</w:t>
      </w:r>
    </w:p>
    <w:p w14:paraId="11C98209" w14:textId="1DCDC51D" w:rsidR="00D27980" w:rsidRPr="00D27980" w:rsidRDefault="00D27980" w:rsidP="00D27980">
      <w:pPr>
        <w:pStyle w:val="P-Regular"/>
        <w:rPr>
          <w:lang w:val="en-US"/>
        </w:rPr>
      </w:pPr>
      <w:r w:rsidRPr="00D27980">
        <w:rPr>
          <w:lang w:val="en-US"/>
        </w:rPr>
        <w:t>Of course, this process isn't without its challenges. Clients must be adept at handling scenarios where servers are unresponsive, be prepared for data inconsistencies, and be efficient in managing resources to ensure that connections are not just established, but maintained seamlessly. Furthermore, as the technology landscape evolves, so do client-side requirements. Security considerations, scalability needs, and performance optimizations all come into play, adding layers of complexity to what might seem, at first glance, like a straightforward process.</w:t>
      </w:r>
    </w:p>
    <w:p w14:paraId="60426638" w14:textId="7A8E40BF" w:rsidR="00C04D52" w:rsidRPr="00C04D52" w:rsidRDefault="00D27980" w:rsidP="00D27980">
      <w:pPr>
        <w:pStyle w:val="P-Regular"/>
        <w:rPr>
          <w:lang w:val="en-US"/>
        </w:rPr>
      </w:pPr>
      <w:r w:rsidRPr="00D27980">
        <w:rPr>
          <w:lang w:val="en-US"/>
        </w:rPr>
        <w:t>In the upcoming subsections, we will dive deep into the nuances of client-side socket programming, exploring each phase of the client's journey in detail. From connection initiation to data reception, from error handling to graceful disconnection, we'll unravel the intricacies that make client-side socket programming a cornerstone of networked applications in the C# ecosystem.</w:t>
      </w:r>
    </w:p>
    <w:p w14:paraId="6E5864FB" w14:textId="4996D424" w:rsidR="00C04D52" w:rsidRPr="00C04D52" w:rsidRDefault="00C04D52" w:rsidP="00971B3E">
      <w:pPr>
        <w:pStyle w:val="H2-Heading"/>
      </w:pPr>
      <w:r w:rsidRPr="00C04D52">
        <w:lastRenderedPageBreak/>
        <w:t xml:space="preserve">The </w:t>
      </w:r>
      <w:r w:rsidR="00F823D1">
        <w:t>c</w:t>
      </w:r>
      <w:r w:rsidRPr="00C04D52">
        <w:t>lient-</w:t>
      </w:r>
      <w:r w:rsidR="00F823D1">
        <w:t>s</w:t>
      </w:r>
      <w:r w:rsidRPr="00C04D52">
        <w:t xml:space="preserve">erver </w:t>
      </w:r>
      <w:r w:rsidR="00F823D1">
        <w:t>m</w:t>
      </w:r>
      <w:r w:rsidRPr="00C04D52">
        <w:t>odel</w:t>
      </w:r>
    </w:p>
    <w:p w14:paraId="7EFC29E8" w14:textId="691E36B7" w:rsidR="00D27980" w:rsidRPr="00D27980" w:rsidRDefault="00D27980" w:rsidP="00D27980">
      <w:pPr>
        <w:pStyle w:val="P-Regular"/>
        <w:rPr>
          <w:lang w:val="en-US"/>
        </w:rPr>
      </w:pPr>
      <w:r w:rsidRPr="00D27980">
        <w:rPr>
          <w:lang w:val="en-US"/>
        </w:rPr>
        <w:t>The client-server model is a fundamental concept in network computing and serves as the backbone for most of today's online applications, from web browsing to online gaming. At its core, this model divides computing tasks between two main entities: servers, which provide a set of services, and clients, which request these services. Their interaction forms the basis for a wide array of digital communications and transactions.</w:t>
      </w:r>
    </w:p>
    <w:p w14:paraId="2AE09CDC" w14:textId="77777777" w:rsidR="00D27980" w:rsidRPr="00D27980" w:rsidRDefault="00D27980" w:rsidP="00D27980">
      <w:pPr>
        <w:pStyle w:val="P-Regular"/>
        <w:rPr>
          <w:lang w:val="en-US"/>
        </w:rPr>
      </w:pPr>
      <w:r w:rsidRPr="00D27980">
        <w:rPr>
          <w:lang w:val="en-US"/>
        </w:rPr>
        <w:t>In the realm of socket programming, this model is particularly prominent. Here's a deeper look into its components and workings:</w:t>
      </w:r>
    </w:p>
    <w:p w14:paraId="05EE717A" w14:textId="77777777" w:rsidR="00D27980" w:rsidRPr="00D27980" w:rsidRDefault="00D27980" w:rsidP="00D27980">
      <w:pPr>
        <w:pStyle w:val="P-Regular"/>
        <w:rPr>
          <w:lang w:val="en-US"/>
        </w:rPr>
      </w:pPr>
    </w:p>
    <w:p w14:paraId="0F4F6BEA" w14:textId="4725F1A8" w:rsidR="00D27980" w:rsidRPr="00D27980" w:rsidRDefault="00D27980" w:rsidP="00D27980">
      <w:pPr>
        <w:pStyle w:val="P-Regular"/>
        <w:rPr>
          <w:lang w:val="en-US"/>
        </w:rPr>
      </w:pPr>
      <w:r w:rsidRPr="00D27980">
        <w:rPr>
          <w:b/>
          <w:bCs/>
          <w:lang w:val="en-US"/>
        </w:rPr>
        <w:t>Servers</w:t>
      </w:r>
      <w:r w:rsidRPr="00D27980">
        <w:rPr>
          <w:lang w:val="en-US"/>
        </w:rPr>
        <w:t xml:space="preserve"> are powerful machines or software applications that listen for incoming requests from clients. Their primary role is to provide services, whether it's serving a web page, streaming a video, or managing online multiplayer games. A server can cater to multiple clients simultaneously, handling each client's request in a streamlined and efficient manner. Due to this multiplicity of tasks, servers are typically designed to be robust, scalable, and highly available, ensuring that services are uninterrupted even under heavy load.</w:t>
      </w:r>
    </w:p>
    <w:p w14:paraId="0F787763" w14:textId="15B49872" w:rsidR="00D27980" w:rsidRPr="00D27980" w:rsidRDefault="00D27980" w:rsidP="00D27980">
      <w:pPr>
        <w:pStyle w:val="P-Regular"/>
        <w:rPr>
          <w:lang w:val="en-US"/>
        </w:rPr>
      </w:pPr>
      <w:r w:rsidRPr="00D27980">
        <w:rPr>
          <w:b/>
          <w:bCs/>
          <w:lang w:val="en-US"/>
        </w:rPr>
        <w:t>Clients</w:t>
      </w:r>
      <w:r w:rsidRPr="00D27980">
        <w:rPr>
          <w:lang w:val="en-US"/>
        </w:rPr>
        <w:t>, on the other hand, are the initiators in this relationship. They can be anything from a web browser on a laptop, a mobile app on a smartphone, or a custom software application on a workstation. Clients reach out to servers to access specific services or resources. Once a client initiates a request, it waits for the server to process the request and send back the relevant data or response. The client then processes this response, which could involve rendering a webpage, playing a video, or updating game states.</w:t>
      </w:r>
    </w:p>
    <w:p w14:paraId="675286D3" w14:textId="694580A5" w:rsidR="00D27980" w:rsidRPr="00D27980" w:rsidRDefault="00D27980" w:rsidP="00D27980">
      <w:pPr>
        <w:pStyle w:val="P-Regular"/>
        <w:rPr>
          <w:lang w:val="en-US"/>
        </w:rPr>
      </w:pPr>
      <w:r w:rsidRPr="00D27980">
        <w:rPr>
          <w:lang w:val="en-US"/>
        </w:rPr>
        <w:t xml:space="preserve">The interaction between a client and a server typically follows a request-response pattern. The client sends a request to the server; the server processes the request and returns the appropriate response. This cyclical interaction is facilitated through sockets. In the context of C# 12 and </w:t>
      </w:r>
      <w:r w:rsidR="007101D3">
        <w:rPr>
          <w:lang w:val="en-US"/>
        </w:rPr>
        <w:t>.NET</w:t>
      </w:r>
      <w:r w:rsidRPr="00D27980">
        <w:rPr>
          <w:lang w:val="en-US"/>
        </w:rPr>
        <w:t>, socket programming enables developers to create both server and client applications that can communicate over the network using standard protocols like TCP and UDP.</w:t>
      </w:r>
    </w:p>
    <w:p w14:paraId="20B87D6C" w14:textId="26F0854C" w:rsidR="00D27980" w:rsidRPr="00D27980" w:rsidRDefault="00D27980" w:rsidP="00D27980">
      <w:pPr>
        <w:pStyle w:val="P-Regular"/>
        <w:rPr>
          <w:lang w:val="en-US"/>
        </w:rPr>
      </w:pPr>
      <w:r w:rsidRPr="00D27980">
        <w:rPr>
          <w:lang w:val="en-US"/>
        </w:rPr>
        <w:t xml:space="preserve">A salient feature of the client-server model is the clear separation of concerns. Servers focus on service provisioning, data processing, and resource management, while clients concern themselves with user interfaces, data </w:t>
      </w:r>
      <w:r w:rsidRPr="00D27980">
        <w:rPr>
          <w:lang w:val="en-US"/>
        </w:rPr>
        <w:lastRenderedPageBreak/>
        <w:t>presentation, and user-specific processing. This decoupling allows for greater flexibility in development, as changes to the server or client can often be made independently without affecting the other party.</w:t>
      </w:r>
    </w:p>
    <w:p w14:paraId="5026EDF0" w14:textId="60B05E4A" w:rsidR="00C04D52" w:rsidRPr="00C04D52" w:rsidRDefault="00D27980" w:rsidP="00D27980">
      <w:pPr>
        <w:pStyle w:val="P-Regular"/>
        <w:rPr>
          <w:lang w:val="en-US"/>
        </w:rPr>
      </w:pPr>
      <w:r w:rsidRPr="00D27980">
        <w:rPr>
          <w:lang w:val="en-US"/>
        </w:rPr>
        <w:t>In the world of distributed computing, the client-server model isn't the only paradigm. Alternatives like peer-to-peer (P2P) networks have their own merits. However, the client-server model's simplicity, combined with its scalability and manageability, has ensured its continued prominence in the digital age. As we delve further into client-side socket programming in C# 12, it's essential to grasp this foundational model, as it provides the context for many of the operations, challenges, and solutions we'll explore.</w:t>
      </w:r>
    </w:p>
    <w:p w14:paraId="0082FAAA" w14:textId="4547AB0E"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nection</w:t>
      </w:r>
    </w:p>
    <w:p w14:paraId="04EA674F" w14:textId="05A2EF94" w:rsidR="00CC0CBC" w:rsidRPr="00CC0CBC" w:rsidRDefault="00CC0CBC" w:rsidP="00CC0CBC">
      <w:pPr>
        <w:pStyle w:val="P-Regular"/>
        <w:rPr>
          <w:lang w:val="en-US"/>
        </w:rPr>
      </w:pPr>
      <w:r w:rsidRPr="00CC0CBC">
        <w:rPr>
          <w:lang w:val="en-US"/>
        </w:rPr>
        <w:t xml:space="preserve">Socket creation and connection are foundational steps in the journey of client-side socket programming. It's the phase where the application, acting as a client, crafts a socket and uses it to reach out to a server. Understanding this process is crucial, as it sets the tone for all subsequent interactions between the client and server. In the context of C# 12 and </w:t>
      </w:r>
      <w:r w:rsidR="007101D3">
        <w:rPr>
          <w:lang w:val="en-US"/>
        </w:rPr>
        <w:t>.NET</w:t>
      </w:r>
      <w:r w:rsidRPr="00CC0CBC">
        <w:rPr>
          <w:lang w:val="en-US"/>
        </w:rPr>
        <w:t>, this process is both intuitive and powerful, thanks to the rich set of classes and methods available to developers.</w:t>
      </w:r>
    </w:p>
    <w:p w14:paraId="2F89F986" w14:textId="77777777" w:rsidR="00CC0CBC" w:rsidRPr="00CC0CBC" w:rsidRDefault="00CC0CBC" w:rsidP="00CC0CBC">
      <w:pPr>
        <w:pStyle w:val="H3-Subheading"/>
      </w:pPr>
      <w:r w:rsidRPr="00CC0CBC">
        <w:t>Socket Creation</w:t>
      </w:r>
    </w:p>
    <w:p w14:paraId="4CAF43DD" w14:textId="2C40A36E" w:rsidR="00CC0CBC" w:rsidRPr="00CC0CBC" w:rsidRDefault="00CC0CBC" w:rsidP="00CC0CBC">
      <w:pPr>
        <w:pStyle w:val="P-Regular"/>
        <w:rPr>
          <w:lang w:val="en-US"/>
        </w:rPr>
      </w:pPr>
      <w:r w:rsidRPr="00CC0CBC">
        <w:rPr>
          <w:lang w:val="en-US"/>
        </w:rPr>
        <w:t xml:space="preserve">In C# 12, using </w:t>
      </w:r>
      <w:r w:rsidR="007101D3">
        <w:rPr>
          <w:lang w:val="en-US"/>
        </w:rPr>
        <w:t>.NET</w:t>
      </w:r>
      <w:r w:rsidRPr="00CC0CBC">
        <w:rPr>
          <w:lang w:val="en-US"/>
        </w:rPr>
        <w:t>, the Socket class found in the System.Net.Sockets namespace is the primary tool for creating and managing sockets. A new socket instance can be created by providing three key pieces of information:</w:t>
      </w:r>
    </w:p>
    <w:p w14:paraId="563183CC" w14:textId="77777777" w:rsidR="00CC0CBC" w:rsidRDefault="00CC0CBC" w:rsidP="00CC0CBC">
      <w:pPr>
        <w:pStyle w:val="L-Numbers"/>
        <w:numPr>
          <w:ilvl w:val="0"/>
          <w:numId w:val="36"/>
        </w:numPr>
      </w:pPr>
      <w:r w:rsidRPr="00CC0CBC">
        <w:t xml:space="preserve">Address Family: This defines the addressing scheme for the socket. The most common is </w:t>
      </w:r>
      <w:proofErr w:type="spellStart"/>
      <w:r w:rsidRPr="00CC0CBC">
        <w:t>AddressFamily.InterNetwork</w:t>
      </w:r>
      <w:proofErr w:type="spellEnd"/>
      <w:r w:rsidRPr="00CC0CBC">
        <w:t>, which denotes IPv4.</w:t>
      </w:r>
    </w:p>
    <w:p w14:paraId="7013F038" w14:textId="77777777" w:rsidR="00CC0CBC" w:rsidRPr="00CC0CBC" w:rsidRDefault="00CC0CBC" w:rsidP="00CC0CBC">
      <w:pPr>
        <w:pStyle w:val="L-Numbers"/>
        <w:numPr>
          <w:ilvl w:val="0"/>
          <w:numId w:val="36"/>
        </w:numPr>
      </w:pPr>
      <w:r w:rsidRPr="00CC0CBC">
        <w:rPr>
          <w:lang w:val="en-US"/>
        </w:rPr>
        <w:t xml:space="preserve">Socket Type: Specifies the communication mechanism. For example, </w:t>
      </w:r>
      <w:proofErr w:type="spellStart"/>
      <w:r w:rsidRPr="00CC0CBC">
        <w:rPr>
          <w:lang w:val="en-US"/>
        </w:rPr>
        <w:t>SocketType.Stream</w:t>
      </w:r>
      <w:proofErr w:type="spellEnd"/>
      <w:r w:rsidRPr="00CC0CBC">
        <w:rPr>
          <w:lang w:val="en-US"/>
        </w:rPr>
        <w:t xml:space="preserve"> represents a reliable, two-way, connection-based byte stream.</w:t>
      </w:r>
    </w:p>
    <w:p w14:paraId="28E22451" w14:textId="6F10BC47" w:rsidR="00CC0CBC" w:rsidRPr="00CC0CBC" w:rsidRDefault="00CC0CBC" w:rsidP="00CC0CBC">
      <w:pPr>
        <w:pStyle w:val="L-Numbers"/>
        <w:numPr>
          <w:ilvl w:val="0"/>
          <w:numId w:val="36"/>
        </w:numPr>
      </w:pPr>
      <w:r w:rsidRPr="00CC0CBC">
        <w:rPr>
          <w:lang w:val="en-US"/>
        </w:rPr>
        <w:t xml:space="preserve">Protocol Type: Indicates the protocol being used. </w:t>
      </w:r>
      <w:proofErr w:type="spellStart"/>
      <w:r w:rsidRPr="00CC0CBC">
        <w:rPr>
          <w:lang w:val="en-US"/>
        </w:rPr>
        <w:t>ProtocolType.Tcp</w:t>
      </w:r>
      <w:proofErr w:type="spellEnd"/>
      <w:r w:rsidRPr="00CC0CBC">
        <w:rPr>
          <w:lang w:val="en-US"/>
        </w:rPr>
        <w:t xml:space="preserve"> is commonly used with </w:t>
      </w:r>
      <w:proofErr w:type="spellStart"/>
      <w:r w:rsidRPr="00CC0CBC">
        <w:rPr>
          <w:lang w:val="en-US"/>
        </w:rPr>
        <w:t>SocketType.Stream</w:t>
      </w:r>
      <w:proofErr w:type="spellEnd"/>
      <w:r w:rsidRPr="00CC0CBC">
        <w:rPr>
          <w:lang w:val="en-US"/>
        </w:rPr>
        <w:t>.</w:t>
      </w:r>
    </w:p>
    <w:p w14:paraId="0E3DC488" w14:textId="7FF2D1F0" w:rsidR="00CC0CBC" w:rsidRPr="00CC0CBC" w:rsidRDefault="00CC0CBC" w:rsidP="00CC0CBC">
      <w:pPr>
        <w:pStyle w:val="P-Regular"/>
        <w:rPr>
          <w:lang w:val="en-US"/>
        </w:rPr>
      </w:pPr>
      <w:r w:rsidRPr="00CC0CBC">
        <w:rPr>
          <w:lang w:val="en-US"/>
        </w:rPr>
        <w:t>Here's a simple C# code snippet to instantiate a new socket:</w:t>
      </w:r>
    </w:p>
    <w:p w14:paraId="37B2FEA2" w14:textId="77777777" w:rsidR="00CC0CBC" w:rsidRPr="00CC0CBC" w:rsidRDefault="00CC0CBC" w:rsidP="00E866B3">
      <w:pPr>
        <w:pStyle w:val="P-Source"/>
      </w:pPr>
      <w:r w:rsidRPr="00CC0CBC">
        <w:lastRenderedPageBreak/>
        <w:t>using System.Net.Sockets;</w:t>
      </w:r>
    </w:p>
    <w:p w14:paraId="68DF5647" w14:textId="77777777" w:rsidR="00CC0CBC" w:rsidRPr="00CC0CBC" w:rsidRDefault="00CC0CBC" w:rsidP="00E866B3">
      <w:pPr>
        <w:pStyle w:val="P-Source"/>
      </w:pPr>
    </w:p>
    <w:p w14:paraId="5AFDE24B" w14:textId="77777777" w:rsidR="00CC0CBC" w:rsidRPr="00CC0CBC" w:rsidRDefault="00CC0CBC" w:rsidP="00E866B3">
      <w:pPr>
        <w:pStyle w:val="P-Source"/>
      </w:pPr>
      <w:r w:rsidRPr="00CC0CBC">
        <w:t xml:space="preserve">Socket </w:t>
      </w:r>
      <w:proofErr w:type="spellStart"/>
      <w:r w:rsidRPr="00CC0CBC">
        <w:t>clientSocket</w:t>
      </w:r>
      <w:proofErr w:type="spellEnd"/>
      <w:r w:rsidRPr="00CC0CBC">
        <w:t xml:space="preserve"> = new Socket(</w:t>
      </w:r>
      <w:proofErr w:type="spellStart"/>
      <w:r w:rsidRPr="00CC0CBC">
        <w:t>AddressFamily.InterNetwork</w:t>
      </w:r>
      <w:proofErr w:type="spellEnd"/>
      <w:r w:rsidRPr="00CC0CBC">
        <w:t xml:space="preserve">, </w:t>
      </w:r>
      <w:proofErr w:type="spellStart"/>
      <w:r w:rsidRPr="00CC0CBC">
        <w:t>SocketType.Stream</w:t>
      </w:r>
      <w:proofErr w:type="spellEnd"/>
      <w:r w:rsidRPr="00CC0CBC">
        <w:t xml:space="preserve">, </w:t>
      </w:r>
      <w:proofErr w:type="spellStart"/>
      <w:r w:rsidRPr="00CC0CBC">
        <w:t>ProtocolType.Tcp</w:t>
      </w:r>
      <w:proofErr w:type="spellEnd"/>
      <w:r w:rsidRPr="00CC0CBC">
        <w:t>);</w:t>
      </w:r>
    </w:p>
    <w:p w14:paraId="58DF44CA" w14:textId="77777777" w:rsidR="00CC0CBC" w:rsidRPr="00CC0CBC" w:rsidRDefault="00CC0CBC" w:rsidP="00CC0CBC">
      <w:pPr>
        <w:pStyle w:val="H3-Subheading"/>
      </w:pPr>
      <w:r w:rsidRPr="00CC0CBC">
        <w:t>Connecting to a Server</w:t>
      </w:r>
    </w:p>
    <w:p w14:paraId="3C101E64" w14:textId="5FC76822" w:rsidR="00CC0CBC" w:rsidRPr="00CC0CBC" w:rsidRDefault="00CC0CBC" w:rsidP="00CC0CBC">
      <w:pPr>
        <w:pStyle w:val="P-Regular"/>
        <w:rPr>
          <w:lang w:val="en-US"/>
        </w:rPr>
      </w:pPr>
      <w:r w:rsidRPr="00CC0CBC">
        <w:rPr>
          <w:lang w:val="en-US"/>
        </w:rPr>
        <w:t>With a socket created, the next step is to connect to a server. For this, the client needs to know the server's IP address and the port number on which the server is listening.</w:t>
      </w:r>
    </w:p>
    <w:p w14:paraId="08487DB5" w14:textId="3816DA74" w:rsidR="00CC0CBC" w:rsidRPr="00CC0CBC" w:rsidRDefault="00CC0CBC" w:rsidP="00CC0CBC">
      <w:pPr>
        <w:pStyle w:val="P-Regular"/>
        <w:rPr>
          <w:lang w:val="en-US"/>
        </w:rPr>
      </w:pPr>
      <w:r w:rsidRPr="00CC0CBC">
        <w:rPr>
          <w:lang w:val="en-US"/>
        </w:rPr>
        <w:t>To represent this information, C# provides the IPEndPoint class. An IPEndPoint is essentially a combination of an IP address and a port number. Once this endpoint is defined, the Connect method of the Socket class can be employed to establish a connection.</w:t>
      </w:r>
    </w:p>
    <w:p w14:paraId="2C401C05" w14:textId="202B4C32" w:rsidR="00CC0CBC" w:rsidRPr="00CC0CBC" w:rsidRDefault="00CC0CBC" w:rsidP="00CC0CBC">
      <w:pPr>
        <w:pStyle w:val="P-Regular"/>
        <w:rPr>
          <w:lang w:val="en-US"/>
        </w:rPr>
      </w:pPr>
      <w:r w:rsidRPr="00CC0CBC">
        <w:rPr>
          <w:lang w:val="en-US"/>
        </w:rPr>
        <w:t>Here's a C# code snippet showcasing how to connect to a server:</w:t>
      </w:r>
    </w:p>
    <w:p w14:paraId="5096BF79" w14:textId="7E66AC76" w:rsidR="00CC0CBC" w:rsidRDefault="00CC0CBC" w:rsidP="00E866B3">
      <w:pPr>
        <w:pStyle w:val="P-Source"/>
      </w:pPr>
      <w:r w:rsidRPr="00CC0CBC">
        <w:t>using System.Net;</w:t>
      </w:r>
    </w:p>
    <w:p w14:paraId="2960329A" w14:textId="77777777" w:rsidR="00E866B3" w:rsidRPr="00CC0CBC" w:rsidRDefault="00E866B3" w:rsidP="00E866B3">
      <w:pPr>
        <w:pStyle w:val="P-Source"/>
      </w:pPr>
    </w:p>
    <w:p w14:paraId="423C77F9" w14:textId="77777777" w:rsidR="00CC0CBC" w:rsidRPr="00CC0CBC" w:rsidRDefault="00CC0CBC" w:rsidP="00E866B3">
      <w:pPr>
        <w:pStyle w:val="P-Source"/>
      </w:pPr>
      <w:r w:rsidRPr="00CC0CBC">
        <w:t>// Define the server's IP address and port number</w:t>
      </w:r>
    </w:p>
    <w:p w14:paraId="5BD6924F" w14:textId="4E0DB1B1" w:rsidR="00CC0CBC" w:rsidRPr="00CC0CBC" w:rsidRDefault="00CC0CBC" w:rsidP="00E866B3">
      <w:pPr>
        <w:pStyle w:val="P-Source"/>
      </w:pPr>
      <w:r w:rsidRPr="00CC0CBC">
        <w:t xml:space="preserve">IPEndPoint </w:t>
      </w:r>
      <w:proofErr w:type="spellStart"/>
      <w:r w:rsidRPr="00CC0CBC">
        <w:t>serverEndPoint</w:t>
      </w:r>
      <w:proofErr w:type="spellEnd"/>
      <w:r w:rsidRPr="00CC0CBC">
        <w:t xml:space="preserve"> = new IPEndPoint(</w:t>
      </w:r>
      <w:proofErr w:type="spellStart"/>
      <w:r w:rsidRPr="00CC0CBC">
        <w:t>IPAddress.Parse</w:t>
      </w:r>
      <w:proofErr w:type="spellEnd"/>
      <w:r w:rsidRPr="00CC0CBC">
        <w:t>("192.168.1.10"), 8080);</w:t>
      </w:r>
    </w:p>
    <w:p w14:paraId="51B7B9B7" w14:textId="77777777" w:rsidR="00CC0CBC" w:rsidRPr="00CC0CBC" w:rsidRDefault="00CC0CBC" w:rsidP="00E866B3">
      <w:pPr>
        <w:pStyle w:val="P-Source"/>
      </w:pPr>
      <w:r w:rsidRPr="00CC0CBC">
        <w:t>// Connect to the server</w:t>
      </w:r>
    </w:p>
    <w:p w14:paraId="105C733B" w14:textId="77777777" w:rsidR="00CC0CBC" w:rsidRPr="00CC0CBC" w:rsidRDefault="00CC0CBC" w:rsidP="00E866B3">
      <w:pPr>
        <w:pStyle w:val="P-Source"/>
      </w:pPr>
      <w:proofErr w:type="spellStart"/>
      <w:r w:rsidRPr="00CC0CBC">
        <w:t>clientSocket.Connect</w:t>
      </w:r>
      <w:proofErr w:type="spellEnd"/>
      <w:r w:rsidRPr="00CC0CBC">
        <w:t>(</w:t>
      </w:r>
      <w:proofErr w:type="spellStart"/>
      <w:r w:rsidRPr="00CC0CBC">
        <w:t>serverEndPoint</w:t>
      </w:r>
      <w:proofErr w:type="spellEnd"/>
      <w:r w:rsidRPr="00CC0CBC">
        <w:t>);</w:t>
      </w:r>
    </w:p>
    <w:p w14:paraId="0BF63E12" w14:textId="53D4A784" w:rsidR="00CC0CBC" w:rsidRPr="00CC0CBC" w:rsidRDefault="00CC0CBC" w:rsidP="00CC0CBC">
      <w:pPr>
        <w:pStyle w:val="P-Regular"/>
        <w:rPr>
          <w:lang w:val="en-US"/>
        </w:rPr>
      </w:pPr>
      <w:r w:rsidRPr="00CC0CBC">
        <w:rPr>
          <w:lang w:val="en-US"/>
        </w:rPr>
        <w:t>In real-world scenarios, there's always a possibility that the server might be unavailable, or there might be network issues. Therefore, it's good practice to wrap the connection logic inside a try-catch block to handle potential exceptions:</w:t>
      </w:r>
    </w:p>
    <w:p w14:paraId="06221E07" w14:textId="77777777" w:rsidR="00CC0CBC" w:rsidRPr="00CC0CBC" w:rsidRDefault="00CC0CBC" w:rsidP="00E866B3">
      <w:pPr>
        <w:pStyle w:val="P-Source"/>
      </w:pPr>
      <w:r w:rsidRPr="00CC0CBC">
        <w:t>try</w:t>
      </w:r>
    </w:p>
    <w:p w14:paraId="65E6AE12" w14:textId="77777777" w:rsidR="00CC0CBC" w:rsidRPr="00CC0CBC" w:rsidRDefault="00CC0CBC" w:rsidP="00E866B3">
      <w:pPr>
        <w:pStyle w:val="P-Source"/>
      </w:pPr>
      <w:r w:rsidRPr="00CC0CBC">
        <w:t>{</w:t>
      </w:r>
    </w:p>
    <w:p w14:paraId="5DB0E196" w14:textId="77777777" w:rsidR="00CC0CBC" w:rsidRPr="00CC0CBC" w:rsidRDefault="00CC0CBC" w:rsidP="00E866B3">
      <w:pPr>
        <w:pStyle w:val="P-Source"/>
      </w:pPr>
      <w:r w:rsidRPr="00CC0CBC">
        <w:t xml:space="preserve">    </w:t>
      </w:r>
      <w:proofErr w:type="spellStart"/>
      <w:r w:rsidRPr="00CC0CBC">
        <w:t>clientSocket.Connect</w:t>
      </w:r>
      <w:proofErr w:type="spellEnd"/>
      <w:r w:rsidRPr="00CC0CBC">
        <w:t>(</w:t>
      </w:r>
      <w:proofErr w:type="spellStart"/>
      <w:r w:rsidRPr="00CC0CBC">
        <w:t>serverEndPoint</w:t>
      </w:r>
      <w:proofErr w:type="spellEnd"/>
      <w:r w:rsidRPr="00CC0CBC">
        <w:t>);</w:t>
      </w:r>
    </w:p>
    <w:p w14:paraId="65CB0F15" w14:textId="77777777" w:rsidR="00CC0CBC" w:rsidRPr="00CC0CBC" w:rsidRDefault="00CC0CBC" w:rsidP="00E866B3">
      <w:pPr>
        <w:pStyle w:val="P-Source"/>
      </w:pPr>
      <w:r w:rsidRPr="00CC0CBC">
        <w:t>}</w:t>
      </w:r>
    </w:p>
    <w:p w14:paraId="3A0E7F6E" w14:textId="77777777" w:rsidR="00CC0CBC" w:rsidRPr="00CC0CBC" w:rsidRDefault="00CC0CBC" w:rsidP="00E866B3">
      <w:pPr>
        <w:pStyle w:val="P-Source"/>
      </w:pPr>
      <w:r w:rsidRPr="00CC0CBC">
        <w:lastRenderedPageBreak/>
        <w:t>catch (</w:t>
      </w:r>
      <w:proofErr w:type="spellStart"/>
      <w:r w:rsidRPr="00CC0CBC">
        <w:t>SocketException</w:t>
      </w:r>
      <w:proofErr w:type="spellEnd"/>
      <w:r w:rsidRPr="00CC0CBC">
        <w:t xml:space="preserve"> e)</w:t>
      </w:r>
    </w:p>
    <w:p w14:paraId="593B80E4" w14:textId="77777777" w:rsidR="00CC0CBC" w:rsidRPr="00CC0CBC" w:rsidRDefault="00CC0CBC" w:rsidP="00E866B3">
      <w:pPr>
        <w:pStyle w:val="P-Source"/>
      </w:pPr>
      <w:r w:rsidRPr="00CC0CBC">
        <w:t>{</w:t>
      </w:r>
    </w:p>
    <w:p w14:paraId="5ACC942D" w14:textId="77777777" w:rsidR="00CC0CBC" w:rsidRPr="00CC0CBC" w:rsidRDefault="00CC0CBC" w:rsidP="00E866B3">
      <w:pPr>
        <w:pStyle w:val="P-Source"/>
      </w:pPr>
      <w:r w:rsidRPr="00CC0CBC">
        <w:t xml:space="preserve">    </w:t>
      </w:r>
      <w:proofErr w:type="spellStart"/>
      <w:r w:rsidRPr="00CC0CBC">
        <w:t>Console.WriteLine</w:t>
      </w:r>
      <w:proofErr w:type="spellEnd"/>
      <w:r w:rsidRPr="00CC0CBC">
        <w:t>($"An error occurred while trying to connect: {</w:t>
      </w:r>
      <w:proofErr w:type="spellStart"/>
      <w:r w:rsidRPr="00CC0CBC">
        <w:t>e.Message</w:t>
      </w:r>
      <w:proofErr w:type="spellEnd"/>
      <w:r w:rsidRPr="00CC0CBC">
        <w:t>}");</w:t>
      </w:r>
    </w:p>
    <w:p w14:paraId="755D6B05" w14:textId="77777777" w:rsidR="00CC0CBC" w:rsidRPr="00CC0CBC" w:rsidRDefault="00CC0CBC" w:rsidP="00E866B3">
      <w:pPr>
        <w:pStyle w:val="P-Source"/>
      </w:pPr>
      <w:r w:rsidRPr="00CC0CBC">
        <w:t>}</w:t>
      </w:r>
    </w:p>
    <w:p w14:paraId="1BDF9581" w14:textId="77777777" w:rsidR="00CC0CBC" w:rsidRPr="00CC0CBC" w:rsidRDefault="00CC0CBC" w:rsidP="00CC0CBC">
      <w:pPr>
        <w:pStyle w:val="H3-Subheading"/>
      </w:pPr>
      <w:r w:rsidRPr="00CC0CBC">
        <w:t>In Context</w:t>
      </w:r>
    </w:p>
    <w:p w14:paraId="599B90AF" w14:textId="6C354CEA" w:rsidR="00CC0CBC" w:rsidRPr="00CC0CBC" w:rsidRDefault="00CC0CBC" w:rsidP="00CC0CBC">
      <w:pPr>
        <w:pStyle w:val="P-Regular"/>
        <w:rPr>
          <w:lang w:val="en-US"/>
        </w:rPr>
      </w:pPr>
      <w:r w:rsidRPr="00CC0CBC">
        <w:rPr>
          <w:lang w:val="en-US"/>
        </w:rPr>
        <w:t>Once a connection is established, the client can begin communicating with the server, sending requests and receiving responses. The process of socket creation and connection is akin to dialing a phone number: the socket represents the phone, the server's IP address and port are the phone number, and the established connection is the active call.</w:t>
      </w:r>
    </w:p>
    <w:p w14:paraId="64F0BF8A" w14:textId="400A74F2" w:rsidR="00C04D52" w:rsidRPr="00C04D52" w:rsidRDefault="00CC0CBC" w:rsidP="00CC0CBC">
      <w:pPr>
        <w:pStyle w:val="P-Regular"/>
        <w:rPr>
          <w:lang w:val="en-US"/>
        </w:rPr>
      </w:pPr>
      <w:r w:rsidRPr="00CC0CBC">
        <w:rPr>
          <w:lang w:val="en-US"/>
        </w:rPr>
        <w:t>Mastering socket creation and connection in C# is fundamental for anyone aspiring to craft effective client-side applications. These initial steps lay the groundwork for a myriad of networking tasks, from simple data transfers to complex, real-time communications.</w:t>
      </w:r>
    </w:p>
    <w:p w14:paraId="02F10FFE" w14:textId="779021B9" w:rsidR="00C04D52" w:rsidRPr="00C04D52" w:rsidRDefault="00C04D52" w:rsidP="00971B3E">
      <w:pPr>
        <w:pStyle w:val="H2-Heading"/>
      </w:pPr>
      <w:bookmarkStart w:id="0" w:name="OLE_LINK1"/>
      <w:bookmarkStart w:id="1" w:name="OLE_LINK2"/>
      <w:r w:rsidRPr="00C04D52">
        <w:t xml:space="preserve">Sending </w:t>
      </w:r>
      <w:r w:rsidR="00F823D1">
        <w:t>d</w:t>
      </w:r>
      <w:r w:rsidRPr="00C04D52">
        <w:t>ata</w:t>
      </w:r>
    </w:p>
    <w:bookmarkEnd w:id="0"/>
    <w:bookmarkEnd w:id="1"/>
    <w:p w14:paraId="309A4558" w14:textId="589B2B2E" w:rsidR="00CC0CBC" w:rsidRPr="00CC0CBC" w:rsidRDefault="00CC0CBC" w:rsidP="00CC0CBC">
      <w:pPr>
        <w:pStyle w:val="P-Regular"/>
        <w:rPr>
          <w:lang w:val="en-US"/>
        </w:rPr>
      </w:pPr>
      <w:r w:rsidRPr="00CC0CBC">
        <w:rPr>
          <w:lang w:val="en-US"/>
        </w:rPr>
        <w:t>Establishing a connection between a client and a server sets the stage for the most crucial aspect of client-side socket programming: data exchange. "Sending data" encapsulates the methods and nuances of how the client dispatches information to the server. This procedure, while seemingly straightforward, requires careful handling to ensure data integrity, efficiency, and reliability.</w:t>
      </w:r>
    </w:p>
    <w:p w14:paraId="29631FC1" w14:textId="77777777" w:rsidR="00CC0CBC" w:rsidRPr="00CC0CBC" w:rsidRDefault="00CC0CBC" w:rsidP="00CC0CBC">
      <w:pPr>
        <w:pStyle w:val="H3-Subheading"/>
      </w:pPr>
      <w:r w:rsidRPr="00CC0CBC">
        <w:t>Sending Data in Bytes</w:t>
      </w:r>
    </w:p>
    <w:p w14:paraId="7907B92F" w14:textId="61A85BBD" w:rsidR="00CC0CBC" w:rsidRPr="00CC0CBC" w:rsidRDefault="00CC0CBC" w:rsidP="00CC0CBC">
      <w:pPr>
        <w:pStyle w:val="P-Regular"/>
        <w:rPr>
          <w:lang w:val="en-US"/>
        </w:rPr>
      </w:pPr>
      <w:r w:rsidRPr="00CC0CBC">
        <w:rPr>
          <w:lang w:val="en-US"/>
        </w:rPr>
        <w:t xml:space="preserve">At its core, sockets deal with raw bytes. Whether you're sending a simple text message or a complex serialized object, the data must be converted into bytes before transmission. </w:t>
      </w:r>
      <w:r w:rsidR="007101D3">
        <w:rPr>
          <w:lang w:val="en-US"/>
        </w:rPr>
        <w:t>.NET</w:t>
      </w:r>
      <w:r w:rsidRPr="00CC0CBC">
        <w:rPr>
          <w:lang w:val="en-US"/>
        </w:rPr>
        <w:t xml:space="preserve"> provides various tools to facilitate this conversion.</w:t>
      </w:r>
    </w:p>
    <w:p w14:paraId="28DE010D" w14:textId="16C7C85E" w:rsidR="00CC0CBC" w:rsidRPr="00CC0CBC" w:rsidRDefault="00CC0CBC" w:rsidP="00CC0CBC">
      <w:pPr>
        <w:pStyle w:val="P-Regular"/>
        <w:rPr>
          <w:lang w:val="en-US"/>
        </w:rPr>
      </w:pPr>
      <w:r w:rsidRPr="00CC0CBC">
        <w:rPr>
          <w:lang w:val="en-US"/>
        </w:rPr>
        <w:t xml:space="preserve">Consider a basic example where a client wishes to send a </w:t>
      </w:r>
      <w:proofErr w:type="spellStart"/>
      <w:r w:rsidRPr="00CC0CBC">
        <w:rPr>
          <w:lang w:val="en-US"/>
        </w:rPr>
        <w:t>string</w:t>
      </w:r>
      <w:proofErr w:type="spellEnd"/>
      <w:r w:rsidRPr="00CC0CBC">
        <w:rPr>
          <w:lang w:val="en-US"/>
        </w:rPr>
        <w:t xml:space="preserve"> message to the server. In C#, the Encoding class offers methods to convert a string into its byte representation:</w:t>
      </w:r>
    </w:p>
    <w:p w14:paraId="3CE1D650" w14:textId="77777777" w:rsidR="00CC0CBC" w:rsidRPr="00CC0CBC" w:rsidRDefault="00CC0CBC" w:rsidP="00E866B3">
      <w:pPr>
        <w:pStyle w:val="P-Source"/>
      </w:pPr>
      <w:r w:rsidRPr="00CC0CBC">
        <w:t xml:space="preserve">using </w:t>
      </w:r>
      <w:proofErr w:type="spellStart"/>
      <w:r w:rsidRPr="00CC0CBC">
        <w:t>System.Text</w:t>
      </w:r>
      <w:proofErr w:type="spellEnd"/>
      <w:r w:rsidRPr="00CC0CBC">
        <w:t>;</w:t>
      </w:r>
    </w:p>
    <w:p w14:paraId="3EE78744" w14:textId="77777777" w:rsidR="00CC0CBC" w:rsidRPr="00CC0CBC" w:rsidRDefault="00CC0CBC" w:rsidP="00E866B3">
      <w:pPr>
        <w:pStyle w:val="P-Source"/>
      </w:pPr>
    </w:p>
    <w:p w14:paraId="533D0B20" w14:textId="77777777" w:rsidR="00CC0CBC" w:rsidRPr="00CC0CBC" w:rsidRDefault="00CC0CBC" w:rsidP="00E866B3">
      <w:pPr>
        <w:pStyle w:val="P-Source"/>
      </w:pPr>
      <w:r w:rsidRPr="00CC0CBC">
        <w:t>string message = "Hello, Server!";</w:t>
      </w:r>
    </w:p>
    <w:p w14:paraId="67E0B924" w14:textId="77777777" w:rsidR="00CC0CBC" w:rsidRPr="00CC0CBC" w:rsidRDefault="00CC0CBC" w:rsidP="00E866B3">
      <w:pPr>
        <w:pStyle w:val="P-Source"/>
      </w:pPr>
      <w:r w:rsidRPr="00CC0CBC">
        <w:t xml:space="preserve">byte[] </w:t>
      </w:r>
      <w:proofErr w:type="spellStart"/>
      <w:r w:rsidRPr="00CC0CBC">
        <w:t>messageBytes</w:t>
      </w:r>
      <w:proofErr w:type="spellEnd"/>
      <w:r w:rsidRPr="00CC0CBC">
        <w:t xml:space="preserve"> = Encoding.UTF8.GetBytes(message);</w:t>
      </w:r>
    </w:p>
    <w:p w14:paraId="332B9736" w14:textId="77777777" w:rsidR="00CC0CBC" w:rsidRPr="00CC0CBC" w:rsidRDefault="00CC0CBC" w:rsidP="00CC0CBC">
      <w:pPr>
        <w:pStyle w:val="H3-Subheading"/>
      </w:pPr>
      <w:r w:rsidRPr="00CC0CBC">
        <w:t>Transmitting Data using the Socket</w:t>
      </w:r>
    </w:p>
    <w:p w14:paraId="0E68E1E4" w14:textId="3D8187B5" w:rsidR="00CC0CBC" w:rsidRPr="00CC0CBC" w:rsidRDefault="00CC0CBC" w:rsidP="00CC0CBC">
      <w:pPr>
        <w:pStyle w:val="P-Regular"/>
        <w:rPr>
          <w:lang w:val="en-US"/>
        </w:rPr>
      </w:pPr>
      <w:r w:rsidRPr="00CC0CBC">
        <w:rPr>
          <w:lang w:val="en-US"/>
        </w:rPr>
        <w:t>Once the data is ready in byte format, the Send method of the Socket class comes into play. This method takes the byte array and dispatches it over the network to the connected server:</w:t>
      </w:r>
    </w:p>
    <w:p w14:paraId="4E95F27F" w14:textId="77777777" w:rsidR="00CC0CBC" w:rsidRPr="00CC0CBC" w:rsidRDefault="00CC0CBC" w:rsidP="00E866B3">
      <w:pPr>
        <w:pStyle w:val="P-Source"/>
      </w:pPr>
      <w:r w:rsidRPr="00CC0CBC">
        <w:t xml:space="preserve">int </w:t>
      </w:r>
      <w:proofErr w:type="spellStart"/>
      <w:r w:rsidRPr="00CC0CBC">
        <w:t>bytesSent</w:t>
      </w:r>
      <w:proofErr w:type="spellEnd"/>
      <w:r w:rsidRPr="00CC0CBC">
        <w:t xml:space="preserve"> = </w:t>
      </w:r>
      <w:proofErr w:type="spellStart"/>
      <w:r w:rsidRPr="00CC0CBC">
        <w:t>clientSocket.Send</w:t>
      </w:r>
      <w:proofErr w:type="spellEnd"/>
      <w:r w:rsidRPr="00CC0CBC">
        <w:t>(</w:t>
      </w:r>
      <w:proofErr w:type="spellStart"/>
      <w:r w:rsidRPr="00CC0CBC">
        <w:t>messageBytes</w:t>
      </w:r>
      <w:proofErr w:type="spellEnd"/>
      <w:r w:rsidRPr="00CC0CBC">
        <w:t>);</w:t>
      </w:r>
    </w:p>
    <w:p w14:paraId="279D5B77" w14:textId="2D3FF682" w:rsidR="00CC0CBC" w:rsidRPr="00CC0CBC" w:rsidRDefault="00CC0CBC" w:rsidP="00CC0CBC">
      <w:pPr>
        <w:pStyle w:val="P-Regular"/>
        <w:rPr>
          <w:lang w:val="en-US"/>
        </w:rPr>
      </w:pPr>
      <w:r w:rsidRPr="00CC0CBC">
        <w:rPr>
          <w:lang w:val="en-US"/>
        </w:rPr>
        <w:t>The Send method returns an integer indicating the number of bytes successfully sent. It's helpful to monitor this value, especially when sending large amounts of data, to ensure that all the intended data has been transmitted.</w:t>
      </w:r>
    </w:p>
    <w:p w14:paraId="5ACABDFE" w14:textId="77777777" w:rsidR="00CC0CBC" w:rsidRPr="00CC0CBC" w:rsidRDefault="00CC0CBC" w:rsidP="00CC0CBC">
      <w:pPr>
        <w:pStyle w:val="H3-Subheading"/>
      </w:pPr>
      <w:r w:rsidRPr="00CC0CBC">
        <w:t>Handling Larger Data</w:t>
      </w:r>
    </w:p>
    <w:p w14:paraId="087EA91F" w14:textId="064AF5E9" w:rsidR="00CC0CBC" w:rsidRPr="00CC0CBC" w:rsidRDefault="00CC0CBC" w:rsidP="00CC0CBC">
      <w:pPr>
        <w:pStyle w:val="P-Regular"/>
        <w:rPr>
          <w:lang w:val="en-US"/>
        </w:rPr>
      </w:pPr>
      <w:r w:rsidRPr="00CC0CBC">
        <w:rPr>
          <w:lang w:val="en-US"/>
        </w:rPr>
        <w:t>For instances when the data size exceeds the buffer size, or when working with large datasets, sending data in chunks becomes essential. Here's a simple loop-based approach to handle such scenarios:</w:t>
      </w:r>
    </w:p>
    <w:p w14:paraId="4878E0C3" w14:textId="77777777" w:rsidR="00CC0CBC" w:rsidRPr="00CC0CBC" w:rsidRDefault="00CC0CBC" w:rsidP="00E866B3">
      <w:pPr>
        <w:pStyle w:val="P-Source"/>
      </w:pPr>
      <w:r w:rsidRPr="00CC0CBC">
        <w:t xml:space="preserve">int </w:t>
      </w:r>
      <w:proofErr w:type="spellStart"/>
      <w:r w:rsidRPr="00CC0CBC">
        <w:t>totalBytesSent</w:t>
      </w:r>
      <w:proofErr w:type="spellEnd"/>
      <w:r w:rsidRPr="00CC0CBC">
        <w:t xml:space="preserve"> = 0;</w:t>
      </w:r>
    </w:p>
    <w:p w14:paraId="605377D9" w14:textId="77777777" w:rsidR="00CC0CBC" w:rsidRPr="00CC0CBC" w:rsidRDefault="00CC0CBC" w:rsidP="00E866B3">
      <w:pPr>
        <w:pStyle w:val="P-Source"/>
      </w:pPr>
      <w:r w:rsidRPr="00CC0CBC">
        <w:t xml:space="preserve">int </w:t>
      </w:r>
      <w:proofErr w:type="spellStart"/>
      <w:r w:rsidRPr="00CC0CBC">
        <w:t>bytesLeft</w:t>
      </w:r>
      <w:proofErr w:type="spellEnd"/>
      <w:r w:rsidRPr="00CC0CBC">
        <w:t xml:space="preserve"> = </w:t>
      </w:r>
      <w:proofErr w:type="spellStart"/>
      <w:r w:rsidRPr="00CC0CBC">
        <w:t>messageBytes.Length</w:t>
      </w:r>
      <w:proofErr w:type="spellEnd"/>
      <w:r w:rsidRPr="00CC0CBC">
        <w:t>;</w:t>
      </w:r>
    </w:p>
    <w:p w14:paraId="7D29A5F5" w14:textId="77777777" w:rsidR="00CC0CBC" w:rsidRPr="00CC0CBC" w:rsidRDefault="00CC0CBC" w:rsidP="00E866B3">
      <w:pPr>
        <w:pStyle w:val="P-Source"/>
      </w:pPr>
      <w:r w:rsidRPr="00CC0CBC">
        <w:t xml:space="preserve">int </w:t>
      </w:r>
      <w:proofErr w:type="spellStart"/>
      <w:r w:rsidRPr="00CC0CBC">
        <w:t>sendBufferSize</w:t>
      </w:r>
      <w:proofErr w:type="spellEnd"/>
      <w:r w:rsidRPr="00CC0CBC">
        <w:t xml:space="preserve"> = </w:t>
      </w:r>
      <w:proofErr w:type="spellStart"/>
      <w:r w:rsidRPr="00CC0CBC">
        <w:t>clientSocket.SendBufferSize</w:t>
      </w:r>
      <w:proofErr w:type="spellEnd"/>
      <w:r w:rsidRPr="00CC0CBC">
        <w:t>;</w:t>
      </w:r>
    </w:p>
    <w:p w14:paraId="41D097F2" w14:textId="77777777" w:rsidR="00CC0CBC" w:rsidRPr="00CC0CBC" w:rsidRDefault="00CC0CBC" w:rsidP="00E866B3">
      <w:pPr>
        <w:pStyle w:val="P-Source"/>
      </w:pPr>
    </w:p>
    <w:p w14:paraId="7A6206FC" w14:textId="77777777" w:rsidR="00CC0CBC" w:rsidRPr="00CC0CBC" w:rsidRDefault="00CC0CBC" w:rsidP="00E866B3">
      <w:pPr>
        <w:pStyle w:val="P-Source"/>
      </w:pPr>
      <w:r w:rsidRPr="00CC0CBC">
        <w:t>while (</w:t>
      </w:r>
      <w:proofErr w:type="spellStart"/>
      <w:r w:rsidRPr="00CC0CBC">
        <w:t>totalBytesSent</w:t>
      </w:r>
      <w:proofErr w:type="spellEnd"/>
      <w:r w:rsidRPr="00CC0CBC">
        <w:t xml:space="preserve"> &lt; </w:t>
      </w:r>
      <w:proofErr w:type="spellStart"/>
      <w:r w:rsidRPr="00CC0CBC">
        <w:t>messageBytes.Length</w:t>
      </w:r>
      <w:proofErr w:type="spellEnd"/>
      <w:r w:rsidRPr="00CC0CBC">
        <w:t>)</w:t>
      </w:r>
    </w:p>
    <w:p w14:paraId="1DB2FD37" w14:textId="77777777" w:rsidR="00CC0CBC" w:rsidRPr="00CC0CBC" w:rsidRDefault="00CC0CBC" w:rsidP="00E866B3">
      <w:pPr>
        <w:pStyle w:val="P-Source"/>
      </w:pPr>
      <w:r w:rsidRPr="00CC0CBC">
        <w:t>{</w:t>
      </w:r>
    </w:p>
    <w:p w14:paraId="76A8F0A2" w14:textId="77777777" w:rsidR="00CC0CBC" w:rsidRPr="00CC0CBC" w:rsidRDefault="00CC0CBC" w:rsidP="00E866B3">
      <w:pPr>
        <w:pStyle w:val="P-Source"/>
      </w:pPr>
      <w:r w:rsidRPr="00CC0CBC">
        <w:t xml:space="preserve">    int </w:t>
      </w:r>
      <w:proofErr w:type="spellStart"/>
      <w:r w:rsidRPr="00CC0CBC">
        <w:t>bytesToSend</w:t>
      </w:r>
      <w:proofErr w:type="spellEnd"/>
      <w:r w:rsidRPr="00CC0CBC">
        <w:t xml:space="preserve"> = </w:t>
      </w:r>
      <w:proofErr w:type="spellStart"/>
      <w:r w:rsidRPr="00CC0CBC">
        <w:t>Math.Min</w:t>
      </w:r>
      <w:proofErr w:type="spellEnd"/>
      <w:r w:rsidRPr="00CC0CBC">
        <w:t>(</w:t>
      </w:r>
      <w:proofErr w:type="spellStart"/>
      <w:r w:rsidRPr="00CC0CBC">
        <w:t>bytesLeft</w:t>
      </w:r>
      <w:proofErr w:type="spellEnd"/>
      <w:r w:rsidRPr="00CC0CBC">
        <w:t xml:space="preserve">, </w:t>
      </w:r>
      <w:proofErr w:type="spellStart"/>
      <w:r w:rsidRPr="00CC0CBC">
        <w:t>sendBufferSize</w:t>
      </w:r>
      <w:proofErr w:type="spellEnd"/>
      <w:r w:rsidRPr="00CC0CBC">
        <w:t>);</w:t>
      </w:r>
    </w:p>
    <w:p w14:paraId="4A2465E5" w14:textId="77777777" w:rsidR="00CC0CBC" w:rsidRPr="00CC0CBC" w:rsidRDefault="00CC0CBC" w:rsidP="00E866B3">
      <w:pPr>
        <w:pStyle w:val="P-Source"/>
      </w:pPr>
      <w:r w:rsidRPr="00CC0CBC">
        <w:t xml:space="preserve">    int sent = </w:t>
      </w:r>
      <w:proofErr w:type="spellStart"/>
      <w:r w:rsidRPr="00CC0CBC">
        <w:t>clientSocket.Send</w:t>
      </w:r>
      <w:proofErr w:type="spellEnd"/>
      <w:r w:rsidRPr="00CC0CBC">
        <w:t>(</w:t>
      </w:r>
      <w:proofErr w:type="spellStart"/>
      <w:r w:rsidRPr="00CC0CBC">
        <w:t>messageBytes</w:t>
      </w:r>
      <w:proofErr w:type="spellEnd"/>
      <w:r w:rsidRPr="00CC0CBC">
        <w:t xml:space="preserve">, </w:t>
      </w:r>
      <w:proofErr w:type="spellStart"/>
      <w:r w:rsidRPr="00CC0CBC">
        <w:t>totalBytesSent</w:t>
      </w:r>
      <w:proofErr w:type="spellEnd"/>
      <w:r w:rsidRPr="00CC0CBC">
        <w:t xml:space="preserve">, </w:t>
      </w:r>
      <w:proofErr w:type="spellStart"/>
      <w:r w:rsidRPr="00CC0CBC">
        <w:t>bytesToSend</w:t>
      </w:r>
      <w:proofErr w:type="spellEnd"/>
      <w:r w:rsidRPr="00CC0CBC">
        <w:t xml:space="preserve">, </w:t>
      </w:r>
      <w:proofErr w:type="spellStart"/>
      <w:r w:rsidRPr="00CC0CBC">
        <w:t>SocketFlags.None</w:t>
      </w:r>
      <w:proofErr w:type="spellEnd"/>
      <w:r w:rsidRPr="00CC0CBC">
        <w:t>);</w:t>
      </w:r>
    </w:p>
    <w:p w14:paraId="7165E35F" w14:textId="77777777" w:rsidR="00CC0CBC" w:rsidRPr="00CC0CBC" w:rsidRDefault="00CC0CBC" w:rsidP="00E866B3">
      <w:pPr>
        <w:pStyle w:val="P-Source"/>
      </w:pPr>
    </w:p>
    <w:p w14:paraId="6CD0A3E7" w14:textId="77777777" w:rsidR="00CC0CBC" w:rsidRPr="00CC0CBC" w:rsidRDefault="00CC0CBC" w:rsidP="00E866B3">
      <w:pPr>
        <w:pStyle w:val="P-Source"/>
      </w:pPr>
      <w:r w:rsidRPr="00CC0CBC">
        <w:t xml:space="preserve">    </w:t>
      </w:r>
      <w:proofErr w:type="spellStart"/>
      <w:r w:rsidRPr="00CC0CBC">
        <w:t>totalBytesSent</w:t>
      </w:r>
      <w:proofErr w:type="spellEnd"/>
      <w:r w:rsidRPr="00CC0CBC">
        <w:t xml:space="preserve"> += sent;</w:t>
      </w:r>
    </w:p>
    <w:p w14:paraId="1B2CC071" w14:textId="77777777" w:rsidR="00CC0CBC" w:rsidRPr="00CC0CBC" w:rsidRDefault="00CC0CBC" w:rsidP="00E866B3">
      <w:pPr>
        <w:pStyle w:val="P-Source"/>
      </w:pPr>
      <w:r w:rsidRPr="00CC0CBC">
        <w:t xml:space="preserve">    </w:t>
      </w:r>
      <w:proofErr w:type="spellStart"/>
      <w:r w:rsidRPr="00CC0CBC">
        <w:t>bytesLeft</w:t>
      </w:r>
      <w:proofErr w:type="spellEnd"/>
      <w:r w:rsidRPr="00CC0CBC">
        <w:t xml:space="preserve"> -= sent;</w:t>
      </w:r>
    </w:p>
    <w:p w14:paraId="1EDF7BB4" w14:textId="77777777" w:rsidR="00CC0CBC" w:rsidRPr="00CC0CBC" w:rsidRDefault="00CC0CBC" w:rsidP="00E866B3">
      <w:pPr>
        <w:pStyle w:val="P-Source"/>
      </w:pPr>
      <w:r w:rsidRPr="00CC0CBC">
        <w:lastRenderedPageBreak/>
        <w:t>}</w:t>
      </w:r>
    </w:p>
    <w:p w14:paraId="7E997B42" w14:textId="77777777" w:rsidR="00CC0CBC" w:rsidRPr="00CC0CBC" w:rsidRDefault="00CC0CBC" w:rsidP="00CC0CBC">
      <w:pPr>
        <w:pStyle w:val="H3-Subheading"/>
      </w:pPr>
      <w:r w:rsidRPr="00CC0CBC">
        <w:t>Ensuring Reliable Data Transmission</w:t>
      </w:r>
    </w:p>
    <w:p w14:paraId="52F1E471" w14:textId="4D1F4B40" w:rsidR="00CC0CBC" w:rsidRPr="00CC0CBC" w:rsidRDefault="00CC0CBC" w:rsidP="00CC0CBC">
      <w:pPr>
        <w:pStyle w:val="P-Regular"/>
        <w:rPr>
          <w:lang w:val="en-US"/>
        </w:rPr>
      </w:pPr>
      <w:r w:rsidRPr="00CC0CBC">
        <w:rPr>
          <w:lang w:val="en-US"/>
        </w:rPr>
        <w:t xml:space="preserve">Although TCP (used in combination with </w:t>
      </w:r>
      <w:proofErr w:type="spellStart"/>
      <w:r w:rsidRPr="00CC0CBC">
        <w:rPr>
          <w:lang w:val="en-US"/>
        </w:rPr>
        <w:t>SocketType.Stream</w:t>
      </w:r>
      <w:proofErr w:type="spellEnd"/>
      <w:r w:rsidRPr="00CC0CBC">
        <w:rPr>
          <w:lang w:val="en-US"/>
        </w:rPr>
        <w:t>) is a reliable protocol, ensuring that data is sent completely and correctly is crucial. Some best practices include:</w:t>
      </w:r>
    </w:p>
    <w:p w14:paraId="24D59BC5" w14:textId="77777777" w:rsidR="00CC0CBC" w:rsidRPr="00CC0CBC" w:rsidRDefault="00CC0CBC" w:rsidP="00E866B3">
      <w:pPr>
        <w:pStyle w:val="P-Regular"/>
        <w:numPr>
          <w:ilvl w:val="0"/>
          <w:numId w:val="47"/>
        </w:numPr>
        <w:rPr>
          <w:lang w:val="en-US"/>
        </w:rPr>
      </w:pPr>
      <w:r w:rsidRPr="00CC0CBC">
        <w:rPr>
          <w:lang w:val="en-US"/>
        </w:rPr>
        <w:t xml:space="preserve">Error Handling: Always anticipate potential issues, like network disruptions. Wrap the Send method in a try-catch block to capture any </w:t>
      </w:r>
      <w:proofErr w:type="spellStart"/>
      <w:r w:rsidRPr="00CC0CBC">
        <w:rPr>
          <w:lang w:val="en-US"/>
        </w:rPr>
        <w:t>SocketException</w:t>
      </w:r>
      <w:proofErr w:type="spellEnd"/>
      <w:r w:rsidRPr="00CC0CBC">
        <w:rPr>
          <w:lang w:val="en-US"/>
        </w:rPr>
        <w:t>:</w:t>
      </w:r>
    </w:p>
    <w:p w14:paraId="3F5EB903" w14:textId="77777777" w:rsidR="00CC0CBC" w:rsidRPr="00CC0CBC" w:rsidRDefault="00CC0CBC" w:rsidP="00E866B3">
      <w:pPr>
        <w:pStyle w:val="P-Source"/>
        <w:ind w:left="720"/>
      </w:pPr>
      <w:r w:rsidRPr="00CC0CBC">
        <w:t>try</w:t>
      </w:r>
    </w:p>
    <w:p w14:paraId="2FEC824F" w14:textId="77777777" w:rsidR="00CC0CBC" w:rsidRPr="00CC0CBC" w:rsidRDefault="00CC0CBC" w:rsidP="00E866B3">
      <w:pPr>
        <w:pStyle w:val="P-Source"/>
        <w:ind w:left="720"/>
      </w:pPr>
      <w:r w:rsidRPr="00CC0CBC">
        <w:t>{</w:t>
      </w:r>
    </w:p>
    <w:p w14:paraId="1F4FCF7E" w14:textId="77777777" w:rsidR="00CC0CBC" w:rsidRPr="00CC0CBC" w:rsidRDefault="00CC0CBC" w:rsidP="00E866B3">
      <w:pPr>
        <w:pStyle w:val="P-Source"/>
        <w:ind w:left="720"/>
      </w:pPr>
      <w:r w:rsidRPr="00CC0CBC">
        <w:t xml:space="preserve">    </w:t>
      </w:r>
      <w:proofErr w:type="spellStart"/>
      <w:r w:rsidRPr="00CC0CBC">
        <w:t>clientSocket.Send</w:t>
      </w:r>
      <w:proofErr w:type="spellEnd"/>
      <w:r w:rsidRPr="00CC0CBC">
        <w:t>(</w:t>
      </w:r>
      <w:proofErr w:type="spellStart"/>
      <w:r w:rsidRPr="00CC0CBC">
        <w:t>messageBytes</w:t>
      </w:r>
      <w:proofErr w:type="spellEnd"/>
      <w:r w:rsidRPr="00CC0CBC">
        <w:t>);</w:t>
      </w:r>
    </w:p>
    <w:p w14:paraId="53D7D07E" w14:textId="77777777" w:rsidR="00CC0CBC" w:rsidRPr="00CC0CBC" w:rsidRDefault="00CC0CBC" w:rsidP="00E866B3">
      <w:pPr>
        <w:pStyle w:val="P-Source"/>
        <w:ind w:left="720"/>
      </w:pPr>
      <w:r w:rsidRPr="00CC0CBC">
        <w:t>}</w:t>
      </w:r>
    </w:p>
    <w:p w14:paraId="196642B3" w14:textId="77777777" w:rsidR="00CC0CBC" w:rsidRPr="00CC0CBC" w:rsidRDefault="00CC0CBC" w:rsidP="00E866B3">
      <w:pPr>
        <w:pStyle w:val="P-Source"/>
        <w:ind w:left="720"/>
      </w:pPr>
      <w:r w:rsidRPr="00CC0CBC">
        <w:t>catch (</w:t>
      </w:r>
      <w:proofErr w:type="spellStart"/>
      <w:r w:rsidRPr="00CC0CBC">
        <w:t>SocketException</w:t>
      </w:r>
      <w:proofErr w:type="spellEnd"/>
      <w:r w:rsidRPr="00CC0CBC">
        <w:t xml:space="preserve"> e)</w:t>
      </w:r>
    </w:p>
    <w:p w14:paraId="0319871A" w14:textId="77777777" w:rsidR="00CC0CBC" w:rsidRPr="00CC0CBC" w:rsidRDefault="00CC0CBC" w:rsidP="00E866B3">
      <w:pPr>
        <w:pStyle w:val="P-Source"/>
        <w:ind w:left="720"/>
      </w:pPr>
      <w:r w:rsidRPr="00CC0CBC">
        <w:t>{</w:t>
      </w:r>
    </w:p>
    <w:p w14:paraId="05609B29" w14:textId="77777777" w:rsidR="00CC0CBC" w:rsidRPr="00CC0CBC" w:rsidRDefault="00CC0CBC" w:rsidP="00E866B3">
      <w:pPr>
        <w:pStyle w:val="P-Source"/>
        <w:ind w:left="720"/>
      </w:pPr>
      <w:r w:rsidRPr="00CC0CBC">
        <w:t xml:space="preserve">    </w:t>
      </w:r>
      <w:proofErr w:type="spellStart"/>
      <w:r w:rsidRPr="00CC0CBC">
        <w:t>Console.WriteLine</w:t>
      </w:r>
      <w:proofErr w:type="spellEnd"/>
      <w:r w:rsidRPr="00CC0CBC">
        <w:t>($"An error occurred while sending data: {</w:t>
      </w:r>
      <w:proofErr w:type="spellStart"/>
      <w:r w:rsidRPr="00CC0CBC">
        <w:t>e.Message</w:t>
      </w:r>
      <w:proofErr w:type="spellEnd"/>
      <w:r w:rsidRPr="00CC0CBC">
        <w:t>}");</w:t>
      </w:r>
    </w:p>
    <w:p w14:paraId="662D158A" w14:textId="77777777" w:rsidR="00CC0CBC" w:rsidRPr="00CC0CBC" w:rsidRDefault="00CC0CBC" w:rsidP="00E866B3">
      <w:pPr>
        <w:pStyle w:val="P-Source"/>
        <w:ind w:left="720"/>
      </w:pPr>
      <w:r w:rsidRPr="00CC0CBC">
        <w:t>}</w:t>
      </w:r>
    </w:p>
    <w:p w14:paraId="1E3671C7" w14:textId="3E68856E" w:rsidR="00CC0CBC" w:rsidRPr="00CC0CBC" w:rsidRDefault="00CC0CBC" w:rsidP="00E866B3">
      <w:pPr>
        <w:pStyle w:val="P-Regular"/>
        <w:numPr>
          <w:ilvl w:val="0"/>
          <w:numId w:val="47"/>
        </w:numPr>
        <w:rPr>
          <w:lang w:val="en-US"/>
        </w:rPr>
      </w:pPr>
      <w:r w:rsidRPr="00CC0CBC">
        <w:rPr>
          <w:lang w:val="en-US"/>
        </w:rPr>
        <w:t>Acknowledgments: Often, after sending data, it's beneficial for the server to send back an acknowledgment. This ensures that the data reached its destination and was processed as intended.</w:t>
      </w:r>
    </w:p>
    <w:p w14:paraId="0782A7D2" w14:textId="4496BB54" w:rsidR="00CC0CBC" w:rsidRPr="00CC0CBC" w:rsidRDefault="00CC0CBC" w:rsidP="00E866B3">
      <w:pPr>
        <w:pStyle w:val="P-Regular"/>
        <w:numPr>
          <w:ilvl w:val="0"/>
          <w:numId w:val="47"/>
        </w:numPr>
        <w:rPr>
          <w:lang w:val="en-US"/>
        </w:rPr>
      </w:pPr>
      <w:r w:rsidRPr="00CC0CBC">
        <w:rPr>
          <w:lang w:val="en-US"/>
        </w:rPr>
        <w:t>Data Serialization: When sending complex data structures or objects, consider serialization methods that transform these entities into byte arrays suitable for transmission.</w:t>
      </w:r>
    </w:p>
    <w:p w14:paraId="50F235A2" w14:textId="7850D1BD" w:rsidR="00C04D52" w:rsidRPr="00C04D52" w:rsidRDefault="00CC0CBC" w:rsidP="00CC0CBC">
      <w:pPr>
        <w:pStyle w:val="P-Regular"/>
        <w:rPr>
          <w:lang w:val="en-US"/>
        </w:rPr>
      </w:pPr>
      <w:r w:rsidRPr="00CC0CBC">
        <w:rPr>
          <w:lang w:val="en-US"/>
        </w:rPr>
        <w:t xml:space="preserve">Data transmission forms the essence of networked communication. Understanding the mechanics and best practices of sending data empowers developers to build robust and efficient client-server applications. In C# 12, the tools and methods provided within </w:t>
      </w:r>
      <w:r w:rsidR="007101D3">
        <w:rPr>
          <w:lang w:val="en-US"/>
        </w:rPr>
        <w:t>.NET</w:t>
      </w:r>
      <w:r w:rsidRPr="00CC0CBC">
        <w:rPr>
          <w:lang w:val="en-US"/>
        </w:rPr>
        <w:t xml:space="preserve"> make this task intuitive, but the onus remains on the developer to harness these tools effectively.</w:t>
      </w:r>
    </w:p>
    <w:p w14:paraId="770063A3" w14:textId="6C85A4A6" w:rsidR="00C04D52" w:rsidRPr="00C04D52" w:rsidRDefault="00C04D52" w:rsidP="00971B3E">
      <w:pPr>
        <w:pStyle w:val="H2-Heading"/>
      </w:pPr>
      <w:r w:rsidRPr="00C04D52">
        <w:lastRenderedPageBreak/>
        <w:t xml:space="preserve">Receiving </w:t>
      </w:r>
      <w:r w:rsidR="00F823D1">
        <w:t>d</w:t>
      </w:r>
      <w:r w:rsidRPr="00C04D52">
        <w:t>ata</w:t>
      </w:r>
    </w:p>
    <w:p w14:paraId="50E9FE4F" w14:textId="550E7258" w:rsidR="00ED37F2" w:rsidRPr="00ED37F2" w:rsidRDefault="00C04D52" w:rsidP="00ED37F2">
      <w:pPr>
        <w:pStyle w:val="P-Regular"/>
        <w:rPr>
          <w:lang w:val="en-US"/>
        </w:rPr>
      </w:pPr>
      <w:r w:rsidRPr="00C04D52">
        <w:rPr>
          <w:lang w:val="en-US"/>
        </w:rPr>
        <w:t>In any conversation, listening is as important as speaking</w:t>
      </w:r>
      <w:r w:rsidR="00ED37F2">
        <w:rPr>
          <w:lang w:val="en-US"/>
        </w:rPr>
        <w:t xml:space="preserve">. Sending </w:t>
      </w:r>
      <w:r w:rsidR="00ED37F2" w:rsidRPr="00ED37F2">
        <w:rPr>
          <w:lang w:val="en-US"/>
        </w:rPr>
        <w:t>data is vital in client-server communication, receiving data is the other half of the equation. Once a client establishes a connection and sends a request, it often anticipates a response from the server. This could be an acknowledgment, a piece of requested information, or any other data. In the realm of socket programming, the procedure to receive data involves particular methods and practices to ensure that data is received correctly, efficiently, and in its entirety.</w:t>
      </w:r>
    </w:p>
    <w:p w14:paraId="3BCE0A78" w14:textId="77777777" w:rsidR="00ED37F2" w:rsidRPr="00ED37F2" w:rsidRDefault="00ED37F2" w:rsidP="00ED37F2">
      <w:pPr>
        <w:pStyle w:val="H3-Subheading"/>
      </w:pPr>
      <w:r w:rsidRPr="00ED37F2">
        <w:t>Basics of Data Reception</w:t>
      </w:r>
    </w:p>
    <w:p w14:paraId="11AF0825" w14:textId="26456C18" w:rsidR="00ED37F2" w:rsidRPr="00ED37F2" w:rsidRDefault="00ED37F2" w:rsidP="00ED37F2">
      <w:pPr>
        <w:pStyle w:val="P-Regular"/>
        <w:rPr>
          <w:lang w:val="en-US"/>
        </w:rPr>
      </w:pPr>
      <w:r w:rsidRPr="00ED37F2">
        <w:rPr>
          <w:lang w:val="en-US"/>
        </w:rPr>
        <w:t>In C# 12, the primary method for a client socket to receive data is the Receive method. This method fills a byte array with the data sent by the server. A typical usage looks something like this:</w:t>
      </w:r>
    </w:p>
    <w:p w14:paraId="52240FE1" w14:textId="77777777" w:rsidR="00ED37F2" w:rsidRPr="00ED37F2" w:rsidRDefault="00ED37F2" w:rsidP="00E866B3">
      <w:pPr>
        <w:pStyle w:val="P-Source"/>
      </w:pPr>
      <w:r w:rsidRPr="00ED37F2">
        <w:t>byte[] buffer = new byte[1024];  // Create a buffer to hold the received data</w:t>
      </w:r>
    </w:p>
    <w:p w14:paraId="4C81FBCF" w14:textId="77777777" w:rsidR="00ED37F2" w:rsidRPr="00ED37F2" w:rsidRDefault="00ED37F2" w:rsidP="00E866B3">
      <w:pPr>
        <w:pStyle w:val="P-Source"/>
      </w:pPr>
      <w:r w:rsidRPr="00ED37F2">
        <w:t xml:space="preserve">int </w:t>
      </w:r>
      <w:proofErr w:type="spellStart"/>
      <w:r w:rsidRPr="00ED37F2">
        <w:t>bytesReceived</w:t>
      </w:r>
      <w:proofErr w:type="spellEnd"/>
      <w:r w:rsidRPr="00ED37F2">
        <w:t xml:space="preserve"> = </w:t>
      </w:r>
      <w:proofErr w:type="spellStart"/>
      <w:r w:rsidRPr="00ED37F2">
        <w:t>clientSocket.Receive</w:t>
      </w:r>
      <w:proofErr w:type="spellEnd"/>
      <w:r w:rsidRPr="00ED37F2">
        <w:t>(buffer);  // Receive data from the server</w:t>
      </w:r>
    </w:p>
    <w:p w14:paraId="4D8903DE" w14:textId="50508B31" w:rsidR="00ED37F2" w:rsidRPr="00ED37F2" w:rsidRDefault="00ED37F2" w:rsidP="00ED37F2">
      <w:pPr>
        <w:pStyle w:val="P-Regular"/>
        <w:rPr>
          <w:lang w:val="en-US"/>
        </w:rPr>
      </w:pPr>
      <w:r w:rsidRPr="00ED37F2">
        <w:rPr>
          <w:lang w:val="en-US"/>
        </w:rPr>
        <w:t xml:space="preserve">The variable </w:t>
      </w:r>
      <w:proofErr w:type="spellStart"/>
      <w:r w:rsidRPr="00ED37F2">
        <w:rPr>
          <w:lang w:val="en-US"/>
        </w:rPr>
        <w:t>bytesReceived</w:t>
      </w:r>
      <w:proofErr w:type="spellEnd"/>
      <w:r w:rsidRPr="00ED37F2">
        <w:rPr>
          <w:lang w:val="en-US"/>
        </w:rPr>
        <w:t xml:space="preserve"> indicates how many bytes have been read into the buffer. This information is useful, especially if the buffer size is larger than the actual data received.</w:t>
      </w:r>
    </w:p>
    <w:p w14:paraId="1C664AC5" w14:textId="77777777" w:rsidR="00ED37F2" w:rsidRPr="00ED37F2" w:rsidRDefault="00ED37F2" w:rsidP="00ED37F2">
      <w:pPr>
        <w:pStyle w:val="H3-Subheading"/>
      </w:pPr>
      <w:r w:rsidRPr="00ED37F2">
        <w:t>Converting Received Bytes</w:t>
      </w:r>
    </w:p>
    <w:p w14:paraId="46F24DF7" w14:textId="43355FCC" w:rsidR="00ED37F2" w:rsidRPr="00ED37F2" w:rsidRDefault="00ED37F2" w:rsidP="00ED37F2">
      <w:pPr>
        <w:pStyle w:val="P-Regular"/>
        <w:rPr>
          <w:lang w:val="en-US"/>
        </w:rPr>
      </w:pPr>
      <w:r w:rsidRPr="00ED37F2">
        <w:rPr>
          <w:lang w:val="en-US"/>
        </w:rPr>
        <w:t>Once data is received in byte format, you often need to convert it into a usable format, such as a string. Using the Encoding class, this conversion is straightforward:</w:t>
      </w:r>
    </w:p>
    <w:p w14:paraId="20AB7F29" w14:textId="77777777" w:rsidR="00ED37F2" w:rsidRPr="00ED37F2" w:rsidRDefault="00ED37F2" w:rsidP="00E866B3">
      <w:pPr>
        <w:pStyle w:val="P-Source"/>
      </w:pPr>
      <w:r w:rsidRPr="00ED37F2">
        <w:t xml:space="preserve">using </w:t>
      </w:r>
      <w:proofErr w:type="spellStart"/>
      <w:r w:rsidRPr="00ED37F2">
        <w:t>System.Text</w:t>
      </w:r>
      <w:proofErr w:type="spellEnd"/>
      <w:r w:rsidRPr="00ED37F2">
        <w:t>;</w:t>
      </w:r>
    </w:p>
    <w:p w14:paraId="6E39FD51" w14:textId="77777777" w:rsidR="00ED37F2" w:rsidRPr="00ED37F2" w:rsidRDefault="00ED37F2" w:rsidP="00E866B3">
      <w:pPr>
        <w:pStyle w:val="P-Source"/>
      </w:pPr>
    </w:p>
    <w:p w14:paraId="41B7F9D2" w14:textId="77777777" w:rsidR="00ED37F2" w:rsidRPr="00ED37F2" w:rsidRDefault="00ED37F2" w:rsidP="00E866B3">
      <w:pPr>
        <w:pStyle w:val="P-Source"/>
      </w:pPr>
      <w:r w:rsidRPr="00ED37F2">
        <w:t xml:space="preserve">string </w:t>
      </w:r>
      <w:proofErr w:type="spellStart"/>
      <w:r w:rsidRPr="00ED37F2">
        <w:t>receivedMessage</w:t>
      </w:r>
      <w:proofErr w:type="spellEnd"/>
      <w:r w:rsidRPr="00ED37F2">
        <w:t xml:space="preserve"> = Encoding.UTF8.GetString(buffer, 0, </w:t>
      </w:r>
      <w:proofErr w:type="spellStart"/>
      <w:r w:rsidRPr="00ED37F2">
        <w:t>bytesReceived</w:t>
      </w:r>
      <w:proofErr w:type="spellEnd"/>
      <w:r w:rsidRPr="00ED37F2">
        <w:t>);</w:t>
      </w:r>
    </w:p>
    <w:p w14:paraId="49F7CE9F" w14:textId="77777777" w:rsidR="00ED37F2" w:rsidRPr="00ED37F2" w:rsidRDefault="00ED37F2" w:rsidP="00E866B3">
      <w:pPr>
        <w:pStyle w:val="P-Source"/>
      </w:pPr>
      <w:proofErr w:type="spellStart"/>
      <w:r w:rsidRPr="00ED37F2">
        <w:t>Console.WriteLine</w:t>
      </w:r>
      <w:proofErr w:type="spellEnd"/>
      <w:r w:rsidRPr="00ED37F2">
        <w:t>($"Message from server: {</w:t>
      </w:r>
      <w:proofErr w:type="spellStart"/>
      <w:r w:rsidRPr="00ED37F2">
        <w:t>receivedMessage</w:t>
      </w:r>
      <w:proofErr w:type="spellEnd"/>
      <w:r w:rsidRPr="00ED37F2">
        <w:t>}");</w:t>
      </w:r>
    </w:p>
    <w:p w14:paraId="42BE81BA" w14:textId="77777777" w:rsidR="00ED37F2" w:rsidRPr="00ED37F2" w:rsidRDefault="00ED37F2" w:rsidP="00ED37F2">
      <w:pPr>
        <w:pStyle w:val="H3-Subheading"/>
      </w:pPr>
      <w:r w:rsidRPr="00ED37F2">
        <w:lastRenderedPageBreak/>
        <w:t>Handling Data of Unknown Length</w:t>
      </w:r>
    </w:p>
    <w:p w14:paraId="51983B85" w14:textId="27748EA6" w:rsidR="00ED37F2" w:rsidRPr="00ED37F2" w:rsidRDefault="00ED37F2" w:rsidP="00ED37F2">
      <w:pPr>
        <w:pStyle w:val="P-Regular"/>
        <w:rPr>
          <w:lang w:val="en-US"/>
        </w:rPr>
      </w:pPr>
      <w:r w:rsidRPr="00ED37F2">
        <w:rPr>
          <w:lang w:val="en-US"/>
        </w:rPr>
        <w:t>When the client isn't aware of the size of the incoming data, a loop can be employed to keep receiving data until the server finishes sending. Here's an approach to handle such scenarios:</w:t>
      </w:r>
    </w:p>
    <w:p w14:paraId="0B1059EB" w14:textId="77777777" w:rsidR="00ED37F2" w:rsidRPr="00ED37F2" w:rsidRDefault="00ED37F2" w:rsidP="00E866B3">
      <w:pPr>
        <w:pStyle w:val="P-Source"/>
      </w:pPr>
      <w:r w:rsidRPr="00ED37F2">
        <w:t>byte[] buffer = new byte[1024];</w:t>
      </w:r>
    </w:p>
    <w:p w14:paraId="0D563E6D" w14:textId="77777777" w:rsidR="00ED37F2" w:rsidRPr="00ED37F2" w:rsidRDefault="00ED37F2" w:rsidP="00E866B3">
      <w:pPr>
        <w:pStyle w:val="P-Source"/>
      </w:pPr>
      <w:r w:rsidRPr="00ED37F2">
        <w:t xml:space="preserve">int </w:t>
      </w:r>
      <w:proofErr w:type="spellStart"/>
      <w:r w:rsidRPr="00ED37F2">
        <w:t>totalBytesReceived</w:t>
      </w:r>
      <w:proofErr w:type="spellEnd"/>
      <w:r w:rsidRPr="00ED37F2">
        <w:t xml:space="preserve"> = 0;</w:t>
      </w:r>
    </w:p>
    <w:p w14:paraId="40A59BF6" w14:textId="77777777" w:rsidR="00ED37F2" w:rsidRPr="00ED37F2" w:rsidRDefault="00ED37F2" w:rsidP="00E866B3">
      <w:pPr>
        <w:pStyle w:val="P-Source"/>
      </w:pPr>
      <w:r w:rsidRPr="00ED37F2">
        <w:t xml:space="preserve">StringBuilder </w:t>
      </w:r>
      <w:proofErr w:type="spellStart"/>
      <w:r w:rsidRPr="00ED37F2">
        <w:t>messageBuilder</w:t>
      </w:r>
      <w:proofErr w:type="spellEnd"/>
      <w:r w:rsidRPr="00ED37F2">
        <w:t xml:space="preserve"> = new StringBuilder();</w:t>
      </w:r>
    </w:p>
    <w:p w14:paraId="2C5D0755" w14:textId="77777777" w:rsidR="00ED37F2" w:rsidRPr="00ED37F2" w:rsidRDefault="00ED37F2" w:rsidP="00E866B3">
      <w:pPr>
        <w:pStyle w:val="P-Source"/>
      </w:pPr>
    </w:p>
    <w:p w14:paraId="07EF0EFD" w14:textId="77777777" w:rsidR="00ED37F2" w:rsidRPr="00ED37F2" w:rsidRDefault="00ED37F2" w:rsidP="00E866B3">
      <w:pPr>
        <w:pStyle w:val="P-Source"/>
      </w:pPr>
      <w:r w:rsidRPr="00ED37F2">
        <w:t>while (true)</w:t>
      </w:r>
    </w:p>
    <w:p w14:paraId="791EC1D8" w14:textId="77777777" w:rsidR="00ED37F2" w:rsidRPr="00ED37F2" w:rsidRDefault="00ED37F2" w:rsidP="00E866B3">
      <w:pPr>
        <w:pStyle w:val="P-Source"/>
      </w:pPr>
      <w:r w:rsidRPr="00ED37F2">
        <w:t>{</w:t>
      </w:r>
    </w:p>
    <w:p w14:paraId="2BFF75AE" w14:textId="77777777" w:rsidR="00ED37F2" w:rsidRPr="00ED37F2" w:rsidRDefault="00ED37F2" w:rsidP="00E866B3">
      <w:pPr>
        <w:pStyle w:val="P-Source"/>
      </w:pPr>
      <w:r w:rsidRPr="00ED37F2">
        <w:t xml:space="preserve">    int </w:t>
      </w:r>
      <w:proofErr w:type="spellStart"/>
      <w:r w:rsidRPr="00ED37F2">
        <w:t>bytesReceived</w:t>
      </w:r>
      <w:proofErr w:type="spellEnd"/>
      <w:r w:rsidRPr="00ED37F2">
        <w:t xml:space="preserve"> = </w:t>
      </w:r>
      <w:proofErr w:type="spellStart"/>
      <w:r w:rsidRPr="00ED37F2">
        <w:t>clientSocket.Receive</w:t>
      </w:r>
      <w:proofErr w:type="spellEnd"/>
      <w:r w:rsidRPr="00ED37F2">
        <w:t>(buffer);</w:t>
      </w:r>
    </w:p>
    <w:p w14:paraId="02525195" w14:textId="77777777" w:rsidR="00ED37F2" w:rsidRPr="00ED37F2" w:rsidRDefault="00ED37F2" w:rsidP="00E866B3">
      <w:pPr>
        <w:pStyle w:val="P-Source"/>
      </w:pPr>
      <w:r w:rsidRPr="00ED37F2">
        <w:t xml:space="preserve">    if (</w:t>
      </w:r>
      <w:proofErr w:type="spellStart"/>
      <w:r w:rsidRPr="00ED37F2">
        <w:t>bytesReceived</w:t>
      </w:r>
      <w:proofErr w:type="spellEnd"/>
      <w:r w:rsidRPr="00ED37F2">
        <w:t xml:space="preserve"> == 0) break;  // Server closed the connection</w:t>
      </w:r>
    </w:p>
    <w:p w14:paraId="2B106B8A" w14:textId="77777777" w:rsidR="00ED37F2" w:rsidRPr="00ED37F2" w:rsidRDefault="00ED37F2" w:rsidP="00E866B3">
      <w:pPr>
        <w:pStyle w:val="P-Source"/>
      </w:pPr>
    </w:p>
    <w:p w14:paraId="2FFA5FA2" w14:textId="77777777" w:rsidR="00ED37F2" w:rsidRPr="00ED37F2" w:rsidRDefault="00ED37F2" w:rsidP="00E866B3">
      <w:pPr>
        <w:pStyle w:val="P-Source"/>
      </w:pPr>
      <w:r w:rsidRPr="00ED37F2">
        <w:t xml:space="preserve">    </w:t>
      </w:r>
      <w:proofErr w:type="spellStart"/>
      <w:r w:rsidRPr="00ED37F2">
        <w:t>totalBytesReceived</w:t>
      </w:r>
      <w:proofErr w:type="spellEnd"/>
      <w:r w:rsidRPr="00ED37F2">
        <w:t xml:space="preserve"> += </w:t>
      </w:r>
      <w:proofErr w:type="spellStart"/>
      <w:r w:rsidRPr="00ED37F2">
        <w:t>bytesReceived</w:t>
      </w:r>
      <w:proofErr w:type="spellEnd"/>
      <w:r w:rsidRPr="00ED37F2">
        <w:t>;</w:t>
      </w:r>
    </w:p>
    <w:p w14:paraId="333393CF" w14:textId="77777777" w:rsidR="00ED37F2" w:rsidRPr="00ED37F2" w:rsidRDefault="00ED37F2" w:rsidP="00E866B3">
      <w:pPr>
        <w:pStyle w:val="P-Source"/>
      </w:pPr>
      <w:r w:rsidRPr="00ED37F2">
        <w:t xml:space="preserve">    </w:t>
      </w:r>
      <w:proofErr w:type="spellStart"/>
      <w:r w:rsidRPr="00ED37F2">
        <w:t>messageBuilder.Append</w:t>
      </w:r>
      <w:proofErr w:type="spellEnd"/>
      <w:r w:rsidRPr="00ED37F2">
        <w:t xml:space="preserve">(Encoding.UTF8.GetString(buffer, 0, </w:t>
      </w:r>
      <w:proofErr w:type="spellStart"/>
      <w:r w:rsidRPr="00ED37F2">
        <w:t>bytesReceived</w:t>
      </w:r>
      <w:proofErr w:type="spellEnd"/>
      <w:r w:rsidRPr="00ED37F2">
        <w:t>));</w:t>
      </w:r>
    </w:p>
    <w:p w14:paraId="5CBA2A63" w14:textId="77777777" w:rsidR="00ED37F2" w:rsidRPr="00ED37F2" w:rsidRDefault="00ED37F2" w:rsidP="00E866B3">
      <w:pPr>
        <w:pStyle w:val="P-Source"/>
      </w:pPr>
      <w:r w:rsidRPr="00ED37F2">
        <w:t>}</w:t>
      </w:r>
    </w:p>
    <w:p w14:paraId="6CF90F06" w14:textId="77777777" w:rsidR="00ED37F2" w:rsidRPr="00ED37F2" w:rsidRDefault="00ED37F2" w:rsidP="00E866B3">
      <w:pPr>
        <w:pStyle w:val="P-Source"/>
      </w:pPr>
    </w:p>
    <w:p w14:paraId="29C24B13" w14:textId="77777777" w:rsidR="00ED37F2" w:rsidRPr="00ED37F2" w:rsidRDefault="00ED37F2" w:rsidP="00E866B3">
      <w:pPr>
        <w:pStyle w:val="P-Source"/>
      </w:pPr>
      <w:r w:rsidRPr="00ED37F2">
        <w:t xml:space="preserve">string </w:t>
      </w:r>
      <w:proofErr w:type="spellStart"/>
      <w:r w:rsidRPr="00ED37F2">
        <w:t>fullMessage</w:t>
      </w:r>
      <w:proofErr w:type="spellEnd"/>
      <w:r w:rsidRPr="00ED37F2">
        <w:t xml:space="preserve"> = </w:t>
      </w:r>
      <w:proofErr w:type="spellStart"/>
      <w:r w:rsidRPr="00ED37F2">
        <w:t>messageBuilder.ToString</w:t>
      </w:r>
      <w:proofErr w:type="spellEnd"/>
      <w:r w:rsidRPr="00ED37F2">
        <w:t>();</w:t>
      </w:r>
    </w:p>
    <w:p w14:paraId="1DC6CEFA" w14:textId="77777777" w:rsidR="00ED37F2" w:rsidRPr="00ED37F2" w:rsidRDefault="00ED37F2" w:rsidP="00ED37F2">
      <w:pPr>
        <w:pStyle w:val="H3-Subheading"/>
      </w:pPr>
      <w:r w:rsidRPr="00ED37F2">
        <w:t>Ensuring Complete Data Reception</w:t>
      </w:r>
    </w:p>
    <w:p w14:paraId="4AA3B3C9" w14:textId="25A17730" w:rsidR="00ED37F2" w:rsidRPr="00ED37F2" w:rsidRDefault="00ED37F2" w:rsidP="00ED37F2">
      <w:pPr>
        <w:pStyle w:val="P-Regular"/>
        <w:rPr>
          <w:lang w:val="en-US"/>
        </w:rPr>
      </w:pPr>
      <w:r w:rsidRPr="00ED37F2">
        <w:rPr>
          <w:lang w:val="en-US"/>
        </w:rPr>
        <w:t>The following are some best practices to ensure data is fully received:</w:t>
      </w:r>
    </w:p>
    <w:p w14:paraId="38013E42" w14:textId="77777777" w:rsidR="00ED37F2" w:rsidRDefault="00ED37F2" w:rsidP="00ED37F2">
      <w:pPr>
        <w:pStyle w:val="L-Numbers"/>
        <w:numPr>
          <w:ilvl w:val="0"/>
          <w:numId w:val="38"/>
        </w:numPr>
      </w:pPr>
      <w:r w:rsidRPr="00ED37F2">
        <w:t>Delimiters or Length Prefixes: One common approach is for the server to send a specific delimiter indicating the end of a message or prefix the message with its length. This helps the client understand when it has received the complete data.</w:t>
      </w:r>
    </w:p>
    <w:p w14:paraId="26110C56" w14:textId="42A11075" w:rsidR="00ED37F2" w:rsidRPr="00ED37F2" w:rsidRDefault="00ED37F2" w:rsidP="00ED37F2">
      <w:pPr>
        <w:pStyle w:val="L-Numbers"/>
        <w:numPr>
          <w:ilvl w:val="0"/>
          <w:numId w:val="37"/>
        </w:numPr>
      </w:pPr>
      <w:r w:rsidRPr="00ED37F2">
        <w:rPr>
          <w:lang w:val="en-US"/>
        </w:rPr>
        <w:lastRenderedPageBreak/>
        <w:t>Error Handling: Network operations can be unpredictable. As with sending data, wrapping the Receive method in a try-catch block is crucial to handle potential issues:</w:t>
      </w:r>
    </w:p>
    <w:p w14:paraId="54275203" w14:textId="77777777" w:rsidR="00ED37F2" w:rsidRPr="00ED37F2" w:rsidRDefault="00ED37F2" w:rsidP="00E866B3">
      <w:pPr>
        <w:pStyle w:val="P-Source"/>
        <w:ind w:left="360"/>
      </w:pPr>
      <w:r w:rsidRPr="00ED37F2">
        <w:t>try</w:t>
      </w:r>
    </w:p>
    <w:p w14:paraId="038225D8" w14:textId="77777777" w:rsidR="00ED37F2" w:rsidRPr="00ED37F2" w:rsidRDefault="00ED37F2" w:rsidP="00E866B3">
      <w:pPr>
        <w:pStyle w:val="P-Source"/>
        <w:ind w:left="360"/>
      </w:pPr>
      <w:r w:rsidRPr="00ED37F2">
        <w:t>{</w:t>
      </w:r>
    </w:p>
    <w:p w14:paraId="32F28066" w14:textId="77777777" w:rsidR="00ED37F2" w:rsidRPr="00ED37F2" w:rsidRDefault="00ED37F2" w:rsidP="00E866B3">
      <w:pPr>
        <w:pStyle w:val="P-Source"/>
        <w:ind w:left="360"/>
      </w:pPr>
      <w:r w:rsidRPr="00ED37F2">
        <w:t xml:space="preserve">    </w:t>
      </w:r>
      <w:proofErr w:type="spellStart"/>
      <w:r w:rsidRPr="00ED37F2">
        <w:t>clientSocket.Receive</w:t>
      </w:r>
      <w:proofErr w:type="spellEnd"/>
      <w:r w:rsidRPr="00ED37F2">
        <w:t>(buffer);</w:t>
      </w:r>
    </w:p>
    <w:p w14:paraId="1C3493FC" w14:textId="77777777" w:rsidR="00ED37F2" w:rsidRPr="00ED37F2" w:rsidRDefault="00ED37F2" w:rsidP="00E866B3">
      <w:pPr>
        <w:pStyle w:val="P-Source"/>
        <w:ind w:left="360"/>
      </w:pPr>
      <w:r w:rsidRPr="00ED37F2">
        <w:t>}</w:t>
      </w:r>
    </w:p>
    <w:p w14:paraId="281DF69A" w14:textId="77777777" w:rsidR="00ED37F2" w:rsidRPr="00ED37F2" w:rsidRDefault="00ED37F2" w:rsidP="00E866B3">
      <w:pPr>
        <w:pStyle w:val="P-Source"/>
        <w:ind w:left="360"/>
      </w:pPr>
      <w:r w:rsidRPr="00ED37F2">
        <w:t>catch (</w:t>
      </w:r>
      <w:proofErr w:type="spellStart"/>
      <w:r w:rsidRPr="00ED37F2">
        <w:t>SocketException</w:t>
      </w:r>
      <w:proofErr w:type="spellEnd"/>
      <w:r w:rsidRPr="00ED37F2">
        <w:t xml:space="preserve"> e)</w:t>
      </w:r>
    </w:p>
    <w:p w14:paraId="208A336F" w14:textId="77777777" w:rsidR="00ED37F2" w:rsidRPr="00ED37F2" w:rsidRDefault="00ED37F2" w:rsidP="00E866B3">
      <w:pPr>
        <w:pStyle w:val="P-Source"/>
        <w:ind w:left="360"/>
      </w:pPr>
      <w:r w:rsidRPr="00ED37F2">
        <w:t>{</w:t>
      </w:r>
    </w:p>
    <w:p w14:paraId="70E3F9B8" w14:textId="77777777" w:rsidR="00ED37F2" w:rsidRPr="00ED37F2" w:rsidRDefault="00ED37F2" w:rsidP="00E866B3">
      <w:pPr>
        <w:pStyle w:val="P-Source"/>
        <w:ind w:left="360"/>
      </w:pPr>
      <w:r w:rsidRPr="00ED37F2">
        <w:t xml:space="preserve">    </w:t>
      </w:r>
      <w:proofErr w:type="spellStart"/>
      <w:r w:rsidRPr="00ED37F2">
        <w:t>Console.WriteLine</w:t>
      </w:r>
      <w:proofErr w:type="spellEnd"/>
      <w:r w:rsidRPr="00ED37F2">
        <w:t>($"An error occurred while receiving data: {</w:t>
      </w:r>
      <w:proofErr w:type="spellStart"/>
      <w:r w:rsidRPr="00ED37F2">
        <w:t>e.Message</w:t>
      </w:r>
      <w:proofErr w:type="spellEnd"/>
      <w:r w:rsidRPr="00ED37F2">
        <w:t>}");</w:t>
      </w:r>
    </w:p>
    <w:p w14:paraId="74F00439" w14:textId="77777777" w:rsidR="00ED37F2" w:rsidRPr="00ED37F2" w:rsidRDefault="00ED37F2" w:rsidP="00E866B3">
      <w:pPr>
        <w:pStyle w:val="P-Source"/>
        <w:ind w:left="360"/>
      </w:pPr>
      <w:r w:rsidRPr="00ED37F2">
        <w:t>}</w:t>
      </w:r>
    </w:p>
    <w:p w14:paraId="36DEECA1" w14:textId="77777777" w:rsidR="00ED37F2" w:rsidRPr="00ED37F2" w:rsidRDefault="00ED37F2" w:rsidP="00ED37F2">
      <w:pPr>
        <w:pStyle w:val="L-Numbers"/>
      </w:pPr>
      <w:r w:rsidRPr="00ED37F2">
        <w:t>Data Deserialization: If the server is sending complex data structures, the client may need to deserialize the received byte array back into the original object or structure.</w:t>
      </w:r>
    </w:p>
    <w:p w14:paraId="697BB299" w14:textId="2BE7356A" w:rsidR="00ED37F2" w:rsidRPr="00C04D52" w:rsidRDefault="00ED37F2" w:rsidP="00ED37F2">
      <w:pPr>
        <w:pStyle w:val="P-Regular"/>
        <w:rPr>
          <w:lang w:val="en-US"/>
        </w:rPr>
      </w:pPr>
      <w:r w:rsidRPr="00ED37F2">
        <w:rPr>
          <w:lang w:val="en-US"/>
        </w:rPr>
        <w:t xml:space="preserve">Receiving data accurately and efficiently is paramount in client-side socket programming. In C#, </w:t>
      </w:r>
      <w:r w:rsidR="007101D3">
        <w:rPr>
          <w:lang w:val="en-US"/>
        </w:rPr>
        <w:t>.NET</w:t>
      </w:r>
      <w:r w:rsidRPr="00ED37F2">
        <w:rPr>
          <w:lang w:val="en-US"/>
        </w:rPr>
        <w:t xml:space="preserve"> provides a suite of tools that, when combined with best practices, ensures data integrity and seamless communication. A good understanding of these methods and techniques is foundational for developers aiming to build reliable and responsive networked applications.</w:t>
      </w:r>
    </w:p>
    <w:p w14:paraId="626F09A9" w14:textId="22288DAB" w:rsidR="00C04D52" w:rsidRDefault="00C04D52" w:rsidP="00ED37F2">
      <w:pPr>
        <w:pStyle w:val="H2-Heading"/>
      </w:pPr>
      <w:r w:rsidRPr="00C04D52">
        <w:t xml:space="preserve">Error </w:t>
      </w:r>
      <w:r w:rsidR="00F823D1">
        <w:t>h</w:t>
      </w:r>
      <w:r w:rsidRPr="00C04D52">
        <w:t xml:space="preserve">andling and </w:t>
      </w:r>
      <w:r w:rsidR="00F823D1">
        <w:t>g</w:t>
      </w:r>
      <w:r w:rsidRPr="00C04D52">
        <w:t xml:space="preserve">raceful </w:t>
      </w:r>
      <w:r w:rsidR="00F823D1">
        <w:t>s</w:t>
      </w:r>
      <w:r w:rsidRPr="00C04D52">
        <w:t>hutdown</w:t>
      </w:r>
    </w:p>
    <w:p w14:paraId="5FC4E3A4" w14:textId="43381E8D" w:rsidR="00ED37F2" w:rsidRDefault="00ED37F2" w:rsidP="00ED37F2">
      <w:r>
        <w:t>One of the hallmarks of robust client-side socket programming is how effectively it addresses potential errors and ensures graceful shutdowns. Just like any other form of communication, socket-based communication is prone to interruptions and anomalies. In the universe of networked applications, mishandled errors can lead to data corruption, application crashes, and degraded user experiences. In this subsection, we'll explore strategies and techniques in C# 12 to effectively manage errors and facilitate graceful client shutdowns.</w:t>
      </w:r>
    </w:p>
    <w:p w14:paraId="1F5E0610" w14:textId="77777777" w:rsidR="00ED37F2" w:rsidRDefault="00ED37F2" w:rsidP="00ED37F2">
      <w:pPr>
        <w:pStyle w:val="H3-Subheading"/>
      </w:pPr>
      <w:r>
        <w:lastRenderedPageBreak/>
        <w:t>Recognizing Potential Errors</w:t>
      </w:r>
    </w:p>
    <w:p w14:paraId="34849CCB" w14:textId="7327732B" w:rsidR="00ED37F2" w:rsidRDefault="00ED37F2" w:rsidP="00ED37F2">
      <w:r>
        <w:t>Socket programming can encounter a myriad of errors, including:</w:t>
      </w:r>
    </w:p>
    <w:p w14:paraId="5E7FF4BB" w14:textId="77777777" w:rsidR="00ED37F2" w:rsidRDefault="00ED37F2" w:rsidP="00ED37F2">
      <w:pPr>
        <w:pStyle w:val="ListParagraph"/>
        <w:numPr>
          <w:ilvl w:val="0"/>
          <w:numId w:val="39"/>
        </w:numPr>
      </w:pPr>
      <w:r>
        <w:t>Network disruptions.</w:t>
      </w:r>
    </w:p>
    <w:p w14:paraId="6DDC93BB" w14:textId="77777777" w:rsidR="00ED37F2" w:rsidRDefault="00ED37F2" w:rsidP="00ED37F2">
      <w:pPr>
        <w:pStyle w:val="ListParagraph"/>
        <w:numPr>
          <w:ilvl w:val="0"/>
          <w:numId w:val="39"/>
        </w:numPr>
      </w:pPr>
      <w:r>
        <w:t>Server unavailability or shutdown.</w:t>
      </w:r>
    </w:p>
    <w:p w14:paraId="421C590E" w14:textId="77777777" w:rsidR="00ED37F2" w:rsidRDefault="00ED37F2" w:rsidP="00ED37F2">
      <w:pPr>
        <w:pStyle w:val="ListParagraph"/>
        <w:numPr>
          <w:ilvl w:val="0"/>
          <w:numId w:val="39"/>
        </w:numPr>
      </w:pPr>
      <w:r>
        <w:t>Exceeded timeout durations.</w:t>
      </w:r>
    </w:p>
    <w:p w14:paraId="54914C1F" w14:textId="77777777" w:rsidR="00ED37F2" w:rsidRDefault="00ED37F2" w:rsidP="00ED37F2">
      <w:pPr>
        <w:pStyle w:val="ListParagraph"/>
        <w:numPr>
          <w:ilvl w:val="0"/>
          <w:numId w:val="39"/>
        </w:numPr>
      </w:pPr>
      <w:r>
        <w:t>Issues related to data encoding and decoding.</w:t>
      </w:r>
    </w:p>
    <w:p w14:paraId="2A478F62" w14:textId="77777777" w:rsidR="00ED37F2" w:rsidRDefault="00ED37F2" w:rsidP="00ED37F2"/>
    <w:p w14:paraId="683A28D5" w14:textId="49E8A1B1" w:rsidR="00ED37F2" w:rsidRDefault="00ED37F2" w:rsidP="00ED37F2">
      <w:r>
        <w:t>Each of these situations can throw exceptions that, if unhandled, can halt the application. Therefore, recognizing and addressing these exceptions is essential.</w:t>
      </w:r>
    </w:p>
    <w:p w14:paraId="1A3D5696" w14:textId="77777777" w:rsidR="00ED37F2" w:rsidRDefault="00ED37F2" w:rsidP="00ED37F2">
      <w:pPr>
        <w:pStyle w:val="H3-Subheading"/>
      </w:pPr>
      <w:r>
        <w:t>Basic Error Handling</w:t>
      </w:r>
    </w:p>
    <w:p w14:paraId="3F223A2D" w14:textId="6DB97CD4" w:rsidR="00ED37F2" w:rsidRDefault="00ED37F2" w:rsidP="00ED37F2">
      <w:r>
        <w:t>In C#, the try-catch block is a fundamental construct to handle exceptions. Within socket programming, wrapping socket operations within these blocks can prevent unforeseen crashes:</w:t>
      </w:r>
    </w:p>
    <w:p w14:paraId="3AD03D27" w14:textId="77777777" w:rsidR="00ED37F2" w:rsidRPr="00ED37F2" w:rsidRDefault="00ED37F2" w:rsidP="00E866B3">
      <w:pPr>
        <w:pStyle w:val="P-Source"/>
      </w:pPr>
      <w:r w:rsidRPr="00ED37F2">
        <w:t>try</w:t>
      </w:r>
    </w:p>
    <w:p w14:paraId="61C6E618" w14:textId="77777777" w:rsidR="00ED37F2" w:rsidRPr="00ED37F2" w:rsidRDefault="00ED37F2" w:rsidP="00E866B3">
      <w:pPr>
        <w:pStyle w:val="P-Source"/>
      </w:pPr>
      <w:r w:rsidRPr="00ED37F2">
        <w:t>{</w:t>
      </w:r>
    </w:p>
    <w:p w14:paraId="26761A43" w14:textId="77777777" w:rsidR="00ED37F2" w:rsidRPr="00ED37F2" w:rsidRDefault="00ED37F2" w:rsidP="00E866B3">
      <w:pPr>
        <w:pStyle w:val="P-Source"/>
      </w:pPr>
      <w:r w:rsidRPr="00ED37F2">
        <w:t xml:space="preserve">    </w:t>
      </w:r>
      <w:proofErr w:type="spellStart"/>
      <w:r w:rsidRPr="00ED37F2">
        <w:t>clientSocket.Connect</w:t>
      </w:r>
      <w:proofErr w:type="spellEnd"/>
      <w:r w:rsidRPr="00ED37F2">
        <w:t>(</w:t>
      </w:r>
      <w:proofErr w:type="spellStart"/>
      <w:r w:rsidRPr="00ED37F2">
        <w:t>endPoint</w:t>
      </w:r>
      <w:proofErr w:type="spellEnd"/>
      <w:r w:rsidRPr="00ED37F2">
        <w:t>);</w:t>
      </w:r>
    </w:p>
    <w:p w14:paraId="1BDA3344" w14:textId="77777777" w:rsidR="00ED37F2" w:rsidRPr="00ED37F2" w:rsidRDefault="00ED37F2" w:rsidP="00E866B3">
      <w:pPr>
        <w:pStyle w:val="P-Source"/>
      </w:pPr>
      <w:r w:rsidRPr="00ED37F2">
        <w:t>}</w:t>
      </w:r>
    </w:p>
    <w:p w14:paraId="1CED70A7" w14:textId="77777777" w:rsidR="00ED37F2" w:rsidRPr="00ED37F2" w:rsidRDefault="00ED37F2" w:rsidP="00E866B3">
      <w:pPr>
        <w:pStyle w:val="P-Source"/>
      </w:pPr>
      <w:r w:rsidRPr="00ED37F2">
        <w:t>catch (</w:t>
      </w:r>
      <w:proofErr w:type="spellStart"/>
      <w:r w:rsidRPr="00ED37F2">
        <w:t>SocketException</w:t>
      </w:r>
      <w:proofErr w:type="spellEnd"/>
      <w:r w:rsidRPr="00ED37F2">
        <w:t xml:space="preserve"> se)</w:t>
      </w:r>
    </w:p>
    <w:p w14:paraId="5C076BF1" w14:textId="77777777" w:rsidR="00ED37F2" w:rsidRPr="00ED37F2" w:rsidRDefault="00ED37F2" w:rsidP="00E866B3">
      <w:pPr>
        <w:pStyle w:val="P-Source"/>
      </w:pPr>
      <w:r w:rsidRPr="00ED37F2">
        <w:t>{</w:t>
      </w:r>
    </w:p>
    <w:p w14:paraId="23C4DC03" w14:textId="77777777" w:rsidR="00ED37F2" w:rsidRPr="00ED37F2" w:rsidRDefault="00ED37F2" w:rsidP="00E866B3">
      <w:pPr>
        <w:pStyle w:val="P-Source"/>
      </w:pPr>
      <w:r w:rsidRPr="00ED37F2">
        <w:t xml:space="preserve">    </w:t>
      </w:r>
      <w:proofErr w:type="spellStart"/>
      <w:r w:rsidRPr="00ED37F2">
        <w:t>Console.WriteLine</w:t>
      </w:r>
      <w:proofErr w:type="spellEnd"/>
      <w:r w:rsidRPr="00ED37F2">
        <w:t>($"Socket error: {</w:t>
      </w:r>
      <w:proofErr w:type="spellStart"/>
      <w:r w:rsidRPr="00ED37F2">
        <w:t>se.Message</w:t>
      </w:r>
      <w:proofErr w:type="spellEnd"/>
      <w:r w:rsidRPr="00ED37F2">
        <w:t>}");</w:t>
      </w:r>
    </w:p>
    <w:p w14:paraId="5239224D" w14:textId="77777777" w:rsidR="00ED37F2" w:rsidRPr="00ED37F2" w:rsidRDefault="00ED37F2" w:rsidP="00E866B3">
      <w:pPr>
        <w:pStyle w:val="P-Source"/>
      </w:pPr>
      <w:r w:rsidRPr="00ED37F2">
        <w:t>}</w:t>
      </w:r>
    </w:p>
    <w:p w14:paraId="74E5BB30" w14:textId="77777777" w:rsidR="00ED37F2" w:rsidRPr="00ED37F2" w:rsidRDefault="00ED37F2" w:rsidP="00E866B3">
      <w:pPr>
        <w:pStyle w:val="P-Source"/>
      </w:pPr>
      <w:r w:rsidRPr="00ED37F2">
        <w:t>catch (Exception e)</w:t>
      </w:r>
    </w:p>
    <w:p w14:paraId="2C4B0AC3" w14:textId="77777777" w:rsidR="00ED37F2" w:rsidRPr="00ED37F2" w:rsidRDefault="00ED37F2" w:rsidP="00E866B3">
      <w:pPr>
        <w:pStyle w:val="P-Source"/>
      </w:pPr>
      <w:r w:rsidRPr="00ED37F2">
        <w:t>{</w:t>
      </w:r>
    </w:p>
    <w:p w14:paraId="55E8AB16" w14:textId="77777777" w:rsidR="00ED37F2" w:rsidRPr="00ED37F2" w:rsidRDefault="00ED37F2" w:rsidP="00E866B3">
      <w:pPr>
        <w:pStyle w:val="P-Source"/>
      </w:pPr>
      <w:r w:rsidRPr="00ED37F2">
        <w:t xml:space="preserve">    </w:t>
      </w:r>
      <w:proofErr w:type="spellStart"/>
      <w:r w:rsidRPr="00ED37F2">
        <w:t>Console.WriteLine</w:t>
      </w:r>
      <w:proofErr w:type="spellEnd"/>
      <w:r w:rsidRPr="00ED37F2">
        <w:t>($"Unexpected error: {</w:t>
      </w:r>
      <w:proofErr w:type="spellStart"/>
      <w:r w:rsidRPr="00ED37F2">
        <w:t>e.Message</w:t>
      </w:r>
      <w:proofErr w:type="spellEnd"/>
      <w:r w:rsidRPr="00ED37F2">
        <w:t>}");</w:t>
      </w:r>
    </w:p>
    <w:p w14:paraId="59F8596F" w14:textId="77777777" w:rsidR="00ED37F2" w:rsidRPr="00ED37F2" w:rsidRDefault="00ED37F2" w:rsidP="00E866B3">
      <w:pPr>
        <w:pStyle w:val="P-Source"/>
      </w:pPr>
      <w:r w:rsidRPr="00ED37F2">
        <w:t>}</w:t>
      </w:r>
    </w:p>
    <w:p w14:paraId="35DCFB88" w14:textId="77777777" w:rsidR="00ED37F2" w:rsidRDefault="00ED37F2" w:rsidP="00ED37F2"/>
    <w:p w14:paraId="3E22990B" w14:textId="494F955D" w:rsidR="00ED37F2" w:rsidRDefault="00ED37F2" w:rsidP="00ED37F2">
      <w:r>
        <w:t xml:space="preserve">In the code above, the </w:t>
      </w:r>
      <w:proofErr w:type="spellStart"/>
      <w:r>
        <w:t>SocketException</w:t>
      </w:r>
      <w:proofErr w:type="spellEnd"/>
      <w:r>
        <w:t xml:space="preserve"> is explicitly caught, allowing developers to handle socket-specific issues. The general Exception catch acts as a safety net for any other unforeseen issues.</w:t>
      </w:r>
    </w:p>
    <w:p w14:paraId="50562385" w14:textId="77777777" w:rsidR="00ED37F2" w:rsidRDefault="00ED37F2" w:rsidP="00ED37F2">
      <w:pPr>
        <w:pStyle w:val="H3-Subheading"/>
      </w:pPr>
      <w:r>
        <w:lastRenderedPageBreak/>
        <w:t>Graceful Shutdown</w:t>
      </w:r>
    </w:p>
    <w:p w14:paraId="139D8E12" w14:textId="77777777" w:rsidR="00ED37F2" w:rsidRDefault="00ED37F2" w:rsidP="00ED37F2">
      <w:r>
        <w:t>A graceful shutdown ensures that a client disconnects from a server without abruptly terminating the connection, which might lead to data loss or other issues. The Socket class in C# provides a method called Shutdown that facilitates this:</w:t>
      </w:r>
    </w:p>
    <w:p w14:paraId="6219A0C8" w14:textId="77777777" w:rsidR="00ED37F2" w:rsidRPr="00ED37F2" w:rsidRDefault="00ED37F2" w:rsidP="00E866B3">
      <w:pPr>
        <w:pStyle w:val="P-Source"/>
      </w:pPr>
      <w:r w:rsidRPr="00ED37F2">
        <w:t>try</w:t>
      </w:r>
    </w:p>
    <w:p w14:paraId="0C3A0F6C" w14:textId="77777777" w:rsidR="00ED37F2" w:rsidRPr="00ED37F2" w:rsidRDefault="00ED37F2" w:rsidP="00E866B3">
      <w:pPr>
        <w:pStyle w:val="P-Source"/>
      </w:pPr>
      <w:r w:rsidRPr="00ED37F2">
        <w:t>{</w:t>
      </w:r>
    </w:p>
    <w:p w14:paraId="2A6E68E5" w14:textId="77777777" w:rsidR="00ED37F2" w:rsidRPr="00ED37F2" w:rsidRDefault="00ED37F2" w:rsidP="00E866B3">
      <w:pPr>
        <w:pStyle w:val="P-Source"/>
      </w:pPr>
      <w:r w:rsidRPr="00ED37F2">
        <w:t xml:space="preserve">    </w:t>
      </w:r>
      <w:proofErr w:type="spellStart"/>
      <w:r w:rsidRPr="00ED37F2">
        <w:t>clientSocket.Shutdown</w:t>
      </w:r>
      <w:proofErr w:type="spellEnd"/>
      <w:r w:rsidRPr="00ED37F2">
        <w:t>(</w:t>
      </w:r>
      <w:proofErr w:type="spellStart"/>
      <w:r w:rsidRPr="00ED37F2">
        <w:t>SocketShutdown.Both</w:t>
      </w:r>
      <w:proofErr w:type="spellEnd"/>
      <w:r w:rsidRPr="00ED37F2">
        <w:t>);</w:t>
      </w:r>
    </w:p>
    <w:p w14:paraId="68BAD7AE" w14:textId="77777777" w:rsidR="00ED37F2" w:rsidRPr="00ED37F2" w:rsidRDefault="00ED37F2" w:rsidP="00E866B3">
      <w:pPr>
        <w:pStyle w:val="P-Source"/>
      </w:pPr>
      <w:r w:rsidRPr="00ED37F2">
        <w:t xml:space="preserve">    </w:t>
      </w:r>
      <w:proofErr w:type="spellStart"/>
      <w:r w:rsidRPr="00ED37F2">
        <w:t>clientSocket.Close</w:t>
      </w:r>
      <w:proofErr w:type="spellEnd"/>
      <w:r w:rsidRPr="00ED37F2">
        <w:t>();</w:t>
      </w:r>
    </w:p>
    <w:p w14:paraId="62F11AC8" w14:textId="77777777" w:rsidR="00ED37F2" w:rsidRPr="00ED37F2" w:rsidRDefault="00ED37F2" w:rsidP="00E866B3">
      <w:pPr>
        <w:pStyle w:val="P-Source"/>
      </w:pPr>
      <w:r w:rsidRPr="00ED37F2">
        <w:t>}</w:t>
      </w:r>
    </w:p>
    <w:p w14:paraId="569D4C10" w14:textId="77777777" w:rsidR="00ED37F2" w:rsidRPr="00ED37F2" w:rsidRDefault="00ED37F2" w:rsidP="00E866B3">
      <w:pPr>
        <w:pStyle w:val="P-Source"/>
      </w:pPr>
      <w:r w:rsidRPr="00ED37F2">
        <w:t>catch (</w:t>
      </w:r>
      <w:proofErr w:type="spellStart"/>
      <w:r w:rsidRPr="00ED37F2">
        <w:t>SocketException</w:t>
      </w:r>
      <w:proofErr w:type="spellEnd"/>
      <w:r w:rsidRPr="00ED37F2">
        <w:t xml:space="preserve"> se)</w:t>
      </w:r>
    </w:p>
    <w:p w14:paraId="6B7BE0BF" w14:textId="77777777" w:rsidR="00ED37F2" w:rsidRPr="00ED37F2" w:rsidRDefault="00ED37F2" w:rsidP="00E866B3">
      <w:pPr>
        <w:pStyle w:val="P-Source"/>
      </w:pPr>
      <w:r w:rsidRPr="00ED37F2">
        <w:t>{</w:t>
      </w:r>
    </w:p>
    <w:p w14:paraId="0A69DE8D" w14:textId="77777777" w:rsidR="00ED37F2" w:rsidRPr="00ED37F2" w:rsidRDefault="00ED37F2" w:rsidP="00E866B3">
      <w:pPr>
        <w:pStyle w:val="P-Source"/>
      </w:pPr>
      <w:r w:rsidRPr="00ED37F2">
        <w:t xml:space="preserve">    </w:t>
      </w:r>
      <w:proofErr w:type="spellStart"/>
      <w:r w:rsidRPr="00ED37F2">
        <w:t>Console.WriteLine</w:t>
      </w:r>
      <w:proofErr w:type="spellEnd"/>
      <w:r w:rsidRPr="00ED37F2">
        <w:t>($"Socket error during shutdown: {</w:t>
      </w:r>
      <w:proofErr w:type="spellStart"/>
      <w:r w:rsidRPr="00ED37F2">
        <w:t>se.Message</w:t>
      </w:r>
      <w:proofErr w:type="spellEnd"/>
      <w:r w:rsidRPr="00ED37F2">
        <w:t>}");</w:t>
      </w:r>
    </w:p>
    <w:p w14:paraId="1A8B6E90" w14:textId="77777777" w:rsidR="00ED37F2" w:rsidRPr="00ED37F2" w:rsidRDefault="00ED37F2" w:rsidP="00E866B3">
      <w:pPr>
        <w:pStyle w:val="P-Source"/>
      </w:pPr>
      <w:r w:rsidRPr="00ED37F2">
        <w:t>}</w:t>
      </w:r>
    </w:p>
    <w:p w14:paraId="682A59B1" w14:textId="77777777" w:rsidR="00ED37F2" w:rsidRDefault="00ED37F2" w:rsidP="00ED37F2"/>
    <w:p w14:paraId="68EC0821" w14:textId="2DF13C81" w:rsidR="00ED37F2" w:rsidRDefault="00ED37F2" w:rsidP="00ED37F2">
      <w:r>
        <w:t xml:space="preserve">The Shutdown method takes a parameter specifying what to shut down. In the example, </w:t>
      </w:r>
      <w:proofErr w:type="spellStart"/>
      <w:r>
        <w:t>SocketShutdown.Both</w:t>
      </w:r>
      <w:proofErr w:type="spellEnd"/>
      <w:r>
        <w:t xml:space="preserve"> indicates that both sending and receiving are terminated. After ensuring no more data is exchanged, the Close method is called to release the socket and all associated resources.</w:t>
      </w:r>
    </w:p>
    <w:p w14:paraId="4200B853" w14:textId="77777777" w:rsidR="00ED37F2" w:rsidRDefault="00ED37F2" w:rsidP="00ED37F2">
      <w:pPr>
        <w:pStyle w:val="H3-Subheading"/>
      </w:pPr>
      <w:r>
        <w:t>Timeouts</w:t>
      </w:r>
    </w:p>
    <w:p w14:paraId="30AC15EE" w14:textId="77777777" w:rsidR="00ED37F2" w:rsidRDefault="00ED37F2" w:rsidP="00ED37F2">
      <w:r>
        <w:t>A socket operation may sometimes hang due to network issues or an unresponsive server. By setting a timeout, you can prevent the application from waiting indefinitely:</w:t>
      </w:r>
    </w:p>
    <w:p w14:paraId="0221CEA9" w14:textId="77777777" w:rsidR="00ED37F2" w:rsidRPr="00ED37F2" w:rsidRDefault="00ED37F2" w:rsidP="00E866B3">
      <w:pPr>
        <w:pStyle w:val="P-Source"/>
      </w:pPr>
      <w:proofErr w:type="spellStart"/>
      <w:r w:rsidRPr="00ED37F2">
        <w:t>clientSocket.ReceiveTimeout</w:t>
      </w:r>
      <w:proofErr w:type="spellEnd"/>
      <w:r w:rsidRPr="00ED37F2">
        <w:t xml:space="preserve"> = 5000;  // Set a 5-second timeout for receive operations</w:t>
      </w:r>
    </w:p>
    <w:p w14:paraId="6601E137" w14:textId="77777777" w:rsidR="00ED37F2" w:rsidRPr="00ED37F2" w:rsidRDefault="00ED37F2" w:rsidP="00E866B3">
      <w:pPr>
        <w:pStyle w:val="P-Source"/>
      </w:pPr>
      <w:proofErr w:type="spellStart"/>
      <w:r w:rsidRPr="00ED37F2">
        <w:t>clientSocket.SendTimeout</w:t>
      </w:r>
      <w:proofErr w:type="spellEnd"/>
      <w:r w:rsidRPr="00ED37F2">
        <w:t xml:space="preserve"> = 5000;     // Set a 5-second timeout for send operations</w:t>
      </w:r>
    </w:p>
    <w:p w14:paraId="7129E12F" w14:textId="77777777" w:rsidR="00ED37F2" w:rsidRPr="00ED37F2" w:rsidRDefault="00ED37F2" w:rsidP="00E866B3">
      <w:pPr>
        <w:pStyle w:val="P-Source"/>
      </w:pPr>
    </w:p>
    <w:p w14:paraId="6EB0AF9F" w14:textId="77777777" w:rsidR="00ED37F2" w:rsidRPr="00ED37F2" w:rsidRDefault="00ED37F2" w:rsidP="00E866B3">
      <w:pPr>
        <w:pStyle w:val="P-Source"/>
      </w:pPr>
      <w:r w:rsidRPr="00ED37F2">
        <w:t>try</w:t>
      </w:r>
    </w:p>
    <w:p w14:paraId="0B4E6804" w14:textId="77777777" w:rsidR="00ED37F2" w:rsidRPr="00ED37F2" w:rsidRDefault="00ED37F2" w:rsidP="00E866B3">
      <w:pPr>
        <w:pStyle w:val="P-Source"/>
      </w:pPr>
      <w:r w:rsidRPr="00ED37F2">
        <w:lastRenderedPageBreak/>
        <w:t>{</w:t>
      </w:r>
    </w:p>
    <w:p w14:paraId="59F921AA" w14:textId="77777777" w:rsidR="00ED37F2" w:rsidRPr="00ED37F2" w:rsidRDefault="00ED37F2" w:rsidP="00E866B3">
      <w:pPr>
        <w:pStyle w:val="P-Source"/>
      </w:pPr>
      <w:r w:rsidRPr="00ED37F2">
        <w:t xml:space="preserve">    int </w:t>
      </w:r>
      <w:proofErr w:type="spellStart"/>
      <w:r w:rsidRPr="00ED37F2">
        <w:t>bytesReceived</w:t>
      </w:r>
      <w:proofErr w:type="spellEnd"/>
      <w:r w:rsidRPr="00ED37F2">
        <w:t xml:space="preserve"> = </w:t>
      </w:r>
      <w:proofErr w:type="spellStart"/>
      <w:r w:rsidRPr="00ED37F2">
        <w:t>clientSocket.Receive</w:t>
      </w:r>
      <w:proofErr w:type="spellEnd"/>
      <w:r w:rsidRPr="00ED37F2">
        <w:t>(buffer);</w:t>
      </w:r>
    </w:p>
    <w:p w14:paraId="458D6A26" w14:textId="77777777" w:rsidR="00ED37F2" w:rsidRPr="00ED37F2" w:rsidRDefault="00ED37F2" w:rsidP="00E866B3">
      <w:pPr>
        <w:pStyle w:val="P-Source"/>
      </w:pPr>
      <w:r w:rsidRPr="00ED37F2">
        <w:t>}</w:t>
      </w:r>
    </w:p>
    <w:p w14:paraId="5D2E0327" w14:textId="77777777" w:rsidR="00ED37F2" w:rsidRPr="00ED37F2" w:rsidRDefault="00ED37F2" w:rsidP="00E866B3">
      <w:pPr>
        <w:pStyle w:val="P-Source"/>
      </w:pPr>
      <w:r w:rsidRPr="00ED37F2">
        <w:t>catch (</w:t>
      </w:r>
      <w:proofErr w:type="spellStart"/>
      <w:r w:rsidRPr="00ED37F2">
        <w:t>SocketException</w:t>
      </w:r>
      <w:proofErr w:type="spellEnd"/>
      <w:r w:rsidRPr="00ED37F2">
        <w:t xml:space="preserve"> se)</w:t>
      </w:r>
    </w:p>
    <w:p w14:paraId="493BD6B8" w14:textId="77777777" w:rsidR="00ED37F2" w:rsidRPr="00ED37F2" w:rsidRDefault="00ED37F2" w:rsidP="00E866B3">
      <w:pPr>
        <w:pStyle w:val="P-Source"/>
      </w:pPr>
      <w:r w:rsidRPr="00ED37F2">
        <w:t>{</w:t>
      </w:r>
    </w:p>
    <w:p w14:paraId="17A92BBC" w14:textId="77777777" w:rsidR="00ED37F2" w:rsidRPr="00ED37F2" w:rsidRDefault="00ED37F2" w:rsidP="00E866B3">
      <w:pPr>
        <w:pStyle w:val="P-Source"/>
      </w:pPr>
      <w:r w:rsidRPr="00ED37F2">
        <w:t xml:space="preserve">    if (</w:t>
      </w:r>
      <w:proofErr w:type="spellStart"/>
      <w:r w:rsidRPr="00ED37F2">
        <w:t>se.SocketErrorCode</w:t>
      </w:r>
      <w:proofErr w:type="spellEnd"/>
      <w:r w:rsidRPr="00ED37F2">
        <w:t xml:space="preserve"> == </w:t>
      </w:r>
      <w:proofErr w:type="spellStart"/>
      <w:r w:rsidRPr="00ED37F2">
        <w:t>SocketError.TimedOut</w:t>
      </w:r>
      <w:proofErr w:type="spellEnd"/>
      <w:r w:rsidRPr="00ED37F2">
        <w:t>)</w:t>
      </w:r>
    </w:p>
    <w:p w14:paraId="4FFF8B6F" w14:textId="77777777" w:rsidR="00ED37F2" w:rsidRPr="00ED37F2" w:rsidRDefault="00ED37F2" w:rsidP="00E866B3">
      <w:pPr>
        <w:pStyle w:val="P-Source"/>
      </w:pPr>
      <w:r w:rsidRPr="00ED37F2">
        <w:t xml:space="preserve">    {</w:t>
      </w:r>
    </w:p>
    <w:p w14:paraId="19950DC0" w14:textId="77777777" w:rsidR="00ED37F2" w:rsidRPr="00ED37F2" w:rsidRDefault="00ED37F2" w:rsidP="00E866B3">
      <w:pPr>
        <w:pStyle w:val="P-Source"/>
      </w:pPr>
      <w:r w:rsidRPr="00ED37F2">
        <w:t xml:space="preserve">        </w:t>
      </w:r>
      <w:proofErr w:type="spellStart"/>
      <w:r w:rsidRPr="00ED37F2">
        <w:t>Console.WriteLine</w:t>
      </w:r>
      <w:proofErr w:type="spellEnd"/>
      <w:r w:rsidRPr="00ED37F2">
        <w:t>("Operation timed out.");</w:t>
      </w:r>
    </w:p>
    <w:p w14:paraId="063D2BDC" w14:textId="77777777" w:rsidR="00ED37F2" w:rsidRPr="00ED37F2" w:rsidRDefault="00ED37F2" w:rsidP="00E866B3">
      <w:pPr>
        <w:pStyle w:val="P-Source"/>
      </w:pPr>
      <w:r w:rsidRPr="00ED37F2">
        <w:t xml:space="preserve">    }</w:t>
      </w:r>
    </w:p>
    <w:p w14:paraId="73C857BB" w14:textId="77777777" w:rsidR="00ED37F2" w:rsidRPr="00ED37F2" w:rsidRDefault="00ED37F2" w:rsidP="00E866B3">
      <w:pPr>
        <w:pStyle w:val="P-Source"/>
      </w:pPr>
      <w:r w:rsidRPr="00ED37F2">
        <w:t xml:space="preserve">    else</w:t>
      </w:r>
    </w:p>
    <w:p w14:paraId="67DAA5B4" w14:textId="77777777" w:rsidR="00ED37F2" w:rsidRPr="00ED37F2" w:rsidRDefault="00ED37F2" w:rsidP="00E866B3">
      <w:pPr>
        <w:pStyle w:val="P-Source"/>
      </w:pPr>
      <w:r w:rsidRPr="00ED37F2">
        <w:t xml:space="preserve">    {</w:t>
      </w:r>
    </w:p>
    <w:p w14:paraId="4A13E57F" w14:textId="77777777" w:rsidR="00ED37F2" w:rsidRPr="00ED37F2" w:rsidRDefault="00ED37F2" w:rsidP="00E866B3">
      <w:pPr>
        <w:pStyle w:val="P-Source"/>
      </w:pPr>
      <w:r w:rsidRPr="00ED37F2">
        <w:t xml:space="preserve">        </w:t>
      </w:r>
      <w:proofErr w:type="spellStart"/>
      <w:r w:rsidRPr="00ED37F2">
        <w:t>Console.WriteLine</w:t>
      </w:r>
      <w:proofErr w:type="spellEnd"/>
      <w:r w:rsidRPr="00ED37F2">
        <w:t>($"Socket error: {</w:t>
      </w:r>
      <w:proofErr w:type="spellStart"/>
      <w:r w:rsidRPr="00ED37F2">
        <w:t>se.Message</w:t>
      </w:r>
      <w:proofErr w:type="spellEnd"/>
      <w:r w:rsidRPr="00ED37F2">
        <w:t>}");</w:t>
      </w:r>
    </w:p>
    <w:p w14:paraId="785823AE" w14:textId="77777777" w:rsidR="00ED37F2" w:rsidRPr="00ED37F2" w:rsidRDefault="00ED37F2" w:rsidP="00E866B3">
      <w:pPr>
        <w:pStyle w:val="P-Source"/>
      </w:pPr>
      <w:r w:rsidRPr="00ED37F2">
        <w:t xml:space="preserve">    }</w:t>
      </w:r>
    </w:p>
    <w:p w14:paraId="2AFF0CF9" w14:textId="7AF6FA15" w:rsidR="00ED37F2" w:rsidRDefault="00ED37F2" w:rsidP="00E866B3">
      <w:pPr>
        <w:pStyle w:val="P-Source"/>
      </w:pPr>
      <w:r w:rsidRPr="00ED37F2">
        <w:t>}</w:t>
      </w:r>
    </w:p>
    <w:p w14:paraId="72DA42DA" w14:textId="1AAAF17D" w:rsidR="00ED37F2" w:rsidRDefault="00ED37F2" w:rsidP="00ED37F2">
      <w:r>
        <w:t xml:space="preserve">In this snippet, if the Receive method doesn't get any data within 5 seconds, it throws a </w:t>
      </w:r>
      <w:proofErr w:type="spellStart"/>
      <w:r>
        <w:t>SocketException</w:t>
      </w:r>
      <w:proofErr w:type="spellEnd"/>
      <w:r>
        <w:t xml:space="preserve"> with the error code </w:t>
      </w:r>
      <w:proofErr w:type="spellStart"/>
      <w:r>
        <w:t>SocketError.TimedOut</w:t>
      </w:r>
      <w:proofErr w:type="spellEnd"/>
      <w:r>
        <w:t>.</w:t>
      </w:r>
    </w:p>
    <w:p w14:paraId="3A43A792" w14:textId="77777777" w:rsidR="00ED37F2" w:rsidRDefault="00ED37F2" w:rsidP="00ED37F2"/>
    <w:p w14:paraId="1E4E8FE0" w14:textId="6E472F10" w:rsidR="00ED37F2" w:rsidRPr="00ED37F2" w:rsidRDefault="00ED37F2" w:rsidP="00ED37F2">
      <w:r>
        <w:t xml:space="preserve">Error handling and ensuring a graceful shutdown are not just auxiliary aspects of socket programming—they are integral to the development of stable and user-friendly applications. C# 12, paired with </w:t>
      </w:r>
      <w:r w:rsidR="007101D3">
        <w:t>.NET</w:t>
      </w:r>
      <w:r>
        <w:t>, offers developers a powerful and expressive toolset to navigate the intricacies of networked communication. Properly harnessing these tools, combined with a good understanding of potential pitfalls, paves the way for efficient, resilient, and professional-grade applications.</w:t>
      </w:r>
    </w:p>
    <w:p w14:paraId="38068305" w14:textId="3E7392FE" w:rsidR="00C04D52" w:rsidRPr="00C04D52" w:rsidRDefault="00C04D52" w:rsidP="00971B3E">
      <w:pPr>
        <w:pStyle w:val="H1-Section"/>
      </w:pPr>
      <w:r w:rsidRPr="00C04D52">
        <w:t>Server-</w:t>
      </w:r>
      <w:r w:rsidR="00F823D1">
        <w:t>s</w:t>
      </w:r>
      <w:r w:rsidRPr="00C04D52">
        <w:t xml:space="preserve">ide </w:t>
      </w:r>
      <w:r w:rsidR="00F823D1">
        <w:t>s</w:t>
      </w:r>
      <w:r w:rsidRPr="00C04D52">
        <w:t xml:space="preserve">ocket </w:t>
      </w:r>
      <w:r w:rsidR="00F823D1">
        <w:t>p</w:t>
      </w:r>
      <w:r w:rsidRPr="00C04D52">
        <w:t>rogramming</w:t>
      </w:r>
    </w:p>
    <w:p w14:paraId="156EA557" w14:textId="4A666FB3" w:rsidR="00B66E28" w:rsidRPr="00B66E28" w:rsidRDefault="00B66E28" w:rsidP="00B66E28">
      <w:pPr>
        <w:pStyle w:val="P-Regular"/>
        <w:rPr>
          <w:lang w:val="en-US"/>
        </w:rPr>
      </w:pPr>
      <w:r w:rsidRPr="00B66E28">
        <w:rPr>
          <w:lang w:val="en-US"/>
        </w:rPr>
        <w:t xml:space="preserve">Server-side socket programming stands as the counterpoint to its client-side counterpart in the grand scheme of networked communication. In the vast realm </w:t>
      </w:r>
      <w:r w:rsidRPr="00B66E28">
        <w:rPr>
          <w:lang w:val="en-US"/>
        </w:rPr>
        <w:lastRenderedPageBreak/>
        <w:t>of interconnected applications, while clients act as the seekers of services or data, servers play the pivotal role of providers. Whether it's serving a webpage, handling email traffic, or transmitting files, behind each of these tasks is a server diligently listening for incoming connections and fulfilling requests.</w:t>
      </w:r>
    </w:p>
    <w:p w14:paraId="665B93F3" w14:textId="56D812AC" w:rsidR="00B66E28" w:rsidRPr="00B66E28" w:rsidRDefault="00B66E28" w:rsidP="00B66E28">
      <w:pPr>
        <w:pStyle w:val="P-Regular"/>
        <w:rPr>
          <w:lang w:val="en-US"/>
        </w:rPr>
      </w:pPr>
      <w:r w:rsidRPr="00B66E28">
        <w:rPr>
          <w:lang w:val="en-US"/>
        </w:rPr>
        <w:t>In the context of the C# 12 and .NET 8 ecosystem, server-side socket programming encompasses a wide array of tools and methodologies. These not only facilitate the creation of a listening server but also empower developers to manage multiple concurrent client connections, handle diverse data exchange patterns, and ensure a responsive and robust application architecture.</w:t>
      </w:r>
    </w:p>
    <w:p w14:paraId="77DA71C0" w14:textId="3A5138DC" w:rsidR="00B66E28" w:rsidRPr="00B66E28" w:rsidRDefault="00B66E28" w:rsidP="00B66E28">
      <w:pPr>
        <w:pStyle w:val="P-Regular"/>
        <w:rPr>
          <w:lang w:val="en-US"/>
        </w:rPr>
      </w:pPr>
      <w:r w:rsidRPr="00B66E28">
        <w:rPr>
          <w:lang w:val="en-US"/>
        </w:rPr>
        <w:t>Key characteristics of server-side socket programming include:</w:t>
      </w:r>
    </w:p>
    <w:p w14:paraId="350CF2AE" w14:textId="77777777" w:rsidR="00B66E28" w:rsidRDefault="00B66E28" w:rsidP="00B66E28">
      <w:pPr>
        <w:pStyle w:val="L-Numbers"/>
        <w:numPr>
          <w:ilvl w:val="0"/>
          <w:numId w:val="40"/>
        </w:numPr>
      </w:pPr>
      <w:r w:rsidRPr="00B66E28">
        <w:t>Listening for Connections: Servers perpetually await incoming client connections. When a client seeks to establish a connection, the server assesses the request and, based on its configurations and policies, either accepts or denies it.</w:t>
      </w:r>
    </w:p>
    <w:p w14:paraId="7CB877CC" w14:textId="77777777" w:rsidR="00B66E28" w:rsidRPr="00B66E28" w:rsidRDefault="00B66E28" w:rsidP="00B66E28">
      <w:pPr>
        <w:pStyle w:val="L-Numbers"/>
        <w:numPr>
          <w:ilvl w:val="0"/>
          <w:numId w:val="40"/>
        </w:numPr>
      </w:pPr>
      <w:r w:rsidRPr="00B66E28">
        <w:rPr>
          <w:lang w:val="en-US"/>
        </w:rPr>
        <w:t>Concurrency Management: Unlike a client that generally handles its connection, servers often manage multiple connections simultaneously. This demands efficient concurrency handling mechanisms to ensure all clients receive timely responses.</w:t>
      </w:r>
    </w:p>
    <w:p w14:paraId="0B486A0B" w14:textId="77777777" w:rsidR="00B66E28" w:rsidRPr="00B66E28" w:rsidRDefault="00B66E28" w:rsidP="00B66E28">
      <w:pPr>
        <w:pStyle w:val="L-Numbers"/>
        <w:numPr>
          <w:ilvl w:val="0"/>
          <w:numId w:val="40"/>
        </w:numPr>
      </w:pPr>
      <w:r w:rsidRPr="00B66E28">
        <w:rPr>
          <w:lang w:val="en-US"/>
        </w:rPr>
        <w:t>Data Reception and Transmission: Servers receive diverse requests, from fetching data to performing operations. Depending on these requests, servers retrieve and transmit the required data or acknowledge the completion of tasks.</w:t>
      </w:r>
    </w:p>
    <w:p w14:paraId="2EA48DC5" w14:textId="77777777" w:rsidR="00B66E28" w:rsidRPr="00B66E28" w:rsidRDefault="00B66E28" w:rsidP="00B66E28">
      <w:pPr>
        <w:pStyle w:val="L-Numbers"/>
        <w:numPr>
          <w:ilvl w:val="0"/>
          <w:numId w:val="40"/>
        </w:numPr>
      </w:pPr>
      <w:r w:rsidRPr="00B66E28">
        <w:rPr>
          <w:lang w:val="en-US"/>
        </w:rPr>
        <w:t>Security and Protocol Adherence: Given that servers are central nodes, they are susceptible to security threats. Thus, secure socket layers, authentication, and adherence to communication protocols are of paramount importance.</w:t>
      </w:r>
    </w:p>
    <w:p w14:paraId="0C6924B3" w14:textId="77777777" w:rsidR="00B66E28" w:rsidRPr="00B66E28" w:rsidRDefault="00B66E28" w:rsidP="00B66E28">
      <w:pPr>
        <w:pStyle w:val="L-Numbers"/>
        <w:numPr>
          <w:ilvl w:val="0"/>
          <w:numId w:val="40"/>
        </w:numPr>
      </w:pPr>
      <w:r w:rsidRPr="00B66E28">
        <w:rPr>
          <w:lang w:val="en-US"/>
        </w:rPr>
        <w:t xml:space="preserve">Error Handling and Resource Management: A server's longevity and resilience are tested by how effectively it manages errors and resources. Proper </w:t>
      </w:r>
      <w:r w:rsidRPr="00B66E28">
        <w:rPr>
          <w:lang w:val="en-US"/>
        </w:rPr>
        <w:lastRenderedPageBreak/>
        <w:t>connection termination, resource deallocation, and error responses contribute to a server's reliability and stability.</w:t>
      </w:r>
    </w:p>
    <w:p w14:paraId="525F133F" w14:textId="563EE2D8" w:rsidR="00B66E28" w:rsidRPr="00B66E28" w:rsidRDefault="00B66E28" w:rsidP="00B66E28">
      <w:pPr>
        <w:pStyle w:val="L-Numbers"/>
        <w:numPr>
          <w:ilvl w:val="0"/>
          <w:numId w:val="40"/>
        </w:numPr>
      </w:pPr>
      <w:r w:rsidRPr="00B66E28">
        <w:rPr>
          <w:lang w:val="en-US"/>
        </w:rPr>
        <w:t>Scalability: As user bases grow, so do the demands on a server. Effective server-side programming also factors in scalability, ensuring that as the number of concurrent connections increases, performance does not degrade substantially.</w:t>
      </w:r>
    </w:p>
    <w:p w14:paraId="6CDD1FDE" w14:textId="2472279D" w:rsidR="00C04D52" w:rsidRPr="00C04D52" w:rsidRDefault="00B66E28" w:rsidP="00B66E28">
      <w:pPr>
        <w:pStyle w:val="P-Regular"/>
        <w:rPr>
          <w:lang w:val="en-US"/>
        </w:rPr>
      </w:pPr>
      <w:r w:rsidRPr="00B66E28">
        <w:rPr>
          <w:lang w:val="en-US"/>
        </w:rPr>
        <w:t>In the subsequent subsections, we will delve deeper into the intricacies of server-side socket programming within the framework of C# 12 and .NET 8. From setting up a basic server socket to managing intricate data operations, we will explore the comprehensive landscape that makes server-side communication a linchpin of our digitally connected universe.</w:t>
      </w:r>
    </w:p>
    <w:p w14:paraId="7A1C8BAB" w14:textId="73C324F7" w:rsidR="00C04D52" w:rsidRPr="00C04D52" w:rsidRDefault="00C04D52" w:rsidP="00971B3E">
      <w:pPr>
        <w:pStyle w:val="H2-Heading"/>
      </w:pPr>
      <w:r w:rsidRPr="00C04D52">
        <w:t xml:space="preserve">Creating a </w:t>
      </w:r>
      <w:r w:rsidR="00F823D1">
        <w:t>s</w:t>
      </w:r>
      <w:r w:rsidRPr="00C04D52">
        <w:t xml:space="preserve">erver </w:t>
      </w:r>
      <w:r w:rsidR="00F823D1">
        <w:t>s</w:t>
      </w:r>
      <w:r w:rsidRPr="00C04D52">
        <w:t>ocket</w:t>
      </w:r>
    </w:p>
    <w:p w14:paraId="3E28A431" w14:textId="3BA8D6B1" w:rsidR="00506FC6" w:rsidRPr="00506FC6" w:rsidRDefault="00506FC6" w:rsidP="00506FC6">
      <w:pPr>
        <w:pStyle w:val="P-Regular"/>
        <w:rPr>
          <w:lang w:val="en-US"/>
        </w:rPr>
      </w:pPr>
      <w:r w:rsidRPr="00506FC6">
        <w:rPr>
          <w:lang w:val="en-US"/>
        </w:rPr>
        <w:t>The foundation of server-side socket programming is the creation of a server socket. This entity acts as a welcoming gate, persistently listening for incoming client connection requests. Crafting this gate efficiently and effectively is crucial to ensure seamless communication, minimize delays, and pave the way for subsequent operations.</w:t>
      </w:r>
    </w:p>
    <w:p w14:paraId="382FCEB5" w14:textId="77777777" w:rsidR="00506FC6" w:rsidRPr="00506FC6" w:rsidRDefault="00506FC6" w:rsidP="00506FC6">
      <w:pPr>
        <w:pStyle w:val="P-Regular"/>
        <w:rPr>
          <w:lang w:val="en-US"/>
        </w:rPr>
      </w:pPr>
      <w:r w:rsidRPr="00506FC6">
        <w:rPr>
          <w:lang w:val="en-US"/>
        </w:rPr>
        <w:t>In C# 12 and .NET 8, the process of creating a server socket can be segmented into a few essential steps:</w:t>
      </w:r>
    </w:p>
    <w:p w14:paraId="1D19C69B" w14:textId="77777777" w:rsidR="00506FC6" w:rsidRPr="00506FC6" w:rsidRDefault="00506FC6" w:rsidP="00506FC6">
      <w:pPr>
        <w:pStyle w:val="P-Regular"/>
        <w:rPr>
          <w:lang w:val="en-US"/>
        </w:rPr>
      </w:pPr>
    </w:p>
    <w:p w14:paraId="00E4DB6A" w14:textId="00CDE767" w:rsidR="00506FC6" w:rsidRPr="00506FC6" w:rsidRDefault="00506FC6" w:rsidP="00506FC6">
      <w:pPr>
        <w:pStyle w:val="L-Numbers"/>
        <w:numPr>
          <w:ilvl w:val="0"/>
          <w:numId w:val="42"/>
        </w:numPr>
      </w:pPr>
      <w:r w:rsidRPr="00506FC6">
        <w:t>Instantiate the Socket</w:t>
      </w:r>
    </w:p>
    <w:p w14:paraId="66C22056" w14:textId="77777777" w:rsidR="00506FC6" w:rsidRPr="00506FC6" w:rsidRDefault="00506FC6" w:rsidP="00506FC6">
      <w:pPr>
        <w:pStyle w:val="P-Regular"/>
        <w:rPr>
          <w:lang w:val="en-US"/>
        </w:rPr>
      </w:pPr>
      <w:r w:rsidRPr="00506FC6">
        <w:rPr>
          <w:lang w:val="en-US"/>
        </w:rPr>
        <w:t xml:space="preserve">Before listening for connections, you need a Socket object. This object is typically created with the </w:t>
      </w:r>
      <w:proofErr w:type="spellStart"/>
      <w:r w:rsidRPr="00506FC6">
        <w:rPr>
          <w:lang w:val="en-US"/>
        </w:rPr>
        <w:t>AddressFamily</w:t>
      </w:r>
      <w:proofErr w:type="spellEnd"/>
      <w:r w:rsidRPr="00506FC6">
        <w:rPr>
          <w:lang w:val="en-US"/>
        </w:rPr>
        <w:t xml:space="preserve">, </w:t>
      </w:r>
      <w:proofErr w:type="spellStart"/>
      <w:r w:rsidRPr="00506FC6">
        <w:rPr>
          <w:lang w:val="en-US"/>
        </w:rPr>
        <w:t>SocketType</w:t>
      </w:r>
      <w:proofErr w:type="spellEnd"/>
      <w:r w:rsidRPr="00506FC6">
        <w:rPr>
          <w:lang w:val="en-US"/>
        </w:rPr>
        <w:t xml:space="preserve">, and </w:t>
      </w:r>
      <w:proofErr w:type="spellStart"/>
      <w:r w:rsidRPr="00506FC6">
        <w:rPr>
          <w:lang w:val="en-US"/>
        </w:rPr>
        <w:t>ProtocolType</w:t>
      </w:r>
      <w:proofErr w:type="spellEnd"/>
      <w:r w:rsidRPr="00506FC6">
        <w:rPr>
          <w:lang w:val="en-US"/>
        </w:rPr>
        <w:t xml:space="preserve"> parameters, which define the networking protocol, the socket's nature, and the communication protocol, respectively.</w:t>
      </w:r>
    </w:p>
    <w:p w14:paraId="2C5704D4" w14:textId="77777777" w:rsidR="00506FC6" w:rsidRPr="00506FC6" w:rsidRDefault="00506FC6" w:rsidP="00E866B3">
      <w:pPr>
        <w:pStyle w:val="P-Source"/>
      </w:pPr>
      <w:r w:rsidRPr="00506FC6">
        <w:t>using System.Net.Sockets;</w:t>
      </w:r>
    </w:p>
    <w:p w14:paraId="2160FD21" w14:textId="77777777" w:rsidR="00506FC6" w:rsidRPr="00506FC6" w:rsidRDefault="00506FC6" w:rsidP="00E866B3">
      <w:pPr>
        <w:pStyle w:val="P-Source"/>
      </w:pPr>
    </w:p>
    <w:p w14:paraId="20DB92BD" w14:textId="77777777" w:rsidR="00506FC6" w:rsidRPr="00506FC6" w:rsidRDefault="00506FC6" w:rsidP="00E866B3">
      <w:pPr>
        <w:pStyle w:val="P-Source"/>
      </w:pPr>
      <w:r w:rsidRPr="00506FC6">
        <w:lastRenderedPageBreak/>
        <w:t xml:space="preserve">Socket </w:t>
      </w:r>
      <w:proofErr w:type="spellStart"/>
      <w:r w:rsidRPr="00506FC6">
        <w:t>serverSocket</w:t>
      </w:r>
      <w:proofErr w:type="spellEnd"/>
      <w:r w:rsidRPr="00506FC6">
        <w:t xml:space="preserve"> = new Socket(</w:t>
      </w:r>
      <w:proofErr w:type="spellStart"/>
      <w:r w:rsidRPr="00506FC6">
        <w:t>AddressFamily.InterNetwork</w:t>
      </w:r>
      <w:proofErr w:type="spellEnd"/>
      <w:r w:rsidRPr="00506FC6">
        <w:t xml:space="preserve">, </w:t>
      </w:r>
      <w:proofErr w:type="spellStart"/>
      <w:r w:rsidRPr="00506FC6">
        <w:t>SocketType.Stream</w:t>
      </w:r>
      <w:proofErr w:type="spellEnd"/>
      <w:r w:rsidRPr="00506FC6">
        <w:t xml:space="preserve">, </w:t>
      </w:r>
      <w:proofErr w:type="spellStart"/>
      <w:r w:rsidRPr="00506FC6">
        <w:t>ProtocolType.Tcp</w:t>
      </w:r>
      <w:proofErr w:type="spellEnd"/>
      <w:r w:rsidRPr="00506FC6">
        <w:t>);</w:t>
      </w:r>
    </w:p>
    <w:p w14:paraId="65DBD713" w14:textId="57412A21" w:rsidR="00506FC6" w:rsidRPr="00506FC6" w:rsidRDefault="00506FC6" w:rsidP="00506FC6">
      <w:pPr>
        <w:pStyle w:val="P-Regular"/>
        <w:rPr>
          <w:lang w:val="en-US"/>
        </w:rPr>
      </w:pPr>
      <w:r w:rsidRPr="00506FC6">
        <w:rPr>
          <w:lang w:val="en-US"/>
        </w:rPr>
        <w:t>Here, the server socket is designed to use the IPv4 addressing scheme (</w:t>
      </w:r>
      <w:proofErr w:type="spellStart"/>
      <w:r w:rsidRPr="00506FC6">
        <w:rPr>
          <w:lang w:val="en-US"/>
        </w:rPr>
        <w:t>InterNetwork</w:t>
      </w:r>
      <w:proofErr w:type="spellEnd"/>
      <w:r w:rsidRPr="00506FC6">
        <w:rPr>
          <w:lang w:val="en-US"/>
        </w:rPr>
        <w:t>), a stream-based communication (Stream), and the TCP protocol (</w:t>
      </w:r>
      <w:proofErr w:type="spellStart"/>
      <w:r w:rsidRPr="00506FC6">
        <w:rPr>
          <w:lang w:val="en-US"/>
        </w:rPr>
        <w:t>Tcp</w:t>
      </w:r>
      <w:proofErr w:type="spellEnd"/>
      <w:r w:rsidRPr="00506FC6">
        <w:rPr>
          <w:lang w:val="en-US"/>
        </w:rPr>
        <w:t>).</w:t>
      </w:r>
    </w:p>
    <w:p w14:paraId="3DD6D77C" w14:textId="2E0DD732" w:rsidR="00506FC6" w:rsidRPr="00506FC6" w:rsidRDefault="00506FC6" w:rsidP="00506FC6">
      <w:pPr>
        <w:pStyle w:val="L-Numbers"/>
      </w:pPr>
      <w:r w:rsidRPr="00506FC6">
        <w:t>Bind the Socket</w:t>
      </w:r>
    </w:p>
    <w:p w14:paraId="761572E1" w14:textId="77777777" w:rsidR="00506FC6" w:rsidRPr="00506FC6" w:rsidRDefault="00506FC6" w:rsidP="00506FC6">
      <w:pPr>
        <w:pStyle w:val="P-Regular"/>
        <w:rPr>
          <w:lang w:val="en-US"/>
        </w:rPr>
      </w:pPr>
      <w:r w:rsidRPr="00506FC6">
        <w:rPr>
          <w:lang w:val="en-US"/>
        </w:rPr>
        <w:t>Binding associates the socket with a particular endpoint, which comprises an IP address and a port number. The IPEndPoint class from the System.Net namespace helps define this endpoint.</w:t>
      </w:r>
    </w:p>
    <w:p w14:paraId="23A859A2" w14:textId="77777777" w:rsidR="00506FC6" w:rsidRPr="00506FC6" w:rsidRDefault="00506FC6" w:rsidP="00E866B3">
      <w:pPr>
        <w:pStyle w:val="P-Source"/>
      </w:pPr>
      <w:r w:rsidRPr="00506FC6">
        <w:t>using System.Net;</w:t>
      </w:r>
    </w:p>
    <w:p w14:paraId="0C836416" w14:textId="77777777" w:rsidR="00506FC6" w:rsidRPr="00506FC6" w:rsidRDefault="00506FC6" w:rsidP="00E866B3">
      <w:pPr>
        <w:pStyle w:val="P-Source"/>
      </w:pPr>
    </w:p>
    <w:p w14:paraId="27A3575E" w14:textId="77777777" w:rsidR="00506FC6" w:rsidRPr="00506FC6" w:rsidRDefault="00506FC6" w:rsidP="00E866B3">
      <w:pPr>
        <w:pStyle w:val="P-Source"/>
      </w:pPr>
      <w:r w:rsidRPr="00506FC6">
        <w:t xml:space="preserve">IPEndPoint </w:t>
      </w:r>
      <w:proofErr w:type="spellStart"/>
      <w:r w:rsidRPr="00506FC6">
        <w:t>localEndPoint</w:t>
      </w:r>
      <w:proofErr w:type="spellEnd"/>
      <w:r w:rsidRPr="00506FC6">
        <w:t xml:space="preserve"> = new IPEndPoint(</w:t>
      </w:r>
      <w:proofErr w:type="spellStart"/>
      <w:r w:rsidRPr="00506FC6">
        <w:t>IPAddress.Any</w:t>
      </w:r>
      <w:proofErr w:type="spellEnd"/>
      <w:r w:rsidRPr="00506FC6">
        <w:t>, 8080);  // Listen on port 8080 on all available network interfaces</w:t>
      </w:r>
    </w:p>
    <w:p w14:paraId="405B6D8A" w14:textId="77777777" w:rsidR="00506FC6" w:rsidRPr="00506FC6" w:rsidRDefault="00506FC6" w:rsidP="00E866B3">
      <w:pPr>
        <w:pStyle w:val="P-Source"/>
      </w:pPr>
      <w:proofErr w:type="spellStart"/>
      <w:r w:rsidRPr="00506FC6">
        <w:t>serverSocket.Bind</w:t>
      </w:r>
      <w:proofErr w:type="spellEnd"/>
      <w:r w:rsidRPr="00506FC6">
        <w:t>(</w:t>
      </w:r>
      <w:proofErr w:type="spellStart"/>
      <w:r w:rsidRPr="00506FC6">
        <w:t>localEndPoint</w:t>
      </w:r>
      <w:proofErr w:type="spellEnd"/>
      <w:r w:rsidRPr="00506FC6">
        <w:t>);</w:t>
      </w:r>
    </w:p>
    <w:p w14:paraId="4CFBE77D" w14:textId="79FA080E" w:rsidR="00506FC6" w:rsidRPr="00506FC6" w:rsidRDefault="00506FC6" w:rsidP="00506FC6">
      <w:pPr>
        <w:pStyle w:val="P-Regular"/>
        <w:rPr>
          <w:lang w:val="en-US"/>
        </w:rPr>
      </w:pPr>
      <w:proofErr w:type="spellStart"/>
      <w:r w:rsidRPr="00506FC6">
        <w:rPr>
          <w:lang w:val="en-US"/>
        </w:rPr>
        <w:t>IPAddress.Any</w:t>
      </w:r>
      <w:proofErr w:type="spellEnd"/>
      <w:r w:rsidRPr="00506FC6">
        <w:rPr>
          <w:lang w:val="en-US"/>
        </w:rPr>
        <w:t xml:space="preserve"> signifies that the server will listen on all network interfaces of the machine. If you want to listen on a specific IP, replace </w:t>
      </w:r>
      <w:proofErr w:type="spellStart"/>
      <w:r w:rsidRPr="00506FC6">
        <w:rPr>
          <w:lang w:val="en-US"/>
        </w:rPr>
        <w:t>IPAddress.Any</w:t>
      </w:r>
      <w:proofErr w:type="spellEnd"/>
      <w:r w:rsidRPr="00506FC6">
        <w:rPr>
          <w:lang w:val="en-US"/>
        </w:rPr>
        <w:t xml:space="preserve"> with the desired IP address.</w:t>
      </w:r>
    </w:p>
    <w:p w14:paraId="76EC7ADA" w14:textId="18933CF3" w:rsidR="00506FC6" w:rsidRPr="00506FC6" w:rsidRDefault="00506FC6" w:rsidP="00506FC6">
      <w:pPr>
        <w:pStyle w:val="L-Numbers"/>
      </w:pPr>
      <w:r w:rsidRPr="00506FC6">
        <w:t>Listen for Incoming Connections</w:t>
      </w:r>
    </w:p>
    <w:p w14:paraId="6931F23B" w14:textId="77777777" w:rsidR="00506FC6" w:rsidRPr="00506FC6" w:rsidRDefault="00506FC6" w:rsidP="00506FC6">
      <w:pPr>
        <w:pStyle w:val="P-Regular"/>
        <w:rPr>
          <w:lang w:val="en-US"/>
        </w:rPr>
      </w:pPr>
      <w:r w:rsidRPr="00506FC6">
        <w:rPr>
          <w:lang w:val="en-US"/>
        </w:rPr>
        <w:t>After binding, the server socket enters listening mode, awaiting incoming connection requests. The Listen method does this, and it accepts a parameter defining the maximum number of pending connection requests in the queue.</w:t>
      </w:r>
    </w:p>
    <w:p w14:paraId="333ADEFE" w14:textId="77777777" w:rsidR="00506FC6" w:rsidRPr="00506FC6" w:rsidRDefault="00506FC6" w:rsidP="00E866B3">
      <w:pPr>
        <w:pStyle w:val="P-Source"/>
      </w:pPr>
      <w:proofErr w:type="spellStart"/>
      <w:r w:rsidRPr="00506FC6">
        <w:t>serverSocket.Listen</w:t>
      </w:r>
      <w:proofErr w:type="spellEnd"/>
      <w:r w:rsidRPr="00506FC6">
        <w:t>(10);  // Can queue up to 10 clients</w:t>
      </w:r>
    </w:p>
    <w:p w14:paraId="7489835F" w14:textId="018F2DC4" w:rsidR="00506FC6" w:rsidRPr="00506FC6" w:rsidRDefault="00506FC6" w:rsidP="00506FC6">
      <w:pPr>
        <w:pStyle w:val="L-Numbers"/>
      </w:pPr>
      <w:r w:rsidRPr="00506FC6">
        <w:t>Accepting Connections</w:t>
      </w:r>
    </w:p>
    <w:p w14:paraId="5A81D031" w14:textId="77777777" w:rsidR="00506FC6" w:rsidRPr="00506FC6" w:rsidRDefault="00506FC6" w:rsidP="00506FC6">
      <w:pPr>
        <w:pStyle w:val="P-Regular"/>
        <w:rPr>
          <w:lang w:val="en-US"/>
        </w:rPr>
      </w:pPr>
      <w:r w:rsidRPr="00506FC6">
        <w:rPr>
          <w:lang w:val="en-US"/>
        </w:rPr>
        <w:t>Upon detecting an incoming connection, the server can accept it using the Accept method. This method is blocking; it waits until a client connects.</w:t>
      </w:r>
    </w:p>
    <w:p w14:paraId="03593DC3" w14:textId="77777777" w:rsidR="00506FC6" w:rsidRPr="00506FC6" w:rsidRDefault="00506FC6" w:rsidP="00E866B3">
      <w:pPr>
        <w:pStyle w:val="P-Source"/>
      </w:pPr>
      <w:r w:rsidRPr="00506FC6">
        <w:t xml:space="preserve">Socket </w:t>
      </w:r>
      <w:proofErr w:type="spellStart"/>
      <w:r w:rsidRPr="00506FC6">
        <w:t>clientSocket</w:t>
      </w:r>
      <w:proofErr w:type="spellEnd"/>
      <w:r w:rsidRPr="00506FC6">
        <w:t xml:space="preserve"> = </w:t>
      </w:r>
      <w:proofErr w:type="spellStart"/>
      <w:r w:rsidRPr="00506FC6">
        <w:t>serverSocket.Accept</w:t>
      </w:r>
      <w:proofErr w:type="spellEnd"/>
      <w:r w:rsidRPr="00506FC6">
        <w:t>();</w:t>
      </w:r>
    </w:p>
    <w:p w14:paraId="11A310D3" w14:textId="77777777" w:rsidR="00506FC6" w:rsidRPr="00506FC6" w:rsidRDefault="00506FC6" w:rsidP="00E866B3">
      <w:pPr>
        <w:pStyle w:val="P-Source"/>
      </w:pPr>
      <w:proofErr w:type="spellStart"/>
      <w:r w:rsidRPr="00506FC6">
        <w:t>Console.WriteLine</w:t>
      </w:r>
      <w:proofErr w:type="spellEnd"/>
      <w:r w:rsidRPr="00506FC6">
        <w:t>("Client connected!");</w:t>
      </w:r>
    </w:p>
    <w:p w14:paraId="3B44812E" w14:textId="0813F9A6" w:rsidR="00506FC6" w:rsidRPr="00506FC6" w:rsidRDefault="00506FC6" w:rsidP="00506FC6">
      <w:pPr>
        <w:pStyle w:val="P-Regular"/>
        <w:rPr>
          <w:lang w:val="en-US"/>
        </w:rPr>
      </w:pPr>
      <w:r w:rsidRPr="00506FC6">
        <w:rPr>
          <w:lang w:val="en-US"/>
        </w:rPr>
        <w:lastRenderedPageBreak/>
        <w:t>When a client connection is accepted, the Accept method returns a new Socket object. This new socket is used to manage communication with the connected client.</w:t>
      </w:r>
    </w:p>
    <w:p w14:paraId="64D93F62" w14:textId="3B3D59BF" w:rsidR="00C04D52" w:rsidRPr="00C04D52" w:rsidRDefault="00506FC6" w:rsidP="00506FC6">
      <w:pPr>
        <w:pStyle w:val="P-Regular"/>
        <w:rPr>
          <w:lang w:val="en-US"/>
        </w:rPr>
      </w:pPr>
      <w:r w:rsidRPr="00506FC6">
        <w:rPr>
          <w:lang w:val="en-US"/>
        </w:rPr>
        <w:t>Creating a server socket efficiently is vital, as it's the cornerstone of the server's operations. The provided code segments guide you through setting up a primary server socket in C# 12 and .NET 8. Once established, this foundation allows for diverse operations, from data exchanges to intricate concurrency management, fostering a dynamic and responsive server environment.</w:t>
      </w:r>
    </w:p>
    <w:p w14:paraId="7D617641" w14:textId="423B1968" w:rsidR="00C04D52" w:rsidRPr="00C04D52" w:rsidRDefault="00C04D52" w:rsidP="00971B3E">
      <w:pPr>
        <w:pStyle w:val="H2-Heading"/>
      </w:pPr>
      <w:r w:rsidRPr="00C04D52">
        <w:t xml:space="preserve">Accepting </w:t>
      </w:r>
      <w:r w:rsidR="00F823D1">
        <w:t>c</w:t>
      </w:r>
      <w:r w:rsidRPr="00C04D52">
        <w:t xml:space="preserve">lient </w:t>
      </w:r>
      <w:r w:rsidR="00F823D1">
        <w:t>c</w:t>
      </w:r>
      <w:r w:rsidRPr="00C04D52">
        <w:t>onnections</w:t>
      </w:r>
    </w:p>
    <w:p w14:paraId="662C314D" w14:textId="12284463" w:rsidR="00506FC6" w:rsidRPr="00506FC6" w:rsidRDefault="00506FC6" w:rsidP="00506FC6">
      <w:pPr>
        <w:pStyle w:val="P-Regular"/>
        <w:rPr>
          <w:lang w:val="en-US"/>
        </w:rPr>
      </w:pPr>
      <w:r w:rsidRPr="00506FC6">
        <w:rPr>
          <w:lang w:val="en-US"/>
        </w:rPr>
        <w:t>Accepting client connections is one of the principal tasks of a server-side socket. Once the server socket is set up and listening, it stands ready to accept incoming clients who wish to establish a connection. Accepting these connections judiciously and managing them effectively is the bedrock of a server's responsiveness and service quality.</w:t>
      </w:r>
    </w:p>
    <w:p w14:paraId="7B039CF0" w14:textId="2DD437BF" w:rsidR="00506FC6" w:rsidRPr="00506FC6" w:rsidRDefault="00506FC6" w:rsidP="00506FC6">
      <w:pPr>
        <w:pStyle w:val="P-Regular"/>
        <w:rPr>
          <w:lang w:val="en-US"/>
        </w:rPr>
      </w:pPr>
      <w:r w:rsidRPr="00506FC6">
        <w:rPr>
          <w:lang w:val="en-US"/>
        </w:rPr>
        <w:t>In C# 12 and .NET 8, accepting client connections involves understanding and handling the following aspects:</w:t>
      </w:r>
    </w:p>
    <w:p w14:paraId="54A88E69" w14:textId="77777777" w:rsidR="00506FC6" w:rsidRPr="00506FC6" w:rsidRDefault="00506FC6" w:rsidP="00506FC6">
      <w:pPr>
        <w:pStyle w:val="L-Numbers"/>
        <w:numPr>
          <w:ilvl w:val="0"/>
          <w:numId w:val="44"/>
        </w:numPr>
      </w:pPr>
      <w:r w:rsidRPr="00506FC6">
        <w:t>Blocking Nature of Accept</w:t>
      </w:r>
    </w:p>
    <w:p w14:paraId="616C2949" w14:textId="77777777" w:rsidR="00506FC6" w:rsidRPr="00506FC6" w:rsidRDefault="00506FC6" w:rsidP="00506FC6">
      <w:pPr>
        <w:pStyle w:val="P-Regular"/>
        <w:rPr>
          <w:lang w:val="en-US"/>
        </w:rPr>
      </w:pPr>
      <w:r w:rsidRPr="00506FC6">
        <w:rPr>
          <w:lang w:val="en-US"/>
        </w:rPr>
        <w:t>The Accept method, when invoked on a server socket, blocks the current thread of execution until a client tries to connect. Once a connection request arrives, Accept returns a new socket dedicated to the connecting client.</w:t>
      </w:r>
    </w:p>
    <w:p w14:paraId="5E385226" w14:textId="77777777" w:rsidR="00506FC6" w:rsidRPr="00506FC6" w:rsidRDefault="00506FC6" w:rsidP="00893E4C">
      <w:pPr>
        <w:pStyle w:val="P-Source"/>
      </w:pPr>
      <w:r w:rsidRPr="00506FC6">
        <w:t xml:space="preserve">Socket </w:t>
      </w:r>
      <w:proofErr w:type="spellStart"/>
      <w:r w:rsidRPr="00506FC6">
        <w:t>clientSocket</w:t>
      </w:r>
      <w:proofErr w:type="spellEnd"/>
      <w:r w:rsidRPr="00506FC6">
        <w:t xml:space="preserve"> = </w:t>
      </w:r>
      <w:proofErr w:type="spellStart"/>
      <w:r w:rsidRPr="00506FC6">
        <w:t>serverSocket.Accept</w:t>
      </w:r>
      <w:proofErr w:type="spellEnd"/>
      <w:r w:rsidRPr="00506FC6">
        <w:t>();</w:t>
      </w:r>
    </w:p>
    <w:p w14:paraId="31B454AC" w14:textId="4F6F2E5D" w:rsidR="00506FC6" w:rsidRPr="00506FC6" w:rsidRDefault="00506FC6" w:rsidP="00893E4C">
      <w:pPr>
        <w:pStyle w:val="P-Source"/>
      </w:pPr>
      <w:proofErr w:type="spellStart"/>
      <w:r w:rsidRPr="00506FC6">
        <w:t>Console.WriteLine</w:t>
      </w:r>
      <w:proofErr w:type="spellEnd"/>
      <w:r w:rsidRPr="00506FC6">
        <w:t>("Client connected from</w:t>
      </w:r>
      <w:r w:rsidR="00893E4C">
        <w:t xml:space="preserve"> </w:t>
      </w:r>
      <w:proofErr w:type="spellStart"/>
      <w:r w:rsidRPr="00506FC6">
        <w:t>clientSocket.RemoteEndPoint.ToString</w:t>
      </w:r>
      <w:proofErr w:type="spellEnd"/>
      <w:r w:rsidRPr="00506FC6">
        <w:t>());</w:t>
      </w:r>
    </w:p>
    <w:p w14:paraId="052E3BDA" w14:textId="45BE70B9" w:rsidR="00506FC6" w:rsidRPr="00506FC6" w:rsidRDefault="00506FC6" w:rsidP="00506FC6">
      <w:pPr>
        <w:pStyle w:val="P-Regular"/>
        <w:rPr>
          <w:lang w:val="en-US"/>
        </w:rPr>
      </w:pPr>
      <w:r w:rsidRPr="00506FC6">
        <w:rPr>
          <w:lang w:val="en-US"/>
        </w:rPr>
        <w:t>This new socket (</w:t>
      </w:r>
      <w:proofErr w:type="spellStart"/>
      <w:r w:rsidRPr="00506FC6">
        <w:rPr>
          <w:lang w:val="en-US"/>
        </w:rPr>
        <w:t>clientSocket</w:t>
      </w:r>
      <w:proofErr w:type="spellEnd"/>
      <w:r w:rsidRPr="00506FC6">
        <w:rPr>
          <w:lang w:val="en-US"/>
        </w:rPr>
        <w:t xml:space="preserve"> in the example) serves as the communication channel between the server and the specific client.</w:t>
      </w:r>
    </w:p>
    <w:p w14:paraId="59BABD30" w14:textId="77777777" w:rsidR="00506FC6" w:rsidRPr="00506FC6" w:rsidRDefault="00506FC6" w:rsidP="00506FC6">
      <w:pPr>
        <w:pStyle w:val="L-Numbers"/>
      </w:pPr>
      <w:r w:rsidRPr="00506FC6">
        <w:t>Handling Multiple Connections</w:t>
      </w:r>
    </w:p>
    <w:p w14:paraId="6BF8AD9B" w14:textId="77777777" w:rsidR="00506FC6" w:rsidRPr="00506FC6" w:rsidRDefault="00506FC6" w:rsidP="00506FC6">
      <w:pPr>
        <w:pStyle w:val="P-Regular"/>
        <w:rPr>
          <w:lang w:val="en-US"/>
        </w:rPr>
      </w:pPr>
      <w:r w:rsidRPr="00506FC6">
        <w:rPr>
          <w:lang w:val="en-US"/>
        </w:rPr>
        <w:t xml:space="preserve">In a real-world scenario, a server typically serves multiple clients simultaneously. One approach to achieve this is by leveraging threading. With each new connection, a new thread can be spawned to handle the client's requests, </w:t>
      </w:r>
      <w:r w:rsidRPr="00506FC6">
        <w:rPr>
          <w:lang w:val="en-US"/>
        </w:rPr>
        <w:lastRenderedPageBreak/>
        <w:t>allowing the main server thread to continue listening for other incoming connections.</w:t>
      </w:r>
    </w:p>
    <w:p w14:paraId="4BA397B6" w14:textId="77777777" w:rsidR="00506FC6" w:rsidRPr="00506FC6" w:rsidRDefault="00506FC6" w:rsidP="00893E4C">
      <w:pPr>
        <w:pStyle w:val="P-Source"/>
      </w:pPr>
      <w:r w:rsidRPr="00506FC6">
        <w:t xml:space="preserve">using </w:t>
      </w:r>
      <w:proofErr w:type="spellStart"/>
      <w:r w:rsidRPr="00506FC6">
        <w:t>System.Threading</w:t>
      </w:r>
      <w:proofErr w:type="spellEnd"/>
      <w:r w:rsidRPr="00506FC6">
        <w:t>;</w:t>
      </w:r>
    </w:p>
    <w:p w14:paraId="5E000C43" w14:textId="77777777" w:rsidR="00506FC6" w:rsidRPr="00506FC6" w:rsidRDefault="00506FC6" w:rsidP="00893E4C">
      <w:pPr>
        <w:pStyle w:val="P-Source"/>
      </w:pPr>
    </w:p>
    <w:p w14:paraId="42E35CCD" w14:textId="77777777" w:rsidR="00506FC6" w:rsidRPr="00506FC6" w:rsidRDefault="00506FC6" w:rsidP="00893E4C">
      <w:pPr>
        <w:pStyle w:val="P-Source"/>
      </w:pPr>
      <w:r w:rsidRPr="00506FC6">
        <w:t>while (true) // Server loop</w:t>
      </w:r>
    </w:p>
    <w:p w14:paraId="276C04FB" w14:textId="77777777" w:rsidR="00506FC6" w:rsidRPr="00506FC6" w:rsidRDefault="00506FC6" w:rsidP="00893E4C">
      <w:pPr>
        <w:pStyle w:val="P-Source"/>
      </w:pPr>
      <w:r w:rsidRPr="00506FC6">
        <w:t>{</w:t>
      </w:r>
    </w:p>
    <w:p w14:paraId="7607E939" w14:textId="77777777" w:rsidR="00506FC6" w:rsidRPr="00506FC6" w:rsidRDefault="00506FC6" w:rsidP="00893E4C">
      <w:pPr>
        <w:pStyle w:val="P-Source"/>
      </w:pPr>
      <w:r w:rsidRPr="00506FC6">
        <w:t xml:space="preserve">    Socket </w:t>
      </w:r>
      <w:proofErr w:type="spellStart"/>
      <w:r w:rsidRPr="00506FC6">
        <w:t>clientSocket</w:t>
      </w:r>
      <w:proofErr w:type="spellEnd"/>
      <w:r w:rsidRPr="00506FC6">
        <w:t xml:space="preserve"> = </w:t>
      </w:r>
      <w:proofErr w:type="spellStart"/>
      <w:r w:rsidRPr="00506FC6">
        <w:t>serverSocket.Accept</w:t>
      </w:r>
      <w:proofErr w:type="spellEnd"/>
      <w:r w:rsidRPr="00506FC6">
        <w:t>();</w:t>
      </w:r>
    </w:p>
    <w:p w14:paraId="288B19F5" w14:textId="77777777" w:rsidR="00506FC6" w:rsidRPr="00506FC6" w:rsidRDefault="00506FC6" w:rsidP="00893E4C">
      <w:pPr>
        <w:pStyle w:val="P-Source"/>
      </w:pPr>
      <w:r w:rsidRPr="00506FC6">
        <w:t xml:space="preserve">    Thread </w:t>
      </w:r>
      <w:proofErr w:type="spellStart"/>
      <w:r w:rsidRPr="00506FC6">
        <w:t>clientThread</w:t>
      </w:r>
      <w:proofErr w:type="spellEnd"/>
      <w:r w:rsidRPr="00506FC6">
        <w:t xml:space="preserve"> = new Thread(() =&gt; </w:t>
      </w:r>
      <w:proofErr w:type="spellStart"/>
      <w:r w:rsidRPr="00506FC6">
        <w:t>HandleClient</w:t>
      </w:r>
      <w:proofErr w:type="spellEnd"/>
      <w:r w:rsidRPr="00506FC6">
        <w:t>(</w:t>
      </w:r>
      <w:proofErr w:type="spellStart"/>
      <w:r w:rsidRPr="00506FC6">
        <w:t>clientSocket</w:t>
      </w:r>
      <w:proofErr w:type="spellEnd"/>
      <w:r w:rsidRPr="00506FC6">
        <w:t>));</w:t>
      </w:r>
    </w:p>
    <w:p w14:paraId="7B6F9535" w14:textId="77777777" w:rsidR="00506FC6" w:rsidRPr="00506FC6" w:rsidRDefault="00506FC6" w:rsidP="00893E4C">
      <w:pPr>
        <w:pStyle w:val="P-Source"/>
      </w:pPr>
      <w:r w:rsidRPr="00506FC6">
        <w:t xml:space="preserve">    </w:t>
      </w:r>
      <w:proofErr w:type="spellStart"/>
      <w:r w:rsidRPr="00506FC6">
        <w:t>clientThread.Start</w:t>
      </w:r>
      <w:proofErr w:type="spellEnd"/>
      <w:r w:rsidRPr="00506FC6">
        <w:t>();</w:t>
      </w:r>
    </w:p>
    <w:p w14:paraId="02BBFDDB" w14:textId="77777777" w:rsidR="00506FC6" w:rsidRPr="00506FC6" w:rsidRDefault="00506FC6" w:rsidP="00893E4C">
      <w:pPr>
        <w:pStyle w:val="P-Source"/>
      </w:pPr>
      <w:r w:rsidRPr="00506FC6">
        <w:t>}</w:t>
      </w:r>
    </w:p>
    <w:p w14:paraId="010667BF" w14:textId="77777777" w:rsidR="00506FC6" w:rsidRPr="00506FC6" w:rsidRDefault="00506FC6" w:rsidP="00893E4C">
      <w:pPr>
        <w:pStyle w:val="P-Source"/>
      </w:pPr>
    </w:p>
    <w:p w14:paraId="6DC6ABCE" w14:textId="77777777" w:rsidR="00506FC6" w:rsidRPr="00506FC6" w:rsidRDefault="00506FC6" w:rsidP="00893E4C">
      <w:pPr>
        <w:pStyle w:val="P-Source"/>
      </w:pPr>
      <w:r w:rsidRPr="00506FC6">
        <w:t xml:space="preserve">void </w:t>
      </w:r>
      <w:proofErr w:type="spellStart"/>
      <w:r w:rsidRPr="00506FC6">
        <w:t>HandleClient</w:t>
      </w:r>
      <w:proofErr w:type="spellEnd"/>
      <w:r w:rsidRPr="00506FC6">
        <w:t>(Socket client)</w:t>
      </w:r>
    </w:p>
    <w:p w14:paraId="79B9EF1E" w14:textId="77777777" w:rsidR="00506FC6" w:rsidRPr="00506FC6" w:rsidRDefault="00506FC6" w:rsidP="00893E4C">
      <w:pPr>
        <w:pStyle w:val="P-Source"/>
      </w:pPr>
      <w:r w:rsidRPr="00506FC6">
        <w:t>{</w:t>
      </w:r>
    </w:p>
    <w:p w14:paraId="6D17577E" w14:textId="77777777" w:rsidR="00506FC6" w:rsidRPr="00506FC6" w:rsidRDefault="00506FC6" w:rsidP="00893E4C">
      <w:pPr>
        <w:pStyle w:val="P-Source"/>
      </w:pPr>
      <w:r w:rsidRPr="00506FC6">
        <w:t xml:space="preserve">    // Handle client operations here</w:t>
      </w:r>
    </w:p>
    <w:p w14:paraId="338477E2" w14:textId="77777777" w:rsidR="00506FC6" w:rsidRPr="00506FC6" w:rsidRDefault="00506FC6" w:rsidP="00893E4C">
      <w:pPr>
        <w:pStyle w:val="P-Source"/>
      </w:pPr>
      <w:r w:rsidRPr="00506FC6">
        <w:t xml:space="preserve">    </w:t>
      </w:r>
      <w:proofErr w:type="spellStart"/>
      <w:r w:rsidRPr="00506FC6">
        <w:t>Console.WriteLine</w:t>
      </w:r>
      <w:proofErr w:type="spellEnd"/>
      <w:r w:rsidRPr="00506FC6">
        <w:t xml:space="preserve">("Client connected from " + </w:t>
      </w:r>
      <w:proofErr w:type="spellStart"/>
      <w:r w:rsidRPr="00506FC6">
        <w:t>client.RemoteEndPoint.ToString</w:t>
      </w:r>
      <w:proofErr w:type="spellEnd"/>
      <w:r w:rsidRPr="00506FC6">
        <w:t>());</w:t>
      </w:r>
    </w:p>
    <w:p w14:paraId="7BF7DD5C" w14:textId="77777777" w:rsidR="00506FC6" w:rsidRPr="00506FC6" w:rsidRDefault="00506FC6" w:rsidP="00893E4C">
      <w:pPr>
        <w:pStyle w:val="P-Source"/>
      </w:pPr>
      <w:r w:rsidRPr="00506FC6">
        <w:t>}</w:t>
      </w:r>
    </w:p>
    <w:p w14:paraId="21761896" w14:textId="31972088" w:rsidR="00506FC6" w:rsidRPr="00506FC6" w:rsidRDefault="00506FC6" w:rsidP="00506FC6">
      <w:pPr>
        <w:pStyle w:val="P-Regular"/>
        <w:rPr>
          <w:lang w:val="en-US"/>
        </w:rPr>
      </w:pPr>
      <w:r w:rsidRPr="00506FC6">
        <w:rPr>
          <w:lang w:val="en-US"/>
        </w:rPr>
        <w:t>In the above code, the server continuously listens for incoming connections. When a connection is accepted, a new thread is initiated to manage that specific client's interactions, ensuring that the primary server thread remains free to accept other connections.</w:t>
      </w:r>
    </w:p>
    <w:p w14:paraId="4A9A07FC" w14:textId="77777777" w:rsidR="00506FC6" w:rsidRPr="00506FC6" w:rsidRDefault="00506FC6" w:rsidP="00506FC6">
      <w:pPr>
        <w:pStyle w:val="L-Numbers"/>
      </w:pPr>
      <w:r w:rsidRPr="00506FC6">
        <w:t>Graceful Connection Closure</w:t>
      </w:r>
    </w:p>
    <w:p w14:paraId="1231320E" w14:textId="77777777" w:rsidR="00506FC6" w:rsidRPr="00506FC6" w:rsidRDefault="00506FC6" w:rsidP="00506FC6">
      <w:pPr>
        <w:pStyle w:val="P-Regular"/>
        <w:rPr>
          <w:lang w:val="en-US"/>
        </w:rPr>
      </w:pPr>
      <w:r w:rsidRPr="00506FC6">
        <w:rPr>
          <w:lang w:val="en-US"/>
        </w:rPr>
        <w:t>During the lifecycle of a server-client interaction, there might arise a need to close the connection, either due to completed operations or detected anomalies. Closing the connection gracefully ensures data integrity and resource deallocation.</w:t>
      </w:r>
    </w:p>
    <w:p w14:paraId="0459FEF5" w14:textId="77777777" w:rsidR="00506FC6" w:rsidRPr="00506FC6" w:rsidRDefault="00506FC6" w:rsidP="00506FC6">
      <w:pPr>
        <w:pStyle w:val="P-Regular"/>
        <w:rPr>
          <w:lang w:val="en-US"/>
        </w:rPr>
      </w:pPr>
    </w:p>
    <w:p w14:paraId="1EA2A320" w14:textId="77777777" w:rsidR="00506FC6" w:rsidRPr="00506FC6" w:rsidRDefault="00506FC6" w:rsidP="00893E4C">
      <w:pPr>
        <w:pStyle w:val="P-Source"/>
      </w:pPr>
      <w:proofErr w:type="spellStart"/>
      <w:r w:rsidRPr="00506FC6">
        <w:lastRenderedPageBreak/>
        <w:t>clientSocket.Shutdown</w:t>
      </w:r>
      <w:proofErr w:type="spellEnd"/>
      <w:r w:rsidRPr="00506FC6">
        <w:t>(</w:t>
      </w:r>
      <w:proofErr w:type="spellStart"/>
      <w:r w:rsidRPr="00506FC6">
        <w:t>SocketShutdown.Both</w:t>
      </w:r>
      <w:proofErr w:type="spellEnd"/>
      <w:r w:rsidRPr="00506FC6">
        <w:t>);</w:t>
      </w:r>
    </w:p>
    <w:p w14:paraId="6058C396" w14:textId="77777777" w:rsidR="00506FC6" w:rsidRPr="00506FC6" w:rsidRDefault="00506FC6" w:rsidP="00893E4C">
      <w:pPr>
        <w:pStyle w:val="P-Source"/>
      </w:pPr>
      <w:proofErr w:type="spellStart"/>
      <w:r w:rsidRPr="00506FC6">
        <w:t>clientSocket.Close</w:t>
      </w:r>
      <w:proofErr w:type="spellEnd"/>
      <w:r w:rsidRPr="00506FC6">
        <w:t>();</w:t>
      </w:r>
    </w:p>
    <w:p w14:paraId="62D52D9B" w14:textId="19B10819" w:rsidR="00506FC6" w:rsidRPr="00506FC6" w:rsidRDefault="00506FC6" w:rsidP="00506FC6">
      <w:pPr>
        <w:pStyle w:val="P-Regular"/>
        <w:rPr>
          <w:lang w:val="en-US"/>
        </w:rPr>
      </w:pPr>
      <w:r w:rsidRPr="00506FC6">
        <w:rPr>
          <w:lang w:val="en-US"/>
        </w:rPr>
        <w:t>The Shutdown method is used to stop communication in both directions (sending and receiving). Subsequently, the Close method releases the socket and associated resources.</w:t>
      </w:r>
    </w:p>
    <w:p w14:paraId="27437E9C" w14:textId="77777777" w:rsidR="00506FC6" w:rsidRPr="00506FC6" w:rsidRDefault="00506FC6" w:rsidP="00506FC6">
      <w:pPr>
        <w:pStyle w:val="L-Numbers"/>
      </w:pPr>
      <w:r w:rsidRPr="00506FC6">
        <w:t>Enhancing Through Asynchrony</w:t>
      </w:r>
    </w:p>
    <w:p w14:paraId="635CDE57" w14:textId="77777777" w:rsidR="00506FC6" w:rsidRPr="00506FC6" w:rsidRDefault="00506FC6" w:rsidP="00506FC6">
      <w:pPr>
        <w:pStyle w:val="P-Regular"/>
        <w:rPr>
          <w:lang w:val="en-US"/>
        </w:rPr>
      </w:pPr>
      <w:r w:rsidRPr="00506FC6">
        <w:rPr>
          <w:lang w:val="en-US"/>
        </w:rPr>
        <w:t xml:space="preserve">In the modern .NET framework, asynchronous socket operations are promoted to ensure non-blocking operations and a more scalable server design. Using methods like </w:t>
      </w:r>
      <w:proofErr w:type="spellStart"/>
      <w:r w:rsidRPr="00506FC6">
        <w:rPr>
          <w:lang w:val="en-US"/>
        </w:rPr>
        <w:t>BeginAccept</w:t>
      </w:r>
      <w:proofErr w:type="spellEnd"/>
      <w:r w:rsidRPr="00506FC6">
        <w:rPr>
          <w:lang w:val="en-US"/>
        </w:rPr>
        <w:t xml:space="preserve"> and </w:t>
      </w:r>
      <w:proofErr w:type="spellStart"/>
      <w:r w:rsidRPr="00506FC6">
        <w:rPr>
          <w:lang w:val="en-US"/>
        </w:rPr>
        <w:t>EndAccept</w:t>
      </w:r>
      <w:proofErr w:type="spellEnd"/>
      <w:r w:rsidRPr="00506FC6">
        <w:rPr>
          <w:lang w:val="en-US"/>
        </w:rPr>
        <w:t>, server developers can cater to client connections without stalling the main execution thread.</w:t>
      </w:r>
    </w:p>
    <w:p w14:paraId="75D9AE41" w14:textId="77777777" w:rsidR="00506FC6" w:rsidRPr="00506FC6" w:rsidRDefault="00506FC6" w:rsidP="00893E4C">
      <w:pPr>
        <w:pStyle w:val="P-Source"/>
      </w:pPr>
      <w:proofErr w:type="spellStart"/>
      <w:r w:rsidRPr="00506FC6">
        <w:t>serverSocket.BeginAccept</w:t>
      </w:r>
      <w:proofErr w:type="spellEnd"/>
      <w:r w:rsidRPr="00506FC6">
        <w:t xml:space="preserve">(new </w:t>
      </w:r>
      <w:proofErr w:type="spellStart"/>
      <w:r w:rsidRPr="00506FC6">
        <w:t>AsyncCallback</w:t>
      </w:r>
      <w:proofErr w:type="spellEnd"/>
      <w:r w:rsidRPr="00506FC6">
        <w:t>(</w:t>
      </w:r>
      <w:proofErr w:type="spellStart"/>
      <w:r w:rsidRPr="00506FC6">
        <w:t>AcceptCallback</w:t>
      </w:r>
      <w:proofErr w:type="spellEnd"/>
      <w:r w:rsidRPr="00506FC6">
        <w:t xml:space="preserve">), </w:t>
      </w:r>
      <w:proofErr w:type="spellStart"/>
      <w:r w:rsidRPr="00506FC6">
        <w:t>serverSocket</w:t>
      </w:r>
      <w:proofErr w:type="spellEnd"/>
      <w:r w:rsidRPr="00506FC6">
        <w:t>);</w:t>
      </w:r>
    </w:p>
    <w:p w14:paraId="3AFEDED6" w14:textId="77777777" w:rsidR="00506FC6" w:rsidRPr="00506FC6" w:rsidRDefault="00506FC6" w:rsidP="00893E4C">
      <w:pPr>
        <w:pStyle w:val="P-Source"/>
      </w:pPr>
    </w:p>
    <w:p w14:paraId="5EB78EE2" w14:textId="77777777" w:rsidR="00506FC6" w:rsidRPr="00506FC6" w:rsidRDefault="00506FC6" w:rsidP="00893E4C">
      <w:pPr>
        <w:pStyle w:val="P-Source"/>
      </w:pPr>
      <w:r w:rsidRPr="00506FC6">
        <w:t xml:space="preserve">private static void </w:t>
      </w:r>
      <w:proofErr w:type="spellStart"/>
      <w:r w:rsidRPr="00506FC6">
        <w:t>AcceptCallback</w:t>
      </w:r>
      <w:proofErr w:type="spellEnd"/>
      <w:r w:rsidRPr="00506FC6">
        <w:t>(</w:t>
      </w:r>
      <w:proofErr w:type="spellStart"/>
      <w:r w:rsidRPr="00506FC6">
        <w:t>IAsyncResult</w:t>
      </w:r>
      <w:proofErr w:type="spellEnd"/>
      <w:r w:rsidRPr="00506FC6">
        <w:t xml:space="preserve"> </w:t>
      </w:r>
      <w:proofErr w:type="spellStart"/>
      <w:r w:rsidRPr="00506FC6">
        <w:t>ar</w:t>
      </w:r>
      <w:proofErr w:type="spellEnd"/>
      <w:r w:rsidRPr="00506FC6">
        <w:t>)</w:t>
      </w:r>
    </w:p>
    <w:p w14:paraId="42F15775" w14:textId="77777777" w:rsidR="00506FC6" w:rsidRPr="00506FC6" w:rsidRDefault="00506FC6" w:rsidP="00893E4C">
      <w:pPr>
        <w:pStyle w:val="P-Source"/>
      </w:pPr>
      <w:r w:rsidRPr="00506FC6">
        <w:t>{</w:t>
      </w:r>
    </w:p>
    <w:p w14:paraId="3FB4F7CC" w14:textId="77777777" w:rsidR="00506FC6" w:rsidRPr="00506FC6" w:rsidRDefault="00506FC6" w:rsidP="00893E4C">
      <w:pPr>
        <w:pStyle w:val="P-Source"/>
      </w:pPr>
      <w:r w:rsidRPr="00506FC6">
        <w:t xml:space="preserve">    Socket listener = (Socket)</w:t>
      </w:r>
      <w:proofErr w:type="spellStart"/>
      <w:r w:rsidRPr="00506FC6">
        <w:t>ar.AsyncState</w:t>
      </w:r>
      <w:proofErr w:type="spellEnd"/>
      <w:r w:rsidRPr="00506FC6">
        <w:t>;</w:t>
      </w:r>
    </w:p>
    <w:p w14:paraId="1C933437" w14:textId="77777777" w:rsidR="00506FC6" w:rsidRPr="00506FC6" w:rsidRDefault="00506FC6" w:rsidP="00893E4C">
      <w:pPr>
        <w:pStyle w:val="P-Source"/>
      </w:pPr>
      <w:r w:rsidRPr="00506FC6">
        <w:t xml:space="preserve">    Socket handler = </w:t>
      </w:r>
      <w:proofErr w:type="spellStart"/>
      <w:r w:rsidRPr="00506FC6">
        <w:t>listener.EndAccept</w:t>
      </w:r>
      <w:proofErr w:type="spellEnd"/>
      <w:r w:rsidRPr="00506FC6">
        <w:t>(</w:t>
      </w:r>
      <w:proofErr w:type="spellStart"/>
      <w:r w:rsidRPr="00506FC6">
        <w:t>ar</w:t>
      </w:r>
      <w:proofErr w:type="spellEnd"/>
      <w:r w:rsidRPr="00506FC6">
        <w:t>);</w:t>
      </w:r>
    </w:p>
    <w:p w14:paraId="5646D30F" w14:textId="77777777" w:rsidR="00506FC6" w:rsidRPr="00506FC6" w:rsidRDefault="00506FC6" w:rsidP="00893E4C">
      <w:pPr>
        <w:pStyle w:val="P-Source"/>
      </w:pPr>
      <w:r w:rsidRPr="00506FC6">
        <w:t xml:space="preserve">    </w:t>
      </w:r>
      <w:proofErr w:type="spellStart"/>
      <w:r w:rsidRPr="00506FC6">
        <w:t>Console.WriteLine</w:t>
      </w:r>
      <w:proofErr w:type="spellEnd"/>
      <w:r w:rsidRPr="00506FC6">
        <w:t xml:space="preserve">("Client connected from " + </w:t>
      </w:r>
      <w:proofErr w:type="spellStart"/>
      <w:r w:rsidRPr="00506FC6">
        <w:t>handler.RemoteEndPoint.ToString</w:t>
      </w:r>
      <w:proofErr w:type="spellEnd"/>
      <w:r w:rsidRPr="00506FC6">
        <w:t>());</w:t>
      </w:r>
    </w:p>
    <w:p w14:paraId="761BBF50" w14:textId="77777777" w:rsidR="00506FC6" w:rsidRPr="00506FC6" w:rsidRDefault="00506FC6" w:rsidP="00893E4C">
      <w:pPr>
        <w:pStyle w:val="P-Source"/>
      </w:pPr>
      <w:r w:rsidRPr="00506FC6">
        <w:t xml:space="preserve">    // Continue the server loop for accepting clients</w:t>
      </w:r>
    </w:p>
    <w:p w14:paraId="21874A3D" w14:textId="77777777" w:rsidR="00506FC6" w:rsidRPr="00506FC6" w:rsidRDefault="00506FC6" w:rsidP="00893E4C">
      <w:pPr>
        <w:pStyle w:val="P-Source"/>
      </w:pPr>
      <w:r w:rsidRPr="00506FC6">
        <w:t xml:space="preserve">    </w:t>
      </w:r>
      <w:proofErr w:type="spellStart"/>
      <w:r w:rsidRPr="00506FC6">
        <w:t>listener.BeginAccept</w:t>
      </w:r>
      <w:proofErr w:type="spellEnd"/>
      <w:r w:rsidRPr="00506FC6">
        <w:t xml:space="preserve">(new </w:t>
      </w:r>
      <w:proofErr w:type="spellStart"/>
      <w:r w:rsidRPr="00506FC6">
        <w:t>AsyncCallback</w:t>
      </w:r>
      <w:proofErr w:type="spellEnd"/>
      <w:r w:rsidRPr="00506FC6">
        <w:t>(</w:t>
      </w:r>
      <w:proofErr w:type="spellStart"/>
      <w:r w:rsidRPr="00506FC6">
        <w:t>AcceptCallback</w:t>
      </w:r>
      <w:proofErr w:type="spellEnd"/>
      <w:r w:rsidRPr="00506FC6">
        <w:t>), listener);</w:t>
      </w:r>
    </w:p>
    <w:p w14:paraId="5E37C878" w14:textId="77777777" w:rsidR="00506FC6" w:rsidRPr="00506FC6" w:rsidRDefault="00506FC6" w:rsidP="00893E4C">
      <w:pPr>
        <w:pStyle w:val="P-Source"/>
      </w:pPr>
      <w:r w:rsidRPr="00506FC6">
        <w:t>}</w:t>
      </w:r>
    </w:p>
    <w:p w14:paraId="1D129A48" w14:textId="77777777" w:rsidR="00506FC6" w:rsidRPr="00506FC6" w:rsidRDefault="00506FC6" w:rsidP="00506FC6">
      <w:pPr>
        <w:pStyle w:val="P-Regular"/>
        <w:rPr>
          <w:lang w:val="en-US"/>
        </w:rPr>
      </w:pPr>
      <w:r w:rsidRPr="00506FC6">
        <w:rPr>
          <w:lang w:val="en-US"/>
        </w:rPr>
        <w:t>This approach provides a more scalable and responsive server design by harnessing the power of asynchrony.</w:t>
      </w:r>
    </w:p>
    <w:p w14:paraId="42FF8C3E" w14:textId="65CA04D5" w:rsidR="00C04D52" w:rsidRPr="00C04D52" w:rsidRDefault="00506FC6" w:rsidP="00506FC6">
      <w:pPr>
        <w:pStyle w:val="P-Regular"/>
        <w:rPr>
          <w:lang w:val="en-US"/>
        </w:rPr>
      </w:pPr>
      <w:r w:rsidRPr="00506FC6">
        <w:rPr>
          <w:lang w:val="en-US"/>
        </w:rPr>
        <w:t xml:space="preserve">Accepting client connections effectively is crucial in server-side socket programming. The strategies and code examples provided elucidate how C# 12 and .NET 8 offer tools and techniques to cater to multiple clients, handle </w:t>
      </w:r>
      <w:r w:rsidRPr="00506FC6">
        <w:rPr>
          <w:lang w:val="en-US"/>
        </w:rPr>
        <w:lastRenderedPageBreak/>
        <w:t>connections responsibly, and establish a foundation for subsequent server operations, ensuring an optimized and dynamic server environment.</w:t>
      </w:r>
    </w:p>
    <w:p w14:paraId="60B3ED2E" w14:textId="43A3F6CC" w:rsidR="00C04D52" w:rsidRPr="00C04D52" w:rsidRDefault="00C04D52" w:rsidP="00971B3E">
      <w:pPr>
        <w:pStyle w:val="H2-Heading"/>
      </w:pPr>
      <w:r w:rsidRPr="00C04D52">
        <w:t xml:space="preserve">Handling </w:t>
      </w:r>
      <w:r w:rsidR="00F823D1">
        <w:t>m</w:t>
      </w:r>
      <w:r w:rsidRPr="00C04D52">
        <w:t xml:space="preserve">ultiple </w:t>
      </w:r>
      <w:r w:rsidR="00F823D1">
        <w:t>c</w:t>
      </w:r>
      <w:r w:rsidRPr="00C04D52">
        <w:t>lients</w:t>
      </w:r>
    </w:p>
    <w:p w14:paraId="6801334F" w14:textId="3DC3FFD9" w:rsidR="00506FC6" w:rsidRPr="00506FC6" w:rsidRDefault="00506FC6" w:rsidP="00506FC6">
      <w:pPr>
        <w:pStyle w:val="P-Regular"/>
        <w:rPr>
          <w:lang w:val="en-US"/>
        </w:rPr>
      </w:pPr>
      <w:r w:rsidRPr="00506FC6">
        <w:rPr>
          <w:lang w:val="en-US"/>
        </w:rPr>
        <w:t>Handling multiple clients concurrently is one of the chief challenges faced in server-side socket programming. A server, especially in applications like chat servers or multiplayer game servers, must cater to numerous clients without letting the service quality deteriorate for any single client. This demands a robust architecture that can manage simultaneous connections, distribute server resources optimally, and guarantee data integrity.</w:t>
      </w:r>
    </w:p>
    <w:p w14:paraId="392A1444" w14:textId="233B0E09" w:rsidR="00506FC6" w:rsidRPr="00506FC6" w:rsidRDefault="00506FC6" w:rsidP="00506FC6">
      <w:pPr>
        <w:pStyle w:val="P-Regular"/>
        <w:rPr>
          <w:lang w:val="en-US"/>
        </w:rPr>
      </w:pPr>
      <w:r w:rsidRPr="00506FC6">
        <w:rPr>
          <w:lang w:val="en-US"/>
        </w:rPr>
        <w:t>In the realm of C# 12 and .NET 8, handling multiple clients involves embracing several techniques and approaches:</w:t>
      </w:r>
    </w:p>
    <w:p w14:paraId="1E584DA5" w14:textId="77777777" w:rsidR="00506FC6" w:rsidRPr="00506FC6" w:rsidRDefault="00506FC6" w:rsidP="00506FC6">
      <w:pPr>
        <w:pStyle w:val="L-Numbers"/>
        <w:numPr>
          <w:ilvl w:val="0"/>
          <w:numId w:val="46"/>
        </w:numPr>
      </w:pPr>
      <w:r w:rsidRPr="00506FC6">
        <w:t>Threads for Individual Clients</w:t>
      </w:r>
    </w:p>
    <w:p w14:paraId="3CA77DB8" w14:textId="77777777" w:rsidR="00506FC6" w:rsidRPr="00506FC6" w:rsidRDefault="00506FC6" w:rsidP="00506FC6">
      <w:pPr>
        <w:pStyle w:val="P-Regular"/>
        <w:rPr>
          <w:lang w:val="en-US"/>
        </w:rPr>
      </w:pPr>
      <w:r w:rsidRPr="00506FC6">
        <w:rPr>
          <w:lang w:val="en-US"/>
        </w:rPr>
        <w:t xml:space="preserve">A straightforward approach is to spawn a new thread for each connecting client. The </w:t>
      </w:r>
      <w:proofErr w:type="spellStart"/>
      <w:r w:rsidRPr="00506FC6">
        <w:rPr>
          <w:lang w:val="en-US"/>
        </w:rPr>
        <w:t>System.Threading</w:t>
      </w:r>
      <w:proofErr w:type="spellEnd"/>
      <w:r w:rsidRPr="00506FC6">
        <w:rPr>
          <w:lang w:val="en-US"/>
        </w:rPr>
        <w:t xml:space="preserve"> namespace facilitates this:</w:t>
      </w:r>
    </w:p>
    <w:p w14:paraId="1779A851" w14:textId="77777777" w:rsidR="00506FC6" w:rsidRPr="00506FC6" w:rsidRDefault="00506FC6" w:rsidP="00893E4C">
      <w:pPr>
        <w:pStyle w:val="P-Source"/>
      </w:pPr>
      <w:r w:rsidRPr="00506FC6">
        <w:t xml:space="preserve">using </w:t>
      </w:r>
      <w:proofErr w:type="spellStart"/>
      <w:r w:rsidRPr="00506FC6">
        <w:t>System.Threading</w:t>
      </w:r>
      <w:proofErr w:type="spellEnd"/>
      <w:r w:rsidRPr="00506FC6">
        <w:t>;</w:t>
      </w:r>
    </w:p>
    <w:p w14:paraId="313ADE27" w14:textId="77777777" w:rsidR="00506FC6" w:rsidRPr="00506FC6" w:rsidRDefault="00506FC6" w:rsidP="00893E4C">
      <w:pPr>
        <w:pStyle w:val="P-Source"/>
      </w:pPr>
    </w:p>
    <w:p w14:paraId="3A6956E2" w14:textId="77777777" w:rsidR="00506FC6" w:rsidRPr="00506FC6" w:rsidRDefault="00506FC6" w:rsidP="00893E4C">
      <w:pPr>
        <w:pStyle w:val="P-Source"/>
      </w:pPr>
      <w:r w:rsidRPr="00506FC6">
        <w:t>while (true) // Endless server loop</w:t>
      </w:r>
    </w:p>
    <w:p w14:paraId="7636F856" w14:textId="77777777" w:rsidR="00506FC6" w:rsidRPr="00506FC6" w:rsidRDefault="00506FC6" w:rsidP="00893E4C">
      <w:pPr>
        <w:pStyle w:val="P-Source"/>
      </w:pPr>
      <w:r w:rsidRPr="00506FC6">
        <w:t>{</w:t>
      </w:r>
    </w:p>
    <w:p w14:paraId="35E1EC16" w14:textId="77777777" w:rsidR="00506FC6" w:rsidRPr="00506FC6" w:rsidRDefault="00506FC6" w:rsidP="00893E4C">
      <w:pPr>
        <w:pStyle w:val="P-Source"/>
      </w:pPr>
      <w:r w:rsidRPr="00506FC6">
        <w:t xml:space="preserve">    Socket </w:t>
      </w:r>
      <w:proofErr w:type="spellStart"/>
      <w:r w:rsidRPr="00506FC6">
        <w:t>clientSocket</w:t>
      </w:r>
      <w:proofErr w:type="spellEnd"/>
      <w:r w:rsidRPr="00506FC6">
        <w:t xml:space="preserve"> = </w:t>
      </w:r>
      <w:proofErr w:type="spellStart"/>
      <w:r w:rsidRPr="00506FC6">
        <w:t>serverSocket.Accept</w:t>
      </w:r>
      <w:proofErr w:type="spellEnd"/>
      <w:r w:rsidRPr="00506FC6">
        <w:t>();</w:t>
      </w:r>
    </w:p>
    <w:p w14:paraId="372AD099" w14:textId="77777777" w:rsidR="00506FC6" w:rsidRPr="00506FC6" w:rsidRDefault="00506FC6" w:rsidP="00893E4C">
      <w:pPr>
        <w:pStyle w:val="P-Source"/>
      </w:pPr>
      <w:r w:rsidRPr="00506FC6">
        <w:t xml:space="preserve">    Thread </w:t>
      </w:r>
      <w:proofErr w:type="spellStart"/>
      <w:r w:rsidRPr="00506FC6">
        <w:t>clientThread</w:t>
      </w:r>
      <w:proofErr w:type="spellEnd"/>
      <w:r w:rsidRPr="00506FC6">
        <w:t xml:space="preserve"> = new Thread(() =&gt; </w:t>
      </w:r>
      <w:proofErr w:type="spellStart"/>
      <w:r w:rsidRPr="00506FC6">
        <w:t>HandleClientCommunication</w:t>
      </w:r>
      <w:proofErr w:type="spellEnd"/>
      <w:r w:rsidRPr="00506FC6">
        <w:t>(</w:t>
      </w:r>
      <w:proofErr w:type="spellStart"/>
      <w:r w:rsidRPr="00506FC6">
        <w:t>clientSocket</w:t>
      </w:r>
      <w:proofErr w:type="spellEnd"/>
      <w:r w:rsidRPr="00506FC6">
        <w:t>));</w:t>
      </w:r>
    </w:p>
    <w:p w14:paraId="009157CD" w14:textId="77777777" w:rsidR="00506FC6" w:rsidRPr="00506FC6" w:rsidRDefault="00506FC6" w:rsidP="00893E4C">
      <w:pPr>
        <w:pStyle w:val="P-Source"/>
      </w:pPr>
      <w:r w:rsidRPr="00506FC6">
        <w:t xml:space="preserve">    </w:t>
      </w:r>
      <w:proofErr w:type="spellStart"/>
      <w:r w:rsidRPr="00506FC6">
        <w:t>clientThread.Start</w:t>
      </w:r>
      <w:proofErr w:type="spellEnd"/>
      <w:r w:rsidRPr="00506FC6">
        <w:t>();</w:t>
      </w:r>
    </w:p>
    <w:p w14:paraId="62E1FB42" w14:textId="77777777" w:rsidR="00506FC6" w:rsidRPr="00506FC6" w:rsidRDefault="00506FC6" w:rsidP="00893E4C">
      <w:pPr>
        <w:pStyle w:val="P-Source"/>
      </w:pPr>
      <w:r w:rsidRPr="00506FC6">
        <w:t>}</w:t>
      </w:r>
    </w:p>
    <w:p w14:paraId="1270FE21" w14:textId="77777777" w:rsidR="00506FC6" w:rsidRPr="00506FC6" w:rsidRDefault="00506FC6" w:rsidP="00893E4C">
      <w:pPr>
        <w:pStyle w:val="P-Source"/>
      </w:pPr>
    </w:p>
    <w:p w14:paraId="13D1ED31" w14:textId="77777777" w:rsidR="00506FC6" w:rsidRPr="00506FC6" w:rsidRDefault="00506FC6" w:rsidP="00893E4C">
      <w:pPr>
        <w:pStyle w:val="P-Source"/>
      </w:pPr>
      <w:r w:rsidRPr="00506FC6">
        <w:t xml:space="preserve">void </w:t>
      </w:r>
      <w:proofErr w:type="spellStart"/>
      <w:r w:rsidRPr="00506FC6">
        <w:t>HandleClientCommunication</w:t>
      </w:r>
      <w:proofErr w:type="spellEnd"/>
      <w:r w:rsidRPr="00506FC6">
        <w:t>(Socket client)</w:t>
      </w:r>
    </w:p>
    <w:p w14:paraId="778522ED" w14:textId="77777777" w:rsidR="00506FC6" w:rsidRPr="00506FC6" w:rsidRDefault="00506FC6" w:rsidP="00893E4C">
      <w:pPr>
        <w:pStyle w:val="P-Source"/>
      </w:pPr>
      <w:r w:rsidRPr="00506FC6">
        <w:t>{</w:t>
      </w:r>
    </w:p>
    <w:p w14:paraId="4999CBCB" w14:textId="77777777" w:rsidR="00506FC6" w:rsidRPr="00506FC6" w:rsidRDefault="00506FC6" w:rsidP="00893E4C">
      <w:pPr>
        <w:pStyle w:val="P-Source"/>
      </w:pPr>
      <w:r w:rsidRPr="00506FC6">
        <w:t xml:space="preserve">    // Interact with the client</w:t>
      </w:r>
    </w:p>
    <w:p w14:paraId="2C2C0197" w14:textId="77777777" w:rsidR="00506FC6" w:rsidRPr="00506FC6" w:rsidRDefault="00506FC6" w:rsidP="00893E4C">
      <w:pPr>
        <w:pStyle w:val="P-Source"/>
      </w:pPr>
      <w:r w:rsidRPr="00506FC6">
        <w:lastRenderedPageBreak/>
        <w:t xml:space="preserve">    // ...</w:t>
      </w:r>
    </w:p>
    <w:p w14:paraId="2F45C557" w14:textId="77777777" w:rsidR="00506FC6" w:rsidRPr="00506FC6" w:rsidRDefault="00506FC6" w:rsidP="00893E4C">
      <w:pPr>
        <w:pStyle w:val="P-Source"/>
      </w:pPr>
      <w:r w:rsidRPr="00506FC6">
        <w:t xml:space="preserve">    </w:t>
      </w:r>
      <w:proofErr w:type="spellStart"/>
      <w:r w:rsidRPr="00506FC6">
        <w:t>client.Close</w:t>
      </w:r>
      <w:proofErr w:type="spellEnd"/>
      <w:r w:rsidRPr="00506FC6">
        <w:t>();</w:t>
      </w:r>
    </w:p>
    <w:p w14:paraId="22B05906" w14:textId="77777777" w:rsidR="00506FC6" w:rsidRPr="00506FC6" w:rsidRDefault="00506FC6" w:rsidP="00893E4C">
      <w:pPr>
        <w:pStyle w:val="P-Source"/>
      </w:pPr>
      <w:r w:rsidRPr="00506FC6">
        <w:t>}</w:t>
      </w:r>
    </w:p>
    <w:p w14:paraId="4ABAC066" w14:textId="7EA0C2C2" w:rsidR="00506FC6" w:rsidRPr="00506FC6" w:rsidRDefault="00506FC6" w:rsidP="00506FC6">
      <w:pPr>
        <w:pStyle w:val="P-Regular"/>
        <w:rPr>
          <w:lang w:val="en-US"/>
        </w:rPr>
      </w:pPr>
      <w:r w:rsidRPr="00506FC6">
        <w:rPr>
          <w:lang w:val="en-US"/>
        </w:rPr>
        <w:t>While this approach is simple and effective for a small number of clients, as the client count grows, it can become resource-intensive, given that each thread consumes system resources.</w:t>
      </w:r>
    </w:p>
    <w:p w14:paraId="7973E79C" w14:textId="77777777" w:rsidR="00506FC6" w:rsidRPr="00506FC6" w:rsidRDefault="00506FC6" w:rsidP="00506FC6">
      <w:pPr>
        <w:pStyle w:val="L-Numbers"/>
      </w:pPr>
      <w:r w:rsidRPr="00506FC6">
        <w:t xml:space="preserve">Task-based Approach with </w:t>
      </w:r>
      <w:proofErr w:type="spellStart"/>
      <w:r w:rsidRPr="00506FC6">
        <w:t>Task.Run</w:t>
      </w:r>
      <w:proofErr w:type="spellEnd"/>
    </w:p>
    <w:p w14:paraId="6E8954B7" w14:textId="77777777" w:rsidR="00506FC6" w:rsidRPr="00506FC6" w:rsidRDefault="00506FC6" w:rsidP="00506FC6">
      <w:pPr>
        <w:pStyle w:val="P-Regular"/>
        <w:rPr>
          <w:lang w:val="en-US"/>
        </w:rPr>
      </w:pPr>
      <w:r w:rsidRPr="00506FC6">
        <w:rPr>
          <w:lang w:val="en-US"/>
        </w:rPr>
        <w:t xml:space="preserve">Leveraging the Task class offers a more lightweight concurrency model compared to traditional threads. The </w:t>
      </w:r>
      <w:proofErr w:type="spellStart"/>
      <w:r w:rsidRPr="00506FC6">
        <w:rPr>
          <w:lang w:val="en-US"/>
        </w:rPr>
        <w:t>Task.Run</w:t>
      </w:r>
      <w:proofErr w:type="spellEnd"/>
      <w:r w:rsidRPr="00506FC6">
        <w:rPr>
          <w:lang w:val="en-US"/>
        </w:rPr>
        <w:t xml:space="preserve"> method can be used to offload client handling to the thread pool:</w:t>
      </w:r>
    </w:p>
    <w:p w14:paraId="07A86036" w14:textId="77777777" w:rsidR="00506FC6" w:rsidRPr="00506FC6" w:rsidRDefault="00506FC6" w:rsidP="00893E4C">
      <w:pPr>
        <w:pStyle w:val="P-Source"/>
      </w:pPr>
      <w:r w:rsidRPr="00506FC6">
        <w:t xml:space="preserve">using </w:t>
      </w:r>
      <w:proofErr w:type="spellStart"/>
      <w:r w:rsidRPr="00506FC6">
        <w:t>System.Threading.Tasks</w:t>
      </w:r>
      <w:proofErr w:type="spellEnd"/>
      <w:r w:rsidRPr="00506FC6">
        <w:t>;</w:t>
      </w:r>
    </w:p>
    <w:p w14:paraId="617FB1E9" w14:textId="77777777" w:rsidR="00506FC6" w:rsidRPr="00506FC6" w:rsidRDefault="00506FC6" w:rsidP="00893E4C">
      <w:pPr>
        <w:pStyle w:val="P-Source"/>
      </w:pPr>
    </w:p>
    <w:p w14:paraId="7AD91D9E" w14:textId="77777777" w:rsidR="00506FC6" w:rsidRPr="00506FC6" w:rsidRDefault="00506FC6" w:rsidP="00893E4C">
      <w:pPr>
        <w:pStyle w:val="P-Source"/>
      </w:pPr>
      <w:r w:rsidRPr="00506FC6">
        <w:t>while (true)</w:t>
      </w:r>
    </w:p>
    <w:p w14:paraId="76523EC4" w14:textId="77777777" w:rsidR="00506FC6" w:rsidRPr="00506FC6" w:rsidRDefault="00506FC6" w:rsidP="00893E4C">
      <w:pPr>
        <w:pStyle w:val="P-Source"/>
      </w:pPr>
      <w:r w:rsidRPr="00506FC6">
        <w:t>{</w:t>
      </w:r>
    </w:p>
    <w:p w14:paraId="4C3ED585" w14:textId="77777777" w:rsidR="00506FC6" w:rsidRPr="00506FC6" w:rsidRDefault="00506FC6" w:rsidP="00893E4C">
      <w:pPr>
        <w:pStyle w:val="P-Source"/>
      </w:pPr>
      <w:r w:rsidRPr="00506FC6">
        <w:t xml:space="preserve">    Socket </w:t>
      </w:r>
      <w:proofErr w:type="spellStart"/>
      <w:r w:rsidRPr="00506FC6">
        <w:t>clientSocket</w:t>
      </w:r>
      <w:proofErr w:type="spellEnd"/>
      <w:r w:rsidRPr="00506FC6">
        <w:t xml:space="preserve"> = </w:t>
      </w:r>
      <w:proofErr w:type="spellStart"/>
      <w:r w:rsidRPr="00506FC6">
        <w:t>serverSocket.Accept</w:t>
      </w:r>
      <w:proofErr w:type="spellEnd"/>
      <w:r w:rsidRPr="00506FC6">
        <w:t>();</w:t>
      </w:r>
    </w:p>
    <w:p w14:paraId="219233F3" w14:textId="77777777" w:rsidR="00506FC6" w:rsidRPr="00506FC6" w:rsidRDefault="00506FC6" w:rsidP="00893E4C">
      <w:pPr>
        <w:pStyle w:val="P-Source"/>
      </w:pPr>
      <w:r w:rsidRPr="00506FC6">
        <w:t xml:space="preserve">    </w:t>
      </w:r>
      <w:proofErr w:type="spellStart"/>
      <w:r w:rsidRPr="00506FC6">
        <w:t>Task.Run</w:t>
      </w:r>
      <w:proofErr w:type="spellEnd"/>
      <w:r w:rsidRPr="00506FC6">
        <w:t xml:space="preserve">(() =&gt; </w:t>
      </w:r>
      <w:proofErr w:type="spellStart"/>
      <w:r w:rsidRPr="00506FC6">
        <w:t>HandleClientCommunication</w:t>
      </w:r>
      <w:proofErr w:type="spellEnd"/>
      <w:r w:rsidRPr="00506FC6">
        <w:t>(</w:t>
      </w:r>
      <w:proofErr w:type="spellStart"/>
      <w:r w:rsidRPr="00506FC6">
        <w:t>clientSocket</w:t>
      </w:r>
      <w:proofErr w:type="spellEnd"/>
      <w:r w:rsidRPr="00506FC6">
        <w:t>));</w:t>
      </w:r>
    </w:p>
    <w:p w14:paraId="00DFA296" w14:textId="77777777" w:rsidR="00506FC6" w:rsidRPr="00506FC6" w:rsidRDefault="00506FC6" w:rsidP="00893E4C">
      <w:pPr>
        <w:pStyle w:val="P-Source"/>
      </w:pPr>
      <w:r w:rsidRPr="00506FC6">
        <w:t>}</w:t>
      </w:r>
    </w:p>
    <w:p w14:paraId="55146694" w14:textId="05A3E6BE" w:rsidR="00506FC6" w:rsidRPr="00506FC6" w:rsidRDefault="00506FC6" w:rsidP="00506FC6">
      <w:pPr>
        <w:pStyle w:val="P-Regular"/>
        <w:rPr>
          <w:lang w:val="en-US"/>
        </w:rPr>
      </w:pPr>
      <w:r w:rsidRPr="00506FC6">
        <w:rPr>
          <w:lang w:val="en-US"/>
        </w:rPr>
        <w:t>This model benefits from the .NET thread pool, reusing threads when possible, and generally providing better scalability than a one-thread-per-client approach.</w:t>
      </w:r>
    </w:p>
    <w:p w14:paraId="0AB030FF" w14:textId="77777777" w:rsidR="00506FC6" w:rsidRPr="00506FC6" w:rsidRDefault="00506FC6" w:rsidP="00506FC6">
      <w:pPr>
        <w:pStyle w:val="L-Numbers"/>
      </w:pPr>
      <w:r w:rsidRPr="00506FC6">
        <w:t>Asynchronous Socket Operations</w:t>
      </w:r>
    </w:p>
    <w:p w14:paraId="24544DC0" w14:textId="77777777" w:rsidR="00506FC6" w:rsidRPr="00506FC6" w:rsidRDefault="00506FC6" w:rsidP="00506FC6">
      <w:pPr>
        <w:pStyle w:val="P-Regular"/>
        <w:rPr>
          <w:lang w:val="en-US"/>
        </w:rPr>
      </w:pPr>
      <w:r w:rsidRPr="00506FC6">
        <w:rPr>
          <w:lang w:val="en-US"/>
        </w:rPr>
        <w:t xml:space="preserve">.NET promotes asynchronous programming, especially for I/O-bound operations like socket communications. Asynchronous methods, like </w:t>
      </w:r>
      <w:proofErr w:type="spellStart"/>
      <w:r w:rsidRPr="00506FC6">
        <w:rPr>
          <w:lang w:val="en-US"/>
        </w:rPr>
        <w:t>BeginAccept</w:t>
      </w:r>
      <w:proofErr w:type="spellEnd"/>
      <w:r w:rsidRPr="00506FC6">
        <w:rPr>
          <w:lang w:val="en-US"/>
        </w:rPr>
        <w:t xml:space="preserve"> and </w:t>
      </w:r>
      <w:proofErr w:type="spellStart"/>
      <w:r w:rsidRPr="00506FC6">
        <w:rPr>
          <w:lang w:val="en-US"/>
        </w:rPr>
        <w:t>EndAccept</w:t>
      </w:r>
      <w:proofErr w:type="spellEnd"/>
      <w:r w:rsidRPr="00506FC6">
        <w:rPr>
          <w:lang w:val="en-US"/>
        </w:rPr>
        <w:t>, allow the server to handle multiple clients without blocking the main thread:</w:t>
      </w:r>
    </w:p>
    <w:p w14:paraId="7DE8BB7C" w14:textId="77777777" w:rsidR="00506FC6" w:rsidRPr="00506FC6" w:rsidRDefault="00506FC6" w:rsidP="00893E4C">
      <w:pPr>
        <w:pStyle w:val="P-Source"/>
      </w:pPr>
      <w:proofErr w:type="spellStart"/>
      <w:r w:rsidRPr="00506FC6">
        <w:t>serverSocket.BeginAccept</w:t>
      </w:r>
      <w:proofErr w:type="spellEnd"/>
      <w:r w:rsidRPr="00506FC6">
        <w:t xml:space="preserve">(new </w:t>
      </w:r>
      <w:proofErr w:type="spellStart"/>
      <w:r w:rsidRPr="00506FC6">
        <w:t>AsyncCallback</w:t>
      </w:r>
      <w:proofErr w:type="spellEnd"/>
      <w:r w:rsidRPr="00506FC6">
        <w:t>(</w:t>
      </w:r>
      <w:proofErr w:type="spellStart"/>
      <w:r w:rsidRPr="00506FC6">
        <w:t>AcceptCallback</w:t>
      </w:r>
      <w:proofErr w:type="spellEnd"/>
      <w:r w:rsidRPr="00506FC6">
        <w:t xml:space="preserve">), </w:t>
      </w:r>
      <w:proofErr w:type="spellStart"/>
      <w:r w:rsidRPr="00506FC6">
        <w:t>serverSocket</w:t>
      </w:r>
      <w:proofErr w:type="spellEnd"/>
      <w:r w:rsidRPr="00506FC6">
        <w:t>);</w:t>
      </w:r>
    </w:p>
    <w:p w14:paraId="646D8E4A" w14:textId="77777777" w:rsidR="00506FC6" w:rsidRPr="00506FC6" w:rsidRDefault="00506FC6" w:rsidP="00893E4C">
      <w:pPr>
        <w:pStyle w:val="P-Source"/>
      </w:pPr>
    </w:p>
    <w:p w14:paraId="59F88BAA" w14:textId="77777777" w:rsidR="00506FC6" w:rsidRPr="00506FC6" w:rsidRDefault="00506FC6" w:rsidP="00893E4C">
      <w:pPr>
        <w:pStyle w:val="P-Source"/>
      </w:pPr>
      <w:r w:rsidRPr="00506FC6">
        <w:lastRenderedPageBreak/>
        <w:t xml:space="preserve">private static void </w:t>
      </w:r>
      <w:proofErr w:type="spellStart"/>
      <w:r w:rsidRPr="00506FC6">
        <w:t>AcceptCallback</w:t>
      </w:r>
      <w:proofErr w:type="spellEnd"/>
      <w:r w:rsidRPr="00506FC6">
        <w:t>(</w:t>
      </w:r>
      <w:proofErr w:type="spellStart"/>
      <w:r w:rsidRPr="00506FC6">
        <w:t>IAsyncResult</w:t>
      </w:r>
      <w:proofErr w:type="spellEnd"/>
      <w:r w:rsidRPr="00506FC6">
        <w:t xml:space="preserve"> </w:t>
      </w:r>
      <w:proofErr w:type="spellStart"/>
      <w:r w:rsidRPr="00506FC6">
        <w:t>ar</w:t>
      </w:r>
      <w:proofErr w:type="spellEnd"/>
      <w:r w:rsidRPr="00506FC6">
        <w:t>)</w:t>
      </w:r>
    </w:p>
    <w:p w14:paraId="2F12F058" w14:textId="77777777" w:rsidR="00506FC6" w:rsidRPr="00506FC6" w:rsidRDefault="00506FC6" w:rsidP="00893E4C">
      <w:pPr>
        <w:pStyle w:val="P-Source"/>
      </w:pPr>
      <w:r w:rsidRPr="00506FC6">
        <w:t>{</w:t>
      </w:r>
    </w:p>
    <w:p w14:paraId="049B35EA" w14:textId="77777777" w:rsidR="00506FC6" w:rsidRPr="00506FC6" w:rsidRDefault="00506FC6" w:rsidP="00893E4C">
      <w:pPr>
        <w:pStyle w:val="P-Source"/>
      </w:pPr>
      <w:r w:rsidRPr="00506FC6">
        <w:t xml:space="preserve">    Socket listener = (Socket)</w:t>
      </w:r>
      <w:proofErr w:type="spellStart"/>
      <w:r w:rsidRPr="00506FC6">
        <w:t>ar.AsyncState</w:t>
      </w:r>
      <w:proofErr w:type="spellEnd"/>
      <w:r w:rsidRPr="00506FC6">
        <w:t>;</w:t>
      </w:r>
    </w:p>
    <w:p w14:paraId="51701298" w14:textId="77777777" w:rsidR="00506FC6" w:rsidRPr="00506FC6" w:rsidRDefault="00506FC6" w:rsidP="00893E4C">
      <w:pPr>
        <w:pStyle w:val="P-Source"/>
      </w:pPr>
      <w:r w:rsidRPr="00506FC6">
        <w:t xml:space="preserve">    Socket handler = </w:t>
      </w:r>
      <w:proofErr w:type="spellStart"/>
      <w:r w:rsidRPr="00506FC6">
        <w:t>listener.EndAccept</w:t>
      </w:r>
      <w:proofErr w:type="spellEnd"/>
      <w:r w:rsidRPr="00506FC6">
        <w:t>(</w:t>
      </w:r>
      <w:proofErr w:type="spellStart"/>
      <w:r w:rsidRPr="00506FC6">
        <w:t>ar</w:t>
      </w:r>
      <w:proofErr w:type="spellEnd"/>
      <w:r w:rsidRPr="00506FC6">
        <w:t>);</w:t>
      </w:r>
    </w:p>
    <w:p w14:paraId="53864116" w14:textId="77777777" w:rsidR="00506FC6" w:rsidRPr="00506FC6" w:rsidRDefault="00506FC6" w:rsidP="00893E4C">
      <w:pPr>
        <w:pStyle w:val="P-Source"/>
      </w:pPr>
      <w:r w:rsidRPr="00506FC6">
        <w:t xml:space="preserve">    // Handle the client</w:t>
      </w:r>
    </w:p>
    <w:p w14:paraId="607BCA19" w14:textId="77777777" w:rsidR="00506FC6" w:rsidRPr="00506FC6" w:rsidRDefault="00506FC6" w:rsidP="00893E4C">
      <w:pPr>
        <w:pStyle w:val="P-Source"/>
      </w:pPr>
      <w:r w:rsidRPr="00506FC6">
        <w:t xml:space="preserve">    </w:t>
      </w:r>
      <w:proofErr w:type="spellStart"/>
      <w:r w:rsidRPr="00506FC6">
        <w:t>HandleClientCommunication</w:t>
      </w:r>
      <w:proofErr w:type="spellEnd"/>
      <w:r w:rsidRPr="00506FC6">
        <w:t>(handler);</w:t>
      </w:r>
    </w:p>
    <w:p w14:paraId="08050A83" w14:textId="77777777" w:rsidR="00506FC6" w:rsidRPr="00506FC6" w:rsidRDefault="00506FC6" w:rsidP="00893E4C">
      <w:pPr>
        <w:pStyle w:val="P-Source"/>
      </w:pPr>
      <w:r w:rsidRPr="00506FC6">
        <w:t xml:space="preserve">    // Continue listening for more clients</w:t>
      </w:r>
    </w:p>
    <w:p w14:paraId="4470E682" w14:textId="77777777" w:rsidR="00506FC6" w:rsidRPr="00506FC6" w:rsidRDefault="00506FC6" w:rsidP="00893E4C">
      <w:pPr>
        <w:pStyle w:val="P-Source"/>
      </w:pPr>
      <w:r w:rsidRPr="00506FC6">
        <w:t xml:space="preserve">    </w:t>
      </w:r>
      <w:proofErr w:type="spellStart"/>
      <w:r w:rsidRPr="00506FC6">
        <w:t>listener.BeginAccept</w:t>
      </w:r>
      <w:proofErr w:type="spellEnd"/>
      <w:r w:rsidRPr="00506FC6">
        <w:t xml:space="preserve">(new </w:t>
      </w:r>
      <w:proofErr w:type="spellStart"/>
      <w:r w:rsidRPr="00506FC6">
        <w:t>AsyncCallback</w:t>
      </w:r>
      <w:proofErr w:type="spellEnd"/>
      <w:r w:rsidRPr="00506FC6">
        <w:t>(</w:t>
      </w:r>
      <w:proofErr w:type="spellStart"/>
      <w:r w:rsidRPr="00506FC6">
        <w:t>AcceptCallback</w:t>
      </w:r>
      <w:proofErr w:type="spellEnd"/>
      <w:r w:rsidRPr="00506FC6">
        <w:t>), listener);</w:t>
      </w:r>
    </w:p>
    <w:p w14:paraId="3A47D56E" w14:textId="77777777" w:rsidR="00506FC6" w:rsidRPr="00506FC6" w:rsidRDefault="00506FC6" w:rsidP="00893E4C">
      <w:pPr>
        <w:pStyle w:val="P-Source"/>
      </w:pPr>
      <w:r w:rsidRPr="00506FC6">
        <w:t>}</w:t>
      </w:r>
    </w:p>
    <w:p w14:paraId="03891A20" w14:textId="3DE850A8" w:rsidR="00506FC6" w:rsidRPr="00506FC6" w:rsidRDefault="00506FC6" w:rsidP="00506FC6">
      <w:pPr>
        <w:pStyle w:val="P-Regular"/>
        <w:rPr>
          <w:lang w:val="en-US"/>
        </w:rPr>
      </w:pPr>
      <w:r w:rsidRPr="00506FC6">
        <w:rPr>
          <w:lang w:val="en-US"/>
        </w:rPr>
        <w:t>By decoupling the client acceptance from the main server loop, this model enables a server to remain responsive, regardless of the client load.</w:t>
      </w:r>
    </w:p>
    <w:p w14:paraId="3DBBEE1B" w14:textId="77777777" w:rsidR="00506FC6" w:rsidRPr="00506FC6" w:rsidRDefault="00506FC6" w:rsidP="00506FC6">
      <w:pPr>
        <w:pStyle w:val="L-Numbers"/>
      </w:pPr>
      <w:r w:rsidRPr="00506FC6">
        <w:t>Concurrent Collections for Client Management</w:t>
      </w:r>
    </w:p>
    <w:p w14:paraId="6DAA494A" w14:textId="77777777" w:rsidR="00506FC6" w:rsidRPr="00506FC6" w:rsidRDefault="00506FC6" w:rsidP="00506FC6">
      <w:pPr>
        <w:pStyle w:val="P-Regular"/>
        <w:rPr>
          <w:lang w:val="en-US"/>
        </w:rPr>
      </w:pPr>
      <w:r w:rsidRPr="00506FC6">
        <w:rPr>
          <w:lang w:val="en-US"/>
        </w:rPr>
        <w:t xml:space="preserve">When handling multiple clients, maintaining a list of connected clients can be beneficial. The </w:t>
      </w:r>
      <w:proofErr w:type="spellStart"/>
      <w:r w:rsidRPr="00506FC6">
        <w:rPr>
          <w:lang w:val="en-US"/>
        </w:rPr>
        <w:t>System.Collections.Concurrent</w:t>
      </w:r>
      <w:proofErr w:type="spellEnd"/>
      <w:r w:rsidRPr="00506FC6">
        <w:rPr>
          <w:lang w:val="en-US"/>
        </w:rPr>
        <w:t xml:space="preserve"> namespace provides thread-safe collections:</w:t>
      </w:r>
    </w:p>
    <w:p w14:paraId="216137B6" w14:textId="77777777" w:rsidR="00506FC6" w:rsidRPr="00506FC6" w:rsidRDefault="00506FC6" w:rsidP="00893E4C">
      <w:pPr>
        <w:pStyle w:val="P-Source"/>
      </w:pPr>
      <w:r w:rsidRPr="00506FC6">
        <w:t xml:space="preserve">using </w:t>
      </w:r>
      <w:proofErr w:type="spellStart"/>
      <w:r w:rsidRPr="00506FC6">
        <w:t>System.Collections.Concurrent</w:t>
      </w:r>
      <w:proofErr w:type="spellEnd"/>
      <w:r w:rsidRPr="00506FC6">
        <w:t>;</w:t>
      </w:r>
    </w:p>
    <w:p w14:paraId="29A2FDD0" w14:textId="77777777" w:rsidR="00506FC6" w:rsidRPr="00506FC6" w:rsidRDefault="00506FC6" w:rsidP="00893E4C">
      <w:pPr>
        <w:pStyle w:val="P-Source"/>
      </w:pPr>
    </w:p>
    <w:p w14:paraId="6CEFCCFB" w14:textId="77777777" w:rsidR="00506FC6" w:rsidRPr="00506FC6" w:rsidRDefault="00506FC6" w:rsidP="00893E4C">
      <w:pPr>
        <w:pStyle w:val="P-Source"/>
      </w:pPr>
      <w:proofErr w:type="spellStart"/>
      <w:r w:rsidRPr="00506FC6">
        <w:t>ConcurrentDictionary</w:t>
      </w:r>
      <w:proofErr w:type="spellEnd"/>
      <w:r w:rsidRPr="00506FC6">
        <w:t xml:space="preserve">&lt;int, Socket&gt; </w:t>
      </w:r>
      <w:proofErr w:type="spellStart"/>
      <w:r w:rsidRPr="00506FC6">
        <w:t>connectedClients</w:t>
      </w:r>
      <w:proofErr w:type="spellEnd"/>
      <w:r w:rsidRPr="00506FC6">
        <w:t xml:space="preserve"> = new </w:t>
      </w:r>
      <w:proofErr w:type="spellStart"/>
      <w:r w:rsidRPr="00506FC6">
        <w:t>ConcurrentDictionary</w:t>
      </w:r>
      <w:proofErr w:type="spellEnd"/>
      <w:r w:rsidRPr="00506FC6">
        <w:t>&lt;int, Socket&gt;();</w:t>
      </w:r>
    </w:p>
    <w:p w14:paraId="4697B0C5" w14:textId="77777777" w:rsidR="00506FC6" w:rsidRPr="00506FC6" w:rsidRDefault="00506FC6" w:rsidP="00893E4C">
      <w:pPr>
        <w:pStyle w:val="P-Source"/>
      </w:pPr>
    </w:p>
    <w:p w14:paraId="44654B82" w14:textId="77777777" w:rsidR="00506FC6" w:rsidRPr="00506FC6" w:rsidRDefault="00506FC6" w:rsidP="00893E4C">
      <w:pPr>
        <w:pStyle w:val="P-Source"/>
      </w:pPr>
      <w:r w:rsidRPr="00506FC6">
        <w:t xml:space="preserve">void </w:t>
      </w:r>
      <w:proofErr w:type="spellStart"/>
      <w:r w:rsidRPr="00506FC6">
        <w:t>HandleClientCommunication</w:t>
      </w:r>
      <w:proofErr w:type="spellEnd"/>
      <w:r w:rsidRPr="00506FC6">
        <w:t>(Socket client)</w:t>
      </w:r>
    </w:p>
    <w:p w14:paraId="7D0EA12D" w14:textId="77777777" w:rsidR="00506FC6" w:rsidRPr="00506FC6" w:rsidRDefault="00506FC6" w:rsidP="00893E4C">
      <w:pPr>
        <w:pStyle w:val="P-Source"/>
      </w:pPr>
      <w:r w:rsidRPr="00506FC6">
        <w:t>{</w:t>
      </w:r>
    </w:p>
    <w:p w14:paraId="354A2B37" w14:textId="77777777" w:rsidR="00506FC6" w:rsidRPr="00506FC6" w:rsidRDefault="00506FC6" w:rsidP="00893E4C">
      <w:pPr>
        <w:pStyle w:val="P-Source"/>
      </w:pPr>
      <w:r w:rsidRPr="00506FC6">
        <w:t xml:space="preserve">    int </w:t>
      </w:r>
      <w:proofErr w:type="spellStart"/>
      <w:r w:rsidRPr="00506FC6">
        <w:t>clientId</w:t>
      </w:r>
      <w:proofErr w:type="spellEnd"/>
      <w:r w:rsidRPr="00506FC6">
        <w:t xml:space="preserve"> = </w:t>
      </w:r>
      <w:proofErr w:type="spellStart"/>
      <w:r w:rsidRPr="00506FC6">
        <w:t>client.GetHashCode</w:t>
      </w:r>
      <w:proofErr w:type="spellEnd"/>
      <w:r w:rsidRPr="00506FC6">
        <w:t>();</w:t>
      </w:r>
    </w:p>
    <w:p w14:paraId="7968BE29" w14:textId="77777777" w:rsidR="00506FC6" w:rsidRPr="00506FC6" w:rsidRDefault="00506FC6" w:rsidP="00893E4C">
      <w:pPr>
        <w:pStyle w:val="P-Source"/>
      </w:pPr>
      <w:r w:rsidRPr="00506FC6">
        <w:t xml:space="preserve">    </w:t>
      </w:r>
      <w:proofErr w:type="spellStart"/>
      <w:r w:rsidRPr="00506FC6">
        <w:t>connectedClients.TryAdd</w:t>
      </w:r>
      <w:proofErr w:type="spellEnd"/>
      <w:r w:rsidRPr="00506FC6">
        <w:t>(</w:t>
      </w:r>
      <w:proofErr w:type="spellStart"/>
      <w:r w:rsidRPr="00506FC6">
        <w:t>clientId</w:t>
      </w:r>
      <w:proofErr w:type="spellEnd"/>
      <w:r w:rsidRPr="00506FC6">
        <w:t>, client);</w:t>
      </w:r>
    </w:p>
    <w:p w14:paraId="42541B4A" w14:textId="77777777" w:rsidR="00506FC6" w:rsidRPr="00506FC6" w:rsidRDefault="00506FC6" w:rsidP="00893E4C">
      <w:pPr>
        <w:pStyle w:val="P-Source"/>
      </w:pPr>
      <w:r w:rsidRPr="00506FC6">
        <w:t xml:space="preserve">    // Interact with the client</w:t>
      </w:r>
    </w:p>
    <w:p w14:paraId="2FA7AB0B" w14:textId="77777777" w:rsidR="00506FC6" w:rsidRPr="00506FC6" w:rsidRDefault="00506FC6" w:rsidP="00893E4C">
      <w:pPr>
        <w:pStyle w:val="P-Source"/>
      </w:pPr>
      <w:r w:rsidRPr="00506FC6">
        <w:t xml:space="preserve">    // ...</w:t>
      </w:r>
    </w:p>
    <w:p w14:paraId="4E599192" w14:textId="77777777" w:rsidR="00506FC6" w:rsidRPr="00506FC6" w:rsidRDefault="00506FC6" w:rsidP="00893E4C">
      <w:pPr>
        <w:pStyle w:val="P-Source"/>
      </w:pPr>
      <w:r w:rsidRPr="00506FC6">
        <w:lastRenderedPageBreak/>
        <w:t xml:space="preserve">    </w:t>
      </w:r>
      <w:proofErr w:type="spellStart"/>
      <w:r w:rsidRPr="00506FC6">
        <w:t>connectedClients.TryRemove</w:t>
      </w:r>
      <w:proofErr w:type="spellEnd"/>
      <w:r w:rsidRPr="00506FC6">
        <w:t>(</w:t>
      </w:r>
      <w:proofErr w:type="spellStart"/>
      <w:r w:rsidRPr="00506FC6">
        <w:t>clientId</w:t>
      </w:r>
      <w:proofErr w:type="spellEnd"/>
      <w:r w:rsidRPr="00506FC6">
        <w:t>, out _);</w:t>
      </w:r>
    </w:p>
    <w:p w14:paraId="5D32804E" w14:textId="77777777" w:rsidR="00506FC6" w:rsidRPr="00506FC6" w:rsidRDefault="00506FC6" w:rsidP="00893E4C">
      <w:pPr>
        <w:pStyle w:val="P-Source"/>
      </w:pPr>
      <w:r w:rsidRPr="00506FC6">
        <w:t xml:space="preserve">    </w:t>
      </w:r>
      <w:proofErr w:type="spellStart"/>
      <w:r w:rsidRPr="00506FC6">
        <w:t>client.Close</w:t>
      </w:r>
      <w:proofErr w:type="spellEnd"/>
      <w:r w:rsidRPr="00506FC6">
        <w:t>();</w:t>
      </w:r>
    </w:p>
    <w:p w14:paraId="75710A3F" w14:textId="77777777" w:rsidR="00506FC6" w:rsidRPr="00506FC6" w:rsidRDefault="00506FC6" w:rsidP="00893E4C">
      <w:pPr>
        <w:pStyle w:val="P-Source"/>
      </w:pPr>
      <w:r w:rsidRPr="00506FC6">
        <w:t>}</w:t>
      </w:r>
    </w:p>
    <w:p w14:paraId="66F22D2B" w14:textId="23CD82F1" w:rsidR="00506FC6" w:rsidRPr="00506FC6" w:rsidRDefault="00506FC6" w:rsidP="00506FC6">
      <w:pPr>
        <w:pStyle w:val="P-Regular"/>
        <w:rPr>
          <w:lang w:val="en-US"/>
        </w:rPr>
      </w:pPr>
      <w:r w:rsidRPr="00506FC6">
        <w:rPr>
          <w:lang w:val="en-US"/>
        </w:rPr>
        <w:t>This allows safe manipulation of the client list even in a multithreaded environment.</w:t>
      </w:r>
    </w:p>
    <w:p w14:paraId="77669AE1" w14:textId="05BCF9B3" w:rsidR="00C04D52" w:rsidRPr="00C04D52" w:rsidRDefault="00506FC6" w:rsidP="00506FC6">
      <w:pPr>
        <w:pStyle w:val="P-Regular"/>
        <w:rPr>
          <w:lang w:val="en-US"/>
        </w:rPr>
      </w:pPr>
      <w:r w:rsidRPr="00506FC6">
        <w:rPr>
          <w:lang w:val="en-US"/>
        </w:rPr>
        <w:t>Managing multiple clients simultaneously is pivotal in crafting a performant and responsive server. C# 12 and .NET 8 provide a rich set of tools, from threading models to asynchronous patterns, to achieve this. By integrating these strategies and following the provided coding guidelines, developers can ensure efficient client handling, optimal resource distribution, and high server responsiveness in various application scenarios.</w:t>
      </w:r>
    </w:p>
    <w:p w14:paraId="3650B196" w14:textId="12576430" w:rsidR="00C04D52" w:rsidRPr="00C04D52" w:rsidRDefault="00C04D52" w:rsidP="00971B3E">
      <w:pPr>
        <w:pStyle w:val="H2-Heading"/>
      </w:pPr>
      <w:r w:rsidRPr="00C04D52">
        <w:t xml:space="preserve">Data </w:t>
      </w:r>
      <w:r w:rsidR="00F823D1">
        <w:t>e</w:t>
      </w:r>
      <w:r w:rsidRPr="00C04D52">
        <w:t xml:space="preserve">xchange with </w:t>
      </w:r>
      <w:r w:rsidR="00F823D1">
        <w:t>c</w:t>
      </w:r>
      <w:r w:rsidRPr="00C04D52">
        <w:t>lients</w:t>
      </w:r>
    </w:p>
    <w:p w14:paraId="0D6D72FD" w14:textId="679513A0" w:rsidR="006E788E" w:rsidRPr="006E788E" w:rsidRDefault="006E788E" w:rsidP="006E788E">
      <w:pPr>
        <w:pStyle w:val="P-Regular"/>
        <w:rPr>
          <w:lang w:val="en-US"/>
        </w:rPr>
      </w:pPr>
      <w:r w:rsidRPr="006E788E">
        <w:rPr>
          <w:lang w:val="en-US"/>
        </w:rPr>
        <w:t>The essence of server-client communication is the exchange of data. Once a connection is established between a server and a client, a two-way communication channel is formed, allowing data to flow in both directions. This data can represent anything, from simple text messages to complex binary data, such as files or serialized objects.</w:t>
      </w:r>
    </w:p>
    <w:p w14:paraId="64BA4016" w14:textId="5D1EC84D" w:rsidR="006E788E" w:rsidRPr="006E788E" w:rsidRDefault="006E788E" w:rsidP="006E788E">
      <w:pPr>
        <w:pStyle w:val="P-Regular"/>
        <w:rPr>
          <w:lang w:val="en-US"/>
        </w:rPr>
      </w:pPr>
      <w:r w:rsidRPr="006E788E">
        <w:rPr>
          <w:lang w:val="en-US"/>
        </w:rPr>
        <w:t>The approach to data exchange in server-side socket programming with C# 12 and .NET 8 is both comprehensive and flexible. Let's delve into the intricacies of data exchange, emphasizing essential practices and coding examples.</w:t>
      </w:r>
    </w:p>
    <w:p w14:paraId="58396BF9" w14:textId="77777777" w:rsidR="006E788E" w:rsidRPr="006E788E" w:rsidRDefault="006E788E" w:rsidP="006E788E">
      <w:pPr>
        <w:pStyle w:val="H3-Subheading"/>
      </w:pPr>
      <w:r w:rsidRPr="006E788E">
        <w:t>Sending Data to Clients</w:t>
      </w:r>
    </w:p>
    <w:p w14:paraId="708CAD25" w14:textId="42557A96" w:rsidR="006E788E" w:rsidRPr="006E788E" w:rsidRDefault="006E788E" w:rsidP="006E788E">
      <w:pPr>
        <w:pStyle w:val="P-Regular"/>
        <w:rPr>
          <w:lang w:val="en-US"/>
        </w:rPr>
      </w:pPr>
      <w:r w:rsidRPr="006E788E">
        <w:rPr>
          <w:lang w:val="en-US"/>
        </w:rPr>
        <w:t>Once a server has accepted a client connection, it can send data to the client using the Send method on the client's dedicated socket:</w:t>
      </w:r>
    </w:p>
    <w:p w14:paraId="2DCF1587" w14:textId="77777777" w:rsidR="006E788E" w:rsidRPr="006E788E" w:rsidRDefault="006E788E" w:rsidP="00893E4C">
      <w:pPr>
        <w:pStyle w:val="P-Source"/>
      </w:pPr>
      <w:r w:rsidRPr="006E788E">
        <w:t xml:space="preserve">byte[] </w:t>
      </w:r>
      <w:proofErr w:type="spellStart"/>
      <w:r w:rsidRPr="006E788E">
        <w:t>messageBytes</w:t>
      </w:r>
      <w:proofErr w:type="spellEnd"/>
      <w:r w:rsidRPr="006E788E">
        <w:t xml:space="preserve"> = Encoding.UTF8.GetBytes("Welcome to the server!");</w:t>
      </w:r>
    </w:p>
    <w:p w14:paraId="7C7996B5" w14:textId="77777777" w:rsidR="006E788E" w:rsidRPr="006E788E" w:rsidRDefault="006E788E" w:rsidP="00893E4C">
      <w:pPr>
        <w:pStyle w:val="P-Source"/>
      </w:pPr>
      <w:proofErr w:type="spellStart"/>
      <w:r w:rsidRPr="006E788E">
        <w:t>clientSocket.Send</w:t>
      </w:r>
      <w:proofErr w:type="spellEnd"/>
      <w:r w:rsidRPr="006E788E">
        <w:t>(</w:t>
      </w:r>
      <w:proofErr w:type="spellStart"/>
      <w:r w:rsidRPr="006E788E">
        <w:t>messageBytes</w:t>
      </w:r>
      <w:proofErr w:type="spellEnd"/>
      <w:r w:rsidRPr="006E788E">
        <w:t>);</w:t>
      </w:r>
    </w:p>
    <w:p w14:paraId="57DE22CD" w14:textId="3FC8EF3A" w:rsidR="006E788E" w:rsidRPr="006E788E" w:rsidRDefault="006E788E" w:rsidP="006E788E">
      <w:pPr>
        <w:pStyle w:val="P-Regular"/>
        <w:rPr>
          <w:lang w:val="en-US"/>
        </w:rPr>
      </w:pPr>
      <w:r w:rsidRPr="006E788E">
        <w:rPr>
          <w:lang w:val="en-US"/>
        </w:rPr>
        <w:t>Here, the data (a string message) is first converted to a byte array using UTF-8 encoding, and then sent to the client using the Send method.</w:t>
      </w:r>
    </w:p>
    <w:p w14:paraId="7FEA04A9" w14:textId="77777777" w:rsidR="006E788E" w:rsidRPr="006E788E" w:rsidRDefault="006E788E" w:rsidP="006E788E">
      <w:pPr>
        <w:pStyle w:val="H3-Subheading"/>
      </w:pPr>
      <w:r w:rsidRPr="006E788E">
        <w:t>Receiving Data from Clients</w:t>
      </w:r>
    </w:p>
    <w:p w14:paraId="570A963A" w14:textId="1A8E6D6C" w:rsidR="006E788E" w:rsidRPr="006E788E" w:rsidRDefault="006E788E" w:rsidP="006E788E">
      <w:pPr>
        <w:pStyle w:val="P-Regular"/>
        <w:rPr>
          <w:lang w:val="en-US"/>
        </w:rPr>
      </w:pPr>
      <w:r w:rsidRPr="006E788E">
        <w:rPr>
          <w:lang w:val="en-US"/>
        </w:rPr>
        <w:lastRenderedPageBreak/>
        <w:t>Data from the client can be received using the Receive method. It's important to prepare a buffer to hold the incoming data:</w:t>
      </w:r>
    </w:p>
    <w:p w14:paraId="6DF5BBDC" w14:textId="77777777" w:rsidR="006E788E" w:rsidRPr="006E788E" w:rsidRDefault="006E788E" w:rsidP="00893E4C">
      <w:pPr>
        <w:pStyle w:val="P-Source"/>
      </w:pPr>
      <w:r w:rsidRPr="006E788E">
        <w:t>byte[] buffer = new byte[1024]; // 1 KB buffer</w:t>
      </w:r>
    </w:p>
    <w:p w14:paraId="0734E5A1" w14:textId="77777777" w:rsidR="006E788E" w:rsidRPr="006E788E" w:rsidRDefault="006E788E" w:rsidP="00893E4C">
      <w:pPr>
        <w:pStyle w:val="P-Source"/>
      </w:pPr>
      <w:r w:rsidRPr="006E788E">
        <w:t xml:space="preserve">int </w:t>
      </w:r>
      <w:proofErr w:type="spellStart"/>
      <w:r w:rsidRPr="006E788E">
        <w:t>bytesRead</w:t>
      </w:r>
      <w:proofErr w:type="spellEnd"/>
      <w:r w:rsidRPr="006E788E">
        <w:t xml:space="preserve"> = </w:t>
      </w:r>
      <w:proofErr w:type="spellStart"/>
      <w:r w:rsidRPr="006E788E">
        <w:t>clientSocket.Receive</w:t>
      </w:r>
      <w:proofErr w:type="spellEnd"/>
      <w:r w:rsidRPr="006E788E">
        <w:t>(buffer);</w:t>
      </w:r>
    </w:p>
    <w:p w14:paraId="135A0AF6" w14:textId="77777777" w:rsidR="006E788E" w:rsidRPr="006E788E" w:rsidRDefault="006E788E" w:rsidP="00893E4C">
      <w:pPr>
        <w:pStyle w:val="P-Source"/>
      </w:pPr>
      <w:r w:rsidRPr="006E788E">
        <w:t xml:space="preserve">string </w:t>
      </w:r>
      <w:proofErr w:type="spellStart"/>
      <w:r w:rsidRPr="006E788E">
        <w:t>receivedMessage</w:t>
      </w:r>
      <w:proofErr w:type="spellEnd"/>
      <w:r w:rsidRPr="006E788E">
        <w:t xml:space="preserve"> = Encoding.UTF8.GetString(buffer, 0, </w:t>
      </w:r>
      <w:proofErr w:type="spellStart"/>
      <w:r w:rsidRPr="006E788E">
        <w:t>bytesRead</w:t>
      </w:r>
      <w:proofErr w:type="spellEnd"/>
      <w:r w:rsidRPr="006E788E">
        <w:t>);</w:t>
      </w:r>
    </w:p>
    <w:p w14:paraId="00633F0F" w14:textId="77777777" w:rsidR="006E788E" w:rsidRPr="006E788E" w:rsidRDefault="006E788E" w:rsidP="00893E4C">
      <w:pPr>
        <w:pStyle w:val="P-Source"/>
      </w:pPr>
      <w:proofErr w:type="spellStart"/>
      <w:r w:rsidRPr="006E788E">
        <w:t>Console.WriteLine</w:t>
      </w:r>
      <w:proofErr w:type="spellEnd"/>
      <w:r w:rsidRPr="006E788E">
        <w:t>($"Received: {</w:t>
      </w:r>
      <w:proofErr w:type="spellStart"/>
      <w:r w:rsidRPr="006E788E">
        <w:t>receivedMessage</w:t>
      </w:r>
      <w:proofErr w:type="spellEnd"/>
      <w:r w:rsidRPr="006E788E">
        <w:t>}");</w:t>
      </w:r>
    </w:p>
    <w:p w14:paraId="3E3E5CA6" w14:textId="65088A8B" w:rsidR="006E788E" w:rsidRPr="006E788E" w:rsidRDefault="006E788E" w:rsidP="006E788E">
      <w:pPr>
        <w:pStyle w:val="P-Regular"/>
        <w:rPr>
          <w:lang w:val="en-US"/>
        </w:rPr>
      </w:pPr>
      <w:r w:rsidRPr="006E788E">
        <w:rPr>
          <w:lang w:val="en-US"/>
        </w:rPr>
        <w:t>In this code, the Receive method blocks until data is received from the client. The returned value represents the number of bytes read. We then convert these bytes back into a string to process or display it.</w:t>
      </w:r>
    </w:p>
    <w:p w14:paraId="79751941" w14:textId="77777777" w:rsidR="006E788E" w:rsidRPr="006E788E" w:rsidRDefault="006E788E" w:rsidP="006E788E">
      <w:pPr>
        <w:pStyle w:val="H3-Subheading"/>
      </w:pPr>
      <w:r w:rsidRPr="006E788E">
        <w:t>Handling Variable-Length Messages</w:t>
      </w:r>
    </w:p>
    <w:p w14:paraId="4744ABBB" w14:textId="454D39BD" w:rsidR="006E788E" w:rsidRPr="006E788E" w:rsidRDefault="006E788E" w:rsidP="006E788E">
      <w:pPr>
        <w:pStyle w:val="P-Regular"/>
        <w:rPr>
          <w:lang w:val="en-US"/>
        </w:rPr>
      </w:pPr>
      <w:r w:rsidRPr="006E788E">
        <w:rPr>
          <w:lang w:val="en-US"/>
        </w:rPr>
        <w:t>In many scenarios, messages or data packets aren't of a fixed length. One common solution is to prepend each message with its length:</w:t>
      </w:r>
    </w:p>
    <w:p w14:paraId="04447D5B" w14:textId="77777777" w:rsidR="006E788E" w:rsidRPr="006E788E" w:rsidRDefault="006E788E" w:rsidP="00893E4C">
      <w:pPr>
        <w:pStyle w:val="P-Source"/>
      </w:pPr>
      <w:r w:rsidRPr="006E788E">
        <w:t>// Sending</w:t>
      </w:r>
    </w:p>
    <w:p w14:paraId="5289B74B" w14:textId="77777777" w:rsidR="006E788E" w:rsidRPr="006E788E" w:rsidRDefault="006E788E" w:rsidP="00893E4C">
      <w:pPr>
        <w:pStyle w:val="P-Source"/>
      </w:pPr>
      <w:r w:rsidRPr="006E788E">
        <w:t>string message = "Hello, client!";</w:t>
      </w:r>
    </w:p>
    <w:p w14:paraId="08498AAC" w14:textId="77777777" w:rsidR="006E788E" w:rsidRPr="006E788E" w:rsidRDefault="006E788E" w:rsidP="00893E4C">
      <w:pPr>
        <w:pStyle w:val="P-Source"/>
      </w:pPr>
      <w:r w:rsidRPr="006E788E">
        <w:t xml:space="preserve">byte[] </w:t>
      </w:r>
      <w:proofErr w:type="spellStart"/>
      <w:r w:rsidRPr="006E788E">
        <w:t>messageBytes</w:t>
      </w:r>
      <w:proofErr w:type="spellEnd"/>
      <w:r w:rsidRPr="006E788E">
        <w:t xml:space="preserve"> = Encoding.UTF8.GetBytes(message);</w:t>
      </w:r>
    </w:p>
    <w:p w14:paraId="08599479" w14:textId="77777777" w:rsidR="006E788E" w:rsidRPr="006E788E" w:rsidRDefault="006E788E" w:rsidP="00893E4C">
      <w:pPr>
        <w:pStyle w:val="P-Source"/>
      </w:pPr>
      <w:r w:rsidRPr="006E788E">
        <w:t xml:space="preserve">byte[] </w:t>
      </w:r>
      <w:proofErr w:type="spellStart"/>
      <w:r w:rsidRPr="006E788E">
        <w:t>lengthBytes</w:t>
      </w:r>
      <w:proofErr w:type="spellEnd"/>
      <w:r w:rsidRPr="006E788E">
        <w:t xml:space="preserve"> = </w:t>
      </w:r>
      <w:proofErr w:type="spellStart"/>
      <w:r w:rsidRPr="006E788E">
        <w:t>BitConverter.GetBytes</w:t>
      </w:r>
      <w:proofErr w:type="spellEnd"/>
      <w:r w:rsidRPr="006E788E">
        <w:t>(</w:t>
      </w:r>
      <w:proofErr w:type="spellStart"/>
      <w:r w:rsidRPr="006E788E">
        <w:t>messageBytes.Length</w:t>
      </w:r>
      <w:proofErr w:type="spellEnd"/>
      <w:r w:rsidRPr="006E788E">
        <w:t>);</w:t>
      </w:r>
    </w:p>
    <w:p w14:paraId="6FA18AF8" w14:textId="77777777" w:rsidR="006E788E" w:rsidRPr="006E788E" w:rsidRDefault="006E788E" w:rsidP="00893E4C">
      <w:pPr>
        <w:pStyle w:val="P-Source"/>
      </w:pPr>
      <w:proofErr w:type="spellStart"/>
      <w:r w:rsidRPr="006E788E">
        <w:t>clientSocket.Send</w:t>
      </w:r>
      <w:proofErr w:type="spellEnd"/>
      <w:r w:rsidRPr="006E788E">
        <w:t>(</w:t>
      </w:r>
      <w:proofErr w:type="spellStart"/>
      <w:r w:rsidRPr="006E788E">
        <w:t>lengthBytes.Concat</w:t>
      </w:r>
      <w:proofErr w:type="spellEnd"/>
      <w:r w:rsidRPr="006E788E">
        <w:t>(</w:t>
      </w:r>
      <w:proofErr w:type="spellStart"/>
      <w:r w:rsidRPr="006E788E">
        <w:t>messageBytes</w:t>
      </w:r>
      <w:proofErr w:type="spellEnd"/>
      <w:r w:rsidRPr="006E788E">
        <w:t>).</w:t>
      </w:r>
      <w:proofErr w:type="spellStart"/>
      <w:r w:rsidRPr="006E788E">
        <w:t>ToArray</w:t>
      </w:r>
      <w:proofErr w:type="spellEnd"/>
      <w:r w:rsidRPr="006E788E">
        <w:t>());</w:t>
      </w:r>
    </w:p>
    <w:p w14:paraId="235D41F5" w14:textId="77777777" w:rsidR="006E788E" w:rsidRPr="006E788E" w:rsidRDefault="006E788E" w:rsidP="00893E4C">
      <w:pPr>
        <w:pStyle w:val="P-Source"/>
      </w:pPr>
    </w:p>
    <w:p w14:paraId="4BB82334" w14:textId="77777777" w:rsidR="006E788E" w:rsidRPr="006E788E" w:rsidRDefault="006E788E" w:rsidP="00893E4C">
      <w:pPr>
        <w:pStyle w:val="P-Source"/>
      </w:pPr>
      <w:r w:rsidRPr="006E788E">
        <w:t>// Receiving</w:t>
      </w:r>
    </w:p>
    <w:p w14:paraId="722B5B81" w14:textId="77777777" w:rsidR="006E788E" w:rsidRPr="006E788E" w:rsidRDefault="006E788E" w:rsidP="00893E4C">
      <w:pPr>
        <w:pStyle w:val="P-Source"/>
      </w:pPr>
      <w:r w:rsidRPr="006E788E">
        <w:t xml:space="preserve">byte[] </w:t>
      </w:r>
      <w:proofErr w:type="spellStart"/>
      <w:r w:rsidRPr="006E788E">
        <w:t>lengthBuffer</w:t>
      </w:r>
      <w:proofErr w:type="spellEnd"/>
      <w:r w:rsidRPr="006E788E">
        <w:t xml:space="preserve"> = new byte[4]; // Assuming 4 bytes for int</w:t>
      </w:r>
    </w:p>
    <w:p w14:paraId="046246FF" w14:textId="77777777" w:rsidR="006E788E" w:rsidRPr="006E788E" w:rsidRDefault="006E788E" w:rsidP="00893E4C">
      <w:pPr>
        <w:pStyle w:val="P-Source"/>
      </w:pPr>
      <w:proofErr w:type="spellStart"/>
      <w:r w:rsidRPr="006E788E">
        <w:t>clientSocket.Receive</w:t>
      </w:r>
      <w:proofErr w:type="spellEnd"/>
      <w:r w:rsidRPr="006E788E">
        <w:t>(</w:t>
      </w:r>
      <w:proofErr w:type="spellStart"/>
      <w:r w:rsidRPr="006E788E">
        <w:t>lengthBuffer</w:t>
      </w:r>
      <w:proofErr w:type="spellEnd"/>
      <w:r w:rsidRPr="006E788E">
        <w:t>);</w:t>
      </w:r>
    </w:p>
    <w:p w14:paraId="494A641A" w14:textId="77777777" w:rsidR="006E788E" w:rsidRPr="006E788E" w:rsidRDefault="006E788E" w:rsidP="00893E4C">
      <w:pPr>
        <w:pStyle w:val="P-Source"/>
      </w:pPr>
      <w:r w:rsidRPr="006E788E">
        <w:t xml:space="preserve">int </w:t>
      </w:r>
      <w:proofErr w:type="spellStart"/>
      <w:r w:rsidRPr="006E788E">
        <w:t>messageLength</w:t>
      </w:r>
      <w:proofErr w:type="spellEnd"/>
      <w:r w:rsidRPr="006E788E">
        <w:t xml:space="preserve"> = BitConverter.ToInt32(</w:t>
      </w:r>
      <w:proofErr w:type="spellStart"/>
      <w:r w:rsidRPr="006E788E">
        <w:t>lengthBuffer</w:t>
      </w:r>
      <w:proofErr w:type="spellEnd"/>
      <w:r w:rsidRPr="006E788E">
        <w:t>, 0);</w:t>
      </w:r>
    </w:p>
    <w:p w14:paraId="45EF0D84" w14:textId="77777777" w:rsidR="006E788E" w:rsidRPr="006E788E" w:rsidRDefault="006E788E" w:rsidP="00893E4C">
      <w:pPr>
        <w:pStyle w:val="P-Source"/>
      </w:pPr>
      <w:r w:rsidRPr="006E788E">
        <w:t xml:space="preserve">byte[] </w:t>
      </w:r>
      <w:proofErr w:type="spellStart"/>
      <w:r w:rsidRPr="006E788E">
        <w:t>messageBuffer</w:t>
      </w:r>
      <w:proofErr w:type="spellEnd"/>
      <w:r w:rsidRPr="006E788E">
        <w:t xml:space="preserve"> = new byte[</w:t>
      </w:r>
      <w:proofErr w:type="spellStart"/>
      <w:r w:rsidRPr="006E788E">
        <w:t>messageLength</w:t>
      </w:r>
      <w:proofErr w:type="spellEnd"/>
      <w:r w:rsidRPr="006E788E">
        <w:t>];</w:t>
      </w:r>
    </w:p>
    <w:p w14:paraId="7EE65325" w14:textId="77777777" w:rsidR="006E788E" w:rsidRPr="006E788E" w:rsidRDefault="006E788E" w:rsidP="00893E4C">
      <w:pPr>
        <w:pStyle w:val="P-Source"/>
      </w:pPr>
      <w:proofErr w:type="spellStart"/>
      <w:r w:rsidRPr="006E788E">
        <w:t>clientSocket.Receive</w:t>
      </w:r>
      <w:proofErr w:type="spellEnd"/>
      <w:r w:rsidRPr="006E788E">
        <w:t>(</w:t>
      </w:r>
      <w:proofErr w:type="spellStart"/>
      <w:r w:rsidRPr="006E788E">
        <w:t>messageBuffer</w:t>
      </w:r>
      <w:proofErr w:type="spellEnd"/>
      <w:r w:rsidRPr="006E788E">
        <w:t>);</w:t>
      </w:r>
    </w:p>
    <w:p w14:paraId="6510BC9B" w14:textId="77777777" w:rsidR="006E788E" w:rsidRPr="006E788E" w:rsidRDefault="006E788E" w:rsidP="00893E4C">
      <w:pPr>
        <w:pStyle w:val="P-Source"/>
      </w:pPr>
      <w:r w:rsidRPr="006E788E">
        <w:lastRenderedPageBreak/>
        <w:t xml:space="preserve">string </w:t>
      </w:r>
      <w:proofErr w:type="spellStart"/>
      <w:r w:rsidRPr="006E788E">
        <w:t>receivedMessage</w:t>
      </w:r>
      <w:proofErr w:type="spellEnd"/>
      <w:r w:rsidRPr="006E788E">
        <w:t xml:space="preserve"> = Encoding.UTF8.GetString(</w:t>
      </w:r>
      <w:proofErr w:type="spellStart"/>
      <w:r w:rsidRPr="006E788E">
        <w:t>messageBuffer</w:t>
      </w:r>
      <w:proofErr w:type="spellEnd"/>
      <w:r w:rsidRPr="006E788E">
        <w:t>);</w:t>
      </w:r>
    </w:p>
    <w:p w14:paraId="5084A4E2" w14:textId="3EACE851" w:rsidR="006E788E" w:rsidRPr="006E788E" w:rsidRDefault="006E788E" w:rsidP="006E788E">
      <w:pPr>
        <w:pStyle w:val="P-Regular"/>
        <w:rPr>
          <w:lang w:val="en-US"/>
        </w:rPr>
      </w:pPr>
      <w:r w:rsidRPr="006E788E">
        <w:rPr>
          <w:lang w:val="en-US"/>
        </w:rPr>
        <w:t>In the above example, each message is preceded by a 4-byte integer representing the message's length. This way, the receiver knows exactly how many bytes to read for the actual message after reading the length.</w:t>
      </w:r>
    </w:p>
    <w:p w14:paraId="0BB64BCB" w14:textId="77777777" w:rsidR="006E788E" w:rsidRPr="006E788E" w:rsidRDefault="006E788E" w:rsidP="006E788E">
      <w:pPr>
        <w:pStyle w:val="H3-Subheading"/>
      </w:pPr>
      <w:r w:rsidRPr="006E788E">
        <w:t>Asynchronous Data Exchange</w:t>
      </w:r>
    </w:p>
    <w:p w14:paraId="1F494651" w14:textId="5CD34DA5" w:rsidR="006E788E" w:rsidRPr="006E788E" w:rsidRDefault="006E788E" w:rsidP="006E788E">
      <w:pPr>
        <w:pStyle w:val="P-Regular"/>
        <w:rPr>
          <w:lang w:val="en-US"/>
        </w:rPr>
      </w:pPr>
      <w:r w:rsidRPr="006E788E">
        <w:rPr>
          <w:lang w:val="en-US"/>
        </w:rPr>
        <w:t>Considering the nature of network operations and the need for responsive servers, asynchronous patterns are often preferred:</w:t>
      </w:r>
    </w:p>
    <w:p w14:paraId="412D2332" w14:textId="77777777" w:rsidR="006E788E" w:rsidRPr="006E788E" w:rsidRDefault="006E788E" w:rsidP="00893E4C">
      <w:pPr>
        <w:pStyle w:val="P-Source"/>
      </w:pPr>
      <w:r w:rsidRPr="006E788E">
        <w:t xml:space="preserve">await </w:t>
      </w:r>
      <w:proofErr w:type="spellStart"/>
      <w:r w:rsidRPr="006E788E">
        <w:t>clientSocket.SendAsync</w:t>
      </w:r>
      <w:proofErr w:type="spellEnd"/>
      <w:r w:rsidRPr="006E788E">
        <w:t xml:space="preserve">(new </w:t>
      </w:r>
      <w:proofErr w:type="spellStart"/>
      <w:r w:rsidRPr="006E788E">
        <w:t>ArraySegment</w:t>
      </w:r>
      <w:proofErr w:type="spellEnd"/>
      <w:r w:rsidRPr="006E788E">
        <w:t>&lt;byte&gt;(</w:t>
      </w:r>
      <w:proofErr w:type="spellStart"/>
      <w:r w:rsidRPr="006E788E">
        <w:t>messageBytes</w:t>
      </w:r>
      <w:proofErr w:type="spellEnd"/>
      <w:r w:rsidRPr="006E788E">
        <w:t xml:space="preserve">), </w:t>
      </w:r>
      <w:proofErr w:type="spellStart"/>
      <w:r w:rsidRPr="006E788E">
        <w:t>SocketFlags.None</w:t>
      </w:r>
      <w:proofErr w:type="spellEnd"/>
      <w:r w:rsidRPr="006E788E">
        <w:t>);</w:t>
      </w:r>
    </w:p>
    <w:p w14:paraId="7BAC12AC" w14:textId="77777777" w:rsidR="006E788E" w:rsidRPr="006E788E" w:rsidRDefault="006E788E" w:rsidP="00893E4C">
      <w:pPr>
        <w:pStyle w:val="P-Source"/>
      </w:pPr>
    </w:p>
    <w:p w14:paraId="135544B4" w14:textId="77777777" w:rsidR="006E788E" w:rsidRPr="006E788E" w:rsidRDefault="006E788E" w:rsidP="00893E4C">
      <w:pPr>
        <w:pStyle w:val="P-Source"/>
      </w:pPr>
      <w:r w:rsidRPr="006E788E">
        <w:t>byte[] buffer = new byte[1024];</w:t>
      </w:r>
    </w:p>
    <w:p w14:paraId="49395660" w14:textId="77777777" w:rsidR="006E788E" w:rsidRPr="006E788E" w:rsidRDefault="006E788E" w:rsidP="00893E4C">
      <w:pPr>
        <w:pStyle w:val="P-Source"/>
      </w:pPr>
      <w:r w:rsidRPr="006E788E">
        <w:t xml:space="preserve">int </w:t>
      </w:r>
      <w:proofErr w:type="spellStart"/>
      <w:r w:rsidRPr="006E788E">
        <w:t>bytesRead</w:t>
      </w:r>
      <w:proofErr w:type="spellEnd"/>
      <w:r w:rsidRPr="006E788E">
        <w:t xml:space="preserve"> = await </w:t>
      </w:r>
      <w:proofErr w:type="spellStart"/>
      <w:r w:rsidRPr="006E788E">
        <w:t>clientSocket.ReceiveAsync</w:t>
      </w:r>
      <w:proofErr w:type="spellEnd"/>
      <w:r w:rsidRPr="006E788E">
        <w:t xml:space="preserve">(new </w:t>
      </w:r>
      <w:proofErr w:type="spellStart"/>
      <w:r w:rsidRPr="006E788E">
        <w:t>ArraySegment</w:t>
      </w:r>
      <w:proofErr w:type="spellEnd"/>
      <w:r w:rsidRPr="006E788E">
        <w:t xml:space="preserve">&lt;byte&gt;(buffer), </w:t>
      </w:r>
      <w:proofErr w:type="spellStart"/>
      <w:r w:rsidRPr="006E788E">
        <w:t>SocketFlags.None</w:t>
      </w:r>
      <w:proofErr w:type="spellEnd"/>
      <w:r w:rsidRPr="006E788E">
        <w:t>);</w:t>
      </w:r>
    </w:p>
    <w:p w14:paraId="7D85987B" w14:textId="3156A98E" w:rsidR="006E788E" w:rsidRPr="006E788E" w:rsidRDefault="006E788E" w:rsidP="006E788E">
      <w:pPr>
        <w:pStyle w:val="P-Regular"/>
        <w:rPr>
          <w:lang w:val="en-US"/>
        </w:rPr>
      </w:pPr>
      <w:r w:rsidRPr="006E788E">
        <w:rPr>
          <w:lang w:val="en-US"/>
        </w:rPr>
        <w:t xml:space="preserve">The asynchronous methods, such as </w:t>
      </w:r>
      <w:proofErr w:type="spellStart"/>
      <w:r w:rsidRPr="006E788E">
        <w:rPr>
          <w:lang w:val="en-US"/>
        </w:rPr>
        <w:t>SendAsync</w:t>
      </w:r>
      <w:proofErr w:type="spellEnd"/>
      <w:r w:rsidRPr="006E788E">
        <w:rPr>
          <w:lang w:val="en-US"/>
        </w:rPr>
        <w:t xml:space="preserve"> and </w:t>
      </w:r>
      <w:proofErr w:type="spellStart"/>
      <w:r w:rsidRPr="006E788E">
        <w:rPr>
          <w:lang w:val="en-US"/>
        </w:rPr>
        <w:t>ReceiveAsync</w:t>
      </w:r>
      <w:proofErr w:type="spellEnd"/>
      <w:r w:rsidRPr="006E788E">
        <w:rPr>
          <w:lang w:val="en-US"/>
        </w:rPr>
        <w:t>, provide non-blocking ways to send and receive data, ensuring the server remains responsive.</w:t>
      </w:r>
    </w:p>
    <w:p w14:paraId="06D633E2" w14:textId="38EFEE48" w:rsidR="00C04D52" w:rsidRPr="00C04D52" w:rsidRDefault="006E788E" w:rsidP="006E788E">
      <w:pPr>
        <w:pStyle w:val="P-Regular"/>
        <w:rPr>
          <w:lang w:val="en-US"/>
        </w:rPr>
      </w:pPr>
      <w:r w:rsidRPr="006E788E">
        <w:rPr>
          <w:lang w:val="en-US"/>
        </w:rPr>
        <w:t>Effective data exchange is pivotal to server-client communication. With C# 12 and .NET 8, developers can utilize powerful synchronous and asynchronous mechanisms for robust and efficient communication. By ensuring data integrity, managing message lengths, and leveraging async patterns, developers can foster swift, reliable exchanges that form the backbone of many modern applications.</w:t>
      </w:r>
    </w:p>
    <w:p w14:paraId="6291235D" w14:textId="0222C495" w:rsidR="00C04D52" w:rsidRPr="00C04D52" w:rsidRDefault="00C04D52" w:rsidP="00971B3E">
      <w:pPr>
        <w:pStyle w:val="H2-Heading"/>
      </w:pPr>
      <w:r w:rsidRPr="00C04D52">
        <w:t xml:space="preserve">Managing </w:t>
      </w:r>
      <w:r w:rsidR="00F823D1">
        <w:t>c</w:t>
      </w:r>
      <w:r w:rsidRPr="00C04D52">
        <w:t xml:space="preserve">lient </w:t>
      </w:r>
      <w:r w:rsidR="00F823D1">
        <w:t>s</w:t>
      </w:r>
      <w:r w:rsidRPr="00C04D52">
        <w:t>essions</w:t>
      </w:r>
    </w:p>
    <w:p w14:paraId="4E72D48F" w14:textId="24B3683F" w:rsidR="006E788E" w:rsidRPr="006E788E" w:rsidRDefault="006E788E" w:rsidP="006E788E">
      <w:pPr>
        <w:pStyle w:val="P-Regular"/>
        <w:rPr>
          <w:lang w:val="en-US"/>
        </w:rPr>
      </w:pPr>
      <w:r w:rsidRPr="006E788E">
        <w:rPr>
          <w:lang w:val="en-US"/>
        </w:rPr>
        <w:t>Managing client sessions is a crucial component of server-side socket programming. A session represents the interaction span between the server and a client. Effective session management enables tracking, maintaining, and operating on persistent client-specific data, ensuring seamless user experience, enhancing security, and optimizing server resources.</w:t>
      </w:r>
    </w:p>
    <w:p w14:paraId="16E6C0CB" w14:textId="11B3047E" w:rsidR="006E788E" w:rsidRPr="006E788E" w:rsidRDefault="006E788E" w:rsidP="006E788E">
      <w:pPr>
        <w:pStyle w:val="P-Regular"/>
        <w:rPr>
          <w:lang w:val="en-US"/>
        </w:rPr>
      </w:pPr>
      <w:r w:rsidRPr="006E788E">
        <w:rPr>
          <w:lang w:val="en-US"/>
        </w:rPr>
        <w:t>In the realm of C# 12 and .NET 8 server-side socket programming, there are multiple facets to consider:</w:t>
      </w:r>
    </w:p>
    <w:p w14:paraId="2D7EDB8D" w14:textId="77777777" w:rsidR="006E788E" w:rsidRPr="006E788E" w:rsidRDefault="006E788E" w:rsidP="006E788E">
      <w:pPr>
        <w:pStyle w:val="H3-Subheading"/>
      </w:pPr>
      <w:r w:rsidRPr="006E788E">
        <w:lastRenderedPageBreak/>
        <w:t>Identifying Client Sessions</w:t>
      </w:r>
    </w:p>
    <w:p w14:paraId="464BA0FC" w14:textId="3B88BC92" w:rsidR="006E788E" w:rsidRPr="006E788E" w:rsidRDefault="006E788E" w:rsidP="006E788E">
      <w:pPr>
        <w:pStyle w:val="P-Regular"/>
        <w:rPr>
          <w:lang w:val="en-US"/>
        </w:rPr>
      </w:pPr>
      <w:r w:rsidRPr="006E788E">
        <w:rPr>
          <w:lang w:val="en-US"/>
        </w:rPr>
        <w:t>Each client connection needs a unique identifier. This can be a combination of the client's IP address and port, or a custom-generated session ID.</w:t>
      </w:r>
    </w:p>
    <w:p w14:paraId="7DE9AA5B" w14:textId="77777777" w:rsidR="006E788E" w:rsidRPr="006E788E" w:rsidRDefault="006E788E" w:rsidP="00893E4C">
      <w:pPr>
        <w:pStyle w:val="P-Source"/>
      </w:pPr>
      <w:r w:rsidRPr="006E788E">
        <w:t xml:space="preserve">Socket </w:t>
      </w:r>
      <w:proofErr w:type="spellStart"/>
      <w:r w:rsidRPr="006E788E">
        <w:t>clientSocket</w:t>
      </w:r>
      <w:proofErr w:type="spellEnd"/>
      <w:r w:rsidRPr="006E788E">
        <w:t xml:space="preserve"> = </w:t>
      </w:r>
      <w:proofErr w:type="spellStart"/>
      <w:r w:rsidRPr="006E788E">
        <w:t>serverSocket.Accept</w:t>
      </w:r>
      <w:proofErr w:type="spellEnd"/>
      <w:r w:rsidRPr="006E788E">
        <w:t>();</w:t>
      </w:r>
    </w:p>
    <w:p w14:paraId="08395D3F" w14:textId="77777777" w:rsidR="006E788E" w:rsidRPr="006E788E" w:rsidRDefault="006E788E" w:rsidP="00893E4C">
      <w:pPr>
        <w:pStyle w:val="P-Source"/>
      </w:pPr>
      <w:r w:rsidRPr="006E788E">
        <w:t xml:space="preserve">string </w:t>
      </w:r>
      <w:proofErr w:type="spellStart"/>
      <w:r w:rsidRPr="006E788E">
        <w:t>clientId</w:t>
      </w:r>
      <w:proofErr w:type="spellEnd"/>
      <w:r w:rsidRPr="006E788E">
        <w:t xml:space="preserve"> = $"{</w:t>
      </w:r>
      <w:proofErr w:type="spellStart"/>
      <w:r w:rsidRPr="006E788E">
        <w:t>clientSocket.RemoteEndPoint</w:t>
      </w:r>
      <w:proofErr w:type="spellEnd"/>
      <w:r w:rsidRPr="006E788E">
        <w:t>}";</w:t>
      </w:r>
    </w:p>
    <w:p w14:paraId="1BBAFADA" w14:textId="77777777" w:rsidR="006E788E" w:rsidRPr="006E788E" w:rsidRDefault="006E788E" w:rsidP="00893E4C">
      <w:pPr>
        <w:pStyle w:val="P-Source"/>
      </w:pPr>
      <w:proofErr w:type="spellStart"/>
      <w:r w:rsidRPr="006E788E">
        <w:t>Console.WriteLine</w:t>
      </w:r>
      <w:proofErr w:type="spellEnd"/>
      <w:r w:rsidRPr="006E788E">
        <w:t>($"New session initiated: {</w:t>
      </w:r>
      <w:proofErr w:type="spellStart"/>
      <w:r w:rsidRPr="006E788E">
        <w:t>clientId</w:t>
      </w:r>
      <w:proofErr w:type="spellEnd"/>
      <w:r w:rsidRPr="006E788E">
        <w:t>}");</w:t>
      </w:r>
    </w:p>
    <w:p w14:paraId="0FBC0837" w14:textId="07B706E2" w:rsidR="006E788E" w:rsidRPr="006E788E" w:rsidRDefault="006E788E" w:rsidP="006E788E">
      <w:pPr>
        <w:pStyle w:val="P-Regular"/>
        <w:rPr>
          <w:lang w:val="en-US"/>
        </w:rPr>
      </w:pPr>
      <w:r w:rsidRPr="006E788E">
        <w:rPr>
          <w:lang w:val="en-US"/>
        </w:rPr>
        <w:t>Alternatively, upon connection, you can generate a unique session ID and share it with the client.</w:t>
      </w:r>
    </w:p>
    <w:p w14:paraId="181D7528" w14:textId="77777777" w:rsidR="006E788E" w:rsidRPr="006E788E" w:rsidRDefault="006E788E" w:rsidP="00893E4C">
      <w:pPr>
        <w:pStyle w:val="P-Source"/>
      </w:pPr>
      <w:r w:rsidRPr="006E788E">
        <w:t xml:space="preserve">using </w:t>
      </w:r>
      <w:proofErr w:type="spellStart"/>
      <w:r w:rsidRPr="006E788E">
        <w:t>System.Guid</w:t>
      </w:r>
      <w:proofErr w:type="spellEnd"/>
      <w:r w:rsidRPr="006E788E">
        <w:t>;</w:t>
      </w:r>
    </w:p>
    <w:p w14:paraId="3D243255" w14:textId="77777777" w:rsidR="006E788E" w:rsidRPr="006E788E" w:rsidRDefault="006E788E" w:rsidP="00893E4C">
      <w:pPr>
        <w:pStyle w:val="P-Source"/>
      </w:pPr>
      <w:r w:rsidRPr="006E788E">
        <w:t xml:space="preserve">string </w:t>
      </w:r>
      <w:proofErr w:type="spellStart"/>
      <w:r w:rsidRPr="006E788E">
        <w:t>sessionId</w:t>
      </w:r>
      <w:proofErr w:type="spellEnd"/>
      <w:r w:rsidRPr="006E788E">
        <w:t xml:space="preserve"> = </w:t>
      </w:r>
      <w:proofErr w:type="spellStart"/>
      <w:r w:rsidRPr="006E788E">
        <w:t>Guid.NewGuid</w:t>
      </w:r>
      <w:proofErr w:type="spellEnd"/>
      <w:r w:rsidRPr="006E788E">
        <w:t>().</w:t>
      </w:r>
      <w:proofErr w:type="spellStart"/>
      <w:r w:rsidRPr="006E788E">
        <w:t>ToString</w:t>
      </w:r>
      <w:proofErr w:type="spellEnd"/>
      <w:r w:rsidRPr="006E788E">
        <w:t>();</w:t>
      </w:r>
    </w:p>
    <w:p w14:paraId="30ABC690" w14:textId="77777777" w:rsidR="006E788E" w:rsidRPr="006E788E" w:rsidRDefault="006E788E" w:rsidP="006E788E">
      <w:pPr>
        <w:pStyle w:val="H3-Subheading"/>
      </w:pPr>
      <w:r w:rsidRPr="006E788E">
        <w:t>Storing Session Data</w:t>
      </w:r>
    </w:p>
    <w:p w14:paraId="54B2F8D0" w14:textId="3671B340" w:rsidR="006E788E" w:rsidRPr="006E788E" w:rsidRDefault="006E788E" w:rsidP="006E788E">
      <w:pPr>
        <w:pStyle w:val="P-Regular"/>
        <w:rPr>
          <w:lang w:val="en-US"/>
        </w:rPr>
      </w:pPr>
      <w:r w:rsidRPr="006E788E">
        <w:rPr>
          <w:lang w:val="en-US"/>
        </w:rPr>
        <w:t>A concurrent dictionary is ideal for storing session-related data because it offers thread-safe operations.</w:t>
      </w:r>
    </w:p>
    <w:p w14:paraId="521CE220" w14:textId="77777777" w:rsidR="006E788E" w:rsidRPr="006E788E" w:rsidRDefault="006E788E" w:rsidP="00893E4C">
      <w:pPr>
        <w:pStyle w:val="P-Source"/>
      </w:pPr>
      <w:r w:rsidRPr="006E788E">
        <w:t xml:space="preserve">using </w:t>
      </w:r>
      <w:proofErr w:type="spellStart"/>
      <w:r w:rsidRPr="006E788E">
        <w:t>System.Collections.Concurrent</w:t>
      </w:r>
      <w:proofErr w:type="spellEnd"/>
      <w:r w:rsidRPr="006E788E">
        <w:t>;</w:t>
      </w:r>
    </w:p>
    <w:p w14:paraId="391BC622" w14:textId="77777777" w:rsidR="006E788E" w:rsidRPr="006E788E" w:rsidRDefault="006E788E" w:rsidP="00893E4C">
      <w:pPr>
        <w:pStyle w:val="P-Source"/>
      </w:pPr>
      <w:proofErr w:type="spellStart"/>
      <w:r w:rsidRPr="006E788E">
        <w:t>ConcurrentDictionary</w:t>
      </w:r>
      <w:proofErr w:type="spellEnd"/>
      <w:r w:rsidRPr="006E788E">
        <w:t xml:space="preserve">&lt;string, object&gt; </w:t>
      </w:r>
      <w:proofErr w:type="spellStart"/>
      <w:r w:rsidRPr="006E788E">
        <w:t>sessionData</w:t>
      </w:r>
      <w:proofErr w:type="spellEnd"/>
      <w:r w:rsidRPr="006E788E">
        <w:t xml:space="preserve"> = new </w:t>
      </w:r>
      <w:proofErr w:type="spellStart"/>
      <w:r w:rsidRPr="006E788E">
        <w:t>ConcurrentDictionary</w:t>
      </w:r>
      <w:proofErr w:type="spellEnd"/>
      <w:r w:rsidRPr="006E788E">
        <w:t>&lt;string, object&gt;();</w:t>
      </w:r>
    </w:p>
    <w:p w14:paraId="2C3C8C94" w14:textId="42F65E04" w:rsidR="006E788E" w:rsidRPr="006E788E" w:rsidRDefault="006E788E" w:rsidP="006E788E">
      <w:pPr>
        <w:pStyle w:val="P-Regular"/>
        <w:rPr>
          <w:lang w:val="en-US"/>
        </w:rPr>
      </w:pPr>
      <w:r w:rsidRPr="006E788E">
        <w:rPr>
          <w:lang w:val="en-US"/>
        </w:rPr>
        <w:t>For each client, you can store and retrieve session-specific data:</w:t>
      </w:r>
    </w:p>
    <w:p w14:paraId="6223389D" w14:textId="644AEB43" w:rsidR="006E788E" w:rsidRPr="006E788E" w:rsidRDefault="006E788E" w:rsidP="00893E4C">
      <w:pPr>
        <w:pStyle w:val="P-Source"/>
      </w:pPr>
      <w:proofErr w:type="spellStart"/>
      <w:r w:rsidRPr="006E788E">
        <w:t>sessionData.TryAdd</w:t>
      </w:r>
      <w:proofErr w:type="spellEnd"/>
      <w:r w:rsidRPr="006E788E">
        <w:t>(</w:t>
      </w:r>
      <w:proofErr w:type="spellStart"/>
      <w:r w:rsidRPr="006E788E">
        <w:t>sessionId</w:t>
      </w:r>
      <w:proofErr w:type="spellEnd"/>
      <w:r w:rsidRPr="006E788E">
        <w:t xml:space="preserve">, new </w:t>
      </w:r>
      <w:proofErr w:type="spellStart"/>
      <w:r w:rsidRPr="006E788E">
        <w:t>ClientSessionData</w:t>
      </w:r>
      <w:proofErr w:type="spellEnd"/>
      <w:r w:rsidRPr="006E788E">
        <w:t>());</w:t>
      </w:r>
    </w:p>
    <w:p w14:paraId="7C3FB952" w14:textId="77777777" w:rsidR="006E788E" w:rsidRPr="006E788E" w:rsidRDefault="006E788E" w:rsidP="00893E4C">
      <w:pPr>
        <w:pStyle w:val="P-Source"/>
      </w:pPr>
      <w:proofErr w:type="spellStart"/>
      <w:r w:rsidRPr="006E788E">
        <w:t>ClientSessionData</w:t>
      </w:r>
      <w:proofErr w:type="spellEnd"/>
      <w:r w:rsidRPr="006E788E">
        <w:t xml:space="preserve"> data = (</w:t>
      </w:r>
      <w:proofErr w:type="spellStart"/>
      <w:r w:rsidRPr="006E788E">
        <w:t>ClientSessionData</w:t>
      </w:r>
      <w:proofErr w:type="spellEnd"/>
      <w:r w:rsidRPr="006E788E">
        <w:t>)</w:t>
      </w:r>
      <w:proofErr w:type="spellStart"/>
      <w:r w:rsidRPr="006E788E">
        <w:t>sessionData</w:t>
      </w:r>
      <w:proofErr w:type="spellEnd"/>
      <w:r w:rsidRPr="006E788E">
        <w:t>[</w:t>
      </w:r>
      <w:proofErr w:type="spellStart"/>
      <w:r w:rsidRPr="006E788E">
        <w:t>sessionId</w:t>
      </w:r>
      <w:proofErr w:type="spellEnd"/>
      <w:r w:rsidRPr="006E788E">
        <w:t>];</w:t>
      </w:r>
    </w:p>
    <w:p w14:paraId="54209018" w14:textId="789BDB34" w:rsidR="006E788E" w:rsidRPr="006E788E" w:rsidRDefault="006E788E" w:rsidP="006E788E">
      <w:pPr>
        <w:pStyle w:val="P-Regular"/>
        <w:rPr>
          <w:lang w:val="en-US"/>
        </w:rPr>
      </w:pPr>
      <w:r w:rsidRPr="006E788E">
        <w:rPr>
          <w:lang w:val="en-US"/>
        </w:rPr>
        <w:t xml:space="preserve">Where </w:t>
      </w:r>
      <w:proofErr w:type="spellStart"/>
      <w:r w:rsidRPr="006E788E">
        <w:rPr>
          <w:lang w:val="en-US"/>
        </w:rPr>
        <w:t>ClientSessionData</w:t>
      </w:r>
      <w:proofErr w:type="spellEnd"/>
      <w:r w:rsidRPr="006E788E">
        <w:rPr>
          <w:lang w:val="en-US"/>
        </w:rPr>
        <w:t xml:space="preserve"> might be a custom class storing details like login time, client preferences, or any other pertinent data.</w:t>
      </w:r>
    </w:p>
    <w:p w14:paraId="0044B932" w14:textId="77777777" w:rsidR="006E788E" w:rsidRPr="006E788E" w:rsidRDefault="006E788E" w:rsidP="006E788E">
      <w:pPr>
        <w:pStyle w:val="H3-Subheading"/>
      </w:pPr>
      <w:r w:rsidRPr="006E788E">
        <w:t>Session Timeouts</w:t>
      </w:r>
    </w:p>
    <w:p w14:paraId="6AC42DD1" w14:textId="0E354112" w:rsidR="006E788E" w:rsidRPr="006E788E" w:rsidRDefault="006E788E" w:rsidP="006E788E">
      <w:pPr>
        <w:pStyle w:val="P-Regular"/>
        <w:rPr>
          <w:lang w:val="en-US"/>
        </w:rPr>
      </w:pPr>
      <w:r w:rsidRPr="006E788E">
        <w:rPr>
          <w:lang w:val="en-US"/>
        </w:rPr>
        <w:t>Inactive clients can consume valuable server resources. Implementing a session timeout can help free up these resources. A Timer can be used to check for inactivity:</w:t>
      </w:r>
    </w:p>
    <w:p w14:paraId="02FAB6F8" w14:textId="77777777" w:rsidR="006E788E" w:rsidRPr="006E788E" w:rsidRDefault="006E788E" w:rsidP="00893E4C">
      <w:pPr>
        <w:pStyle w:val="P-Source"/>
      </w:pPr>
      <w:r w:rsidRPr="006E788E">
        <w:t xml:space="preserve">using </w:t>
      </w:r>
      <w:proofErr w:type="spellStart"/>
      <w:r w:rsidRPr="006E788E">
        <w:t>System.Timers</w:t>
      </w:r>
      <w:proofErr w:type="spellEnd"/>
      <w:r w:rsidRPr="006E788E">
        <w:t>;</w:t>
      </w:r>
    </w:p>
    <w:p w14:paraId="674A0CBA" w14:textId="77777777" w:rsidR="006E788E" w:rsidRPr="006E788E" w:rsidRDefault="006E788E" w:rsidP="00893E4C">
      <w:pPr>
        <w:pStyle w:val="P-Source"/>
      </w:pPr>
    </w:p>
    <w:p w14:paraId="1ED7241A" w14:textId="77777777" w:rsidR="006E788E" w:rsidRPr="006E788E" w:rsidRDefault="006E788E" w:rsidP="00893E4C">
      <w:pPr>
        <w:pStyle w:val="P-Source"/>
      </w:pPr>
      <w:r w:rsidRPr="006E788E">
        <w:t xml:space="preserve">Timer </w:t>
      </w:r>
      <w:proofErr w:type="spellStart"/>
      <w:r w:rsidRPr="006E788E">
        <w:t>sessionCheck</w:t>
      </w:r>
      <w:proofErr w:type="spellEnd"/>
      <w:r w:rsidRPr="006E788E">
        <w:t xml:space="preserve"> = new Timer(60000); // Check every 60 seconds</w:t>
      </w:r>
    </w:p>
    <w:p w14:paraId="3E90AC79" w14:textId="77777777" w:rsidR="006E788E" w:rsidRPr="006E788E" w:rsidRDefault="006E788E" w:rsidP="00893E4C">
      <w:pPr>
        <w:pStyle w:val="P-Source"/>
      </w:pPr>
      <w:proofErr w:type="spellStart"/>
      <w:r w:rsidRPr="006E788E">
        <w:t>sessionCheck.Elapsed</w:t>
      </w:r>
      <w:proofErr w:type="spellEnd"/>
      <w:r w:rsidRPr="006E788E">
        <w:t xml:space="preserve"> += </w:t>
      </w:r>
      <w:proofErr w:type="spellStart"/>
      <w:r w:rsidRPr="006E788E">
        <w:t>CheckInactiveSessions</w:t>
      </w:r>
      <w:proofErr w:type="spellEnd"/>
      <w:r w:rsidRPr="006E788E">
        <w:t>;</w:t>
      </w:r>
    </w:p>
    <w:p w14:paraId="4F356C2E" w14:textId="77777777" w:rsidR="006E788E" w:rsidRPr="006E788E" w:rsidRDefault="006E788E" w:rsidP="00893E4C">
      <w:pPr>
        <w:pStyle w:val="P-Source"/>
      </w:pPr>
      <w:proofErr w:type="spellStart"/>
      <w:r w:rsidRPr="006E788E">
        <w:t>sessionCheck.Start</w:t>
      </w:r>
      <w:proofErr w:type="spellEnd"/>
      <w:r w:rsidRPr="006E788E">
        <w:t>();</w:t>
      </w:r>
    </w:p>
    <w:p w14:paraId="4F8412D3" w14:textId="77777777" w:rsidR="006E788E" w:rsidRPr="006E788E" w:rsidRDefault="006E788E" w:rsidP="00893E4C">
      <w:pPr>
        <w:pStyle w:val="P-Source"/>
      </w:pPr>
    </w:p>
    <w:p w14:paraId="18D31AFF" w14:textId="77777777" w:rsidR="006E788E" w:rsidRPr="006E788E" w:rsidRDefault="006E788E" w:rsidP="00893E4C">
      <w:pPr>
        <w:pStyle w:val="P-Source"/>
      </w:pPr>
      <w:r w:rsidRPr="006E788E">
        <w:t xml:space="preserve">void </w:t>
      </w:r>
      <w:proofErr w:type="spellStart"/>
      <w:r w:rsidRPr="006E788E">
        <w:t>CheckInactiveSessions</w:t>
      </w:r>
      <w:proofErr w:type="spellEnd"/>
      <w:r w:rsidRPr="006E788E">
        <w:t xml:space="preserve">(object sender, </w:t>
      </w:r>
      <w:proofErr w:type="spellStart"/>
      <w:r w:rsidRPr="006E788E">
        <w:t>ElapsedEventArgs</w:t>
      </w:r>
      <w:proofErr w:type="spellEnd"/>
      <w:r w:rsidRPr="006E788E">
        <w:t xml:space="preserve"> e)</w:t>
      </w:r>
    </w:p>
    <w:p w14:paraId="75BF6327" w14:textId="77777777" w:rsidR="006E788E" w:rsidRPr="006E788E" w:rsidRDefault="006E788E" w:rsidP="00893E4C">
      <w:pPr>
        <w:pStyle w:val="P-Source"/>
      </w:pPr>
      <w:r w:rsidRPr="006E788E">
        <w:t>{</w:t>
      </w:r>
    </w:p>
    <w:p w14:paraId="4A4BCA0D" w14:textId="77777777" w:rsidR="006E788E" w:rsidRPr="006E788E" w:rsidRDefault="006E788E" w:rsidP="00893E4C">
      <w:pPr>
        <w:pStyle w:val="P-Source"/>
      </w:pPr>
      <w:r w:rsidRPr="006E788E">
        <w:t xml:space="preserve">    // If client's last activity was more than X minutes ago, remove them</w:t>
      </w:r>
    </w:p>
    <w:p w14:paraId="58932A5D" w14:textId="77777777" w:rsidR="006E788E" w:rsidRPr="006E788E" w:rsidRDefault="006E788E" w:rsidP="00893E4C">
      <w:pPr>
        <w:pStyle w:val="P-Source"/>
      </w:pPr>
      <w:r w:rsidRPr="006E788E">
        <w:t xml:space="preserve">    foreach (var key in </w:t>
      </w:r>
      <w:proofErr w:type="spellStart"/>
      <w:r w:rsidRPr="006E788E">
        <w:t>sessionData.Keys</w:t>
      </w:r>
      <w:proofErr w:type="spellEnd"/>
      <w:r w:rsidRPr="006E788E">
        <w:t>)</w:t>
      </w:r>
    </w:p>
    <w:p w14:paraId="20CD233B" w14:textId="77777777" w:rsidR="006E788E" w:rsidRPr="006E788E" w:rsidRDefault="006E788E" w:rsidP="00893E4C">
      <w:pPr>
        <w:pStyle w:val="P-Source"/>
      </w:pPr>
      <w:r w:rsidRPr="006E788E">
        <w:t xml:space="preserve">    {</w:t>
      </w:r>
    </w:p>
    <w:p w14:paraId="78CD420E" w14:textId="77777777" w:rsidR="006E788E" w:rsidRPr="006E788E" w:rsidRDefault="006E788E" w:rsidP="00893E4C">
      <w:pPr>
        <w:pStyle w:val="P-Source"/>
      </w:pPr>
      <w:r w:rsidRPr="006E788E">
        <w:t xml:space="preserve">        </w:t>
      </w:r>
      <w:proofErr w:type="spellStart"/>
      <w:r w:rsidRPr="006E788E">
        <w:t>ClientSessionData</w:t>
      </w:r>
      <w:proofErr w:type="spellEnd"/>
      <w:r w:rsidRPr="006E788E">
        <w:t xml:space="preserve"> data = (</w:t>
      </w:r>
      <w:proofErr w:type="spellStart"/>
      <w:r w:rsidRPr="006E788E">
        <w:t>ClientSessionData</w:t>
      </w:r>
      <w:proofErr w:type="spellEnd"/>
      <w:r w:rsidRPr="006E788E">
        <w:t>)</w:t>
      </w:r>
      <w:proofErr w:type="spellStart"/>
      <w:r w:rsidRPr="006E788E">
        <w:t>sessionData</w:t>
      </w:r>
      <w:proofErr w:type="spellEnd"/>
      <w:r w:rsidRPr="006E788E">
        <w:t>[key];</w:t>
      </w:r>
    </w:p>
    <w:p w14:paraId="756C190E" w14:textId="77777777" w:rsidR="006E788E" w:rsidRPr="006E788E" w:rsidRDefault="006E788E" w:rsidP="00893E4C">
      <w:pPr>
        <w:pStyle w:val="P-Source"/>
      </w:pPr>
      <w:r w:rsidRPr="006E788E">
        <w:t xml:space="preserve">        if (</w:t>
      </w:r>
      <w:proofErr w:type="spellStart"/>
      <w:r w:rsidRPr="006E788E">
        <w:t>DateTime.Now</w:t>
      </w:r>
      <w:proofErr w:type="spellEnd"/>
      <w:r w:rsidRPr="006E788E">
        <w:t xml:space="preserve"> - </w:t>
      </w:r>
      <w:proofErr w:type="spellStart"/>
      <w:r w:rsidRPr="006E788E">
        <w:t>data.LastActivity</w:t>
      </w:r>
      <w:proofErr w:type="spellEnd"/>
      <w:r w:rsidRPr="006E788E">
        <w:t xml:space="preserve"> &gt; </w:t>
      </w:r>
      <w:proofErr w:type="spellStart"/>
      <w:r w:rsidRPr="006E788E">
        <w:t>TimeSpan.FromMinutes</w:t>
      </w:r>
      <w:proofErr w:type="spellEnd"/>
      <w:r w:rsidRPr="006E788E">
        <w:t>(5))</w:t>
      </w:r>
    </w:p>
    <w:p w14:paraId="4F0A2599" w14:textId="77777777" w:rsidR="006E788E" w:rsidRPr="006E788E" w:rsidRDefault="006E788E" w:rsidP="00893E4C">
      <w:pPr>
        <w:pStyle w:val="P-Source"/>
      </w:pPr>
      <w:r w:rsidRPr="006E788E">
        <w:t xml:space="preserve">        {</w:t>
      </w:r>
    </w:p>
    <w:p w14:paraId="53512DA1" w14:textId="77777777" w:rsidR="006E788E" w:rsidRPr="006E788E" w:rsidRDefault="006E788E" w:rsidP="00893E4C">
      <w:pPr>
        <w:pStyle w:val="P-Source"/>
      </w:pPr>
      <w:r w:rsidRPr="006E788E">
        <w:t xml:space="preserve">            </w:t>
      </w:r>
      <w:proofErr w:type="spellStart"/>
      <w:r w:rsidRPr="006E788E">
        <w:t>sessionData.TryRemove</w:t>
      </w:r>
      <w:proofErr w:type="spellEnd"/>
      <w:r w:rsidRPr="006E788E">
        <w:t>(key, out _);</w:t>
      </w:r>
    </w:p>
    <w:p w14:paraId="6C506B87"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Session {key} has been terminated due to inactivity.");</w:t>
      </w:r>
    </w:p>
    <w:p w14:paraId="643A056A" w14:textId="77777777" w:rsidR="006E788E" w:rsidRPr="006E788E" w:rsidRDefault="006E788E" w:rsidP="00893E4C">
      <w:pPr>
        <w:pStyle w:val="P-Source"/>
      </w:pPr>
      <w:r w:rsidRPr="006E788E">
        <w:t xml:space="preserve">        }</w:t>
      </w:r>
    </w:p>
    <w:p w14:paraId="20EE9897" w14:textId="77777777" w:rsidR="006E788E" w:rsidRPr="006E788E" w:rsidRDefault="006E788E" w:rsidP="00893E4C">
      <w:pPr>
        <w:pStyle w:val="P-Source"/>
      </w:pPr>
      <w:r w:rsidRPr="006E788E">
        <w:t xml:space="preserve">    }</w:t>
      </w:r>
    </w:p>
    <w:p w14:paraId="7C608D9A" w14:textId="77777777" w:rsidR="006E788E" w:rsidRPr="006E788E" w:rsidRDefault="006E788E" w:rsidP="00893E4C">
      <w:pPr>
        <w:pStyle w:val="P-Source"/>
      </w:pPr>
      <w:r w:rsidRPr="006E788E">
        <w:t>}</w:t>
      </w:r>
    </w:p>
    <w:p w14:paraId="1F25485B" w14:textId="77777777" w:rsidR="006E788E" w:rsidRPr="006E788E" w:rsidRDefault="006E788E" w:rsidP="006E788E">
      <w:pPr>
        <w:pStyle w:val="H3-Subheading"/>
      </w:pPr>
      <w:r w:rsidRPr="006E788E">
        <w:t>Graceful Session Termination</w:t>
      </w:r>
    </w:p>
    <w:p w14:paraId="0FD59495" w14:textId="5059CAED" w:rsidR="006E788E" w:rsidRPr="006E788E" w:rsidRDefault="006E788E" w:rsidP="006E788E">
      <w:pPr>
        <w:pStyle w:val="P-Regular"/>
        <w:rPr>
          <w:lang w:val="en-US"/>
        </w:rPr>
      </w:pPr>
      <w:r w:rsidRPr="006E788E">
        <w:rPr>
          <w:lang w:val="en-US"/>
        </w:rPr>
        <w:lastRenderedPageBreak/>
        <w:t>It's beneficial to notify clients and perform cleanup operations when ending sessions. If a client logs out or a session times out, ensure data is saved, and resources are released:</w:t>
      </w:r>
    </w:p>
    <w:p w14:paraId="1A70668B" w14:textId="77777777" w:rsidR="006E788E" w:rsidRPr="006E788E" w:rsidRDefault="006E788E" w:rsidP="00893E4C">
      <w:pPr>
        <w:pStyle w:val="P-Source"/>
      </w:pPr>
      <w:r w:rsidRPr="006E788E">
        <w:t xml:space="preserve">void </w:t>
      </w:r>
      <w:proofErr w:type="spellStart"/>
      <w:r w:rsidRPr="006E788E">
        <w:t>TerminateSession</w:t>
      </w:r>
      <w:proofErr w:type="spellEnd"/>
      <w:r w:rsidRPr="006E788E">
        <w:t xml:space="preserve">(string </w:t>
      </w:r>
      <w:proofErr w:type="spellStart"/>
      <w:r w:rsidRPr="006E788E">
        <w:t>sessionId</w:t>
      </w:r>
      <w:proofErr w:type="spellEnd"/>
      <w:r w:rsidRPr="006E788E">
        <w:t>)</w:t>
      </w:r>
    </w:p>
    <w:p w14:paraId="651AA9FA" w14:textId="77777777" w:rsidR="006E788E" w:rsidRPr="006E788E" w:rsidRDefault="006E788E" w:rsidP="00893E4C">
      <w:pPr>
        <w:pStyle w:val="P-Source"/>
      </w:pPr>
      <w:r w:rsidRPr="006E788E">
        <w:t>{</w:t>
      </w:r>
    </w:p>
    <w:p w14:paraId="4AF7C099" w14:textId="77777777" w:rsidR="006E788E" w:rsidRPr="006E788E" w:rsidRDefault="006E788E" w:rsidP="00893E4C">
      <w:pPr>
        <w:pStyle w:val="P-Source"/>
      </w:pPr>
      <w:r w:rsidRPr="006E788E">
        <w:t xml:space="preserve">    if (</w:t>
      </w:r>
      <w:proofErr w:type="spellStart"/>
      <w:r w:rsidRPr="006E788E">
        <w:t>sessionData.TryRemove</w:t>
      </w:r>
      <w:proofErr w:type="spellEnd"/>
      <w:r w:rsidRPr="006E788E">
        <w:t>(</w:t>
      </w:r>
      <w:proofErr w:type="spellStart"/>
      <w:r w:rsidRPr="006E788E">
        <w:t>sessionId</w:t>
      </w:r>
      <w:proofErr w:type="spellEnd"/>
      <w:r w:rsidRPr="006E788E">
        <w:t>, out object data))</w:t>
      </w:r>
    </w:p>
    <w:p w14:paraId="1DA49330" w14:textId="77777777" w:rsidR="006E788E" w:rsidRPr="006E788E" w:rsidRDefault="006E788E" w:rsidP="00893E4C">
      <w:pPr>
        <w:pStyle w:val="P-Source"/>
      </w:pPr>
      <w:r w:rsidRPr="006E788E">
        <w:t xml:space="preserve">    {</w:t>
      </w:r>
    </w:p>
    <w:p w14:paraId="4DAF579A" w14:textId="77777777" w:rsidR="006E788E" w:rsidRPr="006E788E" w:rsidRDefault="006E788E" w:rsidP="00893E4C">
      <w:pPr>
        <w:pStyle w:val="P-Source"/>
      </w:pPr>
      <w:r w:rsidRPr="006E788E">
        <w:t xml:space="preserve">        // Optionally notify the client</w:t>
      </w:r>
    </w:p>
    <w:p w14:paraId="5AC08D81" w14:textId="77777777" w:rsidR="006E788E" w:rsidRPr="006E788E" w:rsidRDefault="006E788E" w:rsidP="00893E4C">
      <w:pPr>
        <w:pStyle w:val="P-Source"/>
      </w:pPr>
      <w:r w:rsidRPr="006E788E">
        <w:t xml:space="preserve">        byte[] </w:t>
      </w:r>
      <w:proofErr w:type="spellStart"/>
      <w:r w:rsidRPr="006E788E">
        <w:t>messageBytes</w:t>
      </w:r>
      <w:proofErr w:type="spellEnd"/>
      <w:r w:rsidRPr="006E788E">
        <w:t xml:space="preserve"> = Encoding.UTF8.GetBytes("Session terminated.");</w:t>
      </w:r>
    </w:p>
    <w:p w14:paraId="2801708C" w14:textId="77777777" w:rsidR="006E788E" w:rsidRPr="006E788E" w:rsidRDefault="006E788E" w:rsidP="00893E4C">
      <w:pPr>
        <w:pStyle w:val="P-Source"/>
      </w:pPr>
      <w:r w:rsidRPr="006E788E">
        <w:t xml:space="preserve">        </w:t>
      </w:r>
      <w:proofErr w:type="spellStart"/>
      <w:r w:rsidRPr="006E788E">
        <w:t>clientSocket.Send</w:t>
      </w:r>
      <w:proofErr w:type="spellEnd"/>
      <w:r w:rsidRPr="006E788E">
        <w:t>(</w:t>
      </w:r>
      <w:proofErr w:type="spellStart"/>
      <w:r w:rsidRPr="006E788E">
        <w:t>messageBytes</w:t>
      </w:r>
      <w:proofErr w:type="spellEnd"/>
      <w:r w:rsidRPr="006E788E">
        <w:t>);</w:t>
      </w:r>
    </w:p>
    <w:p w14:paraId="5A4766CD" w14:textId="77777777" w:rsidR="006E788E" w:rsidRPr="006E788E" w:rsidRDefault="006E788E" w:rsidP="00893E4C">
      <w:pPr>
        <w:pStyle w:val="P-Source"/>
      </w:pPr>
      <w:r w:rsidRPr="006E788E">
        <w:t xml:space="preserve">        </w:t>
      </w:r>
    </w:p>
    <w:p w14:paraId="003FAC4E" w14:textId="77777777" w:rsidR="006E788E" w:rsidRPr="006E788E" w:rsidRDefault="006E788E" w:rsidP="00893E4C">
      <w:pPr>
        <w:pStyle w:val="P-Source"/>
      </w:pPr>
      <w:r w:rsidRPr="006E788E">
        <w:t xml:space="preserve">        // Cleanup operations</w:t>
      </w:r>
    </w:p>
    <w:p w14:paraId="25C1DA0B" w14:textId="77777777" w:rsidR="006E788E" w:rsidRPr="006E788E" w:rsidRDefault="006E788E" w:rsidP="00893E4C">
      <w:pPr>
        <w:pStyle w:val="P-Source"/>
      </w:pPr>
      <w:r w:rsidRPr="006E788E">
        <w:t xml:space="preserve">        // ...</w:t>
      </w:r>
    </w:p>
    <w:p w14:paraId="18D6AA32" w14:textId="77777777" w:rsidR="006E788E" w:rsidRPr="006E788E" w:rsidRDefault="006E788E" w:rsidP="00893E4C">
      <w:pPr>
        <w:pStyle w:val="P-Source"/>
      </w:pPr>
    </w:p>
    <w:p w14:paraId="7E4C0BFD" w14:textId="77777777" w:rsidR="006E788E" w:rsidRPr="006E788E" w:rsidRDefault="006E788E" w:rsidP="00893E4C">
      <w:pPr>
        <w:pStyle w:val="P-Source"/>
      </w:pPr>
      <w:r w:rsidRPr="006E788E">
        <w:t xml:space="preserve">        </w:t>
      </w:r>
      <w:proofErr w:type="spellStart"/>
      <w:r w:rsidRPr="006E788E">
        <w:t>clientSocket.Close</w:t>
      </w:r>
      <w:proofErr w:type="spellEnd"/>
      <w:r w:rsidRPr="006E788E">
        <w:t>();</w:t>
      </w:r>
    </w:p>
    <w:p w14:paraId="4674E238" w14:textId="77777777" w:rsidR="006E788E" w:rsidRPr="006E788E" w:rsidRDefault="006E788E" w:rsidP="00893E4C">
      <w:pPr>
        <w:pStyle w:val="P-Source"/>
      </w:pPr>
      <w:r w:rsidRPr="006E788E">
        <w:t xml:space="preserve">    }</w:t>
      </w:r>
    </w:p>
    <w:p w14:paraId="0D175B2F" w14:textId="77777777" w:rsidR="006E788E" w:rsidRPr="006E788E" w:rsidRDefault="006E788E" w:rsidP="00893E4C">
      <w:pPr>
        <w:pStyle w:val="P-Source"/>
      </w:pPr>
      <w:r w:rsidRPr="006E788E">
        <w:t>}</w:t>
      </w:r>
    </w:p>
    <w:p w14:paraId="5411CF92" w14:textId="77777777" w:rsidR="006E788E" w:rsidRPr="006E788E" w:rsidRDefault="006E788E" w:rsidP="006E788E">
      <w:pPr>
        <w:pStyle w:val="H3-Subheading"/>
      </w:pPr>
      <w:r w:rsidRPr="006E788E">
        <w:t>Handling Session Persistence</w:t>
      </w:r>
    </w:p>
    <w:p w14:paraId="3B3034A1" w14:textId="31FC4388" w:rsidR="006E788E" w:rsidRPr="006E788E" w:rsidRDefault="006E788E" w:rsidP="006E788E">
      <w:pPr>
        <w:pStyle w:val="P-Regular"/>
        <w:rPr>
          <w:lang w:val="en-US"/>
        </w:rPr>
      </w:pPr>
      <w:r w:rsidRPr="006E788E">
        <w:rPr>
          <w:lang w:val="en-US"/>
        </w:rPr>
        <w:t>In some scenarios, session data may need to be preserved across server restarts. This persistence can be achieved by serializing the session data to a file or a database and reloading it upon server startup.</w:t>
      </w:r>
    </w:p>
    <w:p w14:paraId="6A69DB03" w14:textId="77777777" w:rsidR="006E788E" w:rsidRPr="006E788E" w:rsidRDefault="006E788E" w:rsidP="00893E4C">
      <w:pPr>
        <w:pStyle w:val="P-Source"/>
      </w:pPr>
      <w:r w:rsidRPr="006E788E">
        <w:t>using System.IO;</w:t>
      </w:r>
    </w:p>
    <w:p w14:paraId="7A03EF2F" w14:textId="77777777" w:rsidR="006E788E" w:rsidRPr="006E788E" w:rsidRDefault="006E788E" w:rsidP="00893E4C">
      <w:pPr>
        <w:pStyle w:val="P-Source"/>
      </w:pPr>
      <w:r w:rsidRPr="006E788E">
        <w:t xml:space="preserve">using </w:t>
      </w:r>
      <w:proofErr w:type="spellStart"/>
      <w:r w:rsidRPr="006E788E">
        <w:t>System.Text.Json</w:t>
      </w:r>
      <w:proofErr w:type="spellEnd"/>
      <w:r w:rsidRPr="006E788E">
        <w:t>;</w:t>
      </w:r>
    </w:p>
    <w:p w14:paraId="03FBC9E6" w14:textId="77777777" w:rsidR="006E788E" w:rsidRPr="006E788E" w:rsidRDefault="006E788E" w:rsidP="00893E4C">
      <w:pPr>
        <w:pStyle w:val="P-Source"/>
      </w:pPr>
    </w:p>
    <w:p w14:paraId="6D7D3EB7" w14:textId="77777777" w:rsidR="006E788E" w:rsidRPr="006E788E" w:rsidRDefault="006E788E" w:rsidP="00893E4C">
      <w:pPr>
        <w:pStyle w:val="P-Source"/>
      </w:pPr>
      <w:proofErr w:type="spellStart"/>
      <w:r w:rsidRPr="006E788E">
        <w:t>File.WriteAllText</w:t>
      </w:r>
      <w:proofErr w:type="spellEnd"/>
      <w:r w:rsidRPr="006E788E">
        <w:t>("</w:t>
      </w:r>
      <w:proofErr w:type="spellStart"/>
      <w:r w:rsidRPr="006E788E">
        <w:t>sessions.json</w:t>
      </w:r>
      <w:proofErr w:type="spellEnd"/>
      <w:r w:rsidRPr="006E788E">
        <w:t xml:space="preserve">", </w:t>
      </w:r>
      <w:proofErr w:type="spellStart"/>
      <w:r w:rsidRPr="006E788E">
        <w:t>JsonSerializer.Serialize</w:t>
      </w:r>
      <w:proofErr w:type="spellEnd"/>
      <w:r w:rsidRPr="006E788E">
        <w:t>(</w:t>
      </w:r>
      <w:proofErr w:type="spellStart"/>
      <w:r w:rsidRPr="006E788E">
        <w:t>sessionData</w:t>
      </w:r>
      <w:proofErr w:type="spellEnd"/>
      <w:r w:rsidRPr="006E788E">
        <w:t>));</w:t>
      </w:r>
    </w:p>
    <w:p w14:paraId="78DBDB3A" w14:textId="77777777" w:rsidR="006E788E" w:rsidRPr="006E788E" w:rsidRDefault="006E788E" w:rsidP="00893E4C">
      <w:pPr>
        <w:pStyle w:val="P-Source"/>
      </w:pPr>
    </w:p>
    <w:p w14:paraId="25763DBA" w14:textId="77777777" w:rsidR="006E788E" w:rsidRPr="006E788E" w:rsidRDefault="006E788E" w:rsidP="00893E4C">
      <w:pPr>
        <w:pStyle w:val="P-Source"/>
      </w:pPr>
      <w:r w:rsidRPr="006E788E">
        <w:t>// And to reload:</w:t>
      </w:r>
    </w:p>
    <w:p w14:paraId="442AD393" w14:textId="77777777" w:rsidR="006E788E" w:rsidRPr="006E788E" w:rsidRDefault="006E788E" w:rsidP="00893E4C">
      <w:pPr>
        <w:pStyle w:val="P-Source"/>
      </w:pPr>
      <w:r w:rsidRPr="006E788E">
        <w:t>if (</w:t>
      </w:r>
      <w:proofErr w:type="spellStart"/>
      <w:r w:rsidRPr="006E788E">
        <w:t>File.Exists</w:t>
      </w:r>
      <w:proofErr w:type="spellEnd"/>
      <w:r w:rsidRPr="006E788E">
        <w:t>("</w:t>
      </w:r>
      <w:proofErr w:type="spellStart"/>
      <w:r w:rsidRPr="006E788E">
        <w:t>sessions.json</w:t>
      </w:r>
      <w:proofErr w:type="spellEnd"/>
      <w:r w:rsidRPr="006E788E">
        <w:t>"))</w:t>
      </w:r>
    </w:p>
    <w:p w14:paraId="3A03816C" w14:textId="77777777" w:rsidR="006E788E" w:rsidRPr="006E788E" w:rsidRDefault="006E788E" w:rsidP="00893E4C">
      <w:pPr>
        <w:pStyle w:val="P-Source"/>
      </w:pPr>
      <w:r w:rsidRPr="006E788E">
        <w:t>{</w:t>
      </w:r>
    </w:p>
    <w:p w14:paraId="3388EFF7" w14:textId="77777777" w:rsidR="006E788E" w:rsidRPr="006E788E" w:rsidRDefault="006E788E" w:rsidP="00893E4C">
      <w:pPr>
        <w:pStyle w:val="P-Source"/>
      </w:pPr>
      <w:r w:rsidRPr="006E788E">
        <w:t xml:space="preserve">    string </w:t>
      </w:r>
      <w:proofErr w:type="spellStart"/>
      <w:r w:rsidRPr="006E788E">
        <w:t>jsonData</w:t>
      </w:r>
      <w:proofErr w:type="spellEnd"/>
      <w:r w:rsidRPr="006E788E">
        <w:t xml:space="preserve"> = </w:t>
      </w:r>
      <w:proofErr w:type="spellStart"/>
      <w:r w:rsidRPr="006E788E">
        <w:t>File.ReadAllText</w:t>
      </w:r>
      <w:proofErr w:type="spellEnd"/>
      <w:r w:rsidRPr="006E788E">
        <w:t>("</w:t>
      </w:r>
      <w:proofErr w:type="spellStart"/>
      <w:r w:rsidRPr="006E788E">
        <w:t>sessions.json</w:t>
      </w:r>
      <w:proofErr w:type="spellEnd"/>
      <w:r w:rsidRPr="006E788E">
        <w:t>");</w:t>
      </w:r>
    </w:p>
    <w:p w14:paraId="276AA781" w14:textId="77777777" w:rsidR="006E788E" w:rsidRPr="006E788E" w:rsidRDefault="006E788E" w:rsidP="00893E4C">
      <w:pPr>
        <w:pStyle w:val="P-Source"/>
      </w:pPr>
      <w:r w:rsidRPr="006E788E">
        <w:t xml:space="preserve">    </w:t>
      </w:r>
      <w:proofErr w:type="spellStart"/>
      <w:r w:rsidRPr="006E788E">
        <w:t>sessionData</w:t>
      </w:r>
      <w:proofErr w:type="spellEnd"/>
      <w:r w:rsidRPr="006E788E">
        <w:t xml:space="preserve"> = </w:t>
      </w:r>
      <w:proofErr w:type="spellStart"/>
      <w:r w:rsidRPr="006E788E">
        <w:t>JsonSerializer.Deserialize</w:t>
      </w:r>
      <w:proofErr w:type="spellEnd"/>
      <w:r w:rsidRPr="006E788E">
        <w:t>&lt;</w:t>
      </w:r>
      <w:proofErr w:type="spellStart"/>
      <w:r w:rsidRPr="006E788E">
        <w:t>ConcurrentDictionary</w:t>
      </w:r>
      <w:proofErr w:type="spellEnd"/>
      <w:r w:rsidRPr="006E788E">
        <w:t>&lt;string, object&gt;&gt;(</w:t>
      </w:r>
      <w:proofErr w:type="spellStart"/>
      <w:r w:rsidRPr="006E788E">
        <w:t>jsonData</w:t>
      </w:r>
      <w:proofErr w:type="spellEnd"/>
      <w:r w:rsidRPr="006E788E">
        <w:t>);</w:t>
      </w:r>
    </w:p>
    <w:p w14:paraId="41A8D25C" w14:textId="77777777" w:rsidR="006E788E" w:rsidRPr="006E788E" w:rsidRDefault="006E788E" w:rsidP="00893E4C">
      <w:pPr>
        <w:pStyle w:val="P-Source"/>
      </w:pPr>
      <w:r w:rsidRPr="006E788E">
        <w:t>}</w:t>
      </w:r>
    </w:p>
    <w:p w14:paraId="1AEDAD56" w14:textId="4678D5EB" w:rsidR="00C04D52" w:rsidRPr="00C04D52" w:rsidRDefault="006E788E" w:rsidP="006E788E">
      <w:pPr>
        <w:pStyle w:val="P-Regular"/>
        <w:rPr>
          <w:lang w:val="en-US"/>
        </w:rPr>
      </w:pPr>
      <w:r w:rsidRPr="006E788E">
        <w:rPr>
          <w:lang w:val="en-US"/>
        </w:rPr>
        <w:t>Managing client sessions is pivotal in maintaining interactive, efficient, and secure server-client communication. C# 12 and .NET 8 provide a rich toolkit, from concurrent collections to timers and serialization, to aid developers in implementing effective session management. By diligently tracking, maintaining, and operating on client sessions, servers can deliver a seamless and efficient experience for users.</w:t>
      </w:r>
    </w:p>
    <w:p w14:paraId="2B1F73C4" w14:textId="57DA3790" w:rsidR="00C04D52" w:rsidRPr="00C04D52" w:rsidRDefault="00C04D52" w:rsidP="00971B3E">
      <w:pPr>
        <w:pStyle w:val="H2-Heading"/>
      </w:pPr>
      <w:r w:rsidRPr="00C04D52">
        <w:t xml:space="preserve">Error </w:t>
      </w:r>
      <w:r w:rsidR="00F823D1">
        <w:t>h</w:t>
      </w:r>
      <w:r w:rsidRPr="00C04D52">
        <w:t xml:space="preserve">andling and </w:t>
      </w:r>
      <w:r w:rsidR="00F823D1">
        <w:t>e</w:t>
      </w:r>
      <w:r w:rsidRPr="00C04D52">
        <w:t xml:space="preserve">xception </w:t>
      </w:r>
      <w:r w:rsidR="00F823D1">
        <w:t>m</w:t>
      </w:r>
      <w:r w:rsidRPr="00C04D52">
        <w:t>anagement</w:t>
      </w:r>
    </w:p>
    <w:p w14:paraId="46AD8708" w14:textId="2B49DF23" w:rsidR="006E788E" w:rsidRPr="006E788E" w:rsidRDefault="006E788E" w:rsidP="006E788E">
      <w:pPr>
        <w:pStyle w:val="P-Regular"/>
        <w:rPr>
          <w:lang w:val="en-US"/>
        </w:rPr>
      </w:pPr>
      <w:r w:rsidRPr="006E788E">
        <w:rPr>
          <w:lang w:val="en-US"/>
        </w:rPr>
        <w:t>In any server-side application, handling errors robustly is paramount. Given the nature of networking, server-side socket programming is particularly prone to exceptions due to issues like network interruptions, client disconnections, and invalid data transmission. Effective error handling in socket programming not only prevents server crashes but also allows for graceful recovery, ensuring service continuity and enhanced user experience.</w:t>
      </w:r>
    </w:p>
    <w:p w14:paraId="5A827A36" w14:textId="01788FF2" w:rsidR="006E788E" w:rsidRPr="006E788E" w:rsidRDefault="006E788E" w:rsidP="006E788E">
      <w:pPr>
        <w:pStyle w:val="P-Regular"/>
        <w:rPr>
          <w:lang w:val="en-US"/>
        </w:rPr>
      </w:pPr>
      <w:r w:rsidRPr="006E788E">
        <w:rPr>
          <w:lang w:val="en-US"/>
        </w:rPr>
        <w:t>Let's explore how error handling and exception management can be efficiently handled in server-side socket programming with C# 12 and .NET 8.</w:t>
      </w:r>
    </w:p>
    <w:p w14:paraId="5A9749C0" w14:textId="77777777" w:rsidR="006E788E" w:rsidRPr="006E788E" w:rsidRDefault="006E788E" w:rsidP="006E788E">
      <w:pPr>
        <w:pStyle w:val="H3-Subheading"/>
      </w:pPr>
      <w:r w:rsidRPr="006E788E">
        <w:t>Catching Socket Exceptions</w:t>
      </w:r>
    </w:p>
    <w:p w14:paraId="6FCBA38D" w14:textId="0936D99C" w:rsidR="006E788E" w:rsidRPr="006E788E" w:rsidRDefault="006E788E" w:rsidP="006E788E">
      <w:pPr>
        <w:pStyle w:val="P-Regular"/>
        <w:rPr>
          <w:lang w:val="en-US"/>
        </w:rPr>
      </w:pPr>
      <w:r w:rsidRPr="006E788E">
        <w:rPr>
          <w:lang w:val="en-US"/>
        </w:rPr>
        <w:t xml:space="preserve">When working directly with sockets, the primary type of exception you'll encounter is the </w:t>
      </w:r>
      <w:proofErr w:type="spellStart"/>
      <w:r w:rsidRPr="006E788E">
        <w:rPr>
          <w:lang w:val="en-US"/>
        </w:rPr>
        <w:t>SocketException</w:t>
      </w:r>
      <w:proofErr w:type="spellEnd"/>
      <w:r w:rsidRPr="006E788E">
        <w:rPr>
          <w:lang w:val="en-US"/>
        </w:rPr>
        <w:t>. This exception is thrown when an error occurs while using a Socket object.</w:t>
      </w:r>
    </w:p>
    <w:p w14:paraId="3FDFFF29" w14:textId="1846ECF9" w:rsidR="006E788E" w:rsidRPr="006E788E" w:rsidRDefault="006E788E" w:rsidP="006E788E">
      <w:pPr>
        <w:pStyle w:val="P-Regular"/>
        <w:rPr>
          <w:lang w:val="en-US"/>
        </w:rPr>
      </w:pPr>
      <w:r w:rsidRPr="006E788E">
        <w:rPr>
          <w:lang w:val="en-US"/>
        </w:rPr>
        <w:t>For instance, when trying to bind a socket to a port that's already in use:</w:t>
      </w:r>
    </w:p>
    <w:p w14:paraId="07022003" w14:textId="77777777" w:rsidR="006E788E" w:rsidRPr="006E788E" w:rsidRDefault="006E788E" w:rsidP="00893E4C">
      <w:pPr>
        <w:pStyle w:val="P-Source"/>
      </w:pPr>
      <w:r w:rsidRPr="006E788E">
        <w:lastRenderedPageBreak/>
        <w:t xml:space="preserve">Socket </w:t>
      </w:r>
      <w:proofErr w:type="spellStart"/>
      <w:r w:rsidRPr="006E788E">
        <w:t>serverSocket</w:t>
      </w:r>
      <w:proofErr w:type="spellEnd"/>
      <w:r w:rsidRPr="006E788E">
        <w:t xml:space="preserve"> = new Socket(</w:t>
      </w:r>
      <w:proofErr w:type="spellStart"/>
      <w:r w:rsidRPr="006E788E">
        <w:t>AddressFamily.InterNetwork</w:t>
      </w:r>
      <w:proofErr w:type="spellEnd"/>
      <w:r w:rsidRPr="006E788E">
        <w:t xml:space="preserve">, </w:t>
      </w:r>
      <w:proofErr w:type="spellStart"/>
      <w:r w:rsidRPr="006E788E">
        <w:t>SocketType.Stream</w:t>
      </w:r>
      <w:proofErr w:type="spellEnd"/>
      <w:r w:rsidRPr="006E788E">
        <w:t xml:space="preserve">, </w:t>
      </w:r>
      <w:proofErr w:type="spellStart"/>
      <w:r w:rsidRPr="006E788E">
        <w:t>ProtocolType.Tcp</w:t>
      </w:r>
      <w:proofErr w:type="spellEnd"/>
      <w:r w:rsidRPr="006E788E">
        <w:t>);</w:t>
      </w:r>
    </w:p>
    <w:p w14:paraId="7792BA80" w14:textId="77777777" w:rsidR="006E788E" w:rsidRPr="006E788E" w:rsidRDefault="006E788E" w:rsidP="00893E4C">
      <w:pPr>
        <w:pStyle w:val="P-Source"/>
      </w:pPr>
      <w:r w:rsidRPr="006E788E">
        <w:t>try</w:t>
      </w:r>
    </w:p>
    <w:p w14:paraId="5309AF2B" w14:textId="77777777" w:rsidR="006E788E" w:rsidRPr="006E788E" w:rsidRDefault="006E788E" w:rsidP="00893E4C">
      <w:pPr>
        <w:pStyle w:val="P-Source"/>
      </w:pPr>
      <w:r w:rsidRPr="006E788E">
        <w:t>{</w:t>
      </w:r>
    </w:p>
    <w:p w14:paraId="3591E967" w14:textId="77777777" w:rsidR="006E788E" w:rsidRPr="006E788E" w:rsidRDefault="006E788E" w:rsidP="00893E4C">
      <w:pPr>
        <w:pStyle w:val="P-Source"/>
      </w:pPr>
      <w:r w:rsidRPr="006E788E">
        <w:t xml:space="preserve">    </w:t>
      </w:r>
      <w:proofErr w:type="spellStart"/>
      <w:r w:rsidRPr="006E788E">
        <w:t>serverSocket.Bind</w:t>
      </w:r>
      <w:proofErr w:type="spellEnd"/>
      <w:r w:rsidRPr="006E788E">
        <w:t>(new IPEndPoint(</w:t>
      </w:r>
      <w:proofErr w:type="spellStart"/>
      <w:r w:rsidRPr="006E788E">
        <w:t>IPAddress.Any</w:t>
      </w:r>
      <w:proofErr w:type="spellEnd"/>
      <w:r w:rsidRPr="006E788E">
        <w:t>, 8080));</w:t>
      </w:r>
    </w:p>
    <w:p w14:paraId="39B3D3A8" w14:textId="77777777" w:rsidR="006E788E" w:rsidRPr="006E788E" w:rsidRDefault="006E788E" w:rsidP="00893E4C">
      <w:pPr>
        <w:pStyle w:val="P-Source"/>
      </w:pPr>
      <w:r w:rsidRPr="006E788E">
        <w:t>}</w:t>
      </w:r>
    </w:p>
    <w:p w14:paraId="42CBB98F" w14:textId="77777777" w:rsidR="006E788E" w:rsidRPr="006E788E" w:rsidRDefault="006E788E" w:rsidP="00893E4C">
      <w:pPr>
        <w:pStyle w:val="P-Source"/>
      </w:pPr>
      <w:r w:rsidRPr="006E788E">
        <w:t>catch (</w:t>
      </w:r>
      <w:proofErr w:type="spellStart"/>
      <w:r w:rsidRPr="006E788E">
        <w:t>SocketException</w:t>
      </w:r>
      <w:proofErr w:type="spellEnd"/>
      <w:r w:rsidRPr="006E788E">
        <w:t xml:space="preserve"> ex)</w:t>
      </w:r>
    </w:p>
    <w:p w14:paraId="1C9A8183" w14:textId="77777777" w:rsidR="006E788E" w:rsidRPr="006E788E" w:rsidRDefault="006E788E" w:rsidP="00893E4C">
      <w:pPr>
        <w:pStyle w:val="P-Source"/>
      </w:pPr>
      <w:r w:rsidRPr="006E788E">
        <w:t>{</w:t>
      </w:r>
    </w:p>
    <w:p w14:paraId="6E673AE8"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Socket error: {</w:t>
      </w:r>
      <w:proofErr w:type="spellStart"/>
      <w:r w:rsidRPr="006E788E">
        <w:t>ex.Message</w:t>
      </w:r>
      <w:proofErr w:type="spellEnd"/>
      <w:r w:rsidRPr="006E788E">
        <w:t>}");</w:t>
      </w:r>
    </w:p>
    <w:p w14:paraId="094BB897" w14:textId="77777777" w:rsidR="006E788E" w:rsidRPr="006E788E" w:rsidRDefault="006E788E" w:rsidP="00893E4C">
      <w:pPr>
        <w:pStyle w:val="P-Source"/>
      </w:pPr>
      <w:r w:rsidRPr="006E788E">
        <w:t>}</w:t>
      </w:r>
    </w:p>
    <w:p w14:paraId="38F53852" w14:textId="77777777" w:rsidR="006E788E" w:rsidRPr="006E788E" w:rsidRDefault="006E788E" w:rsidP="006E788E">
      <w:pPr>
        <w:pStyle w:val="H3-Subheading"/>
      </w:pPr>
      <w:r w:rsidRPr="006E788E">
        <w:t>Handling Client Disconnections</w:t>
      </w:r>
    </w:p>
    <w:p w14:paraId="387C4B1E" w14:textId="7349B9C0" w:rsidR="006E788E" w:rsidRPr="006E788E" w:rsidRDefault="006E788E" w:rsidP="006E788E">
      <w:pPr>
        <w:pStyle w:val="P-Regular"/>
        <w:rPr>
          <w:lang w:val="en-US"/>
        </w:rPr>
      </w:pPr>
      <w:r w:rsidRPr="006E788E">
        <w:rPr>
          <w:lang w:val="en-US"/>
        </w:rPr>
        <w:t xml:space="preserve">When a client disconnects unexpectedly, attempting to read from or write to its socket will result in a </w:t>
      </w:r>
      <w:proofErr w:type="spellStart"/>
      <w:r w:rsidRPr="006E788E">
        <w:rPr>
          <w:lang w:val="en-US"/>
        </w:rPr>
        <w:t>SocketException</w:t>
      </w:r>
      <w:proofErr w:type="spellEnd"/>
      <w:r w:rsidRPr="006E788E">
        <w:rPr>
          <w:lang w:val="en-US"/>
        </w:rPr>
        <w:t>. It's essential to handle such exceptions to maintain server stability:</w:t>
      </w:r>
    </w:p>
    <w:p w14:paraId="1B943CBB" w14:textId="77777777" w:rsidR="006E788E" w:rsidRPr="006E788E" w:rsidRDefault="006E788E" w:rsidP="00893E4C">
      <w:pPr>
        <w:pStyle w:val="P-Source"/>
      </w:pPr>
      <w:r w:rsidRPr="006E788E">
        <w:t>try</w:t>
      </w:r>
    </w:p>
    <w:p w14:paraId="20EA8543" w14:textId="77777777" w:rsidR="006E788E" w:rsidRPr="006E788E" w:rsidRDefault="006E788E" w:rsidP="00893E4C">
      <w:pPr>
        <w:pStyle w:val="P-Source"/>
      </w:pPr>
      <w:r w:rsidRPr="006E788E">
        <w:t>{</w:t>
      </w:r>
    </w:p>
    <w:p w14:paraId="60071F13" w14:textId="77777777" w:rsidR="006E788E" w:rsidRPr="006E788E" w:rsidRDefault="006E788E" w:rsidP="00893E4C">
      <w:pPr>
        <w:pStyle w:val="P-Source"/>
      </w:pPr>
      <w:r w:rsidRPr="006E788E">
        <w:t xml:space="preserve">    int </w:t>
      </w:r>
      <w:proofErr w:type="spellStart"/>
      <w:r w:rsidRPr="006E788E">
        <w:t>bytesRead</w:t>
      </w:r>
      <w:proofErr w:type="spellEnd"/>
      <w:r w:rsidRPr="006E788E">
        <w:t xml:space="preserve"> = </w:t>
      </w:r>
      <w:proofErr w:type="spellStart"/>
      <w:r w:rsidRPr="006E788E">
        <w:t>clientSocket.Receive</w:t>
      </w:r>
      <w:proofErr w:type="spellEnd"/>
      <w:r w:rsidRPr="006E788E">
        <w:t>(buffer);</w:t>
      </w:r>
    </w:p>
    <w:p w14:paraId="0C3FFD8A" w14:textId="77777777" w:rsidR="006E788E" w:rsidRPr="006E788E" w:rsidRDefault="006E788E" w:rsidP="00893E4C">
      <w:pPr>
        <w:pStyle w:val="P-Source"/>
      </w:pPr>
      <w:r w:rsidRPr="006E788E">
        <w:t>}</w:t>
      </w:r>
    </w:p>
    <w:p w14:paraId="0DEE3E40" w14:textId="77777777" w:rsidR="006E788E" w:rsidRPr="006E788E" w:rsidRDefault="006E788E" w:rsidP="00893E4C">
      <w:pPr>
        <w:pStyle w:val="P-Source"/>
      </w:pPr>
      <w:r w:rsidRPr="006E788E">
        <w:t>catch (</w:t>
      </w:r>
      <w:proofErr w:type="spellStart"/>
      <w:r w:rsidRPr="006E788E">
        <w:t>SocketException</w:t>
      </w:r>
      <w:proofErr w:type="spellEnd"/>
      <w:r w:rsidRPr="006E788E">
        <w:t xml:space="preserve"> ex)</w:t>
      </w:r>
    </w:p>
    <w:p w14:paraId="07D6C9B0" w14:textId="77777777" w:rsidR="006E788E" w:rsidRPr="006E788E" w:rsidRDefault="006E788E" w:rsidP="00893E4C">
      <w:pPr>
        <w:pStyle w:val="P-Source"/>
      </w:pPr>
      <w:r w:rsidRPr="006E788E">
        <w:t>{</w:t>
      </w:r>
    </w:p>
    <w:p w14:paraId="56040D66"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Client disconnected unexpectedly: {</w:t>
      </w:r>
      <w:proofErr w:type="spellStart"/>
      <w:r w:rsidRPr="006E788E">
        <w:t>ex.Message</w:t>
      </w:r>
      <w:proofErr w:type="spellEnd"/>
      <w:r w:rsidRPr="006E788E">
        <w:t>}");</w:t>
      </w:r>
    </w:p>
    <w:p w14:paraId="7482DF30" w14:textId="77777777" w:rsidR="006E788E" w:rsidRPr="006E788E" w:rsidRDefault="006E788E" w:rsidP="00893E4C">
      <w:pPr>
        <w:pStyle w:val="P-Source"/>
      </w:pPr>
      <w:r w:rsidRPr="006E788E">
        <w:t xml:space="preserve">    </w:t>
      </w:r>
      <w:proofErr w:type="spellStart"/>
      <w:r w:rsidRPr="006E788E">
        <w:t>clientSocket.Close</w:t>
      </w:r>
      <w:proofErr w:type="spellEnd"/>
      <w:r w:rsidRPr="006E788E">
        <w:t>();</w:t>
      </w:r>
    </w:p>
    <w:p w14:paraId="5BB92C2C" w14:textId="77777777" w:rsidR="006E788E" w:rsidRPr="006E788E" w:rsidRDefault="006E788E" w:rsidP="00893E4C">
      <w:pPr>
        <w:pStyle w:val="P-Source"/>
      </w:pPr>
      <w:r w:rsidRPr="006E788E">
        <w:t>}</w:t>
      </w:r>
    </w:p>
    <w:p w14:paraId="69E077DD" w14:textId="77777777" w:rsidR="006E788E" w:rsidRPr="006E788E" w:rsidRDefault="006E788E" w:rsidP="006E788E">
      <w:pPr>
        <w:pStyle w:val="H3-Subheading"/>
      </w:pPr>
      <w:r w:rsidRPr="006E788E">
        <w:t>Dealing with Timeouts</w:t>
      </w:r>
    </w:p>
    <w:p w14:paraId="7067FBE3" w14:textId="08456354" w:rsidR="006E788E" w:rsidRPr="006E788E" w:rsidRDefault="006E788E" w:rsidP="006E788E">
      <w:pPr>
        <w:pStyle w:val="P-Regular"/>
        <w:rPr>
          <w:lang w:val="en-US"/>
        </w:rPr>
      </w:pPr>
      <w:r w:rsidRPr="006E788E">
        <w:rPr>
          <w:lang w:val="en-US"/>
        </w:rPr>
        <w:lastRenderedPageBreak/>
        <w:t xml:space="preserve">If you're using a socket with a set timeout (using the </w:t>
      </w:r>
      <w:proofErr w:type="spellStart"/>
      <w:r w:rsidRPr="006E788E">
        <w:rPr>
          <w:lang w:val="en-US"/>
        </w:rPr>
        <w:t>ReceiveTimeout</w:t>
      </w:r>
      <w:proofErr w:type="spellEnd"/>
      <w:r w:rsidRPr="006E788E">
        <w:rPr>
          <w:lang w:val="en-US"/>
        </w:rPr>
        <w:t xml:space="preserve"> or </w:t>
      </w:r>
      <w:proofErr w:type="spellStart"/>
      <w:r w:rsidRPr="006E788E">
        <w:rPr>
          <w:lang w:val="en-US"/>
        </w:rPr>
        <w:t>SendTimeout</w:t>
      </w:r>
      <w:proofErr w:type="spellEnd"/>
      <w:r w:rsidRPr="006E788E">
        <w:rPr>
          <w:lang w:val="en-US"/>
        </w:rPr>
        <w:t xml:space="preserve"> properties), the socket will throw a </w:t>
      </w:r>
      <w:proofErr w:type="spellStart"/>
      <w:r w:rsidRPr="006E788E">
        <w:rPr>
          <w:lang w:val="en-US"/>
        </w:rPr>
        <w:t>SocketException</w:t>
      </w:r>
      <w:proofErr w:type="spellEnd"/>
      <w:r w:rsidRPr="006E788E">
        <w:rPr>
          <w:lang w:val="en-US"/>
        </w:rPr>
        <w:t xml:space="preserve"> when the operation exceeds the allotted time:</w:t>
      </w:r>
    </w:p>
    <w:p w14:paraId="50B99ACF" w14:textId="77777777" w:rsidR="006E788E" w:rsidRPr="006E788E" w:rsidRDefault="006E788E" w:rsidP="00893E4C">
      <w:pPr>
        <w:pStyle w:val="P-Source"/>
      </w:pPr>
      <w:proofErr w:type="spellStart"/>
      <w:r w:rsidRPr="006E788E">
        <w:t>clientSocket.ReceiveTimeout</w:t>
      </w:r>
      <w:proofErr w:type="spellEnd"/>
      <w:r w:rsidRPr="006E788E">
        <w:t xml:space="preserve"> = 5000; // Set a 5-second timeout</w:t>
      </w:r>
    </w:p>
    <w:p w14:paraId="7B74C68C" w14:textId="77777777" w:rsidR="006E788E" w:rsidRPr="006E788E" w:rsidRDefault="006E788E" w:rsidP="00893E4C">
      <w:pPr>
        <w:pStyle w:val="P-Source"/>
      </w:pPr>
    </w:p>
    <w:p w14:paraId="49F1D069" w14:textId="77777777" w:rsidR="006E788E" w:rsidRPr="006E788E" w:rsidRDefault="006E788E" w:rsidP="00893E4C">
      <w:pPr>
        <w:pStyle w:val="P-Source"/>
      </w:pPr>
      <w:r w:rsidRPr="006E788E">
        <w:t>try</w:t>
      </w:r>
    </w:p>
    <w:p w14:paraId="5CD52708" w14:textId="77777777" w:rsidR="006E788E" w:rsidRPr="006E788E" w:rsidRDefault="006E788E" w:rsidP="00893E4C">
      <w:pPr>
        <w:pStyle w:val="P-Source"/>
      </w:pPr>
      <w:r w:rsidRPr="006E788E">
        <w:t>{</w:t>
      </w:r>
    </w:p>
    <w:p w14:paraId="78474468" w14:textId="77777777" w:rsidR="006E788E" w:rsidRPr="006E788E" w:rsidRDefault="006E788E" w:rsidP="00893E4C">
      <w:pPr>
        <w:pStyle w:val="P-Source"/>
      </w:pPr>
      <w:r w:rsidRPr="006E788E">
        <w:t xml:space="preserve">    </w:t>
      </w:r>
      <w:proofErr w:type="spellStart"/>
      <w:r w:rsidRPr="006E788E">
        <w:t>clientSocket.Receive</w:t>
      </w:r>
      <w:proofErr w:type="spellEnd"/>
      <w:r w:rsidRPr="006E788E">
        <w:t>(buffer);</w:t>
      </w:r>
    </w:p>
    <w:p w14:paraId="61183633" w14:textId="77777777" w:rsidR="006E788E" w:rsidRPr="006E788E" w:rsidRDefault="006E788E" w:rsidP="00893E4C">
      <w:pPr>
        <w:pStyle w:val="P-Source"/>
      </w:pPr>
      <w:r w:rsidRPr="006E788E">
        <w:t>}</w:t>
      </w:r>
    </w:p>
    <w:p w14:paraId="78E43C6F" w14:textId="77777777" w:rsidR="006E788E" w:rsidRPr="006E788E" w:rsidRDefault="006E788E" w:rsidP="00893E4C">
      <w:pPr>
        <w:pStyle w:val="P-Source"/>
      </w:pPr>
      <w:r w:rsidRPr="006E788E">
        <w:t>catch (</w:t>
      </w:r>
      <w:proofErr w:type="spellStart"/>
      <w:r w:rsidRPr="006E788E">
        <w:t>SocketException</w:t>
      </w:r>
      <w:proofErr w:type="spellEnd"/>
      <w:r w:rsidRPr="006E788E">
        <w:t xml:space="preserve"> ex)</w:t>
      </w:r>
    </w:p>
    <w:p w14:paraId="66EF5C77" w14:textId="77777777" w:rsidR="006E788E" w:rsidRPr="006E788E" w:rsidRDefault="006E788E" w:rsidP="00893E4C">
      <w:pPr>
        <w:pStyle w:val="P-Source"/>
      </w:pPr>
      <w:r w:rsidRPr="006E788E">
        <w:t>{</w:t>
      </w:r>
    </w:p>
    <w:p w14:paraId="07BB41E3" w14:textId="77777777" w:rsidR="006E788E" w:rsidRPr="006E788E" w:rsidRDefault="006E788E" w:rsidP="00893E4C">
      <w:pPr>
        <w:pStyle w:val="P-Source"/>
      </w:pPr>
      <w:r w:rsidRPr="006E788E">
        <w:t xml:space="preserve">    if (</w:t>
      </w:r>
      <w:proofErr w:type="spellStart"/>
      <w:r w:rsidRPr="006E788E">
        <w:t>ex.SocketErrorCode</w:t>
      </w:r>
      <w:proofErr w:type="spellEnd"/>
      <w:r w:rsidRPr="006E788E">
        <w:t xml:space="preserve"> == </w:t>
      </w:r>
      <w:proofErr w:type="spellStart"/>
      <w:r w:rsidRPr="006E788E">
        <w:t>SocketError.TimedOut</w:t>
      </w:r>
      <w:proofErr w:type="spellEnd"/>
      <w:r w:rsidRPr="006E788E">
        <w:t>)</w:t>
      </w:r>
    </w:p>
    <w:p w14:paraId="35DB5039" w14:textId="77777777" w:rsidR="006E788E" w:rsidRPr="006E788E" w:rsidRDefault="006E788E" w:rsidP="00893E4C">
      <w:pPr>
        <w:pStyle w:val="P-Source"/>
      </w:pPr>
      <w:r w:rsidRPr="006E788E">
        <w:t xml:space="preserve">    {</w:t>
      </w:r>
    </w:p>
    <w:p w14:paraId="39A15B5F"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Socket operation timed out.");</w:t>
      </w:r>
    </w:p>
    <w:p w14:paraId="7E3B1BFB" w14:textId="77777777" w:rsidR="006E788E" w:rsidRPr="006E788E" w:rsidRDefault="006E788E" w:rsidP="00893E4C">
      <w:pPr>
        <w:pStyle w:val="P-Source"/>
      </w:pPr>
      <w:r w:rsidRPr="006E788E">
        <w:t xml:space="preserve">    }</w:t>
      </w:r>
    </w:p>
    <w:p w14:paraId="3CAD6F89" w14:textId="77777777" w:rsidR="006E788E" w:rsidRPr="006E788E" w:rsidRDefault="006E788E" w:rsidP="00893E4C">
      <w:pPr>
        <w:pStyle w:val="P-Source"/>
      </w:pPr>
      <w:r w:rsidRPr="006E788E">
        <w:t xml:space="preserve">    else</w:t>
      </w:r>
    </w:p>
    <w:p w14:paraId="649C9E47" w14:textId="77777777" w:rsidR="006E788E" w:rsidRPr="006E788E" w:rsidRDefault="006E788E" w:rsidP="00893E4C">
      <w:pPr>
        <w:pStyle w:val="P-Source"/>
      </w:pPr>
      <w:r w:rsidRPr="006E788E">
        <w:t xml:space="preserve">    {</w:t>
      </w:r>
    </w:p>
    <w:p w14:paraId="6770FCE1"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Socket error: {</w:t>
      </w:r>
      <w:proofErr w:type="spellStart"/>
      <w:r w:rsidRPr="006E788E">
        <w:t>ex.Message</w:t>
      </w:r>
      <w:proofErr w:type="spellEnd"/>
      <w:r w:rsidRPr="006E788E">
        <w:t>}");</w:t>
      </w:r>
    </w:p>
    <w:p w14:paraId="74A243F0" w14:textId="77777777" w:rsidR="006E788E" w:rsidRPr="006E788E" w:rsidRDefault="006E788E" w:rsidP="00893E4C">
      <w:pPr>
        <w:pStyle w:val="P-Source"/>
      </w:pPr>
      <w:r w:rsidRPr="006E788E">
        <w:t xml:space="preserve">    }</w:t>
      </w:r>
    </w:p>
    <w:p w14:paraId="1015463A" w14:textId="77777777" w:rsidR="006E788E" w:rsidRPr="006E788E" w:rsidRDefault="006E788E" w:rsidP="00893E4C">
      <w:pPr>
        <w:pStyle w:val="P-Source"/>
      </w:pPr>
      <w:r w:rsidRPr="006E788E">
        <w:t>}</w:t>
      </w:r>
    </w:p>
    <w:p w14:paraId="1B33D219" w14:textId="77777777" w:rsidR="006E788E" w:rsidRPr="006E788E" w:rsidRDefault="006E788E" w:rsidP="006E788E">
      <w:pPr>
        <w:pStyle w:val="H3-Subheading"/>
      </w:pPr>
      <w:r w:rsidRPr="006E788E">
        <w:t>Handling Other Exceptions</w:t>
      </w:r>
    </w:p>
    <w:p w14:paraId="30C3BD74" w14:textId="1D8A1801" w:rsidR="006E788E" w:rsidRPr="006E788E" w:rsidRDefault="006E788E" w:rsidP="006E788E">
      <w:pPr>
        <w:pStyle w:val="P-Regular"/>
        <w:rPr>
          <w:lang w:val="en-US"/>
        </w:rPr>
      </w:pPr>
      <w:r w:rsidRPr="006E788E">
        <w:rPr>
          <w:lang w:val="en-US"/>
        </w:rPr>
        <w:t xml:space="preserve">Besides </w:t>
      </w:r>
      <w:proofErr w:type="spellStart"/>
      <w:r w:rsidRPr="006E788E">
        <w:rPr>
          <w:lang w:val="en-US"/>
        </w:rPr>
        <w:t>SocketException</w:t>
      </w:r>
      <w:proofErr w:type="spellEnd"/>
      <w:r w:rsidRPr="006E788E">
        <w:rPr>
          <w:lang w:val="en-US"/>
        </w:rPr>
        <w:t xml:space="preserve">, other exceptions might arise, like </w:t>
      </w:r>
      <w:proofErr w:type="spellStart"/>
      <w:r w:rsidRPr="006E788E">
        <w:rPr>
          <w:lang w:val="en-US"/>
        </w:rPr>
        <w:t>ObjectDisposedException</w:t>
      </w:r>
      <w:proofErr w:type="spellEnd"/>
      <w:r w:rsidRPr="006E788E">
        <w:rPr>
          <w:lang w:val="en-US"/>
        </w:rPr>
        <w:t xml:space="preserve"> if operations are attempted on a closed socket, or </w:t>
      </w:r>
      <w:proofErr w:type="spellStart"/>
      <w:r w:rsidRPr="006E788E">
        <w:rPr>
          <w:lang w:val="en-US"/>
        </w:rPr>
        <w:t>ArgumentNullException</w:t>
      </w:r>
      <w:proofErr w:type="spellEnd"/>
      <w:r w:rsidRPr="006E788E">
        <w:rPr>
          <w:lang w:val="en-US"/>
        </w:rPr>
        <w:t xml:space="preserve"> if null values are passed where they shouldn't be. Always employ a general catch block to handle unexpected errors:</w:t>
      </w:r>
    </w:p>
    <w:p w14:paraId="0FB71F2E" w14:textId="77777777" w:rsidR="006E788E" w:rsidRPr="006E788E" w:rsidRDefault="006E788E" w:rsidP="00893E4C">
      <w:pPr>
        <w:pStyle w:val="P-Source"/>
      </w:pPr>
      <w:r w:rsidRPr="006E788E">
        <w:t>try</w:t>
      </w:r>
    </w:p>
    <w:p w14:paraId="7F33D6FD" w14:textId="77777777" w:rsidR="006E788E" w:rsidRPr="006E788E" w:rsidRDefault="006E788E" w:rsidP="00893E4C">
      <w:pPr>
        <w:pStyle w:val="P-Source"/>
      </w:pPr>
      <w:r w:rsidRPr="006E788E">
        <w:lastRenderedPageBreak/>
        <w:t>{</w:t>
      </w:r>
    </w:p>
    <w:p w14:paraId="02CB995B" w14:textId="77777777" w:rsidR="006E788E" w:rsidRPr="006E788E" w:rsidRDefault="006E788E" w:rsidP="00893E4C">
      <w:pPr>
        <w:pStyle w:val="P-Source"/>
      </w:pPr>
      <w:r w:rsidRPr="006E788E">
        <w:t xml:space="preserve">    // Socket operations...</w:t>
      </w:r>
    </w:p>
    <w:p w14:paraId="57C6EBAF" w14:textId="77777777" w:rsidR="006E788E" w:rsidRPr="006E788E" w:rsidRDefault="006E788E" w:rsidP="00893E4C">
      <w:pPr>
        <w:pStyle w:val="P-Source"/>
      </w:pPr>
      <w:r w:rsidRPr="006E788E">
        <w:t>}</w:t>
      </w:r>
    </w:p>
    <w:p w14:paraId="054C7830" w14:textId="77777777" w:rsidR="006E788E" w:rsidRPr="006E788E" w:rsidRDefault="006E788E" w:rsidP="00893E4C">
      <w:pPr>
        <w:pStyle w:val="P-Source"/>
      </w:pPr>
      <w:r w:rsidRPr="006E788E">
        <w:t>catch (</w:t>
      </w:r>
      <w:proofErr w:type="spellStart"/>
      <w:r w:rsidRPr="006E788E">
        <w:t>SocketException</w:t>
      </w:r>
      <w:proofErr w:type="spellEnd"/>
      <w:r w:rsidRPr="006E788E">
        <w:t xml:space="preserve"> ex)</w:t>
      </w:r>
    </w:p>
    <w:p w14:paraId="61AB8B39" w14:textId="77777777" w:rsidR="006E788E" w:rsidRPr="006E788E" w:rsidRDefault="006E788E" w:rsidP="00893E4C">
      <w:pPr>
        <w:pStyle w:val="P-Source"/>
      </w:pPr>
      <w:r w:rsidRPr="006E788E">
        <w:t>{</w:t>
      </w:r>
    </w:p>
    <w:p w14:paraId="0D08F5FB"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Socket error: {</w:t>
      </w:r>
      <w:proofErr w:type="spellStart"/>
      <w:r w:rsidRPr="006E788E">
        <w:t>ex.Message</w:t>
      </w:r>
      <w:proofErr w:type="spellEnd"/>
      <w:r w:rsidRPr="006E788E">
        <w:t>}");</w:t>
      </w:r>
    </w:p>
    <w:p w14:paraId="2BD163B8" w14:textId="77777777" w:rsidR="006E788E" w:rsidRPr="006E788E" w:rsidRDefault="006E788E" w:rsidP="00893E4C">
      <w:pPr>
        <w:pStyle w:val="P-Source"/>
      </w:pPr>
      <w:r w:rsidRPr="006E788E">
        <w:t>}</w:t>
      </w:r>
    </w:p>
    <w:p w14:paraId="1AEB52E7" w14:textId="77777777" w:rsidR="006E788E" w:rsidRPr="006E788E" w:rsidRDefault="006E788E" w:rsidP="00893E4C">
      <w:pPr>
        <w:pStyle w:val="P-Source"/>
      </w:pPr>
      <w:r w:rsidRPr="006E788E">
        <w:t>catch (Exception ex)</w:t>
      </w:r>
    </w:p>
    <w:p w14:paraId="50D81F37" w14:textId="77777777" w:rsidR="006E788E" w:rsidRPr="006E788E" w:rsidRDefault="006E788E" w:rsidP="00893E4C">
      <w:pPr>
        <w:pStyle w:val="P-Source"/>
      </w:pPr>
      <w:r w:rsidRPr="006E788E">
        <w:t>{</w:t>
      </w:r>
    </w:p>
    <w:p w14:paraId="0E325CC5"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Unexpected error: {</w:t>
      </w:r>
      <w:proofErr w:type="spellStart"/>
      <w:r w:rsidRPr="006E788E">
        <w:t>ex.Message</w:t>
      </w:r>
      <w:proofErr w:type="spellEnd"/>
      <w:r w:rsidRPr="006E788E">
        <w:t>}");</w:t>
      </w:r>
    </w:p>
    <w:p w14:paraId="3D1DB899" w14:textId="77777777" w:rsidR="006E788E" w:rsidRPr="006E788E" w:rsidRDefault="006E788E" w:rsidP="00893E4C">
      <w:pPr>
        <w:pStyle w:val="P-Source"/>
      </w:pPr>
      <w:r w:rsidRPr="006E788E">
        <w:t>}</w:t>
      </w:r>
    </w:p>
    <w:p w14:paraId="383FA6EA" w14:textId="77777777" w:rsidR="006E788E" w:rsidRPr="006E788E" w:rsidRDefault="006E788E" w:rsidP="006E788E">
      <w:pPr>
        <w:pStyle w:val="H3-Subheading"/>
      </w:pPr>
      <w:r w:rsidRPr="006E788E">
        <w:t>Using Finally for Cleanup</w:t>
      </w:r>
    </w:p>
    <w:p w14:paraId="1990D1BD" w14:textId="3C8DC0EA" w:rsidR="006E788E" w:rsidRPr="006E788E" w:rsidRDefault="006E788E" w:rsidP="006E788E">
      <w:pPr>
        <w:pStyle w:val="P-Regular"/>
        <w:rPr>
          <w:lang w:val="en-US"/>
        </w:rPr>
      </w:pPr>
      <w:r w:rsidRPr="006E788E">
        <w:rPr>
          <w:lang w:val="en-US"/>
        </w:rPr>
        <w:t>The finally block can be very useful to ensure that resources, like sockets, are cleaned up properly even when an exception occurs:</w:t>
      </w:r>
    </w:p>
    <w:p w14:paraId="26F66887" w14:textId="77777777" w:rsidR="006E788E" w:rsidRPr="006E788E" w:rsidRDefault="006E788E" w:rsidP="00893E4C">
      <w:pPr>
        <w:pStyle w:val="P-Source"/>
      </w:pPr>
      <w:r w:rsidRPr="006E788E">
        <w:t>try</w:t>
      </w:r>
    </w:p>
    <w:p w14:paraId="5614B984" w14:textId="77777777" w:rsidR="006E788E" w:rsidRPr="006E788E" w:rsidRDefault="006E788E" w:rsidP="00893E4C">
      <w:pPr>
        <w:pStyle w:val="P-Source"/>
      </w:pPr>
      <w:r w:rsidRPr="006E788E">
        <w:t>{</w:t>
      </w:r>
    </w:p>
    <w:p w14:paraId="741DD8D0" w14:textId="77777777" w:rsidR="006E788E" w:rsidRPr="006E788E" w:rsidRDefault="006E788E" w:rsidP="00893E4C">
      <w:pPr>
        <w:pStyle w:val="P-Source"/>
      </w:pPr>
      <w:r w:rsidRPr="006E788E">
        <w:t xml:space="preserve">    // Socket operations...</w:t>
      </w:r>
    </w:p>
    <w:p w14:paraId="381397ED" w14:textId="77777777" w:rsidR="006E788E" w:rsidRPr="006E788E" w:rsidRDefault="006E788E" w:rsidP="00893E4C">
      <w:pPr>
        <w:pStyle w:val="P-Source"/>
      </w:pPr>
      <w:r w:rsidRPr="006E788E">
        <w:t>}</w:t>
      </w:r>
    </w:p>
    <w:p w14:paraId="62B83C62" w14:textId="77777777" w:rsidR="006E788E" w:rsidRPr="006E788E" w:rsidRDefault="006E788E" w:rsidP="00893E4C">
      <w:pPr>
        <w:pStyle w:val="P-Source"/>
      </w:pPr>
      <w:r w:rsidRPr="006E788E">
        <w:t>catch (Exception ex)</w:t>
      </w:r>
    </w:p>
    <w:p w14:paraId="50F15AE9" w14:textId="77777777" w:rsidR="006E788E" w:rsidRPr="006E788E" w:rsidRDefault="006E788E" w:rsidP="00893E4C">
      <w:pPr>
        <w:pStyle w:val="P-Source"/>
      </w:pPr>
      <w:r w:rsidRPr="006E788E">
        <w:t>{</w:t>
      </w:r>
    </w:p>
    <w:p w14:paraId="56397848"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Error: {</w:t>
      </w:r>
      <w:proofErr w:type="spellStart"/>
      <w:r w:rsidRPr="006E788E">
        <w:t>ex.Message</w:t>
      </w:r>
      <w:proofErr w:type="spellEnd"/>
      <w:r w:rsidRPr="006E788E">
        <w:t>}");</w:t>
      </w:r>
    </w:p>
    <w:p w14:paraId="75C8419D" w14:textId="77777777" w:rsidR="006E788E" w:rsidRPr="006E788E" w:rsidRDefault="006E788E" w:rsidP="00893E4C">
      <w:pPr>
        <w:pStyle w:val="P-Source"/>
      </w:pPr>
      <w:r w:rsidRPr="006E788E">
        <w:t>}</w:t>
      </w:r>
    </w:p>
    <w:p w14:paraId="1E8A0D9D" w14:textId="77777777" w:rsidR="006E788E" w:rsidRPr="006E788E" w:rsidRDefault="006E788E" w:rsidP="00893E4C">
      <w:pPr>
        <w:pStyle w:val="P-Source"/>
      </w:pPr>
      <w:r w:rsidRPr="006E788E">
        <w:t>finally</w:t>
      </w:r>
    </w:p>
    <w:p w14:paraId="3138F0F7" w14:textId="77777777" w:rsidR="006E788E" w:rsidRPr="006E788E" w:rsidRDefault="006E788E" w:rsidP="00893E4C">
      <w:pPr>
        <w:pStyle w:val="P-Source"/>
      </w:pPr>
      <w:r w:rsidRPr="006E788E">
        <w:t>{</w:t>
      </w:r>
    </w:p>
    <w:p w14:paraId="7080FEA8" w14:textId="77777777" w:rsidR="006E788E" w:rsidRPr="006E788E" w:rsidRDefault="006E788E" w:rsidP="00893E4C">
      <w:pPr>
        <w:pStyle w:val="P-Source"/>
      </w:pPr>
      <w:r w:rsidRPr="006E788E">
        <w:t xml:space="preserve">    </w:t>
      </w:r>
      <w:proofErr w:type="spellStart"/>
      <w:r w:rsidRPr="006E788E">
        <w:t>clientSocket</w:t>
      </w:r>
      <w:proofErr w:type="spellEnd"/>
      <w:r w:rsidRPr="006E788E">
        <w:t>?.Close();</w:t>
      </w:r>
    </w:p>
    <w:p w14:paraId="1FB66573" w14:textId="77777777" w:rsidR="006E788E" w:rsidRPr="006E788E" w:rsidRDefault="006E788E" w:rsidP="00893E4C">
      <w:pPr>
        <w:pStyle w:val="P-Source"/>
      </w:pPr>
      <w:r w:rsidRPr="006E788E">
        <w:lastRenderedPageBreak/>
        <w:t>}</w:t>
      </w:r>
    </w:p>
    <w:p w14:paraId="335EAE57" w14:textId="77777777" w:rsidR="006E788E" w:rsidRPr="006E788E" w:rsidRDefault="006E788E" w:rsidP="006E788E">
      <w:pPr>
        <w:pStyle w:val="H3-Subheading"/>
      </w:pPr>
      <w:r w:rsidRPr="006E788E">
        <w:t>Monitoring and Logging</w:t>
      </w:r>
    </w:p>
    <w:p w14:paraId="58A5205A" w14:textId="70B57F57" w:rsidR="006E788E" w:rsidRPr="006E788E" w:rsidRDefault="006E788E" w:rsidP="006E788E">
      <w:pPr>
        <w:pStyle w:val="P-Regular"/>
        <w:rPr>
          <w:lang w:val="en-US"/>
        </w:rPr>
      </w:pPr>
      <w:r w:rsidRPr="006E788E">
        <w:rPr>
          <w:lang w:val="en-US"/>
        </w:rPr>
        <w:t xml:space="preserve">For larger applications, integrate monitoring and logging frameworks like </w:t>
      </w:r>
      <w:proofErr w:type="spellStart"/>
      <w:r w:rsidRPr="006E788E">
        <w:rPr>
          <w:lang w:val="en-US"/>
        </w:rPr>
        <w:t>Serilog</w:t>
      </w:r>
      <w:proofErr w:type="spellEnd"/>
      <w:r w:rsidRPr="006E788E">
        <w:rPr>
          <w:lang w:val="en-US"/>
        </w:rPr>
        <w:t xml:space="preserve">, </w:t>
      </w:r>
      <w:proofErr w:type="spellStart"/>
      <w:r w:rsidRPr="006E788E">
        <w:rPr>
          <w:lang w:val="en-US"/>
        </w:rPr>
        <w:t>NLog</w:t>
      </w:r>
      <w:proofErr w:type="spellEnd"/>
      <w:r w:rsidRPr="006E788E">
        <w:rPr>
          <w:lang w:val="en-US"/>
        </w:rPr>
        <w:t>, or the built-in logging with ASP.NET Core. This allows tracking exceptions, monitoring socket statuses, and provides insights for further analysis.</w:t>
      </w:r>
    </w:p>
    <w:p w14:paraId="01ED2F98" w14:textId="77777777" w:rsidR="006E788E" w:rsidRPr="006E788E" w:rsidRDefault="006E788E" w:rsidP="00893E4C">
      <w:pPr>
        <w:pStyle w:val="P-Source"/>
      </w:pPr>
      <w:proofErr w:type="spellStart"/>
      <w:r w:rsidRPr="006E788E">
        <w:t>ILogger</w:t>
      </w:r>
      <w:proofErr w:type="spellEnd"/>
      <w:r w:rsidRPr="006E788E">
        <w:t xml:space="preserve"> logger = </w:t>
      </w:r>
      <w:proofErr w:type="spellStart"/>
      <w:r w:rsidRPr="006E788E">
        <w:t>LoggerFactory.Create</w:t>
      </w:r>
      <w:proofErr w:type="spellEnd"/>
      <w:r w:rsidRPr="006E788E">
        <w:t xml:space="preserve">(builder =&gt; </w:t>
      </w:r>
      <w:proofErr w:type="spellStart"/>
      <w:r w:rsidRPr="006E788E">
        <w:t>builder.AddConsole</w:t>
      </w:r>
      <w:proofErr w:type="spellEnd"/>
      <w:r w:rsidRPr="006E788E">
        <w:t>()).</w:t>
      </w:r>
      <w:proofErr w:type="spellStart"/>
      <w:r w:rsidRPr="006E788E">
        <w:t>CreateLogger</w:t>
      </w:r>
      <w:proofErr w:type="spellEnd"/>
      <w:r w:rsidRPr="006E788E">
        <w:t>("Server");</w:t>
      </w:r>
    </w:p>
    <w:p w14:paraId="03479BA3" w14:textId="77777777" w:rsidR="006E788E" w:rsidRPr="006E788E" w:rsidRDefault="006E788E" w:rsidP="00893E4C">
      <w:pPr>
        <w:pStyle w:val="P-Source"/>
      </w:pPr>
      <w:r w:rsidRPr="006E788E">
        <w:t>try</w:t>
      </w:r>
    </w:p>
    <w:p w14:paraId="6D2A5F48" w14:textId="77777777" w:rsidR="006E788E" w:rsidRPr="006E788E" w:rsidRDefault="006E788E" w:rsidP="00893E4C">
      <w:pPr>
        <w:pStyle w:val="P-Source"/>
      </w:pPr>
      <w:r w:rsidRPr="006E788E">
        <w:t>{</w:t>
      </w:r>
    </w:p>
    <w:p w14:paraId="0D963E4C" w14:textId="77777777" w:rsidR="006E788E" w:rsidRPr="006E788E" w:rsidRDefault="006E788E" w:rsidP="00893E4C">
      <w:pPr>
        <w:pStyle w:val="P-Source"/>
      </w:pPr>
      <w:r w:rsidRPr="006E788E">
        <w:t xml:space="preserve">    // Socket operations...</w:t>
      </w:r>
    </w:p>
    <w:p w14:paraId="57E0A015" w14:textId="77777777" w:rsidR="006E788E" w:rsidRPr="006E788E" w:rsidRDefault="006E788E" w:rsidP="00893E4C">
      <w:pPr>
        <w:pStyle w:val="P-Source"/>
      </w:pPr>
      <w:r w:rsidRPr="006E788E">
        <w:t>}</w:t>
      </w:r>
    </w:p>
    <w:p w14:paraId="5F6A217D" w14:textId="77777777" w:rsidR="006E788E" w:rsidRPr="006E788E" w:rsidRDefault="006E788E" w:rsidP="00893E4C">
      <w:pPr>
        <w:pStyle w:val="P-Source"/>
      </w:pPr>
      <w:r w:rsidRPr="006E788E">
        <w:t>catch (</w:t>
      </w:r>
      <w:proofErr w:type="spellStart"/>
      <w:r w:rsidRPr="006E788E">
        <w:t>SocketException</w:t>
      </w:r>
      <w:proofErr w:type="spellEnd"/>
      <w:r w:rsidRPr="006E788E">
        <w:t xml:space="preserve"> ex)</w:t>
      </w:r>
    </w:p>
    <w:p w14:paraId="0593ACC7" w14:textId="77777777" w:rsidR="006E788E" w:rsidRPr="006E788E" w:rsidRDefault="006E788E" w:rsidP="00893E4C">
      <w:pPr>
        <w:pStyle w:val="P-Source"/>
      </w:pPr>
      <w:r w:rsidRPr="006E788E">
        <w:t>{</w:t>
      </w:r>
    </w:p>
    <w:p w14:paraId="0D580525" w14:textId="77777777" w:rsidR="006E788E" w:rsidRPr="006E788E" w:rsidRDefault="006E788E" w:rsidP="00893E4C">
      <w:pPr>
        <w:pStyle w:val="P-Source"/>
      </w:pPr>
      <w:r w:rsidRPr="006E788E">
        <w:t xml:space="preserve">    </w:t>
      </w:r>
      <w:proofErr w:type="spellStart"/>
      <w:r w:rsidRPr="006E788E">
        <w:t>logger.LogError</w:t>
      </w:r>
      <w:proofErr w:type="spellEnd"/>
      <w:r w:rsidRPr="006E788E">
        <w:t>($"Socket error: {</w:t>
      </w:r>
      <w:proofErr w:type="spellStart"/>
      <w:r w:rsidRPr="006E788E">
        <w:t>ex.Message</w:t>
      </w:r>
      <w:proofErr w:type="spellEnd"/>
      <w:r w:rsidRPr="006E788E">
        <w:t>}");</w:t>
      </w:r>
    </w:p>
    <w:p w14:paraId="04CA0E6C" w14:textId="77777777" w:rsidR="006E788E" w:rsidRPr="006E788E" w:rsidRDefault="006E788E" w:rsidP="00893E4C">
      <w:pPr>
        <w:pStyle w:val="P-Source"/>
      </w:pPr>
      <w:r w:rsidRPr="006E788E">
        <w:t>}</w:t>
      </w:r>
    </w:p>
    <w:p w14:paraId="1C207271" w14:textId="20104593" w:rsidR="00C04D52" w:rsidRDefault="006E788E" w:rsidP="006E788E">
      <w:pPr>
        <w:pStyle w:val="P-Regular"/>
        <w:rPr>
          <w:lang w:val="en-US"/>
        </w:rPr>
      </w:pPr>
      <w:r w:rsidRPr="006E788E">
        <w:rPr>
          <w:lang w:val="en-US"/>
        </w:rPr>
        <w:t>Effective error handling and exception management in server-side socket programming are foundational for building resilient applications. By anticipating and gracefully managing potential issues, C# 12 and .NET 8 developers can ensure that their servers remain stable and provide a reliable user experience, even in the face of unforeseen networking challenges.</w:t>
      </w:r>
    </w:p>
    <w:p w14:paraId="64DDDFD8" w14:textId="6268D10F" w:rsidR="000B7E3F" w:rsidRDefault="00FA1204" w:rsidP="00FA1204">
      <w:pPr>
        <w:pStyle w:val="H1-Section"/>
      </w:pPr>
      <w:r>
        <w:t>Summary</w:t>
      </w:r>
    </w:p>
    <w:p w14:paraId="4081C149" w14:textId="7974C4A6" w:rsidR="000B7E3F" w:rsidRPr="000B7E3F" w:rsidRDefault="000B7E3F" w:rsidP="000B7E3F">
      <w:pPr>
        <w:pStyle w:val="P-Regular"/>
        <w:rPr>
          <w:lang w:val="en-GB"/>
        </w:rPr>
      </w:pPr>
      <w:r w:rsidRPr="000B7E3F">
        <w:rPr>
          <w:lang w:val="en-GB"/>
        </w:rPr>
        <w:t>As we conclude our introductory journey into socket programming with C# 12 and .NET 8, it's evident that the world of networked applications is vast and dynamic. We've laid the foundational stones, exploring the intricacies of client-server communication, addressing the challenges of managing multiple clients, and ensuring robust error handling.</w:t>
      </w:r>
    </w:p>
    <w:p w14:paraId="6BDBFD4C" w14:textId="0FA904B3" w:rsidR="000B7E3F" w:rsidRPr="000B7E3F" w:rsidRDefault="000B7E3F" w:rsidP="000B7E3F">
      <w:pPr>
        <w:pStyle w:val="P-Regular"/>
        <w:rPr>
          <w:lang w:val="en-GB"/>
        </w:rPr>
      </w:pPr>
      <w:r w:rsidRPr="000B7E3F">
        <w:rPr>
          <w:lang w:val="en-GB"/>
        </w:rPr>
        <w:t xml:space="preserve">Socket programming, while challenging, opens the door to a myriad of possibilities. From building intricate distributed systems, multiplayer games, chat </w:t>
      </w:r>
      <w:r w:rsidRPr="000B7E3F">
        <w:rPr>
          <w:lang w:val="en-GB"/>
        </w:rPr>
        <w:lastRenderedPageBreak/>
        <w:t>applications, to the backbone of many modern web and cloud services, sockets empower developers to create interactive and real-time applications that cater to the evolving needs of today's digital world.</w:t>
      </w:r>
    </w:p>
    <w:p w14:paraId="6C6AEE42" w14:textId="62260C2F" w:rsidR="000B7E3F" w:rsidRPr="000B7E3F" w:rsidRDefault="000B7E3F" w:rsidP="000B7E3F">
      <w:pPr>
        <w:pStyle w:val="P-Regular"/>
        <w:rPr>
          <w:lang w:val="en-GB"/>
        </w:rPr>
      </w:pPr>
      <w:r w:rsidRPr="000B7E3F">
        <w:rPr>
          <w:lang w:val="en-GB"/>
        </w:rPr>
        <w:t>While this chapter provided a comprehensive introduction, the landscape of socket programming and networked applications continues to evolve. With the tools and techniques introduced here, you're well-prepared to delve deeper into more specialized areas of networking or branch out into higher-level abstractions provided by C# and .NET.</w:t>
      </w:r>
    </w:p>
    <w:p w14:paraId="1D584F41" w14:textId="7B4CD7F8" w:rsidR="00C04D52" w:rsidRPr="00C04D52" w:rsidRDefault="000B7E3F" w:rsidP="000B7E3F">
      <w:pPr>
        <w:pStyle w:val="P-Regular"/>
        <w:rPr>
          <w:lang w:val="en-GB"/>
        </w:rPr>
      </w:pPr>
      <w:r w:rsidRPr="000B7E3F">
        <w:rPr>
          <w:lang w:val="en-GB"/>
        </w:rPr>
        <w:t>Always remember the key to mastering socket programming, as with many programming disciplines, lies in continuous learning, hands-on experimentation, and real-world application. The foundation has been set; the horizon of opportunities beckons.</w:t>
      </w:r>
    </w:p>
    <w:sectPr w:rsidR="00C04D52" w:rsidRPr="00C04D52"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0BAF7064"/>
    <w:multiLevelType w:val="multilevel"/>
    <w:tmpl w:val="D8443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2F25B6"/>
    <w:multiLevelType w:val="multilevel"/>
    <w:tmpl w:val="FF223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9728BC"/>
    <w:multiLevelType w:val="multilevel"/>
    <w:tmpl w:val="D6CE4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903FAE"/>
    <w:multiLevelType w:val="multilevel"/>
    <w:tmpl w:val="8D8A9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1A4B14"/>
    <w:multiLevelType w:val="multilevel"/>
    <w:tmpl w:val="02943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455454"/>
    <w:multiLevelType w:val="hybridMultilevel"/>
    <w:tmpl w:val="D82C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8177F"/>
    <w:multiLevelType w:val="hybridMultilevel"/>
    <w:tmpl w:val="44A6188A"/>
    <w:lvl w:ilvl="0" w:tplc="FFFFFFFF">
      <w:start w:val="1"/>
      <w:numFmt w:val="decimal"/>
      <w:lvlText w:val="%1."/>
      <w:lvlJc w:val="left"/>
      <w:pPr>
        <w:ind w:left="717" w:hanging="360"/>
      </w:pPr>
      <w:rPr>
        <w:rFonts w:ascii="Arial" w:hAnsi="Arial" w:hint="default"/>
        <w:b w:val="0"/>
        <w:i w:val="0"/>
        <w:sz w:val="22"/>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72FF5"/>
    <w:multiLevelType w:val="multilevel"/>
    <w:tmpl w:val="F3D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39F6E92"/>
    <w:multiLevelType w:val="multilevel"/>
    <w:tmpl w:val="40489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C243CE6"/>
    <w:multiLevelType w:val="multilevel"/>
    <w:tmpl w:val="EC02B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FE95514"/>
    <w:multiLevelType w:val="multilevel"/>
    <w:tmpl w:val="4EC8C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6361AFC"/>
    <w:multiLevelType w:val="hybridMultilevel"/>
    <w:tmpl w:val="CDE0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0F57DF"/>
    <w:multiLevelType w:val="hybridMultilevel"/>
    <w:tmpl w:val="4744938C"/>
    <w:lvl w:ilvl="0" w:tplc="B0F41758">
      <w:start w:val="1"/>
      <w:numFmt w:val="decimal"/>
      <w:pStyle w:val="L-Numbers"/>
      <w:lvlText w:val="%1."/>
      <w:lvlJc w:val="left"/>
      <w:pPr>
        <w:ind w:left="360" w:hanging="360"/>
      </w:pPr>
      <w:rPr>
        <w:rFonts w:ascii="Arial" w:hAnsi="Arial" w:hint="default"/>
        <w:b w:val="0"/>
        <w:i w:val="0"/>
        <w:sz w:val="22"/>
      </w:rPr>
    </w:lvl>
    <w:lvl w:ilvl="1" w:tplc="04090001">
      <w:start w:val="1"/>
      <w:numFmt w:val="bullet"/>
      <w:lvlText w:val=""/>
      <w:lvlJc w:val="left"/>
      <w:pPr>
        <w:ind w:left="1083" w:hanging="360"/>
      </w:pPr>
      <w:rPr>
        <w:rFonts w:ascii="Symbol" w:hAnsi="Symbol" w:hint="default"/>
      </w:rPr>
    </w:lvl>
    <w:lvl w:ilvl="2" w:tplc="0409001B">
      <w:start w:val="1"/>
      <w:numFmt w:val="lowerRoman"/>
      <w:lvlText w:val="%3."/>
      <w:lvlJc w:val="right"/>
      <w:pPr>
        <w:ind w:left="1803" w:hanging="180"/>
      </w:pPr>
    </w:lvl>
    <w:lvl w:ilvl="3" w:tplc="0409000F">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6" w15:restartNumberingAfterBreak="0">
    <w:nsid w:val="5D4E3E7B"/>
    <w:multiLevelType w:val="hybridMultilevel"/>
    <w:tmpl w:val="0C30E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3B5C69"/>
    <w:multiLevelType w:val="multilevel"/>
    <w:tmpl w:val="F38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045146"/>
    <w:multiLevelType w:val="multilevel"/>
    <w:tmpl w:val="7412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 w15:restartNumberingAfterBreak="0">
    <w:nsid w:val="71E817DC"/>
    <w:multiLevelType w:val="hybridMultilevel"/>
    <w:tmpl w:val="2FD6A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6554B9"/>
    <w:multiLevelType w:val="hybridMultilevel"/>
    <w:tmpl w:val="250EF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BE5EE4"/>
    <w:multiLevelType w:val="hybridMultilevel"/>
    <w:tmpl w:val="45FC6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2093694759">
    <w:abstractNumId w:val="9"/>
  </w:num>
  <w:num w:numId="2" w16cid:durableId="8884217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84850813">
    <w:abstractNumId w:val="0"/>
  </w:num>
  <w:num w:numId="4" w16cid:durableId="1051929545">
    <w:abstractNumId w:val="8"/>
  </w:num>
  <w:num w:numId="5" w16cid:durableId="1357383705">
    <w:abstractNumId w:val="19"/>
    <w:lvlOverride w:ilvl="0">
      <w:startOverride w:val="1"/>
    </w:lvlOverride>
  </w:num>
  <w:num w:numId="6" w16cid:durableId="1859272410">
    <w:abstractNumId w:val="20"/>
  </w:num>
  <w:num w:numId="7" w16cid:durableId="933173105">
    <w:abstractNumId w:val="24"/>
  </w:num>
  <w:num w:numId="8" w16cid:durableId="1207183348">
    <w:abstractNumId w:val="11"/>
  </w:num>
  <w:num w:numId="9" w16cid:durableId="659117748">
    <w:abstractNumId w:val="4"/>
  </w:num>
  <w:num w:numId="10" w16cid:durableId="2112698071">
    <w:abstractNumId w:val="1"/>
  </w:num>
  <w:num w:numId="11" w16cid:durableId="556627605">
    <w:abstractNumId w:val="3"/>
  </w:num>
  <w:num w:numId="12" w16cid:durableId="197283323">
    <w:abstractNumId w:val="2"/>
  </w:num>
  <w:num w:numId="13" w16cid:durableId="1514996510">
    <w:abstractNumId w:val="17"/>
  </w:num>
  <w:num w:numId="14" w16cid:durableId="1156071570">
    <w:abstractNumId w:val="12"/>
  </w:num>
  <w:num w:numId="15" w16cid:durableId="880360131">
    <w:abstractNumId w:val="18"/>
  </w:num>
  <w:num w:numId="16" w16cid:durableId="158353631">
    <w:abstractNumId w:val="5"/>
  </w:num>
  <w:num w:numId="17" w16cid:durableId="1226643702">
    <w:abstractNumId w:val="13"/>
  </w:num>
  <w:num w:numId="18" w16cid:durableId="1811441953">
    <w:abstractNumId w:val="10"/>
  </w:num>
  <w:num w:numId="19" w16cid:durableId="2080900672">
    <w:abstractNumId w:val="21"/>
  </w:num>
  <w:num w:numId="20" w16cid:durableId="1126119118">
    <w:abstractNumId w:val="15"/>
  </w:num>
  <w:num w:numId="21" w16cid:durableId="1755348771">
    <w:abstractNumId w:val="15"/>
  </w:num>
  <w:num w:numId="22" w16cid:durableId="1778286177">
    <w:abstractNumId w:val="15"/>
    <w:lvlOverride w:ilvl="0">
      <w:startOverride w:val="1"/>
    </w:lvlOverride>
  </w:num>
  <w:num w:numId="23" w16cid:durableId="1178692781">
    <w:abstractNumId w:val="23"/>
  </w:num>
  <w:num w:numId="24" w16cid:durableId="232398652">
    <w:abstractNumId w:val="22"/>
  </w:num>
  <w:num w:numId="25" w16cid:durableId="990526811">
    <w:abstractNumId w:val="15"/>
    <w:lvlOverride w:ilvl="0">
      <w:startOverride w:val="1"/>
    </w:lvlOverride>
  </w:num>
  <w:num w:numId="26" w16cid:durableId="1348406541">
    <w:abstractNumId w:val="15"/>
    <w:lvlOverride w:ilvl="0">
      <w:startOverride w:val="1"/>
    </w:lvlOverride>
  </w:num>
  <w:num w:numId="27" w16cid:durableId="1512717309">
    <w:abstractNumId w:val="15"/>
  </w:num>
  <w:num w:numId="28" w16cid:durableId="2101218770">
    <w:abstractNumId w:val="15"/>
    <w:lvlOverride w:ilvl="0">
      <w:startOverride w:val="1"/>
    </w:lvlOverride>
  </w:num>
  <w:num w:numId="29" w16cid:durableId="387996086">
    <w:abstractNumId w:val="15"/>
    <w:lvlOverride w:ilvl="0">
      <w:startOverride w:val="1"/>
    </w:lvlOverride>
  </w:num>
  <w:num w:numId="30" w16cid:durableId="2095978035">
    <w:abstractNumId w:val="14"/>
  </w:num>
  <w:num w:numId="31" w16cid:durableId="950670986">
    <w:abstractNumId w:val="15"/>
  </w:num>
  <w:num w:numId="32" w16cid:durableId="657877886">
    <w:abstractNumId w:val="7"/>
  </w:num>
  <w:num w:numId="33" w16cid:durableId="1155073719">
    <w:abstractNumId w:val="15"/>
    <w:lvlOverride w:ilvl="0">
      <w:startOverride w:val="1"/>
    </w:lvlOverride>
  </w:num>
  <w:num w:numId="34" w16cid:durableId="1375888982">
    <w:abstractNumId w:val="15"/>
  </w:num>
  <w:num w:numId="35" w16cid:durableId="2139299866">
    <w:abstractNumId w:val="15"/>
    <w:lvlOverride w:ilvl="0">
      <w:startOverride w:val="1"/>
    </w:lvlOverride>
  </w:num>
  <w:num w:numId="36" w16cid:durableId="1826311768">
    <w:abstractNumId w:val="15"/>
    <w:lvlOverride w:ilvl="0">
      <w:startOverride w:val="1"/>
    </w:lvlOverride>
  </w:num>
  <w:num w:numId="37" w16cid:durableId="2075077703">
    <w:abstractNumId w:val="15"/>
  </w:num>
  <w:num w:numId="38" w16cid:durableId="1080754893">
    <w:abstractNumId w:val="15"/>
    <w:lvlOverride w:ilvl="0">
      <w:startOverride w:val="1"/>
    </w:lvlOverride>
  </w:num>
  <w:num w:numId="39" w16cid:durableId="402988110">
    <w:abstractNumId w:val="6"/>
  </w:num>
  <w:num w:numId="40" w16cid:durableId="95833172">
    <w:abstractNumId w:val="15"/>
  </w:num>
  <w:num w:numId="41" w16cid:durableId="298846050">
    <w:abstractNumId w:val="15"/>
  </w:num>
  <w:num w:numId="42" w16cid:durableId="1606880739">
    <w:abstractNumId w:val="15"/>
    <w:lvlOverride w:ilvl="0">
      <w:startOverride w:val="1"/>
    </w:lvlOverride>
  </w:num>
  <w:num w:numId="43" w16cid:durableId="507906255">
    <w:abstractNumId w:val="15"/>
  </w:num>
  <w:num w:numId="44" w16cid:durableId="2069693268">
    <w:abstractNumId w:val="15"/>
    <w:lvlOverride w:ilvl="0">
      <w:startOverride w:val="1"/>
    </w:lvlOverride>
  </w:num>
  <w:num w:numId="45" w16cid:durableId="1480264514">
    <w:abstractNumId w:val="15"/>
  </w:num>
  <w:num w:numId="46" w16cid:durableId="1396586776">
    <w:abstractNumId w:val="15"/>
    <w:lvlOverride w:ilvl="0">
      <w:startOverride w:val="1"/>
    </w:lvlOverride>
  </w:num>
  <w:num w:numId="47" w16cid:durableId="717359236">
    <w:abstractNumId w:val="1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226"/>
  <w:proofState w:spelling="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0CD2"/>
    <w:rsid w:val="000B6564"/>
    <w:rsid w:val="000B7E3F"/>
    <w:rsid w:val="000E393D"/>
    <w:rsid w:val="000F673A"/>
    <w:rsid w:val="00123A1A"/>
    <w:rsid w:val="001403BC"/>
    <w:rsid w:val="001B1A8B"/>
    <w:rsid w:val="0020073A"/>
    <w:rsid w:val="00204BA3"/>
    <w:rsid w:val="00212253"/>
    <w:rsid w:val="00217116"/>
    <w:rsid w:val="00217A7E"/>
    <w:rsid w:val="00235DDE"/>
    <w:rsid w:val="0025053C"/>
    <w:rsid w:val="00251F34"/>
    <w:rsid w:val="00283AA0"/>
    <w:rsid w:val="00284AC8"/>
    <w:rsid w:val="002A17B7"/>
    <w:rsid w:val="002A7053"/>
    <w:rsid w:val="002B3E85"/>
    <w:rsid w:val="002B575F"/>
    <w:rsid w:val="002F0EEE"/>
    <w:rsid w:val="003165FF"/>
    <w:rsid w:val="00343D8E"/>
    <w:rsid w:val="00347F9F"/>
    <w:rsid w:val="003714A4"/>
    <w:rsid w:val="00386256"/>
    <w:rsid w:val="003B6E22"/>
    <w:rsid w:val="003C3243"/>
    <w:rsid w:val="003C45C6"/>
    <w:rsid w:val="00401F3D"/>
    <w:rsid w:val="004072D5"/>
    <w:rsid w:val="004133F0"/>
    <w:rsid w:val="0043035F"/>
    <w:rsid w:val="0047308D"/>
    <w:rsid w:val="004C0374"/>
    <w:rsid w:val="004E11BB"/>
    <w:rsid w:val="00506FC6"/>
    <w:rsid w:val="00511551"/>
    <w:rsid w:val="00526D7C"/>
    <w:rsid w:val="00570370"/>
    <w:rsid w:val="005D5EFE"/>
    <w:rsid w:val="0060629A"/>
    <w:rsid w:val="00620408"/>
    <w:rsid w:val="006225F0"/>
    <w:rsid w:val="00624A0A"/>
    <w:rsid w:val="00625700"/>
    <w:rsid w:val="00625848"/>
    <w:rsid w:val="00641D62"/>
    <w:rsid w:val="006739BB"/>
    <w:rsid w:val="00683D19"/>
    <w:rsid w:val="00695851"/>
    <w:rsid w:val="006E4A3B"/>
    <w:rsid w:val="006E788E"/>
    <w:rsid w:val="006F7553"/>
    <w:rsid w:val="007101D3"/>
    <w:rsid w:val="00714E28"/>
    <w:rsid w:val="00733CC1"/>
    <w:rsid w:val="00757BA6"/>
    <w:rsid w:val="00760A21"/>
    <w:rsid w:val="00780C03"/>
    <w:rsid w:val="00783FFB"/>
    <w:rsid w:val="00794157"/>
    <w:rsid w:val="007C7E9A"/>
    <w:rsid w:val="00805409"/>
    <w:rsid w:val="00837C4C"/>
    <w:rsid w:val="00887581"/>
    <w:rsid w:val="0089201C"/>
    <w:rsid w:val="00893E4C"/>
    <w:rsid w:val="00894416"/>
    <w:rsid w:val="008D0B73"/>
    <w:rsid w:val="008E5B6C"/>
    <w:rsid w:val="008F7FC4"/>
    <w:rsid w:val="0090482A"/>
    <w:rsid w:val="009258DE"/>
    <w:rsid w:val="00940E1A"/>
    <w:rsid w:val="00956561"/>
    <w:rsid w:val="00967DCC"/>
    <w:rsid w:val="00971B3E"/>
    <w:rsid w:val="009A1AEA"/>
    <w:rsid w:val="009C4F9D"/>
    <w:rsid w:val="00A14F90"/>
    <w:rsid w:val="00A42540"/>
    <w:rsid w:val="00A55F8D"/>
    <w:rsid w:val="00A617F7"/>
    <w:rsid w:val="00A6433C"/>
    <w:rsid w:val="00A833A5"/>
    <w:rsid w:val="00AA1BDD"/>
    <w:rsid w:val="00B34934"/>
    <w:rsid w:val="00B62217"/>
    <w:rsid w:val="00B66E28"/>
    <w:rsid w:val="00B72559"/>
    <w:rsid w:val="00BA7F42"/>
    <w:rsid w:val="00BB12A8"/>
    <w:rsid w:val="00BB155C"/>
    <w:rsid w:val="00BD0C70"/>
    <w:rsid w:val="00C04D52"/>
    <w:rsid w:val="00CA1874"/>
    <w:rsid w:val="00CA6204"/>
    <w:rsid w:val="00CA6394"/>
    <w:rsid w:val="00CB75DA"/>
    <w:rsid w:val="00CC0CBC"/>
    <w:rsid w:val="00CC53DA"/>
    <w:rsid w:val="00CD7433"/>
    <w:rsid w:val="00CF424E"/>
    <w:rsid w:val="00D27980"/>
    <w:rsid w:val="00D469DC"/>
    <w:rsid w:val="00D5505B"/>
    <w:rsid w:val="00D61752"/>
    <w:rsid w:val="00D62D2A"/>
    <w:rsid w:val="00D651AC"/>
    <w:rsid w:val="00D92CD4"/>
    <w:rsid w:val="00DB0C69"/>
    <w:rsid w:val="00DB66E3"/>
    <w:rsid w:val="00DD51A0"/>
    <w:rsid w:val="00E02913"/>
    <w:rsid w:val="00E12384"/>
    <w:rsid w:val="00E20017"/>
    <w:rsid w:val="00E230ED"/>
    <w:rsid w:val="00E24FDA"/>
    <w:rsid w:val="00E32E2E"/>
    <w:rsid w:val="00E710F2"/>
    <w:rsid w:val="00E866B3"/>
    <w:rsid w:val="00E90E41"/>
    <w:rsid w:val="00EA7909"/>
    <w:rsid w:val="00EB0283"/>
    <w:rsid w:val="00EB33A2"/>
    <w:rsid w:val="00ED37F2"/>
    <w:rsid w:val="00F26228"/>
    <w:rsid w:val="00F520C9"/>
    <w:rsid w:val="00F543EA"/>
    <w:rsid w:val="00F66887"/>
    <w:rsid w:val="00F823D1"/>
    <w:rsid w:val="00F8327D"/>
    <w:rsid w:val="00F961D2"/>
    <w:rsid w:val="00FA1204"/>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27980"/>
    <w:pPr>
      <w:spacing w:after="0" w:line="240" w:lineRule="auto"/>
    </w:pPr>
    <w:rPr>
      <w:kern w:val="2"/>
      <w:sz w:val="24"/>
      <w:szCs w:val="24"/>
      <w:lang w:val="en-US"/>
      <w14:ligatures w14:val="standardContextual"/>
    </w:rPr>
  </w:style>
  <w:style w:type="paragraph" w:styleId="Heading1">
    <w:name w:val="heading 1"/>
    <w:basedOn w:val="Normal"/>
    <w:next w:val="Normal"/>
    <w:link w:val="Heading1Char"/>
    <w:uiPriority w:val="9"/>
    <w:rsid w:val="00971B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971B3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971B3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971B3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971B3E"/>
    <w:pPr>
      <w:keepNext/>
      <w:keepLines/>
      <w:spacing w:before="240" w:after="80"/>
      <w:outlineLvl w:val="4"/>
    </w:pPr>
    <w:rPr>
      <w:sz w:val="20"/>
    </w:rPr>
  </w:style>
  <w:style w:type="paragraph" w:styleId="Heading6">
    <w:name w:val="heading 6"/>
    <w:basedOn w:val="Heading5"/>
    <w:next w:val="Normal"/>
    <w:link w:val="Heading6Char"/>
    <w:rsid w:val="00971B3E"/>
    <w:pPr>
      <w:spacing w:before="120" w:after="240"/>
      <w:outlineLvl w:val="5"/>
    </w:pPr>
  </w:style>
  <w:style w:type="paragraph" w:styleId="Heading7">
    <w:name w:val="heading 7"/>
    <w:basedOn w:val="Normal"/>
    <w:next w:val="Normal"/>
    <w:link w:val="Heading7Char"/>
    <w:uiPriority w:val="9"/>
    <w:unhideWhenUsed/>
    <w:rsid w:val="00971B3E"/>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971B3E"/>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71B3E"/>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D2798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27980"/>
  </w:style>
  <w:style w:type="character" w:customStyle="1" w:styleId="Heading1Char">
    <w:name w:val="Heading 1 Char"/>
    <w:basedOn w:val="DefaultParagraphFont"/>
    <w:link w:val="Heading1"/>
    <w:uiPriority w:val="9"/>
    <w:rsid w:val="00971B3E"/>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71B3E"/>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71B3E"/>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971B3E"/>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971B3E"/>
    <w:rPr>
      <w:sz w:val="20"/>
      <w:lang w:val="en-US"/>
    </w:rPr>
  </w:style>
  <w:style w:type="character" w:customStyle="1" w:styleId="Heading6Char">
    <w:name w:val="Heading 6 Char"/>
    <w:basedOn w:val="DefaultParagraphFont"/>
    <w:link w:val="Heading6"/>
    <w:rsid w:val="00971B3E"/>
    <w:rPr>
      <w:sz w:val="20"/>
      <w:lang w:val="en-US"/>
    </w:rPr>
  </w:style>
  <w:style w:type="character" w:customStyle="1" w:styleId="Heading7Char">
    <w:name w:val="Heading 7 Char"/>
    <w:basedOn w:val="DefaultParagraphFont"/>
    <w:link w:val="Heading7"/>
    <w:uiPriority w:val="9"/>
    <w:rsid w:val="00971B3E"/>
    <w:rPr>
      <w:rFonts w:eastAsiaTheme="majorEastAsia" w:cstheme="majorBidi"/>
      <w:iCs/>
      <w:sz w:val="24"/>
      <w:lang w:val="en-US"/>
    </w:rPr>
  </w:style>
  <w:style w:type="character" w:customStyle="1" w:styleId="Heading8Char">
    <w:name w:val="Heading 8 Char"/>
    <w:basedOn w:val="DefaultParagraphFont"/>
    <w:link w:val="Heading8"/>
    <w:uiPriority w:val="9"/>
    <w:rsid w:val="00971B3E"/>
    <w:rPr>
      <w:rFonts w:eastAsiaTheme="majorEastAsia" w:cstheme="majorBidi"/>
      <w:szCs w:val="21"/>
      <w:lang w:val="en-US"/>
    </w:rPr>
  </w:style>
  <w:style w:type="character" w:customStyle="1" w:styleId="Heading9Char">
    <w:name w:val="Heading 9 Char"/>
    <w:basedOn w:val="DefaultParagraphFont"/>
    <w:link w:val="Heading9"/>
    <w:uiPriority w:val="9"/>
    <w:semiHidden/>
    <w:rsid w:val="00971B3E"/>
    <w:rPr>
      <w:rFonts w:asciiTheme="majorHAnsi" w:eastAsiaTheme="majorEastAsia" w:hAnsiTheme="majorHAnsi" w:cstheme="majorBidi"/>
      <w:i/>
      <w:iCs/>
      <w:sz w:val="21"/>
      <w:szCs w:val="21"/>
      <w:lang w:val="en-US"/>
    </w:rPr>
  </w:style>
  <w:style w:type="character" w:customStyle="1" w:styleId="P-Bold">
    <w:name w:val="P - Bold"/>
    <w:uiPriority w:val="1"/>
    <w:qFormat/>
    <w:rsid w:val="00971B3E"/>
    <w:rPr>
      <w:rFonts w:ascii="Arial" w:hAnsi="Arial"/>
      <w:b/>
      <w:sz w:val="22"/>
      <w:bdr w:val="none" w:sz="0" w:space="0" w:color="auto"/>
      <w:shd w:val="clear" w:color="auto" w:fill="73FDD6"/>
    </w:rPr>
  </w:style>
  <w:style w:type="paragraph" w:customStyle="1" w:styleId="P-Callout">
    <w:name w:val="P - Callout"/>
    <w:basedOn w:val="Normal"/>
    <w:next w:val="Normal"/>
    <w:qFormat/>
    <w:rsid w:val="00971B3E"/>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971B3E"/>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971B3E"/>
    <w:pPr>
      <w:numPr>
        <w:numId w:val="45"/>
      </w:numPr>
      <w:spacing w:before="160" w:line="300" w:lineRule="auto"/>
    </w:pPr>
    <w:rPr>
      <w:rFonts w:eastAsia="Arial"/>
      <w:lang w:val="en"/>
    </w:rPr>
  </w:style>
  <w:style w:type="paragraph" w:customStyle="1" w:styleId="L-Bullets">
    <w:name w:val="L - Bullets"/>
    <w:basedOn w:val="Normal"/>
    <w:qFormat/>
    <w:rsid w:val="00971B3E"/>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971B3E"/>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71B3E"/>
    <w:rPr>
      <w:rFonts w:ascii="Arial" w:hAnsi="Arial"/>
      <w:i/>
      <w:color w:val="auto"/>
      <w:sz w:val="22"/>
      <w:bdr w:val="none" w:sz="0" w:space="0" w:color="auto"/>
      <w:shd w:val="clear" w:color="auto" w:fill="FFFC00"/>
    </w:rPr>
  </w:style>
  <w:style w:type="character" w:customStyle="1" w:styleId="P-Code">
    <w:name w:val="P - Code"/>
    <w:uiPriority w:val="1"/>
    <w:qFormat/>
    <w:rsid w:val="00971B3E"/>
    <w:rPr>
      <w:rFonts w:ascii="Courier" w:hAnsi="Courier"/>
      <w:sz w:val="22"/>
      <w:bdr w:val="none" w:sz="0" w:space="0" w:color="auto"/>
      <w:shd w:val="clear" w:color="auto" w:fill="D5FC79"/>
    </w:rPr>
  </w:style>
  <w:style w:type="paragraph" w:customStyle="1" w:styleId="H1-Section">
    <w:name w:val="H1 - Section"/>
    <w:basedOn w:val="Heading1"/>
    <w:next w:val="Normal"/>
    <w:qFormat/>
    <w:rsid w:val="00971B3E"/>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971B3E"/>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971B3E"/>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971B3E"/>
    <w:pPr>
      <w:spacing w:before="120" w:after="120"/>
    </w:pPr>
    <w:rPr>
      <w:rFonts w:eastAsia="Arial"/>
      <w:lang w:val="en"/>
    </w:rPr>
  </w:style>
  <w:style w:type="paragraph" w:customStyle="1" w:styleId="H3-Subheading">
    <w:name w:val="H3 - Subheading"/>
    <w:basedOn w:val="Heading3"/>
    <w:next w:val="Normal"/>
    <w:qFormat/>
    <w:rsid w:val="00971B3E"/>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971B3E"/>
    <w:pPr>
      <w:spacing w:before="120" w:after="240"/>
      <w:jc w:val="center"/>
    </w:pPr>
    <w:rPr>
      <w:rFonts w:eastAsia="Arial"/>
      <w:b/>
      <w:color w:val="FF0000"/>
      <w:sz w:val="20"/>
      <w:lang w:val="en"/>
    </w:rPr>
  </w:style>
  <w:style w:type="paragraph" w:customStyle="1" w:styleId="SC-Heading">
    <w:name w:val="SC - Heading"/>
    <w:next w:val="H1-Section"/>
    <w:qFormat/>
    <w:rsid w:val="00971B3E"/>
    <w:pPr>
      <w:spacing w:before="240" w:after="240"/>
    </w:pPr>
    <w:rPr>
      <w:rFonts w:eastAsiaTheme="majorEastAsia" w:cstheme="majorBidi"/>
      <w:b/>
      <w:iCs/>
      <w:color w:val="FF0000"/>
      <w:sz w:val="24"/>
      <w:lang w:val="en"/>
    </w:rPr>
  </w:style>
  <w:style w:type="paragraph" w:customStyle="1" w:styleId="SC-Link">
    <w:name w:val="SC - Link"/>
    <w:qFormat/>
    <w:rsid w:val="00971B3E"/>
    <w:pPr>
      <w:spacing w:before="200" w:after="240"/>
    </w:pPr>
    <w:rPr>
      <w:rFonts w:eastAsiaTheme="majorEastAsia" w:cstheme="majorBidi"/>
      <w:b/>
      <w:color w:val="00B050"/>
      <w:szCs w:val="21"/>
      <w:lang w:val="en"/>
    </w:rPr>
  </w:style>
  <w:style w:type="paragraph" w:customStyle="1" w:styleId="P-Source">
    <w:name w:val="P - Source"/>
    <w:qFormat/>
    <w:rsid w:val="00971B3E"/>
    <w:pPr>
      <w:shd w:val="solid" w:color="auto" w:fill="auto"/>
    </w:pPr>
    <w:rPr>
      <w:rFonts w:ascii="Courier" w:eastAsia="Arial" w:hAnsi="Courier" w:cs="Consolas"/>
      <w:szCs w:val="21"/>
      <w:lang w:val="en"/>
    </w:rPr>
  </w:style>
  <w:style w:type="paragraph" w:customStyle="1" w:styleId="L-Regular">
    <w:name w:val="L - Regular"/>
    <w:basedOn w:val="L-Numbers"/>
    <w:qFormat/>
    <w:rsid w:val="00971B3E"/>
    <w:pPr>
      <w:numPr>
        <w:numId w:val="0"/>
      </w:numPr>
      <w:ind w:left="720"/>
    </w:pPr>
  </w:style>
  <w:style w:type="paragraph" w:customStyle="1" w:styleId="L-Source">
    <w:name w:val="L - Source"/>
    <w:basedOn w:val="P-Source"/>
    <w:rsid w:val="00971B3E"/>
    <w:pPr>
      <w:shd w:val="pct50" w:color="D9E2F3" w:themeColor="accent1" w:themeTint="33" w:fill="auto"/>
      <w:ind w:left="720"/>
    </w:pPr>
  </w:style>
  <w:style w:type="table" w:styleId="TableGrid">
    <w:name w:val="Table Grid"/>
    <w:basedOn w:val="TableNormal"/>
    <w:uiPriority w:val="39"/>
    <w:rsid w:val="00971B3E"/>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71B3E"/>
    <w:rPr>
      <w:rFonts w:ascii="Courier" w:hAnsi="Courier"/>
      <w:b/>
      <w:bdr w:val="none" w:sz="0" w:space="0" w:color="auto"/>
      <w:shd w:val="clear" w:color="auto" w:fill="F4D3D2"/>
    </w:rPr>
  </w:style>
  <w:style w:type="paragraph" w:customStyle="1" w:styleId="SC-Source">
    <w:name w:val="SC - Source"/>
    <w:basedOn w:val="P-Source"/>
    <w:qFormat/>
    <w:rsid w:val="00971B3E"/>
    <w:pPr>
      <w:shd w:val="pct50" w:color="D9E2F3" w:themeColor="accent1" w:themeTint="33" w:fill="auto"/>
    </w:pPr>
  </w:style>
  <w:style w:type="paragraph" w:customStyle="1" w:styleId="SP-Editorial">
    <w:name w:val="SP - Editorial"/>
    <w:next w:val="P-Regular"/>
    <w:qFormat/>
    <w:rsid w:val="00971B3E"/>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971B3E"/>
    <w:pPr>
      <w:spacing w:before="280" w:after="280"/>
    </w:pPr>
    <w:rPr>
      <w:rFonts w:asciiTheme="minorHAnsi" w:eastAsiaTheme="minorHAnsi" w:hAnsiTheme="minorHAnsi" w:cstheme="minorBidi"/>
      <w:b/>
      <w:i w:val="0"/>
      <w:iCs w:val="0"/>
      <w:color w:val="auto"/>
    </w:rPr>
  </w:style>
  <w:style w:type="paragraph" w:customStyle="1" w:styleId="P-Quote">
    <w:name w:val="P - Quote"/>
    <w:rsid w:val="00971B3E"/>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971B3E"/>
    <w:pPr>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971B3E"/>
    <w:rPr>
      <w:color w:val="0000FF"/>
      <w:u w:val="single"/>
    </w:rPr>
  </w:style>
  <w:style w:type="paragraph" w:customStyle="1" w:styleId="L2-Bullets">
    <w:name w:val="L2 - Bullets"/>
    <w:basedOn w:val="L-Bullets"/>
    <w:qFormat/>
    <w:rsid w:val="00971B3E"/>
    <w:pPr>
      <w:numPr>
        <w:numId w:val="6"/>
      </w:numPr>
      <w:ind w:left="1080"/>
    </w:pPr>
  </w:style>
  <w:style w:type="paragraph" w:customStyle="1" w:styleId="L3-Bullets">
    <w:name w:val="L3 - Bullets"/>
    <w:basedOn w:val="L2-Bullets"/>
    <w:qFormat/>
    <w:rsid w:val="00971B3E"/>
    <w:pPr>
      <w:numPr>
        <w:numId w:val="7"/>
      </w:numPr>
      <w:ind w:left="1434" w:hanging="357"/>
    </w:pPr>
  </w:style>
  <w:style w:type="paragraph" w:customStyle="1" w:styleId="L2-Numbers">
    <w:name w:val="L2 - Numbers"/>
    <w:basedOn w:val="L-Numbers"/>
    <w:qFormat/>
    <w:rsid w:val="00971B3E"/>
    <w:pPr>
      <w:numPr>
        <w:numId w:val="5"/>
      </w:numPr>
    </w:pPr>
  </w:style>
  <w:style w:type="paragraph" w:customStyle="1" w:styleId="L2-Alphabets">
    <w:name w:val="L2 - Alphabets"/>
    <w:basedOn w:val="L-Numbers"/>
    <w:qFormat/>
    <w:rsid w:val="00971B3E"/>
    <w:pPr>
      <w:numPr>
        <w:numId w:val="4"/>
      </w:numPr>
    </w:pPr>
  </w:style>
  <w:style w:type="paragraph" w:customStyle="1" w:styleId="L3-Numbers">
    <w:name w:val="L3 - Numbers"/>
    <w:basedOn w:val="L2-Numbers"/>
    <w:qFormat/>
    <w:rsid w:val="00971B3E"/>
    <w:pPr>
      <w:numPr>
        <w:numId w:val="3"/>
      </w:numPr>
      <w:tabs>
        <w:tab w:val="num" w:pos="360"/>
      </w:tabs>
      <w:ind w:left="1435" w:hanging="244"/>
    </w:pPr>
  </w:style>
  <w:style w:type="paragraph" w:styleId="ListParagraph">
    <w:name w:val="List Paragraph"/>
    <w:basedOn w:val="Normal"/>
    <w:uiPriority w:val="34"/>
    <w:semiHidden/>
    <w:qFormat/>
    <w:rsid w:val="00ED3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994011">
      <w:bodyDiv w:val="1"/>
      <w:marLeft w:val="0"/>
      <w:marRight w:val="0"/>
      <w:marTop w:val="0"/>
      <w:marBottom w:val="0"/>
      <w:divBdr>
        <w:top w:val="none" w:sz="0" w:space="0" w:color="auto"/>
        <w:left w:val="none" w:sz="0" w:space="0" w:color="auto"/>
        <w:bottom w:val="none" w:sz="0" w:space="0" w:color="auto"/>
        <w:right w:val="none" w:sz="0" w:space="0" w:color="auto"/>
      </w:divBdr>
    </w:div>
    <w:div w:id="545028614">
      <w:bodyDiv w:val="1"/>
      <w:marLeft w:val="0"/>
      <w:marRight w:val="0"/>
      <w:marTop w:val="0"/>
      <w:marBottom w:val="0"/>
      <w:divBdr>
        <w:top w:val="none" w:sz="0" w:space="0" w:color="auto"/>
        <w:left w:val="none" w:sz="0" w:space="0" w:color="auto"/>
        <w:bottom w:val="none" w:sz="0" w:space="0" w:color="auto"/>
        <w:right w:val="none" w:sz="0" w:space="0" w:color="auto"/>
      </w:divBdr>
    </w:div>
    <w:div w:id="599679831">
      <w:bodyDiv w:val="1"/>
      <w:marLeft w:val="0"/>
      <w:marRight w:val="0"/>
      <w:marTop w:val="0"/>
      <w:marBottom w:val="0"/>
      <w:divBdr>
        <w:top w:val="none" w:sz="0" w:space="0" w:color="auto"/>
        <w:left w:val="none" w:sz="0" w:space="0" w:color="auto"/>
        <w:bottom w:val="none" w:sz="0" w:space="0" w:color="auto"/>
        <w:right w:val="none" w:sz="0" w:space="0" w:color="auto"/>
      </w:divBdr>
    </w:div>
    <w:div w:id="788595302">
      <w:bodyDiv w:val="1"/>
      <w:marLeft w:val="0"/>
      <w:marRight w:val="0"/>
      <w:marTop w:val="0"/>
      <w:marBottom w:val="0"/>
      <w:divBdr>
        <w:top w:val="none" w:sz="0" w:space="0" w:color="auto"/>
        <w:left w:val="none" w:sz="0" w:space="0" w:color="auto"/>
        <w:bottom w:val="none" w:sz="0" w:space="0" w:color="auto"/>
        <w:right w:val="none" w:sz="0" w:space="0" w:color="auto"/>
      </w:divBdr>
      <w:divsChild>
        <w:div w:id="935332155">
          <w:marLeft w:val="0"/>
          <w:marRight w:val="0"/>
          <w:marTop w:val="0"/>
          <w:marBottom w:val="0"/>
          <w:divBdr>
            <w:top w:val="single" w:sz="2" w:space="0" w:color="D9D9E3"/>
            <w:left w:val="single" w:sz="2" w:space="0" w:color="D9D9E3"/>
            <w:bottom w:val="single" w:sz="2" w:space="0" w:color="D9D9E3"/>
            <w:right w:val="single" w:sz="2" w:space="0" w:color="D9D9E3"/>
          </w:divBdr>
          <w:divsChild>
            <w:div w:id="1685131581">
              <w:marLeft w:val="0"/>
              <w:marRight w:val="0"/>
              <w:marTop w:val="0"/>
              <w:marBottom w:val="0"/>
              <w:divBdr>
                <w:top w:val="single" w:sz="2" w:space="0" w:color="D9D9E3"/>
                <w:left w:val="single" w:sz="2" w:space="0" w:color="D9D9E3"/>
                <w:bottom w:val="single" w:sz="2" w:space="0" w:color="D9D9E3"/>
                <w:right w:val="single" w:sz="2" w:space="0" w:color="D9D9E3"/>
              </w:divBdr>
            </w:div>
            <w:div w:id="187407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0845">
          <w:marLeft w:val="0"/>
          <w:marRight w:val="0"/>
          <w:marTop w:val="0"/>
          <w:marBottom w:val="0"/>
          <w:divBdr>
            <w:top w:val="single" w:sz="2" w:space="0" w:color="D9D9E3"/>
            <w:left w:val="single" w:sz="2" w:space="0" w:color="D9D9E3"/>
            <w:bottom w:val="single" w:sz="2" w:space="0" w:color="D9D9E3"/>
            <w:right w:val="single" w:sz="2" w:space="0" w:color="D9D9E3"/>
          </w:divBdr>
          <w:divsChild>
            <w:div w:id="858012470">
              <w:marLeft w:val="0"/>
              <w:marRight w:val="0"/>
              <w:marTop w:val="0"/>
              <w:marBottom w:val="0"/>
              <w:divBdr>
                <w:top w:val="single" w:sz="2" w:space="0" w:color="D9D9E3"/>
                <w:left w:val="single" w:sz="2" w:space="0" w:color="D9D9E3"/>
                <w:bottom w:val="single" w:sz="2" w:space="0" w:color="D9D9E3"/>
                <w:right w:val="single" w:sz="2" w:space="0" w:color="D9D9E3"/>
              </w:divBdr>
            </w:div>
            <w:div w:id="292291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6205774">
          <w:marLeft w:val="0"/>
          <w:marRight w:val="0"/>
          <w:marTop w:val="0"/>
          <w:marBottom w:val="0"/>
          <w:divBdr>
            <w:top w:val="single" w:sz="2" w:space="0" w:color="D9D9E3"/>
            <w:left w:val="single" w:sz="2" w:space="0" w:color="D9D9E3"/>
            <w:bottom w:val="single" w:sz="2" w:space="0" w:color="D9D9E3"/>
            <w:right w:val="single" w:sz="2" w:space="0" w:color="D9D9E3"/>
          </w:divBdr>
          <w:divsChild>
            <w:div w:id="621806418">
              <w:marLeft w:val="0"/>
              <w:marRight w:val="0"/>
              <w:marTop w:val="0"/>
              <w:marBottom w:val="0"/>
              <w:divBdr>
                <w:top w:val="single" w:sz="2" w:space="0" w:color="D9D9E3"/>
                <w:left w:val="single" w:sz="2" w:space="0" w:color="D9D9E3"/>
                <w:bottom w:val="single" w:sz="2" w:space="0" w:color="D9D9E3"/>
                <w:right w:val="single" w:sz="2" w:space="0" w:color="D9D9E3"/>
              </w:divBdr>
            </w:div>
            <w:div w:id="1700429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2165935">
          <w:marLeft w:val="0"/>
          <w:marRight w:val="0"/>
          <w:marTop w:val="0"/>
          <w:marBottom w:val="0"/>
          <w:divBdr>
            <w:top w:val="single" w:sz="2" w:space="0" w:color="D9D9E3"/>
            <w:left w:val="single" w:sz="2" w:space="0" w:color="D9D9E3"/>
            <w:bottom w:val="single" w:sz="2" w:space="0" w:color="D9D9E3"/>
            <w:right w:val="single" w:sz="2" w:space="0" w:color="D9D9E3"/>
          </w:divBdr>
          <w:divsChild>
            <w:div w:id="627202714">
              <w:marLeft w:val="0"/>
              <w:marRight w:val="0"/>
              <w:marTop w:val="0"/>
              <w:marBottom w:val="0"/>
              <w:divBdr>
                <w:top w:val="single" w:sz="2" w:space="0" w:color="D9D9E3"/>
                <w:left w:val="single" w:sz="2" w:space="0" w:color="D9D9E3"/>
                <w:bottom w:val="single" w:sz="2" w:space="0" w:color="D9D9E3"/>
                <w:right w:val="single" w:sz="2" w:space="0" w:color="D9D9E3"/>
              </w:divBdr>
            </w:div>
            <w:div w:id="1999915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35991111">
          <w:marLeft w:val="0"/>
          <w:marRight w:val="0"/>
          <w:marTop w:val="0"/>
          <w:marBottom w:val="0"/>
          <w:divBdr>
            <w:top w:val="single" w:sz="2" w:space="0" w:color="D9D9E3"/>
            <w:left w:val="single" w:sz="2" w:space="0" w:color="D9D9E3"/>
            <w:bottom w:val="single" w:sz="2" w:space="0" w:color="D9D9E3"/>
            <w:right w:val="single" w:sz="2" w:space="0" w:color="D9D9E3"/>
          </w:divBdr>
          <w:divsChild>
            <w:div w:id="1660963225">
              <w:marLeft w:val="0"/>
              <w:marRight w:val="0"/>
              <w:marTop w:val="0"/>
              <w:marBottom w:val="0"/>
              <w:divBdr>
                <w:top w:val="single" w:sz="2" w:space="0" w:color="D9D9E3"/>
                <w:left w:val="single" w:sz="2" w:space="0" w:color="D9D9E3"/>
                <w:bottom w:val="single" w:sz="2" w:space="0" w:color="D9D9E3"/>
                <w:right w:val="single" w:sz="2" w:space="0" w:color="D9D9E3"/>
              </w:divBdr>
            </w:div>
            <w:div w:id="403647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368681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41473588">
      <w:bodyDiv w:val="1"/>
      <w:marLeft w:val="0"/>
      <w:marRight w:val="0"/>
      <w:marTop w:val="0"/>
      <w:marBottom w:val="0"/>
      <w:divBdr>
        <w:top w:val="none" w:sz="0" w:space="0" w:color="auto"/>
        <w:left w:val="none" w:sz="0" w:space="0" w:color="auto"/>
        <w:bottom w:val="none" w:sz="0" w:space="0" w:color="auto"/>
        <w:right w:val="none" w:sz="0" w:space="0" w:color="auto"/>
      </w:divBdr>
    </w:div>
    <w:div w:id="1803309068">
      <w:bodyDiv w:val="1"/>
      <w:marLeft w:val="0"/>
      <w:marRight w:val="0"/>
      <w:marTop w:val="0"/>
      <w:marBottom w:val="0"/>
      <w:divBdr>
        <w:top w:val="none" w:sz="0" w:space="0" w:color="auto"/>
        <w:left w:val="none" w:sz="0" w:space="0" w:color="auto"/>
        <w:bottom w:val="none" w:sz="0" w:space="0" w:color="auto"/>
        <w:right w:val="none" w:sz="0" w:space="0" w:color="auto"/>
      </w:divBdr>
    </w:div>
    <w:div w:id="2010792002">
      <w:bodyDiv w:val="1"/>
      <w:marLeft w:val="0"/>
      <w:marRight w:val="0"/>
      <w:marTop w:val="0"/>
      <w:marBottom w:val="0"/>
      <w:divBdr>
        <w:top w:val="none" w:sz="0" w:space="0" w:color="auto"/>
        <w:left w:val="none" w:sz="0" w:space="0" w:color="auto"/>
        <w:bottom w:val="none" w:sz="0" w:space="0" w:color="auto"/>
        <w:right w:val="none" w:sz="0" w:space="0" w:color="auto"/>
      </w:divBdr>
      <w:divsChild>
        <w:div w:id="550918120">
          <w:marLeft w:val="0"/>
          <w:marRight w:val="0"/>
          <w:marTop w:val="0"/>
          <w:marBottom w:val="0"/>
          <w:divBdr>
            <w:top w:val="single" w:sz="2" w:space="0" w:color="auto"/>
            <w:left w:val="single" w:sz="2" w:space="0" w:color="auto"/>
            <w:bottom w:val="single" w:sz="6" w:space="0" w:color="auto"/>
            <w:right w:val="single" w:sz="2" w:space="0" w:color="auto"/>
          </w:divBdr>
          <w:divsChild>
            <w:div w:id="2620308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07061">
                  <w:marLeft w:val="0"/>
                  <w:marRight w:val="0"/>
                  <w:marTop w:val="0"/>
                  <w:marBottom w:val="0"/>
                  <w:divBdr>
                    <w:top w:val="single" w:sz="2" w:space="0" w:color="D9D9E3"/>
                    <w:left w:val="single" w:sz="2" w:space="0" w:color="D9D9E3"/>
                    <w:bottom w:val="single" w:sz="2" w:space="0" w:color="D9D9E3"/>
                    <w:right w:val="single" w:sz="2" w:space="0" w:color="D9D9E3"/>
                  </w:divBdr>
                  <w:divsChild>
                    <w:div w:id="1642537550">
                      <w:marLeft w:val="0"/>
                      <w:marRight w:val="0"/>
                      <w:marTop w:val="0"/>
                      <w:marBottom w:val="0"/>
                      <w:divBdr>
                        <w:top w:val="single" w:sz="2" w:space="0" w:color="D9D9E3"/>
                        <w:left w:val="single" w:sz="2" w:space="0" w:color="D9D9E3"/>
                        <w:bottom w:val="single" w:sz="2" w:space="0" w:color="D9D9E3"/>
                        <w:right w:val="single" w:sz="2" w:space="0" w:color="D9D9E3"/>
                      </w:divBdr>
                      <w:divsChild>
                        <w:div w:id="1675500258">
                          <w:marLeft w:val="0"/>
                          <w:marRight w:val="0"/>
                          <w:marTop w:val="0"/>
                          <w:marBottom w:val="0"/>
                          <w:divBdr>
                            <w:top w:val="single" w:sz="2" w:space="0" w:color="D9D9E3"/>
                            <w:left w:val="single" w:sz="2" w:space="0" w:color="D9D9E3"/>
                            <w:bottom w:val="single" w:sz="2" w:space="0" w:color="D9D9E3"/>
                            <w:right w:val="single" w:sz="2" w:space="0" w:color="D9D9E3"/>
                          </w:divBdr>
                          <w:divsChild>
                            <w:div w:id="1091198221">
                              <w:marLeft w:val="0"/>
                              <w:marRight w:val="0"/>
                              <w:marTop w:val="0"/>
                              <w:marBottom w:val="0"/>
                              <w:divBdr>
                                <w:top w:val="single" w:sz="2" w:space="0" w:color="D9D9E3"/>
                                <w:left w:val="single" w:sz="2" w:space="0" w:color="D9D9E3"/>
                                <w:bottom w:val="single" w:sz="2" w:space="0" w:color="D9D9E3"/>
                                <w:right w:val="single" w:sz="2" w:space="0" w:color="D9D9E3"/>
                              </w:divBdr>
                              <w:divsChild>
                                <w:div w:id="1433162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E74BADC9-45A1-49C6-84D4-E804232E9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66</TotalTime>
  <Pages>55</Pages>
  <Words>11384</Words>
  <Characters>64890</Characters>
  <Application>Microsoft Office Word</Application>
  <DocSecurity>2</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20</cp:revision>
  <dcterms:created xsi:type="dcterms:W3CDTF">2023-10-06T02:35:00Z</dcterms:created>
  <dcterms:modified xsi:type="dcterms:W3CDTF">2023-10-3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41a331eec6914c4e2fb911d26e017bda808ddaf2cbc60b646b8ca102aa09f802</vt:lpwstr>
  </property>
</Properties>
</file>